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F59AFB" w14:textId="7743D8D4" w:rsidR="00FF42F3" w:rsidRDefault="001159E2">
      <w:pPr>
        <w:spacing w:after="0" w:line="240" w:lineRule="auto"/>
        <w:ind w:left="0" w:firstLine="0"/>
        <w:rPr>
          <w:rFonts w:eastAsiaTheme="minorEastAsia"/>
        </w:rPr>
        <w:sectPr w:rsidR="00FF42F3" w:rsidSect="00A92998">
          <w:headerReference w:type="default" r:id="rId8"/>
          <w:footerReference w:type="even" r:id="rId9"/>
          <w:footerReference w:type="default" r:id="rId10"/>
          <w:headerReference w:type="first" r:id="rId11"/>
          <w:footerReference w:type="first" r:id="rId12"/>
          <w:pgSz w:w="11906" w:h="16838"/>
          <w:pgMar w:top="1440" w:right="1117" w:bottom="1440" w:left="1117" w:header="851" w:footer="992" w:gutter="0"/>
          <w:cols w:space="425"/>
          <w:titlePg/>
          <w:docGrid w:type="lines" w:linePitch="312"/>
        </w:sectPr>
      </w:pPr>
      <w:r>
        <w:rPr>
          <w:rFonts w:eastAsiaTheme="minorEastAsia"/>
          <w:b/>
          <w:i/>
          <w:noProof/>
          <w:sz w:val="21"/>
        </w:rPr>
        <w:drawing>
          <wp:anchor distT="0" distB="0" distL="114300" distR="114300" simplePos="0" relativeHeight="251665408" behindDoc="0" locked="0" layoutInCell="1" allowOverlap="1" wp14:anchorId="149D0291" wp14:editId="2BB40120">
            <wp:simplePos x="0" y="0"/>
            <wp:positionH relativeFrom="column">
              <wp:posOffset>127000</wp:posOffset>
            </wp:positionH>
            <wp:positionV relativeFrom="paragraph">
              <wp:posOffset>10160</wp:posOffset>
            </wp:positionV>
            <wp:extent cx="2251710" cy="770890"/>
            <wp:effectExtent l="0" t="0" r="0" b="0"/>
            <wp:wrapNone/>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NU_Logo.png"/>
                    <pic:cNvPicPr/>
                  </pic:nvPicPr>
                  <pic:blipFill>
                    <a:blip r:embed="rId13">
                      <a:lum bright="70000" contrast="-70000"/>
                      <a:extLst>
                        <a:ext uri="{BEBA8EAE-BF5A-486C-A8C5-ECC9F3942E4B}">
                          <a14:imgProps xmlns:a14="http://schemas.microsoft.com/office/drawing/2010/main">
                            <a14:imgLayer r:embed="rId14">
                              <a14:imgEffect>
                                <a14:artisticPhotocopy/>
                              </a14:imgEffect>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2251710" cy="770890"/>
                    </a:xfrm>
                    <a:prstGeom prst="rect">
                      <a:avLst/>
                    </a:prstGeom>
                  </pic:spPr>
                </pic:pic>
              </a:graphicData>
            </a:graphic>
            <wp14:sizeRelH relativeFrom="page">
              <wp14:pctWidth>0</wp14:pctWidth>
            </wp14:sizeRelH>
            <wp14:sizeRelV relativeFrom="page">
              <wp14:pctHeight>0</wp14:pctHeight>
            </wp14:sizeRelV>
          </wp:anchor>
        </w:drawing>
      </w:r>
      <w:r w:rsidR="00A92998" w:rsidRPr="00B778E2">
        <w:rPr>
          <w:rFonts w:eastAsiaTheme="minorEastAsia"/>
          <w:noProof/>
        </w:rPr>
        <mc:AlternateContent>
          <mc:Choice Requires="wps">
            <w:drawing>
              <wp:anchor distT="45720" distB="45720" distL="114300" distR="114300" simplePos="0" relativeHeight="251661312" behindDoc="0" locked="0" layoutInCell="1" allowOverlap="1" wp14:anchorId="5D23140C" wp14:editId="7F6D8326">
                <wp:simplePos x="0" y="0"/>
                <wp:positionH relativeFrom="margin">
                  <wp:posOffset>-3175</wp:posOffset>
                </wp:positionH>
                <wp:positionV relativeFrom="paragraph">
                  <wp:posOffset>4295140</wp:posOffset>
                </wp:positionV>
                <wp:extent cx="6140450" cy="4503420"/>
                <wp:effectExtent l="0" t="0" r="0" b="0"/>
                <wp:wrapSquare wrapText="bothSides"/>
                <wp:docPr id="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0450" cy="4503420"/>
                        </a:xfrm>
                        <a:prstGeom prst="rect">
                          <a:avLst/>
                        </a:prstGeom>
                        <a:noFill/>
                        <a:ln w="9525">
                          <a:noFill/>
                          <a:miter lim="800000"/>
                          <a:headEnd/>
                          <a:tailEnd/>
                        </a:ln>
                      </wps:spPr>
                      <wps:txbx>
                        <w:txbxContent>
                          <w:p w14:paraId="4F452D2A" w14:textId="77777777" w:rsidR="00750B0C" w:rsidRDefault="00750B0C" w:rsidP="00B778E2">
                            <w:pPr>
                              <w:spacing w:afterLines="50" w:after="156" w:line="640" w:lineRule="exact"/>
                              <w:rPr>
                                <w:b/>
                                <w:i/>
                                <w:color w:val="01B0F1"/>
                                <w:sz w:val="48"/>
                                <w:szCs w:val="48"/>
                              </w:rPr>
                            </w:pPr>
                            <w:r w:rsidRPr="000B22D1">
                              <w:rPr>
                                <w:b/>
                                <w:i/>
                                <w:color w:val="01B0F1"/>
                                <w:sz w:val="48"/>
                                <w:szCs w:val="48"/>
                              </w:rPr>
                              <w:t>Overview</w:t>
                            </w:r>
                          </w:p>
                          <w:p w14:paraId="2BE27F5F" w14:textId="77777777" w:rsidR="00750B0C" w:rsidRDefault="00750B0C" w:rsidP="00B778E2">
                            <w:pPr>
                              <w:spacing w:line="240" w:lineRule="auto"/>
                              <w:rPr>
                                <w:rFonts w:eastAsiaTheme="minorEastAsia"/>
                                <w:color w:val="FFFFFF" w:themeColor="background1"/>
                                <w:sz w:val="24"/>
                              </w:rPr>
                            </w:pPr>
                            <w:r>
                              <w:rPr>
                                <w:rFonts w:eastAsiaTheme="minorEastAsia"/>
                                <w:color w:val="FFFFFF" w:themeColor="background1"/>
                                <w:sz w:val="24"/>
                              </w:rPr>
                              <w:t>In this report, it shows our answer of Part 1 fundamentals and the report part of Part 2 Reaction Timer. The implementation of Part 2 is using the Digilent Nexys4 DDR. All the codes are written via Vivado 2017.4. The version we handled are fully tested and it could be synthesis, implemented and generating bitstream with no bugs.</w:t>
                            </w:r>
                          </w:p>
                          <w:p w14:paraId="2B3D348F" w14:textId="77777777" w:rsidR="00750B0C" w:rsidRDefault="00750B0C" w:rsidP="00B778E2">
                            <w:pPr>
                              <w:spacing w:line="240" w:lineRule="auto"/>
                              <w:rPr>
                                <w:rFonts w:eastAsiaTheme="minorEastAsia"/>
                                <w:color w:val="FFFFFF" w:themeColor="background1"/>
                                <w:sz w:val="24"/>
                              </w:rPr>
                            </w:pPr>
                            <w:r>
                              <w:rPr>
                                <w:rFonts w:eastAsiaTheme="minorEastAsia"/>
                                <w:color w:val="FFFFFF" w:themeColor="background1"/>
                                <w:sz w:val="24"/>
                              </w:rPr>
                              <w:t>Acknowledgement for the following people who gave us a help during the assignment:</w:t>
                            </w:r>
                          </w:p>
                          <w:p w14:paraId="66160BA4" w14:textId="77777777" w:rsidR="00750B0C" w:rsidRDefault="00750B0C" w:rsidP="00B778E2">
                            <w:pPr>
                              <w:spacing w:line="240" w:lineRule="auto"/>
                              <w:rPr>
                                <w:rFonts w:eastAsiaTheme="minorEastAsia"/>
                                <w:color w:val="FFFFFF" w:themeColor="background1"/>
                                <w:sz w:val="24"/>
                              </w:rPr>
                            </w:pPr>
                            <w:r>
                              <w:rPr>
                                <w:rFonts w:eastAsiaTheme="minorEastAsia"/>
                                <w:color w:val="FFFFFF" w:themeColor="background1"/>
                                <w:sz w:val="24"/>
                              </w:rPr>
                              <w:t>Tutors:</w:t>
                            </w:r>
                          </w:p>
                          <w:p w14:paraId="76C98D88" w14:textId="77777777" w:rsidR="00750B0C" w:rsidRPr="00DC60BD" w:rsidRDefault="00750B0C" w:rsidP="00B778E2">
                            <w:pPr>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Yuxin Liu (Toby)</w:t>
                            </w:r>
                          </w:p>
                          <w:p w14:paraId="2D479D62" w14:textId="77777777" w:rsidR="00750B0C" w:rsidRPr="00DC60BD" w:rsidRDefault="00750B0C" w:rsidP="00B778E2">
                            <w:pPr>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Jordan Smith</w:t>
                            </w:r>
                          </w:p>
                          <w:p w14:paraId="2F6D7F8F" w14:textId="77777777" w:rsidR="00750B0C" w:rsidRPr="00DC60BD" w:rsidRDefault="00750B0C" w:rsidP="00B778E2">
                            <w:pPr>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James Thomas Spollard</w:t>
                            </w:r>
                          </w:p>
                          <w:p w14:paraId="16C36B51" w14:textId="77777777" w:rsidR="00750B0C" w:rsidRPr="00DC60BD" w:rsidRDefault="00750B0C" w:rsidP="00B778E2">
                            <w:pPr>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Zheyuan Liu (David)</w:t>
                            </w:r>
                          </w:p>
                          <w:p w14:paraId="61F8B826" w14:textId="77777777" w:rsidR="00750B0C" w:rsidRDefault="00750B0C" w:rsidP="00B778E2">
                            <w:pPr>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Usama Elahi</w:t>
                            </w:r>
                          </w:p>
                          <w:p w14:paraId="1DBD6CB6" w14:textId="77777777" w:rsidR="00750B0C" w:rsidRDefault="00750B0C" w:rsidP="00B778E2">
                            <w:pPr>
                              <w:rPr>
                                <w:rFonts w:eastAsiaTheme="minorEastAsia"/>
                                <w:color w:val="FFFFFF" w:themeColor="background1"/>
                                <w:sz w:val="24"/>
                              </w:rPr>
                            </w:pPr>
                            <w:r>
                              <w:rPr>
                                <w:rFonts w:eastAsiaTheme="minorEastAsia" w:hint="eastAsia"/>
                                <w:color w:val="FFFFFF" w:themeColor="background1"/>
                                <w:sz w:val="24"/>
                              </w:rPr>
                              <w:t>Lecture</w:t>
                            </w:r>
                            <w:r>
                              <w:rPr>
                                <w:rFonts w:eastAsiaTheme="minorEastAsia"/>
                                <w:color w:val="FFFFFF" w:themeColor="background1"/>
                                <w:sz w:val="24"/>
                              </w:rPr>
                              <w:t>r</w:t>
                            </w:r>
                            <w:r>
                              <w:rPr>
                                <w:rFonts w:eastAsiaTheme="minorEastAsia" w:hint="eastAsia"/>
                                <w:color w:val="FFFFFF" w:themeColor="background1"/>
                                <w:sz w:val="24"/>
                              </w:rPr>
                              <w:t>s:</w:t>
                            </w:r>
                          </w:p>
                          <w:p w14:paraId="070052F8" w14:textId="77777777" w:rsidR="00750B0C" w:rsidRPr="00DC60BD" w:rsidRDefault="00750B0C" w:rsidP="00B778E2">
                            <w:pPr>
                              <w:numPr>
                                <w:ilvl w:val="0"/>
                                <w:numId w:val="10"/>
                              </w:numPr>
                              <w:spacing w:line="240" w:lineRule="exact"/>
                              <w:rPr>
                                <w:rFonts w:eastAsiaTheme="minorEastAsia"/>
                                <w:color w:val="FFFFFF" w:themeColor="background1"/>
                                <w:sz w:val="24"/>
                              </w:rPr>
                            </w:pPr>
                            <w:r w:rsidRPr="00DC60BD">
                              <w:rPr>
                                <w:rFonts w:eastAsiaTheme="minorEastAsia"/>
                                <w:color w:val="FFFFFF" w:themeColor="background1"/>
                                <w:sz w:val="24"/>
                              </w:rPr>
                              <w:t>Lyle Roberts</w:t>
                            </w:r>
                          </w:p>
                          <w:p w14:paraId="1AE0BC55" w14:textId="77777777" w:rsidR="00750B0C" w:rsidRDefault="00750B0C" w:rsidP="00A92998">
                            <w:pPr>
                              <w:numPr>
                                <w:ilvl w:val="0"/>
                                <w:numId w:val="10"/>
                              </w:numPr>
                              <w:spacing w:line="240" w:lineRule="exact"/>
                              <w:rPr>
                                <w:rFonts w:eastAsiaTheme="minorEastAsia"/>
                                <w:color w:val="FFFFFF" w:themeColor="background1"/>
                                <w:sz w:val="24"/>
                              </w:rPr>
                            </w:pPr>
                            <w:r w:rsidRPr="00DC60BD">
                              <w:rPr>
                                <w:rFonts w:eastAsiaTheme="minorEastAsia"/>
                                <w:color w:val="FFFFFF" w:themeColor="background1"/>
                                <w:sz w:val="24"/>
                              </w:rPr>
                              <w:t>Jonghyuk Kim</w:t>
                            </w:r>
                          </w:p>
                          <w:p w14:paraId="4CC9FE5B" w14:textId="5DAB9785" w:rsidR="00750B0C" w:rsidRPr="00A92998" w:rsidRDefault="00750B0C" w:rsidP="000D5616">
                            <w:pPr>
                              <w:spacing w:line="240" w:lineRule="exact"/>
                              <w:rPr>
                                <w:rFonts w:eastAsiaTheme="minorEastAsia"/>
                                <w:color w:val="FFFFFF" w:themeColor="background1"/>
                                <w:sz w:val="24"/>
                              </w:rPr>
                            </w:pPr>
                            <w:r w:rsidRPr="00A92998">
                              <w:rPr>
                                <w:rFonts w:eastAsiaTheme="minorEastAsia"/>
                                <w:color w:val="FFFFFF" w:themeColor="background1"/>
                                <w:sz w:val="24"/>
                              </w:rPr>
                              <w:t>Laboratory:</w:t>
                            </w:r>
                          </w:p>
                          <w:p w14:paraId="7C2FD70D" w14:textId="0BBE7E47" w:rsidR="00750B0C" w:rsidRPr="009F592D" w:rsidRDefault="00750B0C" w:rsidP="00B778E2">
                            <w:pPr>
                              <w:numPr>
                                <w:ilvl w:val="0"/>
                                <w:numId w:val="11"/>
                              </w:numPr>
                              <w:rPr>
                                <w:rFonts w:eastAsiaTheme="minorEastAsia"/>
                                <w:color w:val="FFFFFF" w:themeColor="background1"/>
                                <w:sz w:val="24"/>
                              </w:rPr>
                            </w:pPr>
                            <w:r w:rsidRPr="009F592D">
                              <w:rPr>
                                <w:rFonts w:eastAsiaTheme="minorEastAsia" w:hint="eastAsia"/>
                                <w:color w:val="FFFFFF" w:themeColor="background1"/>
                                <w:sz w:val="24"/>
                              </w:rPr>
                              <w:t>Xianjun Zheng</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5D23140C" id="_x0000_t202" coordsize="21600,21600" o:spt="202" path="m,l,21600r21600,l21600,xe">
                <v:stroke joinstyle="miter"/>
                <v:path gradientshapeok="t" o:connecttype="rect"/>
              </v:shapetype>
              <v:shape id="文本框 2" o:spid="_x0000_s1026" type="#_x0000_t202" style="position:absolute;margin-left:-.25pt;margin-top:338.2pt;width:483.5pt;height:354.6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" filled="f" stroked="f">
                <v:textbox>
                  <w:txbxContent>
                    <w:p w14:paraId="4F452D2A" w14:textId="77777777" w:rsidR="00750B0C" w:rsidRDefault="00750B0C" w:rsidP="00B778E2">
                      <w:pPr>
                        <w:spacing w:afterLines="50" w:after="156" w:line="640" w:lineRule="exact"/>
                        <w:rPr>
                          <w:b/>
                          <w:i/>
                          <w:color w:val="01B0F1"/>
                          <w:sz w:val="48"/>
                          <w:szCs w:val="48"/>
                        </w:rPr>
                      </w:pPr>
                      <w:r w:rsidRPr="000B22D1">
                        <w:rPr>
                          <w:b/>
                          <w:i/>
                          <w:color w:val="01B0F1"/>
                          <w:sz w:val="48"/>
                          <w:szCs w:val="48"/>
                        </w:rPr>
                        <w:t>Overview</w:t>
                      </w:r>
                    </w:p>
                    <w:p w14:paraId="2BE27F5F" w14:textId="77777777" w:rsidR="00750B0C" w:rsidRDefault="00750B0C" w:rsidP="00B778E2">
                      <w:pPr>
                        <w:spacing w:line="240" w:lineRule="auto"/>
                        <w:rPr>
                          <w:rFonts w:eastAsiaTheme="minorEastAsia"/>
                          <w:color w:val="FFFFFF" w:themeColor="background1"/>
                          <w:sz w:val="24"/>
                        </w:rPr>
                      </w:pPr>
                      <w:r>
                        <w:rPr>
                          <w:rFonts w:eastAsiaTheme="minorEastAsia"/>
                          <w:color w:val="FFFFFF" w:themeColor="background1"/>
                          <w:sz w:val="24"/>
                        </w:rPr>
                        <w:t>In this report, it shows our answer of Part 1 fundamentals and the report part of Part 2 Reaction Timer. The implementation of Part 2 is using the Digilent Nexys4 DDR. All the codes are written via Vivado 2017.4. The version we handled are fully tested and it could be synthesis, implemented and generating bitstream with no bugs.</w:t>
                      </w:r>
                    </w:p>
                    <w:p w14:paraId="2B3D348F" w14:textId="77777777" w:rsidR="00750B0C" w:rsidRDefault="00750B0C" w:rsidP="00B778E2">
                      <w:pPr>
                        <w:spacing w:line="240" w:lineRule="auto"/>
                        <w:rPr>
                          <w:rFonts w:eastAsiaTheme="minorEastAsia"/>
                          <w:color w:val="FFFFFF" w:themeColor="background1"/>
                          <w:sz w:val="24"/>
                        </w:rPr>
                      </w:pPr>
                      <w:r>
                        <w:rPr>
                          <w:rFonts w:eastAsiaTheme="minorEastAsia"/>
                          <w:color w:val="FFFFFF" w:themeColor="background1"/>
                          <w:sz w:val="24"/>
                        </w:rPr>
                        <w:t>Acknowledgement for the following people who gave us a help during the assignment:</w:t>
                      </w:r>
                    </w:p>
                    <w:p w14:paraId="66160BA4" w14:textId="77777777" w:rsidR="00750B0C" w:rsidRDefault="00750B0C" w:rsidP="00B778E2">
                      <w:pPr>
                        <w:spacing w:line="240" w:lineRule="auto"/>
                        <w:rPr>
                          <w:rFonts w:eastAsiaTheme="minorEastAsia"/>
                          <w:color w:val="FFFFFF" w:themeColor="background1"/>
                          <w:sz w:val="24"/>
                        </w:rPr>
                      </w:pPr>
                      <w:r>
                        <w:rPr>
                          <w:rFonts w:eastAsiaTheme="minorEastAsia"/>
                          <w:color w:val="FFFFFF" w:themeColor="background1"/>
                          <w:sz w:val="24"/>
                        </w:rPr>
                        <w:t>Tutors:</w:t>
                      </w:r>
                    </w:p>
                    <w:p w14:paraId="76C98D88" w14:textId="77777777" w:rsidR="00750B0C" w:rsidRPr="00DC60BD" w:rsidRDefault="00750B0C" w:rsidP="00B778E2">
                      <w:pPr>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Yuxin Liu (Toby)</w:t>
                      </w:r>
                    </w:p>
                    <w:p w14:paraId="2D479D62" w14:textId="77777777" w:rsidR="00750B0C" w:rsidRPr="00DC60BD" w:rsidRDefault="00750B0C" w:rsidP="00B778E2">
                      <w:pPr>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Jordan Smith</w:t>
                      </w:r>
                    </w:p>
                    <w:p w14:paraId="2F6D7F8F" w14:textId="77777777" w:rsidR="00750B0C" w:rsidRPr="00DC60BD" w:rsidRDefault="00750B0C" w:rsidP="00B778E2">
                      <w:pPr>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James Thomas Spollard</w:t>
                      </w:r>
                    </w:p>
                    <w:p w14:paraId="16C36B51" w14:textId="77777777" w:rsidR="00750B0C" w:rsidRPr="00DC60BD" w:rsidRDefault="00750B0C" w:rsidP="00B778E2">
                      <w:pPr>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Zheyuan Liu (David)</w:t>
                      </w:r>
                    </w:p>
                    <w:p w14:paraId="61F8B826" w14:textId="77777777" w:rsidR="00750B0C" w:rsidRDefault="00750B0C" w:rsidP="00B778E2">
                      <w:pPr>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Usama Elahi</w:t>
                      </w:r>
                    </w:p>
                    <w:p w14:paraId="1DBD6CB6" w14:textId="77777777" w:rsidR="00750B0C" w:rsidRDefault="00750B0C" w:rsidP="00B778E2">
                      <w:pPr>
                        <w:rPr>
                          <w:rFonts w:eastAsiaTheme="minorEastAsia"/>
                          <w:color w:val="FFFFFF" w:themeColor="background1"/>
                          <w:sz w:val="24"/>
                        </w:rPr>
                      </w:pPr>
                      <w:r>
                        <w:rPr>
                          <w:rFonts w:eastAsiaTheme="minorEastAsia" w:hint="eastAsia"/>
                          <w:color w:val="FFFFFF" w:themeColor="background1"/>
                          <w:sz w:val="24"/>
                        </w:rPr>
                        <w:t>Lecture</w:t>
                      </w:r>
                      <w:r>
                        <w:rPr>
                          <w:rFonts w:eastAsiaTheme="minorEastAsia"/>
                          <w:color w:val="FFFFFF" w:themeColor="background1"/>
                          <w:sz w:val="24"/>
                        </w:rPr>
                        <w:t>r</w:t>
                      </w:r>
                      <w:r>
                        <w:rPr>
                          <w:rFonts w:eastAsiaTheme="minorEastAsia" w:hint="eastAsia"/>
                          <w:color w:val="FFFFFF" w:themeColor="background1"/>
                          <w:sz w:val="24"/>
                        </w:rPr>
                        <w:t>s:</w:t>
                      </w:r>
                    </w:p>
                    <w:p w14:paraId="070052F8" w14:textId="77777777" w:rsidR="00750B0C" w:rsidRPr="00DC60BD" w:rsidRDefault="00750B0C" w:rsidP="00B778E2">
                      <w:pPr>
                        <w:numPr>
                          <w:ilvl w:val="0"/>
                          <w:numId w:val="10"/>
                        </w:numPr>
                        <w:spacing w:line="240" w:lineRule="exact"/>
                        <w:rPr>
                          <w:rFonts w:eastAsiaTheme="minorEastAsia"/>
                          <w:color w:val="FFFFFF" w:themeColor="background1"/>
                          <w:sz w:val="24"/>
                        </w:rPr>
                      </w:pPr>
                      <w:r w:rsidRPr="00DC60BD">
                        <w:rPr>
                          <w:rFonts w:eastAsiaTheme="minorEastAsia"/>
                          <w:color w:val="FFFFFF" w:themeColor="background1"/>
                          <w:sz w:val="24"/>
                        </w:rPr>
                        <w:t>Lyle Roberts</w:t>
                      </w:r>
                    </w:p>
                    <w:p w14:paraId="1AE0BC55" w14:textId="77777777" w:rsidR="00750B0C" w:rsidRDefault="00750B0C" w:rsidP="00A92998">
                      <w:pPr>
                        <w:numPr>
                          <w:ilvl w:val="0"/>
                          <w:numId w:val="10"/>
                        </w:numPr>
                        <w:spacing w:line="240" w:lineRule="exact"/>
                        <w:rPr>
                          <w:rFonts w:eastAsiaTheme="minorEastAsia"/>
                          <w:color w:val="FFFFFF" w:themeColor="background1"/>
                          <w:sz w:val="24"/>
                        </w:rPr>
                      </w:pPr>
                      <w:r w:rsidRPr="00DC60BD">
                        <w:rPr>
                          <w:rFonts w:eastAsiaTheme="minorEastAsia"/>
                          <w:color w:val="FFFFFF" w:themeColor="background1"/>
                          <w:sz w:val="24"/>
                        </w:rPr>
                        <w:t>Jonghyuk Kim</w:t>
                      </w:r>
                    </w:p>
                    <w:p w14:paraId="4CC9FE5B" w14:textId="5DAB9785" w:rsidR="00750B0C" w:rsidRPr="00A92998" w:rsidRDefault="00750B0C" w:rsidP="000D5616">
                      <w:pPr>
                        <w:spacing w:line="240" w:lineRule="exact"/>
                        <w:rPr>
                          <w:rFonts w:eastAsiaTheme="minorEastAsia"/>
                          <w:color w:val="FFFFFF" w:themeColor="background1"/>
                          <w:sz w:val="24"/>
                        </w:rPr>
                      </w:pPr>
                      <w:r w:rsidRPr="00A92998">
                        <w:rPr>
                          <w:rFonts w:eastAsiaTheme="minorEastAsia"/>
                          <w:color w:val="FFFFFF" w:themeColor="background1"/>
                          <w:sz w:val="24"/>
                        </w:rPr>
                        <w:t>Laboratory:</w:t>
                      </w:r>
                    </w:p>
                    <w:p w14:paraId="7C2FD70D" w14:textId="0BBE7E47" w:rsidR="00750B0C" w:rsidRPr="009F592D" w:rsidRDefault="00750B0C" w:rsidP="00B778E2">
                      <w:pPr>
                        <w:numPr>
                          <w:ilvl w:val="0"/>
                          <w:numId w:val="11"/>
                        </w:numPr>
                        <w:rPr>
                          <w:rFonts w:eastAsiaTheme="minorEastAsia"/>
                          <w:color w:val="FFFFFF" w:themeColor="background1"/>
                          <w:sz w:val="24"/>
                        </w:rPr>
                      </w:pPr>
                      <w:r w:rsidRPr="009F592D">
                        <w:rPr>
                          <w:rFonts w:eastAsiaTheme="minorEastAsia" w:hint="eastAsia"/>
                          <w:color w:val="FFFFFF" w:themeColor="background1"/>
                          <w:sz w:val="24"/>
                        </w:rPr>
                        <w:t>Xianjun Zheng</w:t>
                      </w:r>
                    </w:p>
                  </w:txbxContent>
                </v:textbox>
                <w10:wrap type="square" anchorx="margin"/>
              </v:shape>
            </w:pict>
          </mc:Fallback>
        </mc:AlternateContent>
      </w:r>
      <w:r w:rsidR="00A92998" w:rsidRPr="00B778E2">
        <w:rPr>
          <w:rFonts w:eastAsiaTheme="minorEastAsia"/>
          <w:noProof/>
        </w:rPr>
        <mc:AlternateContent>
          <mc:Choice Requires="wps">
            <w:drawing>
              <wp:anchor distT="45720" distB="45720" distL="114300" distR="114300" simplePos="0" relativeHeight="251659264" behindDoc="0" locked="0" layoutInCell="1" allowOverlap="1" wp14:anchorId="7FC79191" wp14:editId="17922CE9">
                <wp:simplePos x="0" y="0"/>
                <wp:positionH relativeFrom="margin">
                  <wp:posOffset>12700</wp:posOffset>
                </wp:positionH>
                <wp:positionV relativeFrom="paragraph">
                  <wp:posOffset>1988185</wp:posOffset>
                </wp:positionV>
                <wp:extent cx="6141085" cy="1404620"/>
                <wp:effectExtent l="0" t="0" r="0" b="635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085" cy="1404620"/>
                        </a:xfrm>
                        <a:prstGeom prst="rect">
                          <a:avLst/>
                        </a:prstGeom>
                        <a:noFill/>
                        <a:ln w="9525">
                          <a:noFill/>
                          <a:miter lim="800000"/>
                          <a:headEnd/>
                          <a:tailEnd/>
                        </a:ln>
                      </wps:spPr>
                      <wps:txbx>
                        <w:txbxContent>
                          <w:p w14:paraId="62498ACF" w14:textId="77777777" w:rsidR="00750B0C" w:rsidRPr="000B22D1" w:rsidRDefault="00750B0C" w:rsidP="00B778E2">
                            <w:pPr>
                              <w:rPr>
                                <w:b/>
                                <w:i/>
                                <w:color w:val="01B0F1"/>
                                <w:sz w:val="72"/>
                              </w:rPr>
                            </w:pPr>
                            <w:r>
                              <w:rPr>
                                <w:b/>
                                <w:i/>
                                <w:color w:val="01B0F1"/>
                                <w:sz w:val="72"/>
                              </w:rPr>
                              <w:t>Assignment On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FC79191" id="_x0000_s1027" type="#_x0000_t202" style="position:absolute;margin-left:1pt;margin-top:156.55pt;width:483.5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" filled="f" stroked="f">
                <v:textbox style="mso-fit-shape-to-text:t">
                  <w:txbxContent>
                    <w:p w14:paraId="62498ACF" w14:textId="77777777" w:rsidR="00750B0C" w:rsidRPr="000B22D1" w:rsidRDefault="00750B0C" w:rsidP="00B778E2">
                      <w:pPr>
                        <w:rPr>
                          <w:b/>
                          <w:i/>
                          <w:color w:val="01B0F1"/>
                          <w:sz w:val="72"/>
                        </w:rPr>
                      </w:pPr>
                      <w:r>
                        <w:rPr>
                          <w:b/>
                          <w:i/>
                          <w:color w:val="01B0F1"/>
                          <w:sz w:val="72"/>
                        </w:rPr>
                        <w:t>Assignment One</w:t>
                      </w:r>
                    </w:p>
                  </w:txbxContent>
                </v:textbox>
                <w10:wrap type="square" anchorx="margin"/>
              </v:shape>
            </w:pict>
          </mc:Fallback>
        </mc:AlternateContent>
      </w:r>
      <w:r w:rsidR="00A92998" w:rsidRPr="00B778E2">
        <w:rPr>
          <w:rFonts w:eastAsiaTheme="minorEastAsia"/>
          <w:noProof/>
        </w:rPr>
        <mc:AlternateContent>
          <mc:Choice Requires="wps">
            <w:drawing>
              <wp:anchor distT="45720" distB="45720" distL="114300" distR="114300" simplePos="0" relativeHeight="251660288" behindDoc="0" locked="0" layoutInCell="1" allowOverlap="1" wp14:anchorId="76C158EF" wp14:editId="3840588F">
                <wp:simplePos x="0" y="0"/>
                <wp:positionH relativeFrom="margin">
                  <wp:posOffset>7620</wp:posOffset>
                </wp:positionH>
                <wp:positionV relativeFrom="paragraph">
                  <wp:posOffset>2759710</wp:posOffset>
                </wp:positionV>
                <wp:extent cx="6141085" cy="1404620"/>
                <wp:effectExtent l="0" t="0" r="0" b="0"/>
                <wp:wrapSquare wrapText="bothSides"/>
                <wp:docPr id="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085" cy="1404620"/>
                        </a:xfrm>
                        <a:prstGeom prst="rect">
                          <a:avLst/>
                        </a:prstGeom>
                        <a:noFill/>
                        <a:ln w="9525">
                          <a:noFill/>
                          <a:miter lim="800000"/>
                          <a:headEnd/>
                          <a:tailEnd/>
                        </a:ln>
                      </wps:spPr>
                      <wps:txbx>
                        <w:txbxContent>
                          <w:p w14:paraId="6A67066A" w14:textId="77777777" w:rsidR="00750B0C" w:rsidRPr="000B22D1" w:rsidRDefault="00750B0C" w:rsidP="00B778E2">
                            <w:pPr>
                              <w:spacing w:after="0" w:line="640" w:lineRule="exact"/>
                              <w:rPr>
                                <w:b/>
                                <w:i/>
                                <w:color w:val="FFFFFF" w:themeColor="background1"/>
                                <w:sz w:val="56"/>
                              </w:rPr>
                            </w:pPr>
                            <w:r>
                              <w:rPr>
                                <w:b/>
                                <w:i/>
                                <w:color w:val="FFFFFF" w:themeColor="background1"/>
                                <w:sz w:val="56"/>
                              </w:rPr>
                              <w:t>Fundamentals &amp; Reaction Tim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C158EF" id="_x0000_s1028" type="#_x0000_t202" style="position:absolute;margin-left:.6pt;margin-top:217.3pt;width:483.55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" filled="f" stroked="f">
                <v:textbox style="mso-fit-shape-to-text:t">
                  <w:txbxContent>
                    <w:p w14:paraId="6A67066A" w14:textId="77777777" w:rsidR="00750B0C" w:rsidRPr="000B22D1" w:rsidRDefault="00750B0C" w:rsidP="00B778E2">
                      <w:pPr>
                        <w:spacing w:after="0" w:line="640" w:lineRule="exact"/>
                        <w:rPr>
                          <w:b/>
                          <w:i/>
                          <w:color w:val="FFFFFF" w:themeColor="background1"/>
                          <w:sz w:val="56"/>
                        </w:rPr>
                      </w:pPr>
                      <w:r>
                        <w:rPr>
                          <w:b/>
                          <w:i/>
                          <w:color w:val="FFFFFF" w:themeColor="background1"/>
                          <w:sz w:val="56"/>
                        </w:rPr>
                        <w:t>Fundamentals &amp; Reaction Timer</w:t>
                      </w:r>
                    </w:p>
                  </w:txbxContent>
                </v:textbox>
                <w10:wrap type="square" anchorx="margin"/>
              </v:shape>
            </w:pict>
          </mc:Fallback>
        </mc:AlternateContent>
      </w:r>
      <w:r w:rsidR="00A92998" w:rsidRPr="00B778E2">
        <w:rPr>
          <w:rFonts w:eastAsiaTheme="minorEastAsia"/>
          <w:noProof/>
        </w:rPr>
        <mc:AlternateContent>
          <mc:Choice Requires="wps">
            <w:drawing>
              <wp:anchor distT="45720" distB="45720" distL="114300" distR="114300" simplePos="0" relativeHeight="251662336" behindDoc="0" locked="0" layoutInCell="1" allowOverlap="1" wp14:anchorId="0F8FEA3C" wp14:editId="00E2228C">
                <wp:simplePos x="0" y="0"/>
                <wp:positionH relativeFrom="margin">
                  <wp:posOffset>7620</wp:posOffset>
                </wp:positionH>
                <wp:positionV relativeFrom="paragraph">
                  <wp:posOffset>3235960</wp:posOffset>
                </wp:positionV>
                <wp:extent cx="6141085" cy="1404620"/>
                <wp:effectExtent l="0" t="0" r="0" b="0"/>
                <wp:wrapSquare wrapText="bothSides"/>
                <wp:docPr id="1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085" cy="1404620"/>
                        </a:xfrm>
                        <a:prstGeom prst="rect">
                          <a:avLst/>
                        </a:prstGeom>
                        <a:noFill/>
                        <a:ln w="9525">
                          <a:noFill/>
                          <a:miter lim="800000"/>
                          <a:headEnd/>
                          <a:tailEnd/>
                        </a:ln>
                      </wps:spPr>
                      <wps:txbx>
                        <w:txbxContent>
                          <w:p w14:paraId="61CFA61F" w14:textId="77777777" w:rsidR="00750B0C" w:rsidRDefault="00750B0C" w:rsidP="00B778E2">
                            <w:pPr>
                              <w:spacing w:after="0" w:line="360" w:lineRule="exact"/>
                              <w:rPr>
                                <w:rFonts w:eastAsiaTheme="minorEastAsia"/>
                                <w:color w:val="FFFFFF" w:themeColor="background1"/>
                                <w:sz w:val="24"/>
                              </w:rPr>
                            </w:pPr>
                            <w:r>
                              <w:rPr>
                                <w:rFonts w:eastAsiaTheme="minorEastAsia"/>
                                <w:color w:val="FFFFFF" w:themeColor="background1"/>
                                <w:sz w:val="24"/>
                              </w:rPr>
                              <w:t>u5870415 Haolei Ye</w:t>
                            </w:r>
                          </w:p>
                          <w:p w14:paraId="7624E081" w14:textId="77777777" w:rsidR="00750B0C" w:rsidRPr="000B22D1" w:rsidRDefault="00750B0C" w:rsidP="00B778E2">
                            <w:pPr>
                              <w:spacing w:after="0" w:line="360" w:lineRule="exact"/>
                              <w:rPr>
                                <w:rFonts w:eastAsiaTheme="minorEastAsia"/>
                                <w:color w:val="FFFFFF" w:themeColor="background1"/>
                                <w:sz w:val="24"/>
                              </w:rPr>
                            </w:pPr>
                            <w:r>
                              <w:rPr>
                                <w:rFonts w:eastAsiaTheme="minorEastAsia"/>
                                <w:color w:val="FFFFFF" w:themeColor="background1"/>
                                <w:sz w:val="24"/>
                              </w:rPr>
                              <w:t>u5698699 Fangxiao Do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F8FEA3C" id="_x0000_s1029" type="#_x0000_t202" style="position:absolute;margin-left:.6pt;margin-top:254.8pt;width:483.55pt;height:110.6pt;z-index:2516623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" filled="f" stroked="f">
                <v:textbox style="mso-fit-shape-to-text:t">
                  <w:txbxContent>
                    <w:p w14:paraId="61CFA61F" w14:textId="77777777" w:rsidR="00750B0C" w:rsidRDefault="00750B0C" w:rsidP="00B778E2">
                      <w:pPr>
                        <w:spacing w:after="0" w:line="360" w:lineRule="exact"/>
                        <w:rPr>
                          <w:rFonts w:eastAsiaTheme="minorEastAsia"/>
                          <w:color w:val="FFFFFF" w:themeColor="background1"/>
                          <w:sz w:val="24"/>
                        </w:rPr>
                      </w:pPr>
                      <w:r>
                        <w:rPr>
                          <w:rFonts w:eastAsiaTheme="minorEastAsia"/>
                          <w:color w:val="FFFFFF" w:themeColor="background1"/>
                          <w:sz w:val="24"/>
                        </w:rPr>
                        <w:t>u5870415 Haolei Ye</w:t>
                      </w:r>
                    </w:p>
                    <w:p w14:paraId="7624E081" w14:textId="77777777" w:rsidR="00750B0C" w:rsidRPr="000B22D1" w:rsidRDefault="00750B0C" w:rsidP="00B778E2">
                      <w:pPr>
                        <w:spacing w:after="0" w:line="360" w:lineRule="exact"/>
                        <w:rPr>
                          <w:rFonts w:eastAsiaTheme="minorEastAsia"/>
                          <w:color w:val="FFFFFF" w:themeColor="background1"/>
                          <w:sz w:val="24"/>
                        </w:rPr>
                      </w:pPr>
                      <w:r>
                        <w:rPr>
                          <w:rFonts w:eastAsiaTheme="minorEastAsia"/>
                          <w:color w:val="FFFFFF" w:themeColor="background1"/>
                          <w:sz w:val="24"/>
                        </w:rPr>
                        <w:t>u5698699 Fangxiao Dong</w:t>
                      </w:r>
                    </w:p>
                  </w:txbxContent>
                </v:textbox>
                <w10:wrap type="square" anchorx="margin"/>
              </v:shape>
            </w:pict>
          </mc:Fallback>
        </mc:AlternateContent>
      </w:r>
    </w:p>
    <w:p w14:paraId="57C53745" w14:textId="3834FA89" w:rsidR="00626CCD" w:rsidRDefault="00B625B1" w:rsidP="007104E3">
      <w:pPr>
        <w:pStyle w:val="1"/>
      </w:pPr>
      <w:r>
        <w:lastRenderedPageBreak/>
        <w:t xml:space="preserve">Part </w:t>
      </w:r>
      <w:r w:rsidR="00A177A0">
        <w:t>1</w:t>
      </w:r>
      <w:r w:rsidR="007104E3">
        <w:t>: Fundamentals</w:t>
      </w:r>
    </w:p>
    <w:p w14:paraId="719F1D55" w14:textId="2CA71E4A" w:rsidR="007104E3" w:rsidRDefault="00C948E0" w:rsidP="00C948E0">
      <w:pPr>
        <w:pStyle w:val="a"/>
        <w:numPr>
          <w:ilvl w:val="0"/>
          <w:numId w:val="13"/>
        </w:numPr>
        <w:spacing w:before="156"/>
        <w:rPr>
          <w:rFonts w:eastAsiaTheme="minorEastAsia"/>
        </w:rPr>
      </w:pPr>
      <w:r>
        <w:rPr>
          <w:rFonts w:eastAsiaTheme="minorEastAsia"/>
        </w:rPr>
        <w:t>Block statements must be executed in the order as they managed in the block. In contrast, non-blocking statements allows executing concurrently within the same time stamp. The order of non-blocking statements won’t affect the result.</w:t>
      </w:r>
    </w:p>
    <w:p w14:paraId="2241C531" w14:textId="392DEDE8" w:rsidR="00C948E0" w:rsidRDefault="00C948E0" w:rsidP="00C948E0">
      <w:pPr>
        <w:spacing w:before="156"/>
        <w:ind w:left="371"/>
        <w:rPr>
          <w:rFonts w:eastAsiaTheme="minorEastAsia"/>
        </w:rPr>
      </w:pPr>
      <w:r>
        <w:rPr>
          <w:rFonts w:eastAsiaTheme="minorEastAsia" w:hint="eastAsia"/>
        </w:rPr>
        <w:t xml:space="preserve">For example, </w:t>
      </w:r>
      <w:r>
        <w:rPr>
          <w:rFonts w:eastAsiaTheme="minorEastAsia"/>
        </w:rPr>
        <w:t>a 2-bit shift register could be implemented with 2 D-type flip-flops.</w:t>
      </w:r>
      <w:r w:rsidR="00502B6A">
        <w:rPr>
          <w:rFonts w:eastAsiaTheme="minorEastAsia"/>
        </w:rPr>
        <w:t xml:space="preserve"> If the shift register implemented with</w:t>
      </w:r>
    </w:p>
    <w:p w14:paraId="320CB2C7" w14:textId="43401722" w:rsidR="00502B6A" w:rsidRDefault="00502B6A" w:rsidP="00502B6A">
      <w:pPr>
        <w:pStyle w:val="af1"/>
        <w:ind w:left="431" w:firstLine="409"/>
      </w:pPr>
      <w:r>
        <w:t>a</w:t>
      </w:r>
      <w:r>
        <w:rPr>
          <w:rFonts w:hint="eastAsia"/>
        </w:rPr>
        <w:t xml:space="preserve">lways </w:t>
      </w:r>
      <w:r>
        <w:t>@(posedge clk) begin</w:t>
      </w:r>
    </w:p>
    <w:p w14:paraId="226B9388" w14:textId="77777777" w:rsidR="00502B6A" w:rsidRDefault="00502B6A" w:rsidP="00502B6A">
      <w:pPr>
        <w:pStyle w:val="af1"/>
        <w:rPr>
          <w:rFonts w:eastAsiaTheme="minorEastAsia"/>
        </w:rPr>
      </w:pPr>
      <w:r>
        <w:tab/>
      </w:r>
      <w:r>
        <w:tab/>
      </w:r>
      <w:r>
        <w:tab/>
        <w:t xml:space="preserve">    b = a;</w:t>
      </w:r>
    </w:p>
    <w:p w14:paraId="4F085F33" w14:textId="0B88369B" w:rsidR="00502B6A" w:rsidRPr="00502B6A" w:rsidRDefault="00502B6A" w:rsidP="00502B6A">
      <w:pPr>
        <w:pStyle w:val="af1"/>
        <w:rPr>
          <w:rFonts w:eastAsiaTheme="minorEastAsia" w:hint="eastAsia"/>
        </w:rPr>
      </w:pPr>
      <w:r>
        <w:tab/>
      </w:r>
      <w:r>
        <w:tab/>
      </w:r>
      <w:r>
        <w:tab/>
        <w:t xml:space="preserve">    c = b;</w:t>
      </w:r>
    </w:p>
    <w:p w14:paraId="0CC4495F" w14:textId="162CF1B1" w:rsidR="00502B6A" w:rsidRDefault="00502B6A" w:rsidP="00502B6A">
      <w:pPr>
        <w:pStyle w:val="af1"/>
        <w:ind w:left="431" w:firstLine="409"/>
        <w:rPr>
          <w:rFonts w:hint="eastAsia"/>
        </w:rPr>
      </w:pPr>
      <w:r>
        <w:t>end</w:t>
      </w:r>
    </w:p>
    <w:p w14:paraId="1C6AA7E5" w14:textId="662FE8F6" w:rsidR="00502B6A" w:rsidRDefault="00502B6A" w:rsidP="00C948E0">
      <w:pPr>
        <w:spacing w:before="156"/>
        <w:ind w:left="371"/>
        <w:rPr>
          <w:rFonts w:eastAsiaTheme="minorEastAsia"/>
        </w:rPr>
      </w:pPr>
      <w:r>
        <w:rPr>
          <w:rFonts w:eastAsiaTheme="minorEastAsia" w:hint="eastAsia"/>
        </w:rPr>
        <w:t>The implementation of this c</w:t>
      </w:r>
      <w:r>
        <w:rPr>
          <w:rFonts w:eastAsiaTheme="minorEastAsia"/>
        </w:rPr>
        <w:t>ode should be</w:t>
      </w:r>
    </w:p>
    <w:p w14:paraId="36A7BB5B" w14:textId="62D5CA17" w:rsidR="00502B6A" w:rsidRPr="00502B6A" w:rsidRDefault="00502B6A" w:rsidP="00502B6A">
      <w:pPr>
        <w:spacing w:before="156"/>
        <w:ind w:left="371"/>
        <w:jc w:val="center"/>
        <w:rPr>
          <w:rFonts w:eastAsiaTheme="minorEastAsia" w:hint="eastAsia"/>
        </w:rPr>
      </w:pPr>
      <w:r>
        <w:rPr>
          <w:rFonts w:eastAsiaTheme="minorEastAsia" w:hint="eastAsia"/>
          <w:noProof/>
        </w:rPr>
        <w:drawing>
          <wp:inline distT="0" distB="0" distL="0" distR="0" wp14:anchorId="3EB6C280" wp14:editId="7E128813">
            <wp:extent cx="2019300" cy="115252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 Diagram.png"/>
                    <pic:cNvPicPr/>
                  </pic:nvPicPr>
                  <pic:blipFill>
                    <a:blip r:embed="rId15">
                      <a:extLst>
                        <a:ext uri="{28A0092B-C50C-407E-A947-70E740481C1C}">
                          <a14:useLocalDpi xmlns:a14="http://schemas.microsoft.com/office/drawing/2010/main" val="0"/>
                        </a:ext>
                      </a:extLst>
                    </a:blip>
                    <a:stretch>
                      <a:fillRect/>
                    </a:stretch>
                  </pic:blipFill>
                  <pic:spPr>
                    <a:xfrm>
                      <a:off x="0" y="0"/>
                      <a:ext cx="2019300" cy="1152525"/>
                    </a:xfrm>
                    <a:prstGeom prst="rect">
                      <a:avLst/>
                    </a:prstGeom>
                  </pic:spPr>
                </pic:pic>
              </a:graphicData>
            </a:graphic>
          </wp:inline>
        </w:drawing>
      </w:r>
    </w:p>
    <w:p w14:paraId="461F9BAD" w14:textId="5675B51F" w:rsidR="00502B6A" w:rsidRDefault="00502B6A" w:rsidP="00C948E0">
      <w:pPr>
        <w:spacing w:before="156"/>
        <w:ind w:left="371"/>
        <w:rPr>
          <w:rFonts w:eastAsiaTheme="minorEastAsia"/>
        </w:rPr>
      </w:pPr>
      <w:r>
        <w:rPr>
          <w:rFonts w:eastAsiaTheme="minorEastAsia"/>
        </w:rPr>
        <w:t>w</w:t>
      </w:r>
      <w:r>
        <w:rPr>
          <w:rFonts w:eastAsiaTheme="minorEastAsia" w:hint="eastAsia"/>
        </w:rPr>
        <w:t xml:space="preserve">hich </w:t>
      </w:r>
      <w:r>
        <w:rPr>
          <w:rFonts w:eastAsiaTheme="minorEastAsia"/>
        </w:rPr>
        <w:t xml:space="preserve">makes the register </w:t>
      </w:r>
      <w:r w:rsidR="006D391D">
        <w:rPr>
          <w:rFonts w:eastAsiaTheme="minorEastAsia"/>
        </w:rPr>
        <w:t>flip-flops (</w:t>
      </w:r>
      <w:r>
        <w:rPr>
          <w:rFonts w:eastAsiaTheme="minorEastAsia"/>
        </w:rPr>
        <w:t>b and c</w:t>
      </w:r>
      <w:r w:rsidR="006D391D">
        <w:rPr>
          <w:rFonts w:eastAsiaTheme="minorEastAsia"/>
        </w:rPr>
        <w:t>)</w:t>
      </w:r>
      <w:r>
        <w:rPr>
          <w:rFonts w:eastAsiaTheme="minorEastAsia"/>
        </w:rPr>
        <w:t xml:space="preserve"> </w:t>
      </w:r>
      <w:r w:rsidR="006D391D">
        <w:rPr>
          <w:rFonts w:eastAsiaTheme="minorEastAsia"/>
        </w:rPr>
        <w:t xml:space="preserve">have </w:t>
      </w:r>
      <w:r>
        <w:rPr>
          <w:rFonts w:eastAsiaTheme="minorEastAsia"/>
        </w:rPr>
        <w:t>exactly the same</w:t>
      </w:r>
      <w:r w:rsidR="006D391D">
        <w:rPr>
          <w:rFonts w:eastAsiaTheme="minorEastAsia"/>
        </w:rPr>
        <w:t xml:space="preserve"> value. This is not what we want. This is the blocking statements. However, if it is implemented with non-blocking assignment</w:t>
      </w:r>
    </w:p>
    <w:p w14:paraId="4E3B6B72" w14:textId="77777777" w:rsidR="006D391D" w:rsidRDefault="006D391D" w:rsidP="006D391D">
      <w:pPr>
        <w:pStyle w:val="af1"/>
        <w:ind w:left="431" w:firstLine="409"/>
      </w:pPr>
      <w:r>
        <w:t>a</w:t>
      </w:r>
      <w:r>
        <w:rPr>
          <w:rFonts w:hint="eastAsia"/>
        </w:rPr>
        <w:t xml:space="preserve">lways </w:t>
      </w:r>
      <w:r>
        <w:t>@(posedge clk) begin</w:t>
      </w:r>
    </w:p>
    <w:p w14:paraId="5895DBBD" w14:textId="5C72B14E" w:rsidR="006D391D" w:rsidRDefault="006D391D" w:rsidP="006D391D">
      <w:pPr>
        <w:pStyle w:val="af1"/>
        <w:rPr>
          <w:rFonts w:eastAsiaTheme="minorEastAsia"/>
        </w:rPr>
      </w:pPr>
      <w:r>
        <w:tab/>
      </w:r>
      <w:r>
        <w:tab/>
      </w:r>
      <w:r>
        <w:tab/>
        <w:t xml:space="preserve">    b &lt;= a;</w:t>
      </w:r>
    </w:p>
    <w:p w14:paraId="081BCE03" w14:textId="0FC5D8B9" w:rsidR="006D391D" w:rsidRPr="00502B6A" w:rsidRDefault="006D391D" w:rsidP="006D391D">
      <w:pPr>
        <w:pStyle w:val="af1"/>
        <w:rPr>
          <w:rFonts w:eastAsiaTheme="minorEastAsia" w:hint="eastAsia"/>
        </w:rPr>
      </w:pPr>
      <w:r>
        <w:tab/>
      </w:r>
      <w:r>
        <w:tab/>
      </w:r>
      <w:r>
        <w:tab/>
        <w:t xml:space="preserve">    c &lt;= b;</w:t>
      </w:r>
    </w:p>
    <w:p w14:paraId="2DBAEF3B" w14:textId="77777777" w:rsidR="006D391D" w:rsidRDefault="006D391D" w:rsidP="006D391D">
      <w:pPr>
        <w:pStyle w:val="af1"/>
        <w:ind w:left="431" w:firstLine="409"/>
        <w:rPr>
          <w:rFonts w:hint="eastAsia"/>
        </w:rPr>
      </w:pPr>
      <w:r>
        <w:t>end</w:t>
      </w:r>
    </w:p>
    <w:p w14:paraId="7CB241F8" w14:textId="0900A9F5" w:rsidR="006D391D" w:rsidRDefault="006D391D" w:rsidP="00C948E0">
      <w:pPr>
        <w:spacing w:before="156"/>
        <w:ind w:left="371"/>
        <w:rPr>
          <w:rFonts w:eastAsiaTheme="minorEastAsia"/>
        </w:rPr>
      </w:pPr>
      <w:r>
        <w:rPr>
          <w:rFonts w:eastAsiaTheme="minorEastAsia" w:hint="eastAsia"/>
        </w:rPr>
        <w:t>The implementation should be</w:t>
      </w:r>
    </w:p>
    <w:p w14:paraId="668B0AF2" w14:textId="1F205914" w:rsidR="006D391D" w:rsidRPr="006D391D" w:rsidRDefault="006D391D" w:rsidP="006D391D">
      <w:pPr>
        <w:spacing w:before="156"/>
        <w:ind w:left="371"/>
        <w:jc w:val="center"/>
        <w:rPr>
          <w:rFonts w:eastAsiaTheme="minorEastAsia" w:hint="eastAsia"/>
        </w:rPr>
      </w:pPr>
      <w:r>
        <w:rPr>
          <w:rFonts w:eastAsiaTheme="minorEastAsia" w:hint="eastAsia"/>
          <w:noProof/>
        </w:rPr>
        <w:drawing>
          <wp:inline distT="0" distB="0" distL="0" distR="0" wp14:anchorId="370624F7" wp14:editId="54D5C469">
            <wp:extent cx="3257550" cy="1552575"/>
            <wp:effectExtent l="0" t="0" r="0" b="952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ntitled Diagram(1).png"/>
                    <pic:cNvPicPr/>
                  </pic:nvPicPr>
                  <pic:blipFill>
                    <a:blip r:embed="rId16">
                      <a:extLst>
                        <a:ext uri="{28A0092B-C50C-407E-A947-70E740481C1C}">
                          <a14:useLocalDpi xmlns:a14="http://schemas.microsoft.com/office/drawing/2010/main" val="0"/>
                        </a:ext>
                      </a:extLst>
                    </a:blip>
                    <a:stretch>
                      <a:fillRect/>
                    </a:stretch>
                  </pic:blipFill>
                  <pic:spPr>
                    <a:xfrm>
                      <a:off x="0" y="0"/>
                      <a:ext cx="3257550" cy="1552575"/>
                    </a:xfrm>
                    <a:prstGeom prst="rect">
                      <a:avLst/>
                    </a:prstGeom>
                  </pic:spPr>
                </pic:pic>
              </a:graphicData>
            </a:graphic>
          </wp:inline>
        </w:drawing>
      </w:r>
    </w:p>
    <w:p w14:paraId="575EA242" w14:textId="7717EE2A" w:rsidR="00502B6A" w:rsidRPr="00C948E0" w:rsidRDefault="006D391D" w:rsidP="00C948E0">
      <w:pPr>
        <w:spacing w:before="156"/>
        <w:ind w:left="371"/>
        <w:rPr>
          <w:rFonts w:eastAsiaTheme="minorEastAsia" w:hint="eastAsia"/>
        </w:rPr>
      </w:pPr>
      <w:r>
        <w:rPr>
          <w:rFonts w:eastAsiaTheme="minorEastAsia"/>
        </w:rPr>
        <w:t>A</w:t>
      </w:r>
      <w:r>
        <w:rPr>
          <w:rFonts w:eastAsiaTheme="minorEastAsia" w:hint="eastAsia"/>
        </w:rPr>
        <w:t xml:space="preserve">nd </w:t>
      </w:r>
      <w:r>
        <w:rPr>
          <w:rFonts w:eastAsiaTheme="minorEastAsia"/>
        </w:rPr>
        <w:t>this is exactly what a shift register works as. Because when the code is running, b still keeps its previous value thanks for the clock. When the code is executing, these two statements runs at the same time, so c would get the value of b, and b would be updated to a.</w:t>
      </w:r>
    </w:p>
    <w:p w14:paraId="469FD5C3" w14:textId="3BC28221" w:rsidR="00C948E0" w:rsidRDefault="00354C55" w:rsidP="00C948E0">
      <w:pPr>
        <w:pStyle w:val="a"/>
        <w:numPr>
          <w:ilvl w:val="0"/>
          <w:numId w:val="13"/>
        </w:numPr>
        <w:spacing w:before="156"/>
        <w:rPr>
          <w:rFonts w:eastAsiaTheme="minorEastAsia"/>
        </w:rPr>
      </w:pPr>
      <w:r>
        <w:rPr>
          <w:rFonts w:eastAsiaTheme="minorEastAsia" w:hint="eastAsia"/>
        </w:rPr>
        <w:lastRenderedPageBreak/>
        <w:t>D-type flip-flop</w:t>
      </w:r>
      <w:r>
        <w:rPr>
          <w:rFonts w:eastAsiaTheme="minorEastAsia"/>
        </w:rPr>
        <w:t xml:space="preserve"> (D-FF)</w:t>
      </w:r>
      <w:r>
        <w:rPr>
          <w:rFonts w:eastAsiaTheme="minorEastAsia" w:hint="eastAsia"/>
        </w:rPr>
        <w:t xml:space="preserve"> is developed based on a </w:t>
      </w:r>
      <w:r>
        <w:rPr>
          <w:rFonts w:eastAsiaTheme="minorEastAsia"/>
        </w:rPr>
        <w:t>RS-type flip-flop (RS-FF). The following diagram shows the internal of a D-FF</w:t>
      </w:r>
    </w:p>
    <w:p w14:paraId="34530FAD" w14:textId="29DE5472" w:rsidR="00354C55" w:rsidRDefault="00354C55" w:rsidP="00354C55">
      <w:pPr>
        <w:spacing w:before="156"/>
        <w:jc w:val="center"/>
        <w:rPr>
          <w:rFonts w:eastAsiaTheme="minorEastAsia"/>
        </w:rPr>
      </w:pPr>
      <w:r>
        <w:rPr>
          <w:rFonts w:eastAsiaTheme="minorEastAsia"/>
          <w:noProof/>
        </w:rPr>
        <w:drawing>
          <wp:inline distT="0" distB="0" distL="0" distR="0" wp14:anchorId="515A66E4" wp14:editId="0DD46F7D">
            <wp:extent cx="3533775" cy="1247775"/>
            <wp:effectExtent l="0" t="0" r="9525" b="952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ntitled Diagram.png"/>
                    <pic:cNvPicPr/>
                  </pic:nvPicPr>
                  <pic:blipFill>
                    <a:blip r:embed="rId17">
                      <a:extLst>
                        <a:ext uri="{28A0092B-C50C-407E-A947-70E740481C1C}">
                          <a14:useLocalDpi xmlns:a14="http://schemas.microsoft.com/office/drawing/2010/main" val="0"/>
                        </a:ext>
                      </a:extLst>
                    </a:blip>
                    <a:stretch>
                      <a:fillRect/>
                    </a:stretch>
                  </pic:blipFill>
                  <pic:spPr>
                    <a:xfrm>
                      <a:off x="0" y="0"/>
                      <a:ext cx="3533775" cy="1247775"/>
                    </a:xfrm>
                    <a:prstGeom prst="rect">
                      <a:avLst/>
                    </a:prstGeom>
                  </pic:spPr>
                </pic:pic>
              </a:graphicData>
            </a:graphic>
          </wp:inline>
        </w:drawing>
      </w:r>
    </w:p>
    <w:p w14:paraId="6CA3F1D4" w14:textId="0804DA38" w:rsidR="00354C55" w:rsidRDefault="00354C55" w:rsidP="00354C55">
      <w:pPr>
        <w:spacing w:before="156"/>
        <w:ind w:left="360" w:firstLine="0"/>
        <w:rPr>
          <w:rFonts w:eastAsiaTheme="minorEastAsia"/>
        </w:rPr>
      </w:pPr>
      <w:r>
        <w:rPr>
          <w:rFonts w:eastAsiaTheme="minorEastAsia"/>
        </w:rPr>
        <w:t>The right part (two NOR gates) is the RS-FF. When the inputs of RS-FF are two 0, it would hold current input. However, when the inputs are two 1, the value would be undetermined.</w:t>
      </w:r>
    </w:p>
    <w:p w14:paraId="1750D19B" w14:textId="41108872" w:rsidR="00354C55" w:rsidRDefault="00354C55" w:rsidP="00354C55">
      <w:pPr>
        <w:spacing w:before="156"/>
        <w:ind w:left="360" w:firstLine="0"/>
        <w:rPr>
          <w:rFonts w:eastAsiaTheme="minorEastAsia"/>
        </w:rPr>
      </w:pPr>
      <w:r>
        <w:rPr>
          <w:rFonts w:eastAsiaTheme="minorEastAsia"/>
        </w:rPr>
        <w:t>D-FF introduced a NOT gates to ensured that the input from D</w:t>
      </w:r>
      <w:r>
        <w:rPr>
          <w:rFonts w:eastAsiaTheme="minorEastAsia" w:hint="eastAsia"/>
        </w:rPr>
        <w:t xml:space="preserve"> could be guaranteed different. </w:t>
      </w:r>
      <w:r w:rsidR="007800CC">
        <w:rPr>
          <w:rFonts w:eastAsiaTheme="minorEastAsia" w:hint="eastAsia"/>
        </w:rPr>
        <w:t>In the usage of the D-FF,</w:t>
      </w:r>
      <w:r w:rsidR="007800CC">
        <w:rPr>
          <w:rFonts w:eastAsiaTheme="minorEastAsia"/>
        </w:rPr>
        <w:t xml:space="preserve"> pin E </w:t>
      </w:r>
      <w:r w:rsidR="009168AA">
        <w:rPr>
          <w:rFonts w:eastAsiaTheme="minorEastAsia"/>
        </w:rPr>
        <w:t>(stands for enable)</w:t>
      </w:r>
      <w:r w:rsidR="009168AA">
        <w:rPr>
          <w:rFonts w:eastAsiaTheme="minorEastAsia"/>
        </w:rPr>
        <w:t xml:space="preserve"> </w:t>
      </w:r>
      <w:r w:rsidR="007800CC">
        <w:rPr>
          <w:rFonts w:eastAsiaTheme="minorEastAsia"/>
        </w:rPr>
        <w:t xml:space="preserve">is connected to a clock. </w:t>
      </w:r>
      <w:r w:rsidR="00CE5EC6">
        <w:rPr>
          <w:rFonts w:eastAsiaTheme="minorEastAsia"/>
        </w:rPr>
        <w:t>When the E is 0, both input would be 0, which let the RS-FF to be stay at hold state. When E is 1, the input of RS-FF would be fully determined by D input. When D is 1, the inputs (S, R) of RS-FF are (1, 0). The RS-FF output would be 1 (work as Reset). When D is 0, the inputs of RS-FF are (0, 1). The RS-FF output would be 0. The output of the RS-FF is exactly the same as the D input. Hence, the D-FF could be used to store the data</w:t>
      </w:r>
      <w:r w:rsidR="006701F6">
        <w:rPr>
          <w:rFonts w:eastAsiaTheme="minorEastAsia"/>
        </w:rPr>
        <w:t>.</w:t>
      </w:r>
    </w:p>
    <w:p w14:paraId="4FFF546B" w14:textId="5A8B89A7" w:rsidR="006701F6" w:rsidRDefault="00A2283A" w:rsidP="00354C55">
      <w:pPr>
        <w:spacing w:before="156"/>
        <w:ind w:left="360" w:firstLine="0"/>
        <w:rPr>
          <w:rFonts w:eastAsiaTheme="minorEastAsia"/>
        </w:rPr>
      </w:pPr>
      <w:r>
        <w:rPr>
          <w:rFonts w:eastAsiaTheme="minorEastAsia"/>
        </w:rPr>
        <w:t xml:space="preserve">Sequential Logic is defined as that the output of the circuit depends on both the current and the </w:t>
      </w:r>
      <w:r w:rsidRPr="00A2283A">
        <w:rPr>
          <w:rFonts w:eastAsiaTheme="minorEastAsia"/>
          <w:i/>
        </w:rPr>
        <w:t>past inputs</w:t>
      </w:r>
      <w:r>
        <w:rPr>
          <w:rFonts w:eastAsiaTheme="minorEastAsia"/>
        </w:rPr>
        <w:t>. So a part of the circuit needs to be used to store the past inputs. D-FF could be used as the storage unit, this is first reason.</w:t>
      </w:r>
    </w:p>
    <w:p w14:paraId="7CADB0F6" w14:textId="6D54433B" w:rsidR="006D391D" w:rsidRPr="0001363E" w:rsidRDefault="00A2283A" w:rsidP="0001363E">
      <w:pPr>
        <w:spacing w:before="156"/>
        <w:ind w:left="360" w:firstLine="0"/>
        <w:rPr>
          <w:rFonts w:eastAsiaTheme="minorEastAsia" w:hint="eastAsia"/>
        </w:rPr>
      </w:pPr>
      <w:r>
        <w:rPr>
          <w:rFonts w:eastAsiaTheme="minorEastAsia"/>
        </w:rPr>
        <w:t xml:space="preserve">The second reason is D-FF would hold the past input when the circuit is synchronized with the clock rising edge. This feature allows the data to be delayed. </w:t>
      </w:r>
      <w:r w:rsidR="0001363E">
        <w:rPr>
          <w:rFonts w:eastAsiaTheme="minorEastAsia"/>
        </w:rPr>
        <w:t>These are the reasons that D-FF is important in Sequential Logic designs.</w:t>
      </w:r>
    </w:p>
    <w:p w14:paraId="471E7CA3" w14:textId="39F2FF61" w:rsidR="006D391D" w:rsidRDefault="00750B0C" w:rsidP="00C948E0">
      <w:pPr>
        <w:pStyle w:val="a"/>
        <w:numPr>
          <w:ilvl w:val="0"/>
          <w:numId w:val="13"/>
        </w:numPr>
        <w:spacing w:before="156"/>
        <w:rPr>
          <w:rFonts w:eastAsiaTheme="minorEastAsia"/>
        </w:rPr>
      </w:pPr>
      <w:r>
        <w:rPr>
          <w:rFonts w:eastAsiaTheme="minorEastAsia"/>
        </w:rPr>
        <w:t>The minimum sizes of the output signals are</w:t>
      </w:r>
    </w:p>
    <w:p w14:paraId="6904F7B1" w14:textId="3AF6743D" w:rsidR="00750B0C" w:rsidRDefault="00750B0C" w:rsidP="00750B0C">
      <w:pPr>
        <w:pStyle w:val="a"/>
        <w:numPr>
          <w:ilvl w:val="0"/>
          <w:numId w:val="14"/>
        </w:numPr>
        <w:rPr>
          <w:rFonts w:eastAsiaTheme="minorEastAsia"/>
        </w:rPr>
      </w:pPr>
      <w:r>
        <w:rPr>
          <w:rFonts w:eastAsiaTheme="minorEastAsia" w:hint="eastAsia"/>
        </w:rPr>
        <w:t>36 bits</w:t>
      </w:r>
      <w:r>
        <w:rPr>
          <w:rFonts w:eastAsiaTheme="minorEastAsia"/>
        </w:rPr>
        <w:t xml:space="preserve"> (Multiply need sum up the value’s bits)</w:t>
      </w:r>
    </w:p>
    <w:p w14:paraId="1BD61FC1" w14:textId="758EE82F" w:rsidR="00750B0C" w:rsidRDefault="004262E4" w:rsidP="00750B0C">
      <w:pPr>
        <w:pStyle w:val="a"/>
        <w:numPr>
          <w:ilvl w:val="0"/>
          <w:numId w:val="14"/>
        </w:numPr>
        <w:rPr>
          <w:rFonts w:eastAsiaTheme="minorEastAsia"/>
        </w:rPr>
      </w:pPr>
      <w:r>
        <w:rPr>
          <w:rFonts w:eastAsiaTheme="minorEastAsia"/>
        </w:rPr>
        <w:t>4</w:t>
      </w:r>
      <w:r w:rsidR="00750B0C">
        <w:rPr>
          <w:rFonts w:eastAsiaTheme="minorEastAsia" w:hint="eastAsia"/>
        </w:rPr>
        <w:t xml:space="preserve"> bits (</w:t>
      </w:r>
      <w:r w:rsidR="00750B0C">
        <w:rPr>
          <w:rFonts w:eastAsiaTheme="minorEastAsia"/>
        </w:rPr>
        <w:t>Consider 2’s complement, -4 is the smallest number that could be expressed in 3-bit signed number</w:t>
      </w:r>
      <w:r w:rsidR="009141E5">
        <w:rPr>
          <w:rFonts w:eastAsiaTheme="minorEastAsia"/>
        </w:rPr>
        <w:t xml:space="preserve"> and</w:t>
      </w:r>
      <w:r w:rsidR="00750B0C">
        <w:rPr>
          <w:rFonts w:eastAsiaTheme="minorEastAsia"/>
        </w:rPr>
        <w:t xml:space="preserve"> </w:t>
      </w:r>
      <w:r w:rsidR="009141E5">
        <w:rPr>
          <w:rFonts w:eastAsiaTheme="minorEastAsia"/>
        </w:rPr>
        <w:t>3 is the biggest number that could be expressed. If -4 subtract by 3, it should be -7. To save this number, it needs at least 5 bits</w:t>
      </w:r>
      <w:r w:rsidR="0079279E">
        <w:rPr>
          <w:rFonts w:eastAsiaTheme="minorEastAsia"/>
        </w:rPr>
        <w:t xml:space="preserve"> which </w:t>
      </w:r>
      <w:r>
        <w:rPr>
          <w:rFonts w:eastAsiaTheme="minorEastAsia"/>
        </w:rPr>
        <w:t>3</w:t>
      </w:r>
      <w:r w:rsidR="0079279E">
        <w:rPr>
          <w:rFonts w:eastAsiaTheme="minorEastAsia"/>
        </w:rPr>
        <w:t xml:space="preserve"> bits to store its value and 1 bit for the sign</w:t>
      </w:r>
      <w:r w:rsidR="00F95FA1">
        <w:rPr>
          <w:rFonts w:eastAsiaTheme="minorEastAsia"/>
        </w:rPr>
        <w:t xml:space="preserve"> as 1001</w:t>
      </w:r>
      <w:r w:rsidR="009141E5">
        <w:rPr>
          <w:rFonts w:eastAsiaTheme="minorEastAsia"/>
        </w:rPr>
        <w:t>.</w:t>
      </w:r>
      <w:r w:rsidR="00750B0C">
        <w:rPr>
          <w:rFonts w:eastAsiaTheme="minorEastAsia" w:hint="eastAsia"/>
        </w:rPr>
        <w:t>)</w:t>
      </w:r>
    </w:p>
    <w:p w14:paraId="2CB4C919" w14:textId="0E888B69" w:rsidR="004262E4" w:rsidRDefault="00F95FA1" w:rsidP="00750B0C">
      <w:pPr>
        <w:pStyle w:val="a"/>
        <w:numPr>
          <w:ilvl w:val="0"/>
          <w:numId w:val="14"/>
        </w:numPr>
        <w:rPr>
          <w:rFonts w:eastAsiaTheme="minorEastAsia"/>
        </w:rPr>
      </w:pPr>
      <w:r>
        <w:rPr>
          <w:rFonts w:eastAsiaTheme="minorEastAsia" w:hint="eastAsia"/>
        </w:rPr>
        <w:t>15 bits (</w:t>
      </w:r>
      <w:r>
        <w:rPr>
          <w:rFonts w:eastAsiaTheme="minorEastAsia"/>
        </w:rPr>
        <w:t>Binary expression of 17,000 is 100,0010,0110,1000. This needs 15 bits.</w:t>
      </w:r>
      <w:r>
        <w:rPr>
          <w:rFonts w:eastAsiaTheme="minorEastAsia" w:hint="eastAsia"/>
        </w:rPr>
        <w:t>)</w:t>
      </w:r>
    </w:p>
    <w:p w14:paraId="2759027A" w14:textId="14136137" w:rsidR="00F95FA1" w:rsidRPr="00750B0C" w:rsidRDefault="00F95FA1" w:rsidP="00750B0C">
      <w:pPr>
        <w:pStyle w:val="a"/>
        <w:numPr>
          <w:ilvl w:val="0"/>
          <w:numId w:val="14"/>
        </w:numPr>
        <w:rPr>
          <w:rFonts w:eastAsiaTheme="minorEastAsia" w:hint="eastAsia"/>
        </w:rPr>
      </w:pPr>
      <w:r>
        <w:rPr>
          <w:rFonts w:eastAsiaTheme="minorEastAsia" w:hint="eastAsia"/>
        </w:rPr>
        <w:t>5 bits (</w:t>
      </w:r>
      <w:r>
        <w:rPr>
          <w:rFonts w:eastAsiaTheme="minorEastAsia"/>
        </w:rPr>
        <w:t>The maximum 10-bit number is 1023 which is 2</w:t>
      </w:r>
      <w:r w:rsidRPr="00F95FA1">
        <w:rPr>
          <w:rFonts w:eastAsiaTheme="minorEastAsia"/>
          <w:vertAlign w:val="superscript"/>
        </w:rPr>
        <w:t>10</w:t>
      </w:r>
      <w:r>
        <w:rPr>
          <w:rFonts w:eastAsiaTheme="minorEastAsia"/>
        </w:rPr>
        <w:t>-1. A number divided by 32 means right shift for 5 bits, which means that it only saves the left-most 5 bits. Hence it needs 5 bits</w:t>
      </w:r>
      <w:r>
        <w:rPr>
          <w:rFonts w:eastAsiaTheme="minorEastAsia" w:hint="eastAsia"/>
        </w:rPr>
        <w:t>)</w:t>
      </w:r>
    </w:p>
    <w:p w14:paraId="6549B610" w14:textId="51D8CB3E" w:rsidR="00750B0C" w:rsidRDefault="003072C5" w:rsidP="00C948E0">
      <w:pPr>
        <w:pStyle w:val="a"/>
        <w:numPr>
          <w:ilvl w:val="0"/>
          <w:numId w:val="13"/>
        </w:numPr>
        <w:spacing w:before="156"/>
        <w:rPr>
          <w:rFonts w:eastAsiaTheme="minorEastAsia"/>
        </w:rPr>
      </w:pPr>
      <w:r>
        <w:rPr>
          <w:rFonts w:eastAsiaTheme="minorEastAsia"/>
        </w:rPr>
        <w:t xml:space="preserve">The synchronous reset means that the reset action could only be checked and triggered at the edge of the clock. When the </w:t>
      </w:r>
      <w:r w:rsidR="003D0F1A">
        <w:rPr>
          <w:rFonts w:eastAsiaTheme="minorEastAsia"/>
        </w:rPr>
        <w:t xml:space="preserve">settled </w:t>
      </w:r>
      <w:r>
        <w:rPr>
          <w:rFonts w:eastAsiaTheme="minorEastAsia"/>
        </w:rPr>
        <w:t xml:space="preserve">clock edge is not coming, the reset signal would be delayed until the next </w:t>
      </w:r>
      <w:r w:rsidR="003D0F1A">
        <w:rPr>
          <w:rFonts w:eastAsiaTheme="minorEastAsia"/>
        </w:rPr>
        <w:t xml:space="preserve">settled </w:t>
      </w:r>
      <w:r>
        <w:rPr>
          <w:rFonts w:eastAsiaTheme="minorEastAsia"/>
        </w:rPr>
        <w:t>edge of the clock. The a</w:t>
      </w:r>
      <w:r>
        <w:rPr>
          <w:rFonts w:eastAsiaTheme="minorEastAsia"/>
        </w:rPr>
        <w:t>synchronous</w:t>
      </w:r>
      <w:r>
        <w:rPr>
          <w:rFonts w:eastAsiaTheme="minorEastAsia"/>
        </w:rPr>
        <w:t xml:space="preserve"> reset means that the reset action would be </w:t>
      </w:r>
      <w:r>
        <w:rPr>
          <w:rFonts w:eastAsiaTheme="minorEastAsia"/>
        </w:rPr>
        <w:lastRenderedPageBreak/>
        <w:t>triggered as soon as possible which is not be synchronized with the clock</w:t>
      </w:r>
      <w:r w:rsidR="006A5245">
        <w:rPr>
          <w:rFonts w:eastAsiaTheme="minorEastAsia"/>
        </w:rPr>
        <w:t xml:space="preserve"> edges</w:t>
      </w:r>
      <w:r>
        <w:rPr>
          <w:rFonts w:eastAsiaTheme="minorEastAsia"/>
        </w:rPr>
        <w:t>.</w:t>
      </w:r>
      <w:r w:rsidR="00AE4DD9">
        <w:rPr>
          <w:rFonts w:eastAsiaTheme="minorEastAsia"/>
        </w:rPr>
        <w:t xml:space="preserve"> Asynchronous reset could give the maximum priority to the reset</w:t>
      </w:r>
      <w:r w:rsidR="00F27949">
        <w:rPr>
          <w:rFonts w:eastAsiaTheme="minorEastAsia"/>
        </w:rPr>
        <w:t xml:space="preserve"> signal</w:t>
      </w:r>
      <w:r w:rsidR="00AE4DD9">
        <w:rPr>
          <w:rFonts w:eastAsiaTheme="minorEastAsia"/>
        </w:rPr>
        <w:t>.</w:t>
      </w:r>
    </w:p>
    <w:p w14:paraId="7CC1EAB2" w14:textId="33E43606" w:rsidR="003072C5" w:rsidRDefault="006A5245" w:rsidP="003072C5">
      <w:pPr>
        <w:pStyle w:val="a"/>
        <w:numPr>
          <w:ilvl w:val="0"/>
          <w:numId w:val="0"/>
        </w:numPr>
        <w:spacing w:before="156"/>
        <w:ind w:left="360"/>
        <w:rPr>
          <w:rFonts w:eastAsiaTheme="minorEastAsia"/>
        </w:rPr>
      </w:pPr>
      <w:r>
        <w:rPr>
          <w:rFonts w:eastAsiaTheme="minorEastAsia" w:hint="eastAsia"/>
        </w:rPr>
        <w:t xml:space="preserve">In </w:t>
      </w:r>
      <w:r>
        <w:rPr>
          <w:rFonts w:eastAsiaTheme="minorEastAsia"/>
        </w:rPr>
        <w:t>a procedural block, synchronous reset could be expressed as</w:t>
      </w:r>
    </w:p>
    <w:p w14:paraId="297EBF6B" w14:textId="62770578" w:rsidR="006A5245" w:rsidRDefault="006A5245" w:rsidP="006A5245">
      <w:pPr>
        <w:pStyle w:val="af1"/>
        <w:ind w:left="431" w:firstLine="409"/>
      </w:pPr>
      <w:r>
        <w:t>a</w:t>
      </w:r>
      <w:r>
        <w:rPr>
          <w:rFonts w:hint="eastAsia"/>
        </w:rPr>
        <w:t xml:space="preserve">lways </w:t>
      </w:r>
      <w:r>
        <w:t>@(posedge cl</w:t>
      </w:r>
      <w:r w:rsidR="00BC76FA">
        <w:t>oc</w:t>
      </w:r>
      <w:r>
        <w:t>k) begin</w:t>
      </w:r>
    </w:p>
    <w:p w14:paraId="16F8BD84" w14:textId="0A7D167B" w:rsidR="006A5245" w:rsidRDefault="006A5245" w:rsidP="006A5245">
      <w:pPr>
        <w:pStyle w:val="af1"/>
      </w:pPr>
      <w:r>
        <w:tab/>
      </w:r>
      <w:r>
        <w:tab/>
      </w:r>
      <w:r>
        <w:tab/>
        <w:t xml:space="preserve">    </w:t>
      </w:r>
      <w:r>
        <w:t>if (reset) begin</w:t>
      </w:r>
    </w:p>
    <w:p w14:paraId="7BD42494" w14:textId="4CE9034E" w:rsidR="00BC76FA" w:rsidRDefault="00BC76FA" w:rsidP="006A5245">
      <w:pPr>
        <w:pStyle w:val="af1"/>
      </w:pPr>
      <w:r>
        <w:tab/>
      </w:r>
      <w:r>
        <w:tab/>
      </w:r>
      <w:r>
        <w:tab/>
        <w:t xml:space="preserve">    </w:t>
      </w:r>
      <w:r>
        <w:t xml:space="preserve">    // Reset action here.</w:t>
      </w:r>
    </w:p>
    <w:p w14:paraId="7A262B93" w14:textId="01611EB8" w:rsidR="00BC76FA" w:rsidRDefault="006A5245" w:rsidP="00BC76FA">
      <w:pPr>
        <w:pStyle w:val="af1"/>
      </w:pPr>
      <w:r>
        <w:tab/>
      </w:r>
      <w:r>
        <w:tab/>
      </w:r>
      <w:r>
        <w:tab/>
        <w:t xml:space="preserve">    </w:t>
      </w:r>
      <w:r>
        <w:t xml:space="preserve">end else </w:t>
      </w:r>
      <w:r w:rsidR="00BC76FA">
        <w:t>begin</w:t>
      </w:r>
    </w:p>
    <w:p w14:paraId="05E417DE" w14:textId="4DD8EBCB" w:rsidR="00BC76FA" w:rsidRDefault="00BC76FA" w:rsidP="00BC76FA">
      <w:pPr>
        <w:pStyle w:val="af1"/>
      </w:pPr>
      <w:r>
        <w:tab/>
      </w:r>
      <w:r>
        <w:tab/>
      </w:r>
      <w:r>
        <w:tab/>
        <w:t xml:space="preserve">    </w:t>
      </w:r>
      <w:r>
        <w:t xml:space="preserve">    ……</w:t>
      </w:r>
    </w:p>
    <w:p w14:paraId="615846BC" w14:textId="2130BDA8" w:rsidR="006A5245" w:rsidRPr="00502B6A" w:rsidRDefault="00BC76FA" w:rsidP="00BC76FA">
      <w:pPr>
        <w:pStyle w:val="af1"/>
        <w:rPr>
          <w:rFonts w:eastAsiaTheme="minorEastAsia" w:hint="eastAsia"/>
        </w:rPr>
      </w:pPr>
      <w:r>
        <w:tab/>
      </w:r>
      <w:r>
        <w:tab/>
      </w:r>
      <w:r>
        <w:tab/>
        <w:t xml:space="preserve">    </w:t>
      </w:r>
      <w:r>
        <w:t>end</w:t>
      </w:r>
    </w:p>
    <w:p w14:paraId="129E8539" w14:textId="77777777" w:rsidR="006A5245" w:rsidRDefault="006A5245" w:rsidP="006A5245">
      <w:pPr>
        <w:pStyle w:val="af1"/>
        <w:ind w:left="431" w:firstLine="409"/>
        <w:rPr>
          <w:rFonts w:hint="eastAsia"/>
        </w:rPr>
      </w:pPr>
      <w:r>
        <w:t>end</w:t>
      </w:r>
    </w:p>
    <w:p w14:paraId="54F963DD" w14:textId="1DFBD5A3" w:rsidR="006A5245" w:rsidRDefault="00BC76FA" w:rsidP="003072C5">
      <w:pPr>
        <w:pStyle w:val="a"/>
        <w:numPr>
          <w:ilvl w:val="0"/>
          <w:numId w:val="0"/>
        </w:numPr>
        <w:spacing w:before="156"/>
        <w:ind w:left="360"/>
        <w:rPr>
          <w:rFonts w:eastAsiaTheme="minorEastAsia" w:hint="eastAsia"/>
        </w:rPr>
      </w:pPr>
      <w:r>
        <w:rPr>
          <w:rFonts w:eastAsiaTheme="minorEastAsia" w:hint="eastAsia"/>
        </w:rPr>
        <w:t>and asynchronous reset could be expressed as</w:t>
      </w:r>
    </w:p>
    <w:p w14:paraId="07736337" w14:textId="3B87C0FB" w:rsidR="00BC76FA" w:rsidRDefault="00BC76FA" w:rsidP="00BC76FA">
      <w:pPr>
        <w:pStyle w:val="af1"/>
        <w:ind w:left="431" w:firstLine="409"/>
      </w:pPr>
      <w:r>
        <w:t>a</w:t>
      </w:r>
      <w:r>
        <w:rPr>
          <w:rFonts w:hint="eastAsia"/>
        </w:rPr>
        <w:t xml:space="preserve">lways </w:t>
      </w:r>
      <w:r>
        <w:t>@(posedge cl</w:t>
      </w:r>
      <w:r>
        <w:t>oc</w:t>
      </w:r>
      <w:r>
        <w:t>k</w:t>
      </w:r>
      <w:r>
        <w:t xml:space="preserve"> or posedge reset</w:t>
      </w:r>
      <w:r>
        <w:t>) begin</w:t>
      </w:r>
    </w:p>
    <w:p w14:paraId="70B1D9C5" w14:textId="77777777" w:rsidR="00BC76FA" w:rsidRDefault="00BC76FA" w:rsidP="00BC76FA">
      <w:pPr>
        <w:pStyle w:val="af1"/>
      </w:pPr>
      <w:r>
        <w:tab/>
      </w:r>
      <w:r>
        <w:tab/>
      </w:r>
      <w:r>
        <w:tab/>
        <w:t xml:space="preserve">    if (reset) begin</w:t>
      </w:r>
    </w:p>
    <w:p w14:paraId="71FC3B85" w14:textId="77777777" w:rsidR="00BC76FA" w:rsidRDefault="00BC76FA" w:rsidP="00BC76FA">
      <w:pPr>
        <w:pStyle w:val="af1"/>
      </w:pPr>
      <w:r>
        <w:tab/>
      </w:r>
      <w:r>
        <w:tab/>
      </w:r>
      <w:r>
        <w:tab/>
        <w:t xml:space="preserve">        // Reset action here.</w:t>
      </w:r>
    </w:p>
    <w:p w14:paraId="74845F50" w14:textId="77777777" w:rsidR="00BC76FA" w:rsidRDefault="00BC76FA" w:rsidP="00BC76FA">
      <w:pPr>
        <w:pStyle w:val="af1"/>
      </w:pPr>
      <w:r>
        <w:tab/>
      </w:r>
      <w:r>
        <w:tab/>
      </w:r>
      <w:r>
        <w:tab/>
        <w:t xml:space="preserve">    end else begin</w:t>
      </w:r>
    </w:p>
    <w:p w14:paraId="154985F6" w14:textId="77777777" w:rsidR="00BC76FA" w:rsidRDefault="00BC76FA" w:rsidP="00BC76FA">
      <w:pPr>
        <w:pStyle w:val="af1"/>
      </w:pPr>
      <w:r>
        <w:tab/>
      </w:r>
      <w:r>
        <w:tab/>
      </w:r>
      <w:r>
        <w:tab/>
        <w:t xml:space="preserve">        ……</w:t>
      </w:r>
    </w:p>
    <w:p w14:paraId="40A4F89F" w14:textId="77777777" w:rsidR="00BC76FA" w:rsidRPr="00502B6A" w:rsidRDefault="00BC76FA" w:rsidP="00BC76FA">
      <w:pPr>
        <w:pStyle w:val="af1"/>
        <w:rPr>
          <w:rFonts w:eastAsiaTheme="minorEastAsia" w:hint="eastAsia"/>
        </w:rPr>
      </w:pPr>
      <w:r>
        <w:tab/>
      </w:r>
      <w:r>
        <w:tab/>
      </w:r>
      <w:r>
        <w:tab/>
        <w:t xml:space="preserve">    end</w:t>
      </w:r>
    </w:p>
    <w:p w14:paraId="13E2C5D4" w14:textId="77777777" w:rsidR="00BC76FA" w:rsidRDefault="00BC76FA" w:rsidP="00BC76FA">
      <w:pPr>
        <w:pStyle w:val="af1"/>
        <w:ind w:left="431" w:firstLine="409"/>
        <w:rPr>
          <w:rFonts w:hint="eastAsia"/>
        </w:rPr>
      </w:pPr>
      <w:r>
        <w:t>end</w:t>
      </w:r>
    </w:p>
    <w:p w14:paraId="57A95D88" w14:textId="6442E96C" w:rsidR="006A5245" w:rsidRPr="00BC76FA" w:rsidRDefault="00BC76FA" w:rsidP="003072C5">
      <w:pPr>
        <w:pStyle w:val="a"/>
        <w:numPr>
          <w:ilvl w:val="0"/>
          <w:numId w:val="0"/>
        </w:numPr>
        <w:spacing w:before="156"/>
        <w:ind w:left="360"/>
        <w:rPr>
          <w:rFonts w:eastAsiaTheme="minorEastAsia" w:hint="eastAsia"/>
        </w:rPr>
      </w:pPr>
      <w:r>
        <w:rPr>
          <w:rFonts w:eastAsiaTheme="minorEastAsia" w:hint="eastAsia"/>
        </w:rPr>
        <w:t>The different of the</w:t>
      </w:r>
      <w:r>
        <w:rPr>
          <w:rFonts w:eastAsiaTheme="minorEastAsia"/>
        </w:rPr>
        <w:t>se two codes is the sensitivity list. For asynchronous reset, it would be triggered as the not only at the time of rising edge of the clock, but also the rising edge of</w:t>
      </w:r>
      <w:r w:rsidR="00E75977">
        <w:rPr>
          <w:rFonts w:eastAsiaTheme="minorEastAsia"/>
        </w:rPr>
        <w:t xml:space="preserve"> the reset.</w:t>
      </w:r>
    </w:p>
    <w:p w14:paraId="6C5FEC25" w14:textId="1E3BAE4D" w:rsidR="003072C5" w:rsidRDefault="00E75977" w:rsidP="003072C5">
      <w:pPr>
        <w:pStyle w:val="a"/>
        <w:numPr>
          <w:ilvl w:val="0"/>
          <w:numId w:val="0"/>
        </w:numPr>
        <w:spacing w:before="156"/>
        <w:ind w:left="360"/>
        <w:rPr>
          <w:rFonts w:eastAsiaTheme="minorEastAsia"/>
        </w:rPr>
      </w:pPr>
      <w:r>
        <w:rPr>
          <w:rFonts w:eastAsiaTheme="minorEastAsia" w:hint="eastAsia"/>
        </w:rPr>
        <w:t xml:space="preserve">When </w:t>
      </w:r>
      <w:r>
        <w:rPr>
          <w:rFonts w:eastAsiaTheme="minorEastAsia"/>
        </w:rPr>
        <w:t xml:space="preserve">a physical push button is used as an asynchronous reset input, the physical bouncing could be very bouncing when it is pressed. </w:t>
      </w:r>
      <w:r w:rsidR="00C0063C">
        <w:rPr>
          <w:rFonts w:eastAsiaTheme="minorEastAsia"/>
        </w:rPr>
        <w:t>These bouncing could keep for several clock cycles (like the 100MHz on Nexys4-DDR). This could cause a problem when the reset signal releases at the settled edge of the system clock. The reset instructions would be executed at the same time as the normal instructions. This usually caused the register flip-flops are assigned at the same time by two blocks of codes at the same, which lead the circuit to metastable state.</w:t>
      </w:r>
      <w:r w:rsidR="00F810FC">
        <w:rPr>
          <w:rFonts w:eastAsiaTheme="minorEastAsia"/>
        </w:rPr>
        <w:t xml:space="preserve"> Compare to synchronous reset, it won’t have this problem as the reset signal would be treated as one input to the component and check as the same time with the other input wires.</w:t>
      </w:r>
    </w:p>
    <w:p w14:paraId="0845AA89" w14:textId="4667A197" w:rsidR="003072C5" w:rsidRDefault="00612AC6" w:rsidP="00C948E0">
      <w:pPr>
        <w:pStyle w:val="a"/>
        <w:numPr>
          <w:ilvl w:val="0"/>
          <w:numId w:val="13"/>
        </w:numPr>
        <w:spacing w:before="156"/>
        <w:rPr>
          <w:rFonts w:eastAsiaTheme="minorEastAsia"/>
        </w:rPr>
      </w:pPr>
      <w:r>
        <w:rPr>
          <w:rFonts w:eastAsiaTheme="minorEastAsia"/>
        </w:rPr>
        <w:t xml:space="preserve">The output of combinational logic circuit is a direct function of its current input. The output of sequential logic circuit is not only based on the current input, but also depends on past inputs. </w:t>
      </w:r>
      <w:r w:rsidR="00D57820">
        <w:rPr>
          <w:rFonts w:eastAsiaTheme="minorEastAsia"/>
        </w:rPr>
        <w:t>In sequential logic circuit, it needs circuit components to store the history values.</w:t>
      </w:r>
    </w:p>
    <w:p w14:paraId="10AEF91F" w14:textId="38AAD8BA" w:rsidR="0002257C" w:rsidRDefault="0002257C" w:rsidP="0002257C">
      <w:pPr>
        <w:pStyle w:val="a"/>
        <w:numPr>
          <w:ilvl w:val="0"/>
          <w:numId w:val="0"/>
        </w:numPr>
        <w:spacing w:before="156"/>
        <w:ind w:left="360"/>
        <w:rPr>
          <w:rFonts w:eastAsiaTheme="minorEastAsia"/>
        </w:rPr>
      </w:pPr>
      <w:r>
        <w:rPr>
          <w:rFonts w:eastAsiaTheme="minorEastAsia"/>
        </w:rPr>
        <w:t>Sequential Logic circuit needs a clock to get synchronized. This allows the circuit to execute each operation step by step.</w:t>
      </w:r>
    </w:p>
    <w:p w14:paraId="0506BFD6" w14:textId="5CADDC8F" w:rsidR="00D57820" w:rsidRDefault="00D57820" w:rsidP="00D57820">
      <w:pPr>
        <w:spacing w:before="156"/>
        <w:ind w:left="371"/>
        <w:rPr>
          <w:rFonts w:eastAsiaTheme="minorEastAsia" w:hint="eastAsia"/>
        </w:rPr>
      </w:pPr>
      <w:r>
        <w:rPr>
          <w:rFonts w:eastAsiaTheme="minorEastAsia" w:hint="eastAsia"/>
        </w:rPr>
        <w:t>For the following circuits,</w:t>
      </w:r>
    </w:p>
    <w:p w14:paraId="14F34014" w14:textId="4D29B3EC" w:rsidR="00D57820" w:rsidRDefault="00D57820" w:rsidP="00D57820">
      <w:pPr>
        <w:pStyle w:val="a"/>
        <w:numPr>
          <w:ilvl w:val="0"/>
          <w:numId w:val="15"/>
        </w:numPr>
        <w:spacing w:before="156"/>
        <w:rPr>
          <w:rFonts w:eastAsiaTheme="minorEastAsia"/>
        </w:rPr>
      </w:pPr>
      <w:r>
        <w:rPr>
          <w:rFonts w:eastAsiaTheme="minorEastAsia"/>
        </w:rPr>
        <w:t>A</w:t>
      </w:r>
      <w:r>
        <w:rPr>
          <w:rFonts w:eastAsiaTheme="minorEastAsia" w:hint="eastAsia"/>
        </w:rPr>
        <w:t xml:space="preserve"> </w:t>
      </w:r>
      <w:r>
        <w:rPr>
          <w:rFonts w:eastAsiaTheme="minorEastAsia"/>
        </w:rPr>
        <w:t xml:space="preserve">32-bit adder </w:t>
      </w:r>
      <w:r w:rsidRPr="00D57820">
        <w:rPr>
          <w:rFonts w:eastAsiaTheme="minorEastAsia"/>
          <w:b/>
        </w:rPr>
        <w:t>doesn’t need</w:t>
      </w:r>
      <w:r>
        <w:rPr>
          <w:rFonts w:eastAsiaTheme="minorEastAsia"/>
        </w:rPr>
        <w:t xml:space="preserve"> sequential logic elements. The result of the 32-bit adder only depends on the current input of two 32-bit numbers.</w:t>
      </w:r>
    </w:p>
    <w:p w14:paraId="06FACE23" w14:textId="1A74A8D5" w:rsidR="00981BE5" w:rsidRDefault="00981BE5" w:rsidP="0002257C">
      <w:pPr>
        <w:spacing w:before="156"/>
        <w:ind w:left="731"/>
        <w:rPr>
          <w:rFonts w:eastAsiaTheme="minorEastAsia" w:hint="eastAsia"/>
        </w:rPr>
      </w:pPr>
      <w:r>
        <w:rPr>
          <w:rFonts w:eastAsiaTheme="minorEastAsia" w:hint="eastAsia"/>
        </w:rPr>
        <w:t>T</w:t>
      </w:r>
      <w:r>
        <w:rPr>
          <w:rFonts w:eastAsiaTheme="minorEastAsia"/>
        </w:rPr>
        <w:t>he Verilog co</w:t>
      </w:r>
      <w:r w:rsidR="00E55521">
        <w:rPr>
          <w:rFonts w:eastAsiaTheme="minorEastAsia"/>
        </w:rPr>
        <w:t>de is</w:t>
      </w:r>
    </w:p>
    <w:p w14:paraId="4A1FDF4A" w14:textId="12FC499F" w:rsidR="00981BE5" w:rsidRDefault="00981BE5" w:rsidP="00981BE5">
      <w:pPr>
        <w:pStyle w:val="af1"/>
        <w:ind w:left="431" w:firstLine="409"/>
      </w:pPr>
      <w:r>
        <w:lastRenderedPageBreak/>
        <w:t>a</w:t>
      </w:r>
      <w:r>
        <w:rPr>
          <w:rFonts w:hint="eastAsia"/>
        </w:rPr>
        <w:t xml:space="preserve">lways </w:t>
      </w:r>
      <w:r>
        <w:t>@(</w:t>
      </w:r>
      <w:r>
        <w:t>*</w:t>
      </w:r>
      <w:r>
        <w:t>) begin</w:t>
      </w:r>
    </w:p>
    <w:p w14:paraId="3A920201" w14:textId="178D8E77" w:rsidR="00981BE5" w:rsidRPr="00502B6A" w:rsidRDefault="00981BE5" w:rsidP="00981BE5">
      <w:pPr>
        <w:pStyle w:val="af1"/>
        <w:rPr>
          <w:rFonts w:eastAsiaTheme="minorEastAsia" w:hint="eastAsia"/>
        </w:rPr>
      </w:pPr>
      <w:r>
        <w:tab/>
      </w:r>
      <w:r>
        <w:tab/>
      </w:r>
      <w:r>
        <w:tab/>
        <w:t xml:space="preserve">    </w:t>
      </w:r>
      <w:r>
        <w:t>result = a + b;</w:t>
      </w:r>
    </w:p>
    <w:p w14:paraId="42839043" w14:textId="1D973806" w:rsidR="00981BE5" w:rsidRDefault="00981BE5" w:rsidP="0002257C">
      <w:pPr>
        <w:pStyle w:val="af1"/>
        <w:ind w:left="431" w:firstLine="409"/>
        <w:rPr>
          <w:rFonts w:eastAsiaTheme="minorEastAsia"/>
        </w:rPr>
      </w:pPr>
      <w:r>
        <w:t>end</w:t>
      </w:r>
    </w:p>
    <w:p w14:paraId="64BDB7DF" w14:textId="7DCF4994" w:rsidR="00D57820" w:rsidRDefault="00D57820" w:rsidP="00D57820">
      <w:pPr>
        <w:pStyle w:val="a"/>
        <w:numPr>
          <w:ilvl w:val="0"/>
          <w:numId w:val="15"/>
        </w:numPr>
        <w:spacing w:before="156"/>
        <w:rPr>
          <w:rFonts w:eastAsiaTheme="minorEastAsia"/>
        </w:rPr>
      </w:pPr>
      <w:r>
        <w:rPr>
          <w:rFonts w:eastAsiaTheme="minorEastAsia" w:hint="eastAsia"/>
        </w:rPr>
        <w:t xml:space="preserve">A </w:t>
      </w:r>
      <w:r>
        <w:rPr>
          <w:rFonts w:eastAsiaTheme="minorEastAsia"/>
        </w:rPr>
        <w:t xml:space="preserve">6-element shift-register </w:t>
      </w:r>
      <w:r w:rsidRPr="00D57820">
        <w:rPr>
          <w:rFonts w:eastAsiaTheme="minorEastAsia"/>
          <w:b/>
        </w:rPr>
        <w:t>need</w:t>
      </w:r>
      <w:r>
        <w:rPr>
          <w:rFonts w:eastAsiaTheme="minorEastAsia"/>
        </w:rPr>
        <w:t xml:space="preserve"> sequential logic elements.</w:t>
      </w:r>
      <w:r w:rsidR="00981BE5">
        <w:rPr>
          <w:rFonts w:eastAsiaTheme="minorEastAsia"/>
        </w:rPr>
        <w:t xml:space="preserve"> It needs to save the last result of the shift operation to do the current shift.</w:t>
      </w:r>
    </w:p>
    <w:p w14:paraId="1446ADE0" w14:textId="3AB01C5B" w:rsidR="00E55521" w:rsidRDefault="00E55521" w:rsidP="00E55521">
      <w:pPr>
        <w:spacing w:before="156"/>
        <w:ind w:left="720" w:firstLine="0"/>
        <w:rPr>
          <w:rFonts w:eastAsiaTheme="minorEastAsia"/>
        </w:rPr>
      </w:pPr>
      <w:r>
        <w:rPr>
          <w:rFonts w:eastAsiaTheme="minorEastAsia" w:hint="eastAsia"/>
        </w:rPr>
        <w:t>T</w:t>
      </w:r>
      <w:r>
        <w:rPr>
          <w:rFonts w:eastAsiaTheme="minorEastAsia"/>
        </w:rPr>
        <w:t>he Verilog code is</w:t>
      </w:r>
    </w:p>
    <w:p w14:paraId="45B01FEA" w14:textId="6506EDAE" w:rsidR="00E55521" w:rsidRDefault="00E55521" w:rsidP="00E55521">
      <w:pPr>
        <w:pStyle w:val="af1"/>
        <w:ind w:left="431" w:firstLine="409"/>
      </w:pPr>
      <w:r>
        <w:t>a</w:t>
      </w:r>
      <w:r>
        <w:rPr>
          <w:rFonts w:hint="eastAsia"/>
        </w:rPr>
        <w:t xml:space="preserve">lways </w:t>
      </w:r>
      <w:r>
        <w:t>@(</w:t>
      </w:r>
      <w:r>
        <w:t>posedge clock</w:t>
      </w:r>
      <w:r>
        <w:t>) begin</w:t>
      </w:r>
    </w:p>
    <w:p w14:paraId="10C53F88" w14:textId="15387DBD" w:rsidR="00E55521" w:rsidRPr="00502B6A" w:rsidRDefault="00E55521" w:rsidP="00E55521">
      <w:pPr>
        <w:pStyle w:val="af1"/>
        <w:rPr>
          <w:rFonts w:eastAsiaTheme="minorEastAsia" w:hint="eastAsia"/>
        </w:rPr>
      </w:pPr>
      <w:r>
        <w:tab/>
      </w:r>
      <w:r>
        <w:tab/>
      </w:r>
      <w:r>
        <w:tab/>
        <w:t xml:space="preserve">    result </w:t>
      </w:r>
      <w:r>
        <w:t>&lt;</w:t>
      </w:r>
      <w:r>
        <w:t>=</w:t>
      </w:r>
      <w:r>
        <w:t xml:space="preserve"> {result[5:0], 1’b0}</w:t>
      </w:r>
      <w:r>
        <w:t>;</w:t>
      </w:r>
    </w:p>
    <w:p w14:paraId="113CB2DE" w14:textId="049C48F9" w:rsidR="00E55521" w:rsidRPr="00E55521" w:rsidRDefault="00E55521" w:rsidP="00E55521">
      <w:pPr>
        <w:pStyle w:val="af1"/>
        <w:ind w:left="431" w:firstLine="409"/>
        <w:rPr>
          <w:rFonts w:hint="eastAsia"/>
        </w:rPr>
      </w:pPr>
      <w:r>
        <w:t>end</w:t>
      </w:r>
    </w:p>
    <w:p w14:paraId="3DD86198" w14:textId="6817ED59" w:rsidR="00E55521" w:rsidRDefault="00E55521" w:rsidP="00E55521">
      <w:pPr>
        <w:pStyle w:val="a"/>
        <w:numPr>
          <w:ilvl w:val="0"/>
          <w:numId w:val="15"/>
        </w:numPr>
        <w:spacing w:before="156"/>
        <w:rPr>
          <w:rFonts w:eastAsiaTheme="minorEastAsia"/>
        </w:rPr>
      </w:pPr>
      <w:r>
        <w:rPr>
          <w:rFonts w:eastAsiaTheme="minorEastAsia" w:hint="eastAsia"/>
        </w:rPr>
        <w:t>A</w:t>
      </w:r>
      <w:r>
        <w:rPr>
          <w:rFonts w:eastAsiaTheme="minorEastAsia"/>
        </w:rPr>
        <w:t xml:space="preserve"> 10-bit overflow counter </w:t>
      </w:r>
      <w:r w:rsidRPr="00D57820">
        <w:rPr>
          <w:rFonts w:eastAsiaTheme="minorEastAsia"/>
          <w:b/>
        </w:rPr>
        <w:t>need</w:t>
      </w:r>
      <w:r>
        <w:rPr>
          <w:rFonts w:eastAsiaTheme="minorEastAsia"/>
        </w:rPr>
        <w:t xml:space="preserve"> sequential logic elements.</w:t>
      </w:r>
      <w:r>
        <w:rPr>
          <w:rFonts w:eastAsiaTheme="minorEastAsia"/>
        </w:rPr>
        <w:t xml:space="preserve"> It needs to save the last number of the counter to do the current counting.</w:t>
      </w:r>
    </w:p>
    <w:p w14:paraId="78F95D40" w14:textId="7313F137" w:rsidR="0002257C" w:rsidRDefault="0002257C" w:rsidP="0002257C">
      <w:pPr>
        <w:pStyle w:val="a"/>
        <w:numPr>
          <w:ilvl w:val="0"/>
          <w:numId w:val="0"/>
        </w:numPr>
        <w:spacing w:before="156"/>
        <w:ind w:left="720"/>
        <w:rPr>
          <w:rFonts w:eastAsiaTheme="minorEastAsia"/>
        </w:rPr>
      </w:pPr>
      <w:r>
        <w:rPr>
          <w:rFonts w:eastAsiaTheme="minorEastAsia"/>
        </w:rPr>
        <w:t>The Verilog code is</w:t>
      </w:r>
    </w:p>
    <w:p w14:paraId="16099953" w14:textId="77777777" w:rsidR="0002257C" w:rsidRDefault="0002257C" w:rsidP="0002257C">
      <w:pPr>
        <w:pStyle w:val="af1"/>
        <w:ind w:left="431" w:firstLine="409"/>
      </w:pPr>
      <w:r>
        <w:t>a</w:t>
      </w:r>
      <w:r>
        <w:rPr>
          <w:rFonts w:hint="eastAsia"/>
        </w:rPr>
        <w:t xml:space="preserve">lways </w:t>
      </w:r>
      <w:r>
        <w:t>@(posedge clock) begin</w:t>
      </w:r>
    </w:p>
    <w:p w14:paraId="094BC90B" w14:textId="6EC4A32C" w:rsidR="0002257C" w:rsidRPr="00502B6A" w:rsidRDefault="0002257C" w:rsidP="0002257C">
      <w:pPr>
        <w:pStyle w:val="af1"/>
        <w:rPr>
          <w:rFonts w:eastAsiaTheme="minorEastAsia" w:hint="eastAsia"/>
        </w:rPr>
      </w:pPr>
      <w:r>
        <w:tab/>
      </w:r>
      <w:r>
        <w:tab/>
      </w:r>
      <w:r>
        <w:tab/>
        <w:t xml:space="preserve">    </w:t>
      </w:r>
      <w:r>
        <w:t>counter</w:t>
      </w:r>
      <w:r>
        <w:t xml:space="preserve"> &lt;= </w:t>
      </w:r>
      <w:r>
        <w:t>counter + 10’d1</w:t>
      </w:r>
      <w:r>
        <w:t>;</w:t>
      </w:r>
    </w:p>
    <w:p w14:paraId="5F19B980" w14:textId="5DAFB371" w:rsidR="0002257C" w:rsidRDefault="0002257C" w:rsidP="0002257C">
      <w:pPr>
        <w:pStyle w:val="af1"/>
        <w:ind w:left="431" w:firstLine="409"/>
        <w:rPr>
          <w:rFonts w:eastAsiaTheme="minorEastAsia"/>
        </w:rPr>
      </w:pPr>
      <w:r>
        <w:t>end</w:t>
      </w:r>
    </w:p>
    <w:p w14:paraId="1133F88B" w14:textId="242C38E0" w:rsidR="00E55521" w:rsidRDefault="0002257C" w:rsidP="00E55521">
      <w:pPr>
        <w:pStyle w:val="a"/>
        <w:numPr>
          <w:ilvl w:val="0"/>
          <w:numId w:val="15"/>
        </w:numPr>
        <w:spacing w:before="156"/>
        <w:rPr>
          <w:rFonts w:eastAsiaTheme="minorEastAsia"/>
        </w:rPr>
      </w:pPr>
      <w:r>
        <w:rPr>
          <w:rFonts w:eastAsiaTheme="minorEastAsia" w:hint="eastAsia"/>
        </w:rPr>
        <w:t xml:space="preserve">A 16-bit </w:t>
      </w:r>
      <w:r>
        <w:rPr>
          <w:rFonts w:eastAsiaTheme="minorEastAsia"/>
        </w:rPr>
        <w:t xml:space="preserve">signed multiplier </w:t>
      </w:r>
      <w:r w:rsidRPr="0002257C">
        <w:rPr>
          <w:rFonts w:eastAsiaTheme="minorEastAsia"/>
          <w:b/>
        </w:rPr>
        <w:t>doesn’t need</w:t>
      </w:r>
      <w:r>
        <w:rPr>
          <w:rFonts w:eastAsiaTheme="minorEastAsia"/>
        </w:rPr>
        <w:t xml:space="preserve"> </w:t>
      </w:r>
      <w:r>
        <w:rPr>
          <w:rFonts w:eastAsiaTheme="minorEastAsia"/>
        </w:rPr>
        <w:t>sequential logic elements</w:t>
      </w:r>
      <w:r>
        <w:rPr>
          <w:rFonts w:eastAsiaTheme="minorEastAsia"/>
        </w:rPr>
        <w:t>. The output value only depends on two input 16-bit signed values, which has no relationship with its last result.</w:t>
      </w:r>
    </w:p>
    <w:p w14:paraId="37CE9A52" w14:textId="738B4FBD" w:rsidR="0002257C" w:rsidRDefault="0002257C" w:rsidP="0002257C">
      <w:pPr>
        <w:pStyle w:val="a"/>
        <w:numPr>
          <w:ilvl w:val="0"/>
          <w:numId w:val="0"/>
        </w:numPr>
        <w:spacing w:before="156"/>
        <w:ind w:left="720"/>
        <w:rPr>
          <w:rFonts w:eastAsiaTheme="minorEastAsia"/>
        </w:rPr>
      </w:pPr>
      <w:r>
        <w:rPr>
          <w:rFonts w:eastAsiaTheme="minorEastAsia"/>
        </w:rPr>
        <w:t>The Verilog code is</w:t>
      </w:r>
    </w:p>
    <w:p w14:paraId="433B913D" w14:textId="77777777" w:rsidR="0002257C" w:rsidRDefault="0002257C" w:rsidP="0002257C">
      <w:pPr>
        <w:pStyle w:val="af1"/>
        <w:ind w:left="431" w:firstLine="409"/>
      </w:pPr>
      <w:r>
        <w:t>a</w:t>
      </w:r>
      <w:r>
        <w:rPr>
          <w:rFonts w:hint="eastAsia"/>
        </w:rPr>
        <w:t xml:space="preserve">lways </w:t>
      </w:r>
      <w:r>
        <w:t>@(*) begin</w:t>
      </w:r>
    </w:p>
    <w:p w14:paraId="5F3FB99C" w14:textId="7105C657" w:rsidR="0002257C" w:rsidRPr="00502B6A" w:rsidRDefault="0002257C" w:rsidP="0002257C">
      <w:pPr>
        <w:pStyle w:val="af1"/>
        <w:rPr>
          <w:rFonts w:eastAsiaTheme="minorEastAsia" w:hint="eastAsia"/>
        </w:rPr>
      </w:pPr>
      <w:r>
        <w:tab/>
      </w:r>
      <w:r>
        <w:tab/>
      </w:r>
      <w:r>
        <w:tab/>
        <w:t xml:space="preserve">    result = a </w:t>
      </w:r>
      <w:r>
        <w:t>*</w:t>
      </w:r>
      <w:r>
        <w:t xml:space="preserve"> b;</w:t>
      </w:r>
    </w:p>
    <w:p w14:paraId="427EF647" w14:textId="735DB483" w:rsidR="0002257C" w:rsidRDefault="0002257C" w:rsidP="0002257C">
      <w:pPr>
        <w:pStyle w:val="af1"/>
        <w:ind w:left="431" w:firstLine="409"/>
        <w:rPr>
          <w:rFonts w:eastAsiaTheme="minorEastAsia"/>
        </w:rPr>
      </w:pPr>
      <w:r>
        <w:t>end</w:t>
      </w:r>
    </w:p>
    <w:p w14:paraId="481118D8" w14:textId="0F6127C6" w:rsidR="0002257C" w:rsidRDefault="0002257C" w:rsidP="00E55521">
      <w:pPr>
        <w:pStyle w:val="a"/>
        <w:numPr>
          <w:ilvl w:val="0"/>
          <w:numId w:val="15"/>
        </w:numPr>
        <w:spacing w:before="156"/>
        <w:rPr>
          <w:rFonts w:eastAsiaTheme="minorEastAsia"/>
        </w:rPr>
      </w:pPr>
      <w:r>
        <w:rPr>
          <w:rFonts w:eastAsiaTheme="minorEastAsia" w:hint="eastAsia"/>
        </w:rPr>
        <w:t xml:space="preserve">A </w:t>
      </w:r>
      <w:r>
        <w:rPr>
          <w:rFonts w:eastAsiaTheme="minorEastAsia"/>
        </w:rPr>
        <w:t xml:space="preserve">7-input multiplexer </w:t>
      </w:r>
      <w:r w:rsidRPr="0002257C">
        <w:rPr>
          <w:rFonts w:eastAsiaTheme="minorEastAsia"/>
          <w:b/>
        </w:rPr>
        <w:t>doesn’t need</w:t>
      </w:r>
      <w:r>
        <w:rPr>
          <w:rFonts w:eastAsiaTheme="minorEastAsia"/>
        </w:rPr>
        <w:t xml:space="preserve"> sequential logic elements. The output value only depends on the current input of the index selection wires and the current input of the values.</w:t>
      </w:r>
    </w:p>
    <w:p w14:paraId="1D3F7F9E" w14:textId="7A56895F" w:rsidR="0002257C" w:rsidRDefault="0002257C" w:rsidP="0002257C">
      <w:pPr>
        <w:pStyle w:val="a"/>
        <w:numPr>
          <w:ilvl w:val="0"/>
          <w:numId w:val="0"/>
        </w:numPr>
        <w:spacing w:before="156"/>
        <w:ind w:left="720"/>
        <w:rPr>
          <w:rFonts w:eastAsiaTheme="minorEastAsia"/>
        </w:rPr>
      </w:pPr>
      <w:r>
        <w:rPr>
          <w:rFonts w:eastAsiaTheme="minorEastAsia"/>
        </w:rPr>
        <w:t>The Verilog code is</w:t>
      </w:r>
    </w:p>
    <w:p w14:paraId="35EA9307" w14:textId="60723982" w:rsidR="0002257C" w:rsidRDefault="0002257C" w:rsidP="0002257C">
      <w:pPr>
        <w:pStyle w:val="af1"/>
        <w:ind w:left="431" w:firstLine="409"/>
      </w:pPr>
      <w:r>
        <w:t>a</w:t>
      </w:r>
      <w:r>
        <w:rPr>
          <w:rFonts w:hint="eastAsia"/>
        </w:rPr>
        <w:t xml:space="preserve">lways </w:t>
      </w:r>
      <w:r>
        <w:t>@(</w:t>
      </w:r>
      <w:r>
        <w:t>posedge clock</w:t>
      </w:r>
      <w:r>
        <w:t>) begin</w:t>
      </w:r>
    </w:p>
    <w:p w14:paraId="7482CE97" w14:textId="4F6659D8" w:rsidR="0002257C" w:rsidRDefault="0002257C" w:rsidP="0002257C">
      <w:pPr>
        <w:pStyle w:val="af1"/>
      </w:pPr>
      <w:r>
        <w:tab/>
      </w:r>
      <w:r>
        <w:tab/>
      </w:r>
      <w:r>
        <w:tab/>
        <w:t xml:space="preserve">    </w:t>
      </w:r>
      <w:r>
        <w:t>case(path)</w:t>
      </w:r>
    </w:p>
    <w:p w14:paraId="24919B52" w14:textId="4588CB3E" w:rsidR="0002257C" w:rsidRDefault="0002257C" w:rsidP="0002257C">
      <w:pPr>
        <w:pStyle w:val="af1"/>
      </w:pPr>
      <w:r>
        <w:tab/>
      </w:r>
      <w:r>
        <w:tab/>
      </w:r>
      <w:r>
        <w:tab/>
        <w:t xml:space="preserve">    </w:t>
      </w:r>
      <w:r>
        <w:t xml:space="preserve">    3’d0: result &lt;= route[0];</w:t>
      </w:r>
    </w:p>
    <w:p w14:paraId="2387D764" w14:textId="138DF00F" w:rsidR="0002257C" w:rsidRDefault="0002257C" w:rsidP="0002257C">
      <w:pPr>
        <w:pStyle w:val="af1"/>
      </w:pPr>
      <w:r>
        <w:tab/>
      </w:r>
      <w:r>
        <w:tab/>
      </w:r>
      <w:r>
        <w:tab/>
        <w:t xml:space="preserve">        3’</w:t>
      </w:r>
      <w:r>
        <w:t>d1</w:t>
      </w:r>
      <w:r>
        <w:t>: result &lt;= route[</w:t>
      </w:r>
      <w:r>
        <w:t>1</w:t>
      </w:r>
      <w:r>
        <w:t>];</w:t>
      </w:r>
    </w:p>
    <w:p w14:paraId="186A7376" w14:textId="70C4BCF0" w:rsidR="0002257C" w:rsidRDefault="0002257C" w:rsidP="0002257C">
      <w:pPr>
        <w:pStyle w:val="af1"/>
      </w:pPr>
      <w:r>
        <w:tab/>
      </w:r>
      <w:r>
        <w:tab/>
      </w:r>
      <w:r>
        <w:tab/>
        <w:t xml:space="preserve">        3’</w:t>
      </w:r>
      <w:r>
        <w:t>d2</w:t>
      </w:r>
      <w:r>
        <w:t>: result &lt;= route[</w:t>
      </w:r>
      <w:r>
        <w:t>2</w:t>
      </w:r>
      <w:r>
        <w:t>];</w:t>
      </w:r>
    </w:p>
    <w:p w14:paraId="07E01AFA" w14:textId="206B5BCB" w:rsidR="0002257C" w:rsidRDefault="0002257C" w:rsidP="0002257C">
      <w:pPr>
        <w:pStyle w:val="af1"/>
      </w:pPr>
      <w:r>
        <w:tab/>
      </w:r>
      <w:r>
        <w:tab/>
      </w:r>
      <w:r>
        <w:tab/>
        <w:t xml:space="preserve">        3’</w:t>
      </w:r>
      <w:r>
        <w:t>d3</w:t>
      </w:r>
      <w:r>
        <w:t>: result &lt;= route[</w:t>
      </w:r>
      <w:r>
        <w:t>3</w:t>
      </w:r>
      <w:r>
        <w:t>];</w:t>
      </w:r>
    </w:p>
    <w:p w14:paraId="6E91B828" w14:textId="0EA75F37" w:rsidR="0002257C" w:rsidRDefault="0002257C" w:rsidP="0002257C">
      <w:pPr>
        <w:pStyle w:val="af1"/>
      </w:pPr>
      <w:r>
        <w:tab/>
      </w:r>
      <w:r>
        <w:tab/>
      </w:r>
      <w:r>
        <w:tab/>
        <w:t xml:space="preserve">        3’</w:t>
      </w:r>
      <w:r>
        <w:t>d4</w:t>
      </w:r>
      <w:r>
        <w:t>: result &lt;= route[</w:t>
      </w:r>
      <w:r>
        <w:t>4</w:t>
      </w:r>
      <w:r>
        <w:t>];</w:t>
      </w:r>
    </w:p>
    <w:p w14:paraId="55E5149A" w14:textId="347B2472" w:rsidR="0002257C" w:rsidRDefault="0002257C" w:rsidP="0002257C">
      <w:pPr>
        <w:pStyle w:val="af1"/>
      </w:pPr>
      <w:r>
        <w:tab/>
      </w:r>
      <w:r>
        <w:tab/>
      </w:r>
      <w:r>
        <w:tab/>
        <w:t xml:space="preserve">        3’</w:t>
      </w:r>
      <w:r>
        <w:t>d5</w:t>
      </w:r>
      <w:r>
        <w:t>: result &lt;= route[</w:t>
      </w:r>
      <w:r>
        <w:t>5</w:t>
      </w:r>
      <w:r>
        <w:t>];</w:t>
      </w:r>
    </w:p>
    <w:p w14:paraId="2BE9E83C" w14:textId="3814699B" w:rsidR="0002257C" w:rsidRPr="0002257C" w:rsidRDefault="0002257C" w:rsidP="0002257C">
      <w:pPr>
        <w:pStyle w:val="af1"/>
        <w:rPr>
          <w:rFonts w:eastAsiaTheme="minorEastAsia" w:hint="eastAsia"/>
        </w:rPr>
      </w:pPr>
      <w:r>
        <w:tab/>
      </w:r>
      <w:r>
        <w:tab/>
      </w:r>
      <w:r>
        <w:tab/>
        <w:t xml:space="preserve">        3’</w:t>
      </w:r>
      <w:r>
        <w:t>d6</w:t>
      </w:r>
      <w:r>
        <w:t>: result &lt;= route[</w:t>
      </w:r>
      <w:r>
        <w:t>6</w:t>
      </w:r>
      <w:r>
        <w:t>]</w:t>
      </w:r>
      <w:r>
        <w:t>;</w:t>
      </w:r>
    </w:p>
    <w:p w14:paraId="5CA2033C" w14:textId="3CD13D34" w:rsidR="0002257C" w:rsidRPr="0002257C" w:rsidRDefault="0002257C" w:rsidP="0002257C">
      <w:pPr>
        <w:pStyle w:val="af1"/>
        <w:rPr>
          <w:rFonts w:eastAsiaTheme="minorEastAsia" w:hint="eastAsia"/>
        </w:rPr>
      </w:pPr>
      <w:r>
        <w:tab/>
      </w:r>
      <w:r>
        <w:tab/>
      </w:r>
      <w:r>
        <w:tab/>
        <w:t xml:space="preserve">    </w:t>
      </w:r>
      <w:r>
        <w:t>endcase</w:t>
      </w:r>
    </w:p>
    <w:p w14:paraId="6DF354E6" w14:textId="6EAB3073" w:rsidR="00B625B1" w:rsidRPr="00E55521" w:rsidRDefault="0002257C" w:rsidP="00081078">
      <w:pPr>
        <w:pStyle w:val="af1"/>
        <w:ind w:left="431" w:firstLine="409"/>
        <w:rPr>
          <w:rFonts w:eastAsiaTheme="minorEastAsia" w:hint="eastAsia"/>
        </w:rPr>
      </w:pPr>
      <w:r>
        <w:t>end</w:t>
      </w:r>
      <w:bookmarkStart w:id="0" w:name="_GoBack"/>
      <w:bookmarkEnd w:id="0"/>
    </w:p>
    <w:p w14:paraId="2F60B6E1" w14:textId="6717D161" w:rsidR="00B625B1" w:rsidRDefault="00B625B1" w:rsidP="00B625B1">
      <w:pPr>
        <w:pStyle w:val="1"/>
      </w:pPr>
      <w:r>
        <w:rPr>
          <w:rFonts w:hint="eastAsia"/>
        </w:rPr>
        <w:lastRenderedPageBreak/>
        <w:t>Part 2</w:t>
      </w:r>
      <w:r>
        <w:t>:</w:t>
      </w:r>
      <w:r>
        <w:rPr>
          <w:rFonts w:hint="eastAsia"/>
        </w:rPr>
        <w:t xml:space="preserve"> Reaction Timer Summary</w:t>
      </w:r>
    </w:p>
    <w:p w14:paraId="2F2033A0" w14:textId="565CCEAA" w:rsidR="00B625B1" w:rsidRPr="00A64EF6" w:rsidRDefault="00074C84" w:rsidP="00B778E2">
      <w:pPr>
        <w:spacing w:before="156"/>
        <w:ind w:left="0" w:firstLine="0"/>
        <w:rPr>
          <w:rFonts w:eastAsiaTheme="minorEastAsia"/>
        </w:rPr>
      </w:pPr>
      <w:r>
        <w:rPr>
          <w:rFonts w:eastAsiaTheme="minorEastAsia"/>
        </w:rPr>
        <w:t>In this part, it shows the main feature list and high-level design of our reaction timer implementation. It also explains the details of how we implement the</w:t>
      </w:r>
      <w:r w:rsidR="00952FEC">
        <w:rPr>
          <w:rFonts w:eastAsiaTheme="minorEastAsia"/>
        </w:rPr>
        <w:t>se</w:t>
      </w:r>
      <w:r>
        <w:rPr>
          <w:rFonts w:eastAsiaTheme="minorEastAsia"/>
        </w:rPr>
        <w:t xml:space="preserve"> features.</w:t>
      </w:r>
      <w:r w:rsidR="00920D03">
        <w:rPr>
          <w:rFonts w:eastAsiaTheme="minorEastAsia"/>
        </w:rPr>
        <w:t xml:space="preserve"> At the last of this report, we discuss the mean we applied testing during our development.</w:t>
      </w:r>
    </w:p>
    <w:p w14:paraId="0D6E8207" w14:textId="637F0FF9" w:rsidR="00626CCD" w:rsidRDefault="00626CCD" w:rsidP="00626CCD">
      <w:pPr>
        <w:pStyle w:val="1"/>
        <w:spacing w:before="312"/>
      </w:pPr>
      <w:r>
        <w:t>Features</w:t>
      </w:r>
    </w:p>
    <w:p w14:paraId="0707DDDF" w14:textId="3BFA006E" w:rsidR="00626CCD" w:rsidRPr="005053A4" w:rsidRDefault="00F20CEA" w:rsidP="005053A4">
      <w:pPr>
        <w:pStyle w:val="a"/>
      </w:pPr>
      <w:r>
        <w:t>I</w:t>
      </w:r>
      <w:r w:rsidRPr="005053A4">
        <w:t>mplement the four period of the Reaction Timer specification</w:t>
      </w:r>
      <w:r w:rsidR="00C2254D" w:rsidRPr="005053A4">
        <w:t xml:space="preserve"> on Nexys4 DDR</w:t>
      </w:r>
    </w:p>
    <w:p w14:paraId="42891BC5" w14:textId="5D6DDAEF" w:rsidR="003D4CDB" w:rsidRPr="005053A4" w:rsidRDefault="003951BC" w:rsidP="006132EA">
      <w:pPr>
        <w:pStyle w:val="a"/>
      </w:pPr>
      <w:r w:rsidRPr="005053A4">
        <w:t xml:space="preserve">[Advanced] </w:t>
      </w:r>
      <w:r w:rsidR="00F20CEA" w:rsidRPr="005053A4">
        <w:t xml:space="preserve">Shows the best record time </w:t>
      </w:r>
      <w:r w:rsidR="006132EA">
        <w:t xml:space="preserve">and LED animation </w:t>
      </w:r>
      <w:r w:rsidR="00F20CEA" w:rsidRPr="005053A4">
        <w:t>at the idle state</w:t>
      </w:r>
    </w:p>
    <w:p w14:paraId="34A29AB6" w14:textId="7E27F4CB" w:rsidR="00F20CEA" w:rsidRPr="005053A4" w:rsidRDefault="003951BC" w:rsidP="005053A4">
      <w:pPr>
        <w:pStyle w:val="a"/>
      </w:pPr>
      <w:r w:rsidRPr="005053A4">
        <w:t xml:space="preserve">[Advanced] </w:t>
      </w:r>
      <w:r w:rsidR="00F20CEA" w:rsidRPr="005053A4">
        <w:t>Automatically return to idle state after display the reaction time for 10 seconds</w:t>
      </w:r>
    </w:p>
    <w:p w14:paraId="332DE330" w14:textId="379BC9C6" w:rsidR="00F20CEA" w:rsidRPr="005053A4" w:rsidRDefault="003951BC" w:rsidP="005053A4">
      <w:pPr>
        <w:pStyle w:val="a"/>
      </w:pPr>
      <w:r w:rsidRPr="005053A4">
        <w:t xml:space="preserve">[Advanced] </w:t>
      </w:r>
      <w:r w:rsidR="00F20CEA" w:rsidRPr="005053A4">
        <w:t xml:space="preserve">Display the reaction time as a </w:t>
      </w:r>
      <w:r w:rsidR="00432501">
        <w:t>7</w:t>
      </w:r>
      <w:r w:rsidR="00F20CEA" w:rsidRPr="005053A4">
        <w:t>-digit decimal floating point number in second</w:t>
      </w:r>
    </w:p>
    <w:p w14:paraId="03787C88" w14:textId="38EFDD46" w:rsidR="00F20CEA" w:rsidRDefault="003951BC" w:rsidP="005053A4">
      <w:pPr>
        <w:pStyle w:val="a"/>
      </w:pPr>
      <w:r w:rsidRPr="005053A4">
        <w:t xml:space="preserve">[Advanced] </w:t>
      </w:r>
      <w:r w:rsidR="00F20CEA" w:rsidRPr="005053A4">
        <w:t xml:space="preserve">Using </w:t>
      </w:r>
      <w:r w:rsidR="004512FD" w:rsidRPr="004512FD">
        <w:t xml:space="preserve">Mersenne </w:t>
      </w:r>
      <w:r w:rsidR="004512FD">
        <w:t>T</w:t>
      </w:r>
      <w:r w:rsidR="004512FD" w:rsidRPr="004512FD">
        <w:t xml:space="preserve">wister </w:t>
      </w:r>
      <w:r w:rsidR="004512FD">
        <w:t xml:space="preserve">MT19937 </w:t>
      </w:r>
      <w:r w:rsidR="00F7696F" w:rsidRPr="005053A4">
        <w:t xml:space="preserve">as </w:t>
      </w:r>
      <w:r w:rsidR="00035865">
        <w:t xml:space="preserve">one of the </w:t>
      </w:r>
      <w:r w:rsidR="00F7696F" w:rsidRPr="005053A4">
        <w:t>random number generator</w:t>
      </w:r>
      <w:r w:rsidR="00035865">
        <w:t>s</w:t>
      </w:r>
      <w:r w:rsidR="00F7696F" w:rsidRPr="005053A4">
        <w:t xml:space="preserve"> to set random event time</w:t>
      </w:r>
    </w:p>
    <w:p w14:paraId="6508A1B1" w14:textId="331A8573" w:rsidR="00035865" w:rsidRDefault="00035865" w:rsidP="00035865">
      <w:pPr>
        <w:pStyle w:val="a"/>
      </w:pPr>
      <w:r>
        <w:t xml:space="preserve">[Advanced] Using a </w:t>
      </w:r>
      <w:r w:rsidRPr="005053A4">
        <w:t xml:space="preserve">Linear Congruential Generator </w:t>
      </w:r>
      <w:r>
        <w:t>(LCG) manager as the other random number generator. This generator could manage maximum 4 LCG equations and automatically select between those equations for avoiding the pe</w:t>
      </w:r>
      <w:r w:rsidR="007D2074">
        <w:t>riodic issues of the LCG method</w:t>
      </w:r>
    </w:p>
    <w:p w14:paraId="33FAF458" w14:textId="595C5749" w:rsidR="009B22AB" w:rsidRPr="005053A4" w:rsidRDefault="009B22AB" w:rsidP="009B22AB">
      <w:pPr>
        <w:pStyle w:val="a"/>
      </w:pPr>
      <w:r>
        <w:t xml:space="preserve">[Advanced] Introducing Advanced </w:t>
      </w:r>
      <w:r w:rsidR="00035865">
        <w:t>Random-number Election</w:t>
      </w:r>
      <w:r>
        <w:t xml:space="preserve"> System (</w:t>
      </w:r>
      <w:r w:rsidR="00035865">
        <w:t>ARES</w:t>
      </w:r>
      <w:r>
        <w:t>)</w:t>
      </w:r>
      <w:r w:rsidR="00035865">
        <w:t xml:space="preserve"> to manage all the pseudorandom number generators</w:t>
      </w:r>
      <w:r w:rsidR="007D2074">
        <w:t xml:space="preserve">. The ARES allows to manage multiple random number generator with the same </w:t>
      </w:r>
      <w:r w:rsidR="00A041D2">
        <w:t>interface</w:t>
      </w:r>
    </w:p>
    <w:p w14:paraId="0C0304F6" w14:textId="4C565989" w:rsidR="00F7696F" w:rsidRPr="005053A4" w:rsidRDefault="003951BC" w:rsidP="005053A4">
      <w:pPr>
        <w:pStyle w:val="a"/>
      </w:pPr>
      <w:r w:rsidRPr="005053A4">
        <w:t xml:space="preserve">[Advanced] </w:t>
      </w:r>
      <w:r w:rsidR="00F7696F" w:rsidRPr="005053A4">
        <w:t>The recent reaction time would be to flash if it is the best time</w:t>
      </w:r>
    </w:p>
    <w:p w14:paraId="17088E2C" w14:textId="2317B008" w:rsidR="0045327D" w:rsidRPr="005053A4" w:rsidRDefault="003951BC" w:rsidP="005053A4">
      <w:pPr>
        <w:pStyle w:val="a"/>
      </w:pPr>
      <w:r w:rsidRPr="005053A4">
        <w:t xml:space="preserve">[Advanced] </w:t>
      </w:r>
      <w:r w:rsidR="0045327D" w:rsidRPr="005053A4">
        <w:t xml:space="preserve">If tester pressed the button before the </w:t>
      </w:r>
      <w:r w:rsidR="00355344" w:rsidRPr="005053A4">
        <w:t>reaction signal</w:t>
      </w:r>
      <w:r w:rsidR="0064355B" w:rsidRPr="005053A4">
        <w:t>, the reaction ti</w:t>
      </w:r>
      <w:r w:rsidR="004F6A48">
        <w:t xml:space="preserve">mer will mark this </w:t>
      </w:r>
      <w:r w:rsidR="007D2074">
        <w:t xml:space="preserve">trial </w:t>
      </w:r>
      <w:r w:rsidR="004F6A48">
        <w:t>as a failure</w:t>
      </w:r>
    </w:p>
    <w:p w14:paraId="4942C709" w14:textId="5A0CBA60" w:rsidR="00EC6ED7" w:rsidRDefault="003951BC" w:rsidP="005053A4">
      <w:pPr>
        <w:pStyle w:val="a"/>
      </w:pPr>
      <w:r w:rsidRPr="005053A4">
        <w:t xml:space="preserve">[Advanced] </w:t>
      </w:r>
      <w:r w:rsidR="0045327D" w:rsidRPr="005053A4">
        <w:t xml:space="preserve">Support mono audio output as the </w:t>
      </w:r>
      <w:r w:rsidR="00355344" w:rsidRPr="005053A4">
        <w:t>optional reaction signal</w:t>
      </w:r>
    </w:p>
    <w:p w14:paraId="3556DDDA" w14:textId="28D91E16" w:rsidR="009B22AB" w:rsidRDefault="009B22AB" w:rsidP="005053A4">
      <w:pPr>
        <w:pStyle w:val="a"/>
      </w:pPr>
      <w:r>
        <w:t>[Advanced] Support switches to enable and disable audio output and LED output</w:t>
      </w:r>
    </w:p>
    <w:p w14:paraId="2C6402C4" w14:textId="5AE47FD3" w:rsidR="009B22AB" w:rsidRDefault="009B22AB" w:rsidP="005053A4">
      <w:pPr>
        <w:pStyle w:val="a"/>
      </w:pPr>
      <w:r>
        <w:t>[Advanced] Support using tri-color LED to display the reaction time level</w:t>
      </w:r>
      <w:r w:rsidR="000C33CF">
        <w:t>. At RESULT state, it would display the best recorded time level and current test level. At IDLE state, it would display the best recorded time level only</w:t>
      </w:r>
    </w:p>
    <w:p w14:paraId="0B08A6E2" w14:textId="469DDB07" w:rsidR="00CA6D96" w:rsidRDefault="00CA6D96" w:rsidP="005053A4">
      <w:pPr>
        <w:pStyle w:val="a"/>
      </w:pPr>
      <w:r>
        <w:t>[Advanced] Support disable the tri-color LED display</w:t>
      </w:r>
    </w:p>
    <w:p w14:paraId="403E3894" w14:textId="4AD460FF" w:rsidR="009B22AB" w:rsidRPr="0025323F" w:rsidRDefault="009B22AB" w:rsidP="0025323F">
      <w:pPr>
        <w:pStyle w:val="a"/>
      </w:pPr>
      <w:r>
        <w:t>[Advanced] Support clear the best recorded time</w:t>
      </w:r>
      <w:r w:rsidR="00074D8E">
        <w:t xml:space="preserve"> at IDLE state</w:t>
      </w:r>
    </w:p>
    <w:p w14:paraId="7EEF470F" w14:textId="7018F2CD" w:rsidR="00DF4F00" w:rsidRDefault="00632735" w:rsidP="00DF4F00">
      <w:pPr>
        <w:pStyle w:val="1"/>
        <w:spacing w:before="312"/>
      </w:pPr>
      <w:r>
        <w:t>Architecture</w:t>
      </w:r>
    </w:p>
    <w:p w14:paraId="77418D3F" w14:textId="56F5EE48" w:rsidR="00322DC5" w:rsidRPr="007F042A" w:rsidRDefault="007A22DC" w:rsidP="00322DC5">
      <w:pPr>
        <w:spacing w:before="156"/>
        <w:rPr>
          <w:rFonts w:eastAsiaTheme="minorEastAsia"/>
        </w:rPr>
      </w:pPr>
      <w:r>
        <w:t>The following diagram shows the top level design of the reaction module.</w:t>
      </w:r>
    </w:p>
    <w:p w14:paraId="7FB0DB91" w14:textId="5E19C532" w:rsidR="00322DC5" w:rsidRPr="00322DC5" w:rsidRDefault="007A22DC" w:rsidP="00322DC5">
      <w:pPr>
        <w:spacing w:before="360" w:after="360" w:line="240" w:lineRule="auto"/>
        <w:jc w:val="center"/>
        <w:rPr>
          <w:rFonts w:eastAsiaTheme="minorEastAsia"/>
        </w:rPr>
      </w:pPr>
      <w:r>
        <w:rPr>
          <w:noProof/>
        </w:rPr>
        <w:lastRenderedPageBreak/>
        <w:drawing>
          <wp:inline distT="0" distB="0" distL="0" distR="0" wp14:anchorId="6B1A0B40" wp14:editId="0D8A3F40">
            <wp:extent cx="5244888" cy="2337758"/>
            <wp:effectExtent l="0" t="0" r="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lobal.png"/>
                    <pic:cNvPicPr/>
                  </pic:nvPicPr>
                  <pic:blipFill rotWithShape="1">
                    <a:blip r:embed="rId18">
                      <a:extLst>
                        <a:ext uri="{28A0092B-C50C-407E-A947-70E740481C1C}">
                          <a14:useLocalDpi xmlns:a14="http://schemas.microsoft.com/office/drawing/2010/main" val="0"/>
                        </a:ext>
                      </a:extLst>
                    </a:blip>
                    <a:srcRect l="3358" r="3737"/>
                    <a:stretch/>
                  </pic:blipFill>
                  <pic:spPr bwMode="auto">
                    <a:xfrm>
                      <a:off x="0" y="0"/>
                      <a:ext cx="5263557" cy="2346079"/>
                    </a:xfrm>
                    <a:prstGeom prst="rect">
                      <a:avLst/>
                    </a:prstGeom>
                    <a:ln>
                      <a:noFill/>
                    </a:ln>
                    <a:extLst>
                      <a:ext uri="{53640926-AAD7-44D8-BBD7-CCE9431645EC}">
                        <a14:shadowObscured xmlns:a14="http://schemas.microsoft.com/office/drawing/2010/main"/>
                      </a:ext>
                    </a:extLst>
                  </pic:spPr>
                </pic:pic>
              </a:graphicData>
            </a:graphic>
          </wp:inline>
        </w:drawing>
      </w:r>
    </w:p>
    <w:p w14:paraId="29603690" w14:textId="28E63D03" w:rsidR="00CC468E" w:rsidRDefault="002F2F58" w:rsidP="005053A4">
      <w:pPr>
        <w:spacing w:before="156"/>
      </w:pPr>
      <w:r>
        <w:t xml:space="preserve">The input </w:t>
      </w:r>
      <w:r w:rsidR="00E626B6">
        <w:t xml:space="preserve">wires </w:t>
      </w:r>
      <w:r>
        <w:t xml:space="preserve">of the global module </w:t>
      </w:r>
      <w:r w:rsidR="00632735">
        <w:t>are</w:t>
      </w:r>
      <w:r>
        <w:t xml:space="preserve"> 4 switches, 2 buttons and system 100MHz clock. </w:t>
      </w:r>
      <w:r w:rsidR="001B3BFE">
        <w:t xml:space="preserve">One switch uses as reset, one uses as enable, one uses as audio output disable, and the other one uses as LED output disable. </w:t>
      </w:r>
      <w:r w:rsidR="00767210">
        <w:t xml:space="preserve">One button uses as the test start button and the other one uses as test button. </w:t>
      </w:r>
      <w:r w:rsidR="00E626B6">
        <w:t>The output wires are 16 LEDs, 7-segement display and mono audio outputs.</w:t>
      </w:r>
    </w:p>
    <w:p w14:paraId="23BF74BB" w14:textId="08D963EF" w:rsidR="00C26AD1" w:rsidRDefault="00C26AD1" w:rsidP="005053A4">
      <w:pPr>
        <w:spacing w:before="156"/>
      </w:pPr>
      <w:r>
        <w:t xml:space="preserve">The top module architecture is designed for processing the input and output signal directly to the FPGA board. </w:t>
      </w:r>
      <w:r w:rsidR="00C97ACC">
        <w:t xml:space="preserve">All the input and output pins are chosen to be used CMOS 3.3V standard. The clock used in this design is the 100MHz clock provided by the crystal on the board. </w:t>
      </w:r>
      <w:r w:rsidR="00BF65A1">
        <w:t xml:space="preserve">An 1kHz clock generated from the 100MHz clock is used as the clock for the </w:t>
      </w:r>
      <w:r w:rsidR="00256692">
        <w:t>Seven-Segments Display to select the digit.</w:t>
      </w:r>
    </w:p>
    <w:p w14:paraId="16DB7C34" w14:textId="604581BD" w:rsidR="005976D5" w:rsidRPr="0060581E" w:rsidRDefault="005976D5" w:rsidP="005053A4">
      <w:pPr>
        <w:spacing w:before="156"/>
        <w:rPr>
          <w:rFonts w:eastAsiaTheme="minorEastAsia"/>
        </w:rPr>
      </w:pPr>
      <w:r>
        <w:t>The edge detector has the same logic as the one we used in Lab 4.</w:t>
      </w:r>
    </w:p>
    <w:p w14:paraId="0F8FCA6F" w14:textId="7795E766" w:rsidR="00432501" w:rsidRDefault="00432501" w:rsidP="00432501">
      <w:pPr>
        <w:pStyle w:val="2"/>
      </w:pPr>
      <w:r>
        <w:t>Module</w:t>
      </w:r>
      <w:r w:rsidR="005729F0">
        <w:t>s at Top Level</w:t>
      </w:r>
    </w:p>
    <w:p w14:paraId="027F50DC" w14:textId="08849B95" w:rsidR="005053A4" w:rsidRDefault="001B3BFE" w:rsidP="00432501">
      <w:pPr>
        <w:pStyle w:val="3"/>
      </w:pPr>
      <w:r>
        <w:t xml:space="preserve">Input </w:t>
      </w:r>
      <w:r w:rsidR="007E1D5F">
        <w:t xml:space="preserve">Signal </w:t>
      </w:r>
      <w:r w:rsidR="00574F11">
        <w:t>Debouncing</w:t>
      </w:r>
    </w:p>
    <w:p w14:paraId="39B30EA8" w14:textId="79E7A289" w:rsidR="001B3BFE" w:rsidRDefault="002641B4" w:rsidP="005053A4">
      <w:pPr>
        <w:spacing w:before="156"/>
      </w:pPr>
      <w:r>
        <w:t>For all the switches used in this reaction timer, it doesn’t need any debouncer. But for those two buttons, they need different debouncing methods.</w:t>
      </w:r>
    </w:p>
    <w:p w14:paraId="52167311" w14:textId="7582EAB4" w:rsidR="00F05C1A" w:rsidRPr="00F05C1A" w:rsidRDefault="002641B4" w:rsidP="00F05C1A">
      <w:pPr>
        <w:spacing w:before="156"/>
        <w:rPr>
          <w:rFonts w:eastAsiaTheme="minorEastAsia"/>
        </w:rPr>
      </w:pPr>
      <w:r>
        <w:t xml:space="preserve">For the start button, it is only used as a signal for starting the test. So the debouncer for start button is just the sample pipeline debouncer as we implemented in the lab. </w:t>
      </w:r>
      <w:r w:rsidR="00F05C1A">
        <w:t xml:space="preserve">The pipeline is described as a single register. </w:t>
      </w:r>
      <w:r>
        <w:t xml:space="preserve">The different from the lab version is the pipeline level </w:t>
      </w:r>
      <w:r w:rsidR="00612D0F">
        <w:t xml:space="preserve">could be modified by </w:t>
      </w:r>
      <w:r w:rsidR="00B249FF">
        <w:t>a parameter.</w:t>
      </w:r>
      <w:r w:rsidR="00F05C1A">
        <w:t xml:space="preserve"> </w:t>
      </w:r>
      <w:r w:rsidR="00F05C1A">
        <w:rPr>
          <w:rFonts w:eastAsiaTheme="minorEastAsia"/>
        </w:rPr>
        <w:t>If we still use the way as what we did in the Lab, the value used to detect the button pressed would be 2</w:t>
      </w:r>
      <w:r w:rsidR="00F05C1A" w:rsidRPr="00F05C1A">
        <w:rPr>
          <w:rFonts w:eastAsiaTheme="minorEastAsia"/>
          <w:vertAlign w:val="superscript"/>
        </w:rPr>
        <w:t>n+1</w:t>
      </w:r>
      <w:r w:rsidR="00F05C1A">
        <w:rPr>
          <w:rFonts w:eastAsiaTheme="minorEastAsia"/>
        </w:rPr>
        <w:t xml:space="preserve">-1 in decimal. </w:t>
      </w:r>
      <w:r w:rsidR="00A31BCF">
        <w:rPr>
          <w:rFonts w:eastAsiaTheme="minorEastAsia"/>
        </w:rPr>
        <w:t xml:space="preserve">To reduce the work of FPGA, we store the inverse of the button instead of its original value. When the button pressed for a while, the value of the pipeline should be 0. The debouncer module also uses logic equal to avoid the high </w:t>
      </w:r>
      <w:r w:rsidR="00A31BCF" w:rsidRPr="00A31BCF">
        <w:rPr>
          <w:rFonts w:eastAsiaTheme="minorEastAsia"/>
        </w:rPr>
        <w:t xml:space="preserve">impedance </w:t>
      </w:r>
      <w:r w:rsidR="00A31BCF">
        <w:rPr>
          <w:rFonts w:eastAsiaTheme="minorEastAsia"/>
        </w:rPr>
        <w:t>value comparison. Due to the limitation of the integer is 32-bit as default, hence this module could support up to 32-level pipeline.</w:t>
      </w:r>
      <w:r w:rsidR="0074117F">
        <w:rPr>
          <w:rFonts w:eastAsiaTheme="minorEastAsia"/>
        </w:rPr>
        <w:t xml:space="preserve"> In the implementation of reaction timer, this level has been set to 5.</w:t>
      </w:r>
    </w:p>
    <w:p w14:paraId="709767DF" w14:textId="3FCE29DD" w:rsidR="00731F0B" w:rsidRPr="004179DC" w:rsidRDefault="00B249FF" w:rsidP="004179DC">
      <w:pPr>
        <w:spacing w:before="156"/>
        <w:rPr>
          <w:rFonts w:eastAsiaTheme="minorEastAsia"/>
        </w:rPr>
      </w:pPr>
      <w:r>
        <w:lastRenderedPageBreak/>
        <w:t xml:space="preserve">For the test button, it needs for lower latency to get accurate result. </w:t>
      </w:r>
      <w:r w:rsidR="009862E1">
        <w:t xml:space="preserve">Here, we use a latched debouncer for the test button, which allows us to reduce latency </w:t>
      </w:r>
      <w:r w:rsidR="004179DC">
        <w:t xml:space="preserve">within </w:t>
      </w:r>
      <w:r w:rsidR="009862E1">
        <w:t xml:space="preserve">10ns. The edge detector would add another 10ns delay to the signal. </w:t>
      </w:r>
      <w:r w:rsidR="004179DC">
        <w:t>Hence, the total latency of the test button pressed is 20ns</w:t>
      </w:r>
      <w:r w:rsidR="0016279D">
        <w:t xml:space="preserve"> for these two modules</w:t>
      </w:r>
      <w:r w:rsidR="004179DC">
        <w:t>.</w:t>
      </w:r>
      <w:r w:rsidR="003D2DBA">
        <w:t xml:space="preserve"> </w:t>
      </w:r>
      <w:r w:rsidR="00731F0B">
        <w:t>However, this won’t affect the precise of our final result.</w:t>
      </w:r>
      <w:r w:rsidR="00570714">
        <w:t xml:space="preserve"> It will explain further later.</w:t>
      </w:r>
    </w:p>
    <w:p w14:paraId="2C75168E" w14:textId="4976CC4A" w:rsidR="005C4FF5" w:rsidRDefault="003D2DBA" w:rsidP="00432501">
      <w:pPr>
        <w:pStyle w:val="3"/>
      </w:pPr>
      <w:r>
        <w:t>Global Timer</w:t>
      </w:r>
    </w:p>
    <w:p w14:paraId="7284630B" w14:textId="32B85282" w:rsidR="006E7E54" w:rsidRDefault="003D2DBA" w:rsidP="005053A4">
      <w:pPr>
        <w:spacing w:before="156"/>
        <w:rPr>
          <w:rFonts w:eastAsiaTheme="minorEastAsia"/>
        </w:rPr>
      </w:pPr>
      <w:r>
        <w:rPr>
          <w:rFonts w:eastAsiaTheme="minorEastAsia" w:hint="eastAsia"/>
        </w:rPr>
        <w:t>The global timer</w:t>
      </w:r>
      <w:r>
        <w:rPr>
          <w:rFonts w:eastAsiaTheme="minorEastAsia"/>
        </w:rPr>
        <w:t xml:space="preserve"> module</w:t>
      </w:r>
      <w:r>
        <w:rPr>
          <w:rFonts w:eastAsiaTheme="minorEastAsia" w:hint="eastAsia"/>
        </w:rPr>
        <w:t xml:space="preserve"> is a simple counter</w:t>
      </w:r>
      <w:r>
        <w:rPr>
          <w:rFonts w:eastAsiaTheme="minorEastAsia"/>
        </w:rPr>
        <w:t xml:space="preserve"> start running at the very beginning. It works like the UNIX timestamp. </w:t>
      </w:r>
      <w:r w:rsidR="006E7E54">
        <w:rPr>
          <w:rFonts w:eastAsiaTheme="minorEastAsia"/>
        </w:rPr>
        <w:t xml:space="preserve">There is a 32-bit unsigned register and initializes as 0. This register increase 1 for each 100MHz rising edge. Hence, it would warp around every </w:t>
      </w:r>
      <w:r w:rsidR="006E7E54" w:rsidRPr="006E7E54">
        <w:rPr>
          <w:rFonts w:eastAsiaTheme="minorEastAsia"/>
        </w:rPr>
        <w:t>42</w:t>
      </w:r>
      <w:r w:rsidR="006E7E54">
        <w:rPr>
          <w:rFonts w:eastAsiaTheme="minorEastAsia"/>
        </w:rPr>
        <w:t>,</w:t>
      </w:r>
      <w:r w:rsidR="006E7E54" w:rsidRPr="006E7E54">
        <w:rPr>
          <w:rFonts w:eastAsiaTheme="minorEastAsia"/>
        </w:rPr>
        <w:t>949</w:t>
      </w:r>
      <w:r w:rsidR="006E7E54">
        <w:rPr>
          <w:rFonts w:eastAsiaTheme="minorEastAsia"/>
        </w:rPr>
        <w:t>,</w:t>
      </w:r>
      <w:r w:rsidR="006E7E54" w:rsidRPr="006E7E54">
        <w:rPr>
          <w:rFonts w:eastAsiaTheme="minorEastAsia"/>
        </w:rPr>
        <w:t>672</w:t>
      </w:r>
      <w:r w:rsidR="006E7E54">
        <w:rPr>
          <w:rFonts w:eastAsiaTheme="minorEastAsia"/>
        </w:rPr>
        <w:t>,</w:t>
      </w:r>
      <w:r w:rsidR="006E7E54" w:rsidRPr="006E7E54">
        <w:rPr>
          <w:rFonts w:eastAsiaTheme="minorEastAsia"/>
        </w:rPr>
        <w:t>95</w:t>
      </w:r>
      <w:r w:rsidR="006E7E54">
        <w:rPr>
          <w:rFonts w:eastAsiaTheme="minorEastAsia"/>
        </w:rPr>
        <w:t xml:space="preserve">0 nanoseconds, which is around 43 seconds. This value doesn’t reset neither reset signal is high nor enable signal is low. </w:t>
      </w:r>
    </w:p>
    <w:p w14:paraId="28D6B5A3" w14:textId="5CE5E3ED" w:rsidR="00122C1C" w:rsidRDefault="006E7E54" w:rsidP="006E7E54">
      <w:pPr>
        <w:spacing w:before="156"/>
        <w:rPr>
          <w:rFonts w:eastAsiaTheme="minorEastAsia"/>
        </w:rPr>
      </w:pPr>
      <w:r>
        <w:rPr>
          <w:rFonts w:eastAsiaTheme="minorEastAsia" w:hint="eastAsia"/>
        </w:rPr>
        <w:t xml:space="preserve">This global timer </w:t>
      </w:r>
      <w:r>
        <w:rPr>
          <w:rFonts w:eastAsiaTheme="minorEastAsia"/>
        </w:rPr>
        <w:t>would</w:t>
      </w:r>
      <w:r>
        <w:rPr>
          <w:rFonts w:eastAsiaTheme="minorEastAsia" w:hint="eastAsia"/>
        </w:rPr>
        <w:t xml:space="preserve"> </w:t>
      </w:r>
      <w:r>
        <w:rPr>
          <w:rFonts w:eastAsiaTheme="minorEastAsia"/>
        </w:rPr>
        <w:t xml:space="preserve">be used as the seed of the randomized number generator. This makes the possibility of the same interval as its previous trial reduce to </w:t>
      </w:r>
      <m:oMath>
        <m:f>
          <m:fPr>
            <m:ctrlPr>
              <w:rPr>
                <w:rFonts w:ascii="Cambria Math" w:eastAsiaTheme="minorEastAsia" w:hAnsi="Cambria Math"/>
                <w:i/>
              </w:rPr>
            </m:ctrlPr>
          </m:fPr>
          <m:num>
            <m:r>
              <w:rPr>
                <w:rFonts w:ascii="Cambria Math" w:eastAsiaTheme="minorEastAsia" w:hAnsi="Cambria Math"/>
              </w:rPr>
              <m:t>1</m:t>
            </m:r>
          </m:num>
          <m:den>
            <m:sSup>
              <m:sSupPr>
                <m:ctrlPr>
                  <w:rPr>
                    <w:rFonts w:ascii="Cambria Math" w:eastAsiaTheme="minorEastAsia" w:hAnsi="Cambria Math"/>
                    <w:i/>
                  </w:rPr>
                </m:ctrlPr>
              </m:sSupPr>
              <m:e>
                <m:r>
                  <m:rPr>
                    <m:sty m:val="p"/>
                  </m:rPr>
                  <w:rPr>
                    <w:rFonts w:ascii="Cambria Math" w:eastAsiaTheme="minorEastAsia" w:hAnsi="Cambria Math"/>
                  </w:rPr>
                  <m:t>42,949,672,950</m:t>
                </m:r>
              </m:e>
              <m:sup>
                <m:r>
                  <w:rPr>
                    <w:rFonts w:ascii="Cambria Math" w:eastAsiaTheme="minorEastAsia" w:hAnsi="Cambria Math"/>
                  </w:rPr>
                  <m:t>2</m:t>
                </m:r>
              </m:sup>
            </m:sSup>
          </m:den>
        </m:f>
      </m:oMath>
      <w:r>
        <w:rPr>
          <w:rFonts w:eastAsiaTheme="minorEastAsia"/>
          <w:vertAlign w:val="superscript"/>
        </w:rPr>
        <w:t xml:space="preserve"> </w:t>
      </w:r>
      <w:r>
        <w:rPr>
          <w:rFonts w:eastAsiaTheme="minorEastAsia"/>
        </w:rPr>
        <w:t>every 42 seconds.</w:t>
      </w:r>
      <w:r w:rsidR="00322DC5">
        <w:rPr>
          <w:rFonts w:eastAsiaTheme="minorEastAsia"/>
        </w:rPr>
        <w:t xml:space="preserve"> </w:t>
      </w:r>
    </w:p>
    <w:p w14:paraId="71DF34E3" w14:textId="21365A75" w:rsidR="005729F0" w:rsidRDefault="00BF65A1" w:rsidP="00BF65A1">
      <w:pPr>
        <w:pStyle w:val="3"/>
      </w:pPr>
      <w:r>
        <w:rPr>
          <w:rFonts w:hint="eastAsia"/>
        </w:rPr>
        <w:t xml:space="preserve">Seven-Segments Display </w:t>
      </w:r>
      <w:r>
        <w:t xml:space="preserve">(SSD) </w:t>
      </w:r>
      <w:r>
        <w:rPr>
          <w:rFonts w:hint="eastAsia"/>
        </w:rPr>
        <w:t>Driver</w:t>
      </w:r>
    </w:p>
    <w:p w14:paraId="353F9CDA" w14:textId="1E02F9BD" w:rsidR="00FB35D1" w:rsidRDefault="009D0E2E" w:rsidP="006E7E54">
      <w:pPr>
        <w:spacing w:before="156"/>
        <w:rPr>
          <w:rFonts w:eastAsiaTheme="minorEastAsia"/>
        </w:rPr>
      </w:pPr>
      <w:r>
        <w:rPr>
          <w:rFonts w:eastAsiaTheme="minorEastAsia" w:hint="eastAsia"/>
        </w:rPr>
        <w:t xml:space="preserve">The SSD driver have </w:t>
      </w:r>
      <w:r>
        <w:rPr>
          <w:rFonts w:eastAsiaTheme="minorEastAsia"/>
        </w:rPr>
        <w:t>13</w:t>
      </w:r>
      <w:r>
        <w:rPr>
          <w:rFonts w:eastAsiaTheme="minorEastAsia" w:hint="eastAsia"/>
        </w:rPr>
        <w:t xml:space="preserve"> inputs: </w:t>
      </w:r>
      <w:r>
        <w:rPr>
          <w:rFonts w:eastAsiaTheme="minorEastAsia"/>
        </w:rPr>
        <w:t>eight 4-digit Enhanced Binary Coded Decimal (EBCD) number for each digit, one 8-bit dots display expression number, 1kHz clock rising wire, 100MHz system clock, reset and enable. Only 2 outputs are need for this module: one 8-bit output for the digit display with the point and one 8-bit for the digit selector.</w:t>
      </w:r>
      <w:r w:rsidR="009A05DB">
        <w:rPr>
          <w:rFonts w:eastAsiaTheme="minorEastAsia"/>
        </w:rPr>
        <w:t xml:space="preserve"> In the module implementation, the dot output wire separates from the digit expression.</w:t>
      </w:r>
    </w:p>
    <w:p w14:paraId="73338014" w14:textId="474E689A" w:rsidR="00952005" w:rsidRDefault="00952005" w:rsidP="006E7E54">
      <w:pPr>
        <w:spacing w:before="156"/>
        <w:rPr>
          <w:rFonts w:eastAsiaTheme="minorEastAsia"/>
        </w:rPr>
      </w:pPr>
      <w:r>
        <w:rPr>
          <w:rFonts w:eastAsiaTheme="minorEastAsia"/>
        </w:rPr>
        <w:t xml:space="preserve">There is a 3-bit </w:t>
      </w:r>
      <w:r w:rsidR="0020305E">
        <w:rPr>
          <w:rFonts w:eastAsiaTheme="minorEastAsia"/>
        </w:rPr>
        <w:t xml:space="preserve">register used as the digit selector. </w:t>
      </w:r>
      <w:r w:rsidR="004F7CA2">
        <w:rPr>
          <w:rFonts w:eastAsiaTheme="minorEastAsia"/>
        </w:rPr>
        <w:t xml:space="preserve">This number increases at each 1kHz clock rising edge. </w:t>
      </w:r>
      <w:r w:rsidR="0020305E">
        <w:rPr>
          <w:rFonts w:eastAsiaTheme="minorEastAsia"/>
        </w:rPr>
        <w:t xml:space="preserve">The digit selected integer could be calculated with index (displayIndex) with expression </w:t>
      </w:r>
      <w:r w:rsidR="0020305E" w:rsidRPr="0020305E">
        <w:rPr>
          <w:rStyle w:val="aa"/>
        </w:rPr>
        <w:t>~(8'd1 &lt;&lt; displayIndex)</w:t>
      </w:r>
      <w:r w:rsidR="0020305E">
        <w:rPr>
          <w:rFonts w:eastAsiaTheme="minorEastAsia"/>
        </w:rPr>
        <w:t xml:space="preserve">. </w:t>
      </w:r>
    </w:p>
    <w:p w14:paraId="1BED72BE" w14:textId="34B4F08F" w:rsidR="003B5ED9" w:rsidRDefault="00B501EE" w:rsidP="003B5ED9">
      <w:pPr>
        <w:spacing w:before="156"/>
        <w:rPr>
          <w:rFonts w:eastAsiaTheme="minorEastAsia"/>
        </w:rPr>
      </w:pPr>
      <w:r>
        <w:rPr>
          <w:rFonts w:eastAsiaTheme="minorEastAsia"/>
        </w:rPr>
        <w:t xml:space="preserve">The EBCD is based on the standard Binary Coded Decimal </w:t>
      </w:r>
      <w:r w:rsidR="007132FC">
        <w:rPr>
          <w:rFonts w:eastAsiaTheme="minorEastAsia"/>
        </w:rPr>
        <w:t xml:space="preserve">(BCD) </w:t>
      </w:r>
      <w:r>
        <w:rPr>
          <w:rFonts w:eastAsiaTheme="minorEastAsia"/>
        </w:rPr>
        <w:t xml:space="preserve">and defines some characters for the reaction timer. </w:t>
      </w:r>
      <w:r w:rsidR="000A30C8">
        <w:rPr>
          <w:rFonts w:eastAsiaTheme="minorEastAsia"/>
        </w:rPr>
        <w:t>It expresses a character with</w:t>
      </w:r>
      <w:r w:rsidR="00F11C4A">
        <w:rPr>
          <w:rFonts w:eastAsiaTheme="minorEastAsia"/>
        </w:rPr>
        <w:t xml:space="preserve"> a</w:t>
      </w:r>
      <w:r w:rsidR="000A30C8">
        <w:rPr>
          <w:rFonts w:eastAsiaTheme="minorEastAsia"/>
        </w:rPr>
        <w:t xml:space="preserve"> 4-bit unsigned integer. </w:t>
      </w:r>
      <w:r>
        <w:rPr>
          <w:rFonts w:eastAsiaTheme="minorEastAsia"/>
        </w:rPr>
        <w:t>The following table shows the definition of the EBCD.</w:t>
      </w:r>
    </w:p>
    <w:tbl>
      <w:tblPr>
        <w:tblStyle w:val="ab"/>
        <w:tblW w:w="0" w:type="auto"/>
        <w:jc w:val="center"/>
        <w:tblLayout w:type="fixed"/>
        <w:tblLook w:val="04A0" w:firstRow="1" w:lastRow="0" w:firstColumn="1" w:lastColumn="0" w:noHBand="0" w:noVBand="1"/>
      </w:tblPr>
      <w:tblGrid>
        <w:gridCol w:w="686"/>
        <w:gridCol w:w="432"/>
        <w:gridCol w:w="971"/>
        <w:gridCol w:w="663"/>
        <w:gridCol w:w="493"/>
        <w:gridCol w:w="909"/>
        <w:gridCol w:w="663"/>
        <w:gridCol w:w="554"/>
        <w:gridCol w:w="848"/>
        <w:gridCol w:w="663"/>
        <w:gridCol w:w="473"/>
        <w:gridCol w:w="930"/>
      </w:tblGrid>
      <w:tr w:rsidR="00FD02FD" w14:paraId="7E883364" w14:textId="77777777" w:rsidTr="00AE63D3">
        <w:trPr>
          <w:trHeight w:val="426"/>
          <w:jc w:val="center"/>
        </w:trPr>
        <w:tc>
          <w:tcPr>
            <w:tcW w:w="1118" w:type="dxa"/>
            <w:gridSpan w:val="2"/>
            <w:shd w:val="clear" w:color="auto" w:fill="F2F2F2" w:themeFill="background1" w:themeFillShade="F2"/>
            <w:vAlign w:val="center"/>
          </w:tcPr>
          <w:p w14:paraId="6D62ABB2" w14:textId="1675F931" w:rsidR="003B5ED9" w:rsidRDefault="003B5ED9" w:rsidP="00FD02FD">
            <w:pPr>
              <w:spacing w:after="0"/>
              <w:ind w:left="0" w:firstLine="0"/>
              <w:jc w:val="center"/>
              <w:rPr>
                <w:rFonts w:eastAsiaTheme="minorEastAsia"/>
              </w:rPr>
            </w:pPr>
            <w:r>
              <w:rPr>
                <w:rFonts w:eastAsiaTheme="minorEastAsia" w:hint="eastAsia"/>
              </w:rPr>
              <w:t>EBCD</w:t>
            </w:r>
          </w:p>
        </w:tc>
        <w:tc>
          <w:tcPr>
            <w:tcW w:w="971" w:type="dxa"/>
            <w:shd w:val="clear" w:color="auto" w:fill="F2F2F2" w:themeFill="background1" w:themeFillShade="F2"/>
            <w:vAlign w:val="center"/>
          </w:tcPr>
          <w:p w14:paraId="7D61B649" w14:textId="2A055160" w:rsidR="003B5ED9" w:rsidRDefault="00FD02FD" w:rsidP="00FD02FD">
            <w:pPr>
              <w:spacing w:after="0"/>
              <w:ind w:left="0" w:firstLine="0"/>
              <w:jc w:val="center"/>
              <w:rPr>
                <w:rFonts w:eastAsiaTheme="minorEastAsia"/>
              </w:rPr>
            </w:pPr>
            <w:r>
              <w:t>Glyph</w:t>
            </w:r>
          </w:p>
        </w:tc>
        <w:tc>
          <w:tcPr>
            <w:tcW w:w="1156" w:type="dxa"/>
            <w:gridSpan w:val="2"/>
            <w:shd w:val="clear" w:color="auto" w:fill="F2F2F2" w:themeFill="background1" w:themeFillShade="F2"/>
            <w:vAlign w:val="center"/>
          </w:tcPr>
          <w:p w14:paraId="5C8E439D" w14:textId="206AC1CC" w:rsidR="003B5ED9" w:rsidRDefault="003B5ED9" w:rsidP="00FD02FD">
            <w:pPr>
              <w:spacing w:after="0"/>
              <w:ind w:left="0" w:firstLine="0"/>
              <w:jc w:val="center"/>
              <w:rPr>
                <w:rFonts w:eastAsiaTheme="minorEastAsia"/>
              </w:rPr>
            </w:pPr>
            <w:r>
              <w:rPr>
                <w:rFonts w:eastAsiaTheme="minorEastAsia" w:hint="eastAsia"/>
              </w:rPr>
              <w:t>EBCD</w:t>
            </w:r>
          </w:p>
        </w:tc>
        <w:tc>
          <w:tcPr>
            <w:tcW w:w="909" w:type="dxa"/>
            <w:shd w:val="clear" w:color="auto" w:fill="F2F2F2" w:themeFill="background1" w:themeFillShade="F2"/>
            <w:vAlign w:val="center"/>
          </w:tcPr>
          <w:p w14:paraId="58C4B64D" w14:textId="7BFF4A7F" w:rsidR="003B5ED9" w:rsidRDefault="00FD02FD" w:rsidP="00FD02FD">
            <w:pPr>
              <w:spacing w:after="0"/>
              <w:ind w:left="0" w:firstLine="0"/>
              <w:jc w:val="center"/>
              <w:rPr>
                <w:rFonts w:eastAsiaTheme="minorEastAsia"/>
              </w:rPr>
            </w:pPr>
            <w:r>
              <w:t>Glyph</w:t>
            </w:r>
          </w:p>
        </w:tc>
        <w:tc>
          <w:tcPr>
            <w:tcW w:w="1217" w:type="dxa"/>
            <w:gridSpan w:val="2"/>
            <w:shd w:val="clear" w:color="auto" w:fill="F2F2F2" w:themeFill="background1" w:themeFillShade="F2"/>
            <w:vAlign w:val="center"/>
          </w:tcPr>
          <w:p w14:paraId="48629C0B" w14:textId="6E27D552" w:rsidR="003B5ED9" w:rsidRDefault="003B5ED9" w:rsidP="00FD02FD">
            <w:pPr>
              <w:spacing w:after="0"/>
              <w:ind w:left="0" w:firstLine="0"/>
              <w:jc w:val="center"/>
              <w:rPr>
                <w:rFonts w:eastAsiaTheme="minorEastAsia"/>
              </w:rPr>
            </w:pPr>
            <w:r>
              <w:rPr>
                <w:rFonts w:eastAsiaTheme="minorEastAsia" w:hint="eastAsia"/>
              </w:rPr>
              <w:t>EBCD</w:t>
            </w:r>
          </w:p>
        </w:tc>
        <w:tc>
          <w:tcPr>
            <w:tcW w:w="848" w:type="dxa"/>
            <w:shd w:val="clear" w:color="auto" w:fill="F2F2F2" w:themeFill="background1" w:themeFillShade="F2"/>
            <w:vAlign w:val="center"/>
          </w:tcPr>
          <w:p w14:paraId="0A093EB8" w14:textId="702442CC" w:rsidR="003B5ED9" w:rsidRDefault="00FD02FD" w:rsidP="00FD02FD">
            <w:pPr>
              <w:spacing w:after="0"/>
              <w:ind w:left="0" w:firstLine="0"/>
              <w:jc w:val="center"/>
              <w:rPr>
                <w:rFonts w:eastAsiaTheme="minorEastAsia"/>
              </w:rPr>
            </w:pPr>
            <w:r>
              <w:t>Glyph</w:t>
            </w:r>
          </w:p>
        </w:tc>
        <w:tc>
          <w:tcPr>
            <w:tcW w:w="1136" w:type="dxa"/>
            <w:gridSpan w:val="2"/>
            <w:shd w:val="clear" w:color="auto" w:fill="F2F2F2" w:themeFill="background1" w:themeFillShade="F2"/>
            <w:vAlign w:val="center"/>
          </w:tcPr>
          <w:p w14:paraId="6C5F3258" w14:textId="5E7CE714" w:rsidR="003B5ED9" w:rsidRDefault="003B5ED9" w:rsidP="00FD02FD">
            <w:pPr>
              <w:spacing w:after="0"/>
              <w:ind w:left="0" w:firstLine="0"/>
              <w:jc w:val="center"/>
              <w:rPr>
                <w:rFonts w:eastAsiaTheme="minorEastAsia"/>
              </w:rPr>
            </w:pPr>
            <w:r>
              <w:rPr>
                <w:rFonts w:eastAsiaTheme="minorEastAsia" w:hint="eastAsia"/>
              </w:rPr>
              <w:t>EBC</w:t>
            </w:r>
            <w:r>
              <w:rPr>
                <w:rFonts w:eastAsiaTheme="minorEastAsia"/>
              </w:rPr>
              <w:t>D</w:t>
            </w:r>
          </w:p>
        </w:tc>
        <w:tc>
          <w:tcPr>
            <w:tcW w:w="930" w:type="dxa"/>
            <w:shd w:val="clear" w:color="auto" w:fill="F2F2F2" w:themeFill="background1" w:themeFillShade="F2"/>
            <w:vAlign w:val="center"/>
          </w:tcPr>
          <w:p w14:paraId="1B1B39E1" w14:textId="0781C88C" w:rsidR="003B5ED9" w:rsidRDefault="00FD02FD" w:rsidP="00FD02FD">
            <w:pPr>
              <w:spacing w:after="0"/>
              <w:ind w:left="0" w:firstLine="0"/>
              <w:jc w:val="center"/>
              <w:rPr>
                <w:rFonts w:eastAsiaTheme="minorEastAsia"/>
              </w:rPr>
            </w:pPr>
            <w:r>
              <w:t>Glyph</w:t>
            </w:r>
          </w:p>
        </w:tc>
      </w:tr>
      <w:tr w:rsidR="00BD1467" w14:paraId="7A8F36B6" w14:textId="77777777" w:rsidTr="00AE63D3">
        <w:trPr>
          <w:trHeight w:val="353"/>
          <w:jc w:val="center"/>
        </w:trPr>
        <w:tc>
          <w:tcPr>
            <w:tcW w:w="686" w:type="dxa"/>
            <w:shd w:val="clear" w:color="auto" w:fill="F2F2F2" w:themeFill="background1" w:themeFillShade="F2"/>
            <w:vAlign w:val="center"/>
          </w:tcPr>
          <w:p w14:paraId="42CE0BC2" w14:textId="66D3A335" w:rsidR="00FD02FD" w:rsidRDefault="00FD02FD" w:rsidP="00FD02FD">
            <w:pPr>
              <w:spacing w:after="0"/>
              <w:ind w:left="0" w:firstLine="0"/>
              <w:jc w:val="center"/>
              <w:rPr>
                <w:rFonts w:eastAsiaTheme="minorEastAsia"/>
              </w:rPr>
            </w:pPr>
            <w:r>
              <w:rPr>
                <w:rFonts w:eastAsiaTheme="minorEastAsia" w:hint="eastAsia"/>
              </w:rPr>
              <w:t>0000</w:t>
            </w:r>
          </w:p>
        </w:tc>
        <w:tc>
          <w:tcPr>
            <w:tcW w:w="432" w:type="dxa"/>
            <w:shd w:val="clear" w:color="auto" w:fill="F2F2F2" w:themeFill="background1" w:themeFillShade="F2"/>
            <w:vAlign w:val="center"/>
          </w:tcPr>
          <w:p w14:paraId="75A5EFCF" w14:textId="18F768FF" w:rsidR="00FD02FD" w:rsidRDefault="00FD02FD" w:rsidP="00FD02FD">
            <w:pPr>
              <w:spacing w:after="0"/>
              <w:ind w:left="0" w:firstLine="0"/>
              <w:jc w:val="center"/>
              <w:rPr>
                <w:rFonts w:eastAsiaTheme="minorEastAsia"/>
              </w:rPr>
            </w:pPr>
            <w:r>
              <w:rPr>
                <w:rFonts w:eastAsiaTheme="minorEastAsia" w:hint="eastAsia"/>
              </w:rPr>
              <w:t>0</w:t>
            </w:r>
          </w:p>
        </w:tc>
        <w:tc>
          <w:tcPr>
            <w:tcW w:w="971" w:type="dxa"/>
            <w:shd w:val="clear" w:color="auto" w:fill="BFBFBF" w:themeFill="background1" w:themeFillShade="BF"/>
            <w:vAlign w:val="center"/>
          </w:tcPr>
          <w:p w14:paraId="79EDCC56" w14:textId="37AD7751" w:rsidR="00FD02FD" w:rsidRDefault="00FD02FD" w:rsidP="00FD02FD">
            <w:pPr>
              <w:spacing w:after="0"/>
              <w:ind w:left="0" w:firstLine="0"/>
              <w:jc w:val="center"/>
              <w:rPr>
                <w:rFonts w:eastAsiaTheme="minorEastAsia"/>
              </w:rPr>
            </w:pPr>
            <w:r>
              <w:rPr>
                <w:rFonts w:eastAsiaTheme="minorEastAsia" w:hint="eastAsia"/>
              </w:rPr>
              <w:t>0</w:t>
            </w:r>
          </w:p>
        </w:tc>
        <w:tc>
          <w:tcPr>
            <w:tcW w:w="663" w:type="dxa"/>
            <w:shd w:val="clear" w:color="auto" w:fill="F2F2F2" w:themeFill="background1" w:themeFillShade="F2"/>
            <w:vAlign w:val="center"/>
          </w:tcPr>
          <w:p w14:paraId="32C4EE10" w14:textId="0E3776EE" w:rsidR="00FD02FD" w:rsidRDefault="00FD02FD" w:rsidP="00FD02FD">
            <w:pPr>
              <w:spacing w:after="0"/>
              <w:ind w:left="0" w:firstLine="0"/>
              <w:jc w:val="center"/>
              <w:rPr>
                <w:rFonts w:eastAsiaTheme="minorEastAsia"/>
              </w:rPr>
            </w:pPr>
            <w:r>
              <w:rPr>
                <w:rFonts w:eastAsiaTheme="minorEastAsia" w:hint="eastAsia"/>
              </w:rPr>
              <w:t>0100</w:t>
            </w:r>
          </w:p>
        </w:tc>
        <w:tc>
          <w:tcPr>
            <w:tcW w:w="493" w:type="dxa"/>
            <w:shd w:val="clear" w:color="auto" w:fill="F2F2F2" w:themeFill="background1" w:themeFillShade="F2"/>
            <w:vAlign w:val="center"/>
          </w:tcPr>
          <w:p w14:paraId="47EDA82A" w14:textId="45ABC002" w:rsidR="00FD02FD" w:rsidRDefault="00FD02FD" w:rsidP="00FD02FD">
            <w:pPr>
              <w:spacing w:after="0"/>
              <w:ind w:left="0" w:firstLine="0"/>
              <w:jc w:val="center"/>
              <w:rPr>
                <w:rFonts w:eastAsiaTheme="minorEastAsia"/>
              </w:rPr>
            </w:pPr>
            <w:r>
              <w:rPr>
                <w:rFonts w:eastAsiaTheme="minorEastAsia" w:hint="eastAsia"/>
              </w:rPr>
              <w:t>4</w:t>
            </w:r>
          </w:p>
        </w:tc>
        <w:tc>
          <w:tcPr>
            <w:tcW w:w="909" w:type="dxa"/>
            <w:shd w:val="clear" w:color="auto" w:fill="BFBFBF" w:themeFill="background1" w:themeFillShade="BF"/>
            <w:vAlign w:val="center"/>
          </w:tcPr>
          <w:p w14:paraId="0359309F" w14:textId="398C223D" w:rsidR="00FD02FD" w:rsidRDefault="00FD02FD" w:rsidP="00FD02FD">
            <w:pPr>
              <w:spacing w:after="0"/>
              <w:ind w:left="0" w:firstLine="0"/>
              <w:jc w:val="center"/>
              <w:rPr>
                <w:rFonts w:eastAsiaTheme="minorEastAsia"/>
              </w:rPr>
            </w:pPr>
            <w:r>
              <w:rPr>
                <w:rFonts w:eastAsiaTheme="minorEastAsia" w:hint="eastAsia"/>
              </w:rPr>
              <w:t>4</w:t>
            </w:r>
          </w:p>
        </w:tc>
        <w:tc>
          <w:tcPr>
            <w:tcW w:w="663" w:type="dxa"/>
            <w:shd w:val="clear" w:color="auto" w:fill="F2F2F2" w:themeFill="background1" w:themeFillShade="F2"/>
            <w:vAlign w:val="center"/>
          </w:tcPr>
          <w:p w14:paraId="0FAB03AE" w14:textId="4A0462D8" w:rsidR="00FD02FD" w:rsidRDefault="00FD02FD" w:rsidP="00FD02FD">
            <w:pPr>
              <w:spacing w:after="0"/>
              <w:ind w:left="0" w:firstLine="0"/>
              <w:jc w:val="center"/>
              <w:rPr>
                <w:rFonts w:eastAsiaTheme="minorEastAsia"/>
              </w:rPr>
            </w:pPr>
            <w:r>
              <w:rPr>
                <w:rFonts w:eastAsiaTheme="minorEastAsia" w:hint="eastAsia"/>
              </w:rPr>
              <w:t>1000</w:t>
            </w:r>
          </w:p>
        </w:tc>
        <w:tc>
          <w:tcPr>
            <w:tcW w:w="554" w:type="dxa"/>
            <w:shd w:val="clear" w:color="auto" w:fill="F2F2F2" w:themeFill="background1" w:themeFillShade="F2"/>
            <w:vAlign w:val="center"/>
          </w:tcPr>
          <w:p w14:paraId="2EB8DB5E" w14:textId="69F03F95" w:rsidR="00FD02FD" w:rsidRDefault="00FD02FD" w:rsidP="00FD02FD">
            <w:pPr>
              <w:spacing w:after="0"/>
              <w:ind w:left="0" w:firstLine="0"/>
              <w:jc w:val="center"/>
              <w:rPr>
                <w:rFonts w:eastAsiaTheme="minorEastAsia"/>
              </w:rPr>
            </w:pPr>
            <w:r>
              <w:rPr>
                <w:rFonts w:eastAsiaTheme="minorEastAsia" w:hint="eastAsia"/>
              </w:rPr>
              <w:t>8</w:t>
            </w:r>
          </w:p>
        </w:tc>
        <w:tc>
          <w:tcPr>
            <w:tcW w:w="848" w:type="dxa"/>
            <w:shd w:val="clear" w:color="auto" w:fill="BFBFBF" w:themeFill="background1" w:themeFillShade="BF"/>
            <w:vAlign w:val="center"/>
          </w:tcPr>
          <w:p w14:paraId="04C45E9F" w14:textId="4155E835" w:rsidR="00FD02FD" w:rsidRDefault="00FD02FD" w:rsidP="00FD02FD">
            <w:pPr>
              <w:spacing w:after="0"/>
              <w:ind w:left="0" w:firstLine="0"/>
              <w:jc w:val="center"/>
              <w:rPr>
                <w:rFonts w:eastAsiaTheme="minorEastAsia"/>
              </w:rPr>
            </w:pPr>
            <w:r>
              <w:rPr>
                <w:rFonts w:eastAsiaTheme="minorEastAsia" w:hint="eastAsia"/>
              </w:rPr>
              <w:t>8</w:t>
            </w:r>
          </w:p>
        </w:tc>
        <w:tc>
          <w:tcPr>
            <w:tcW w:w="663" w:type="dxa"/>
            <w:shd w:val="clear" w:color="auto" w:fill="F2F2F2" w:themeFill="background1" w:themeFillShade="F2"/>
            <w:vAlign w:val="center"/>
          </w:tcPr>
          <w:p w14:paraId="7C6EB973" w14:textId="7ABD311B" w:rsidR="00FD02FD" w:rsidRDefault="00FD02FD" w:rsidP="00FD02FD">
            <w:pPr>
              <w:spacing w:after="0"/>
              <w:ind w:left="0" w:firstLine="0"/>
              <w:jc w:val="center"/>
              <w:rPr>
                <w:rFonts w:eastAsiaTheme="minorEastAsia"/>
              </w:rPr>
            </w:pPr>
            <w:r>
              <w:rPr>
                <w:rFonts w:eastAsiaTheme="minorEastAsia" w:hint="eastAsia"/>
              </w:rPr>
              <w:t>1</w:t>
            </w:r>
            <w:r>
              <w:rPr>
                <w:rFonts w:eastAsiaTheme="minorEastAsia"/>
              </w:rPr>
              <w:t>1</w:t>
            </w:r>
            <w:r>
              <w:rPr>
                <w:rFonts w:eastAsiaTheme="minorEastAsia" w:hint="eastAsia"/>
              </w:rPr>
              <w:t>00</w:t>
            </w:r>
          </w:p>
        </w:tc>
        <w:tc>
          <w:tcPr>
            <w:tcW w:w="473" w:type="dxa"/>
            <w:shd w:val="clear" w:color="auto" w:fill="F2F2F2" w:themeFill="background1" w:themeFillShade="F2"/>
            <w:vAlign w:val="center"/>
          </w:tcPr>
          <w:p w14:paraId="3ECD59C1" w14:textId="7ED69EB8" w:rsidR="00FD02FD" w:rsidRDefault="00FD02FD" w:rsidP="00FD02FD">
            <w:pPr>
              <w:spacing w:after="0"/>
              <w:ind w:left="0" w:firstLine="0"/>
              <w:jc w:val="center"/>
              <w:rPr>
                <w:rFonts w:eastAsiaTheme="minorEastAsia"/>
              </w:rPr>
            </w:pPr>
            <w:r>
              <w:rPr>
                <w:rFonts w:eastAsiaTheme="minorEastAsia" w:hint="eastAsia"/>
              </w:rPr>
              <w:t>12</w:t>
            </w:r>
          </w:p>
        </w:tc>
        <w:tc>
          <w:tcPr>
            <w:tcW w:w="930" w:type="dxa"/>
            <w:vAlign w:val="center"/>
          </w:tcPr>
          <w:p w14:paraId="66F90705" w14:textId="6BAD8C37" w:rsidR="00FD02FD" w:rsidRDefault="00FD02FD" w:rsidP="00FD02FD">
            <w:pPr>
              <w:spacing w:after="0"/>
              <w:ind w:left="0" w:firstLine="0"/>
              <w:jc w:val="center"/>
              <w:rPr>
                <w:rFonts w:eastAsiaTheme="minorEastAsia"/>
              </w:rPr>
            </w:pPr>
            <w:r>
              <w:rPr>
                <w:rFonts w:eastAsiaTheme="minorEastAsia" w:hint="eastAsia"/>
              </w:rPr>
              <w:t>A</w:t>
            </w:r>
          </w:p>
        </w:tc>
      </w:tr>
      <w:tr w:rsidR="00BD1467" w14:paraId="2BE16A66" w14:textId="77777777" w:rsidTr="00AE63D3">
        <w:trPr>
          <w:jc w:val="center"/>
        </w:trPr>
        <w:tc>
          <w:tcPr>
            <w:tcW w:w="686" w:type="dxa"/>
            <w:shd w:val="clear" w:color="auto" w:fill="F2F2F2" w:themeFill="background1" w:themeFillShade="F2"/>
            <w:vAlign w:val="center"/>
          </w:tcPr>
          <w:p w14:paraId="6332D389" w14:textId="7EC1FC77" w:rsidR="00FD02FD" w:rsidRDefault="00FD02FD" w:rsidP="00FD02FD">
            <w:pPr>
              <w:spacing w:after="0"/>
              <w:ind w:left="0" w:firstLine="0"/>
              <w:jc w:val="center"/>
              <w:rPr>
                <w:rFonts w:eastAsiaTheme="minorEastAsia"/>
              </w:rPr>
            </w:pPr>
            <w:r>
              <w:rPr>
                <w:rFonts w:eastAsiaTheme="minorEastAsia" w:hint="eastAsia"/>
              </w:rPr>
              <w:t>0001</w:t>
            </w:r>
          </w:p>
        </w:tc>
        <w:tc>
          <w:tcPr>
            <w:tcW w:w="432" w:type="dxa"/>
            <w:shd w:val="clear" w:color="auto" w:fill="F2F2F2" w:themeFill="background1" w:themeFillShade="F2"/>
            <w:vAlign w:val="center"/>
          </w:tcPr>
          <w:p w14:paraId="2FEA0C82" w14:textId="6683B2B6" w:rsidR="00FD02FD" w:rsidRDefault="00FD02FD" w:rsidP="00FD02FD">
            <w:pPr>
              <w:spacing w:after="0"/>
              <w:ind w:left="0" w:firstLine="0"/>
              <w:jc w:val="center"/>
              <w:rPr>
                <w:rFonts w:eastAsiaTheme="minorEastAsia"/>
              </w:rPr>
            </w:pPr>
            <w:r>
              <w:rPr>
                <w:rFonts w:eastAsiaTheme="minorEastAsia" w:hint="eastAsia"/>
              </w:rPr>
              <w:t>1</w:t>
            </w:r>
          </w:p>
        </w:tc>
        <w:tc>
          <w:tcPr>
            <w:tcW w:w="971" w:type="dxa"/>
            <w:shd w:val="clear" w:color="auto" w:fill="BFBFBF" w:themeFill="background1" w:themeFillShade="BF"/>
            <w:vAlign w:val="center"/>
          </w:tcPr>
          <w:p w14:paraId="40EE939E" w14:textId="14C72589" w:rsidR="00FD02FD" w:rsidRDefault="00FD02FD" w:rsidP="00FD02FD">
            <w:pPr>
              <w:spacing w:after="0"/>
              <w:ind w:left="0" w:firstLine="0"/>
              <w:jc w:val="center"/>
              <w:rPr>
                <w:rFonts w:eastAsiaTheme="minorEastAsia"/>
              </w:rPr>
            </w:pPr>
            <w:r>
              <w:rPr>
                <w:rFonts w:eastAsiaTheme="minorEastAsia" w:hint="eastAsia"/>
              </w:rPr>
              <w:t>1</w:t>
            </w:r>
          </w:p>
        </w:tc>
        <w:tc>
          <w:tcPr>
            <w:tcW w:w="663" w:type="dxa"/>
            <w:shd w:val="clear" w:color="auto" w:fill="F2F2F2" w:themeFill="background1" w:themeFillShade="F2"/>
            <w:vAlign w:val="center"/>
          </w:tcPr>
          <w:p w14:paraId="1BA1FDAD" w14:textId="65B349F1" w:rsidR="00FD02FD" w:rsidRDefault="00FD02FD" w:rsidP="00FD02FD">
            <w:pPr>
              <w:spacing w:after="0"/>
              <w:ind w:left="0" w:firstLine="0"/>
              <w:jc w:val="center"/>
              <w:rPr>
                <w:rFonts w:eastAsiaTheme="minorEastAsia"/>
              </w:rPr>
            </w:pPr>
            <w:r>
              <w:rPr>
                <w:rFonts w:eastAsiaTheme="minorEastAsia" w:hint="eastAsia"/>
              </w:rPr>
              <w:t>0101</w:t>
            </w:r>
          </w:p>
        </w:tc>
        <w:tc>
          <w:tcPr>
            <w:tcW w:w="493" w:type="dxa"/>
            <w:shd w:val="clear" w:color="auto" w:fill="F2F2F2" w:themeFill="background1" w:themeFillShade="F2"/>
            <w:vAlign w:val="center"/>
          </w:tcPr>
          <w:p w14:paraId="308D9131" w14:textId="68F1EAAF" w:rsidR="00FD02FD" w:rsidRDefault="00FD02FD" w:rsidP="00FD02FD">
            <w:pPr>
              <w:spacing w:after="0"/>
              <w:ind w:left="0" w:firstLine="0"/>
              <w:jc w:val="center"/>
              <w:rPr>
                <w:rFonts w:eastAsiaTheme="minorEastAsia"/>
              </w:rPr>
            </w:pPr>
            <w:r>
              <w:rPr>
                <w:rFonts w:eastAsiaTheme="minorEastAsia" w:hint="eastAsia"/>
              </w:rPr>
              <w:t>5</w:t>
            </w:r>
          </w:p>
        </w:tc>
        <w:tc>
          <w:tcPr>
            <w:tcW w:w="909" w:type="dxa"/>
            <w:shd w:val="clear" w:color="auto" w:fill="BFBFBF" w:themeFill="background1" w:themeFillShade="BF"/>
            <w:vAlign w:val="center"/>
          </w:tcPr>
          <w:p w14:paraId="4207D93F" w14:textId="500A47F7" w:rsidR="00FD02FD" w:rsidRDefault="00FD02FD" w:rsidP="00FD02FD">
            <w:pPr>
              <w:spacing w:after="0"/>
              <w:ind w:left="0" w:firstLine="0"/>
              <w:jc w:val="center"/>
              <w:rPr>
                <w:rFonts w:eastAsiaTheme="minorEastAsia"/>
              </w:rPr>
            </w:pPr>
            <w:r>
              <w:rPr>
                <w:rFonts w:eastAsiaTheme="minorEastAsia" w:hint="eastAsia"/>
              </w:rPr>
              <w:t>5</w:t>
            </w:r>
          </w:p>
        </w:tc>
        <w:tc>
          <w:tcPr>
            <w:tcW w:w="663" w:type="dxa"/>
            <w:shd w:val="clear" w:color="auto" w:fill="F2F2F2" w:themeFill="background1" w:themeFillShade="F2"/>
            <w:vAlign w:val="center"/>
          </w:tcPr>
          <w:p w14:paraId="42261490" w14:textId="4733AC18" w:rsidR="00FD02FD" w:rsidRDefault="00FD02FD" w:rsidP="00FD02FD">
            <w:pPr>
              <w:spacing w:after="0"/>
              <w:ind w:left="0" w:firstLine="0"/>
              <w:jc w:val="center"/>
              <w:rPr>
                <w:rFonts w:eastAsiaTheme="minorEastAsia"/>
              </w:rPr>
            </w:pPr>
            <w:r>
              <w:rPr>
                <w:rFonts w:eastAsiaTheme="minorEastAsia" w:hint="eastAsia"/>
              </w:rPr>
              <w:t>1001</w:t>
            </w:r>
          </w:p>
        </w:tc>
        <w:tc>
          <w:tcPr>
            <w:tcW w:w="554" w:type="dxa"/>
            <w:shd w:val="clear" w:color="auto" w:fill="F2F2F2" w:themeFill="background1" w:themeFillShade="F2"/>
            <w:vAlign w:val="center"/>
          </w:tcPr>
          <w:p w14:paraId="49EFA783" w14:textId="40C4275F" w:rsidR="00FD02FD" w:rsidRDefault="00FD02FD" w:rsidP="00FD02FD">
            <w:pPr>
              <w:spacing w:after="0"/>
              <w:ind w:left="0" w:firstLine="0"/>
              <w:jc w:val="center"/>
              <w:rPr>
                <w:rFonts w:eastAsiaTheme="minorEastAsia"/>
              </w:rPr>
            </w:pPr>
            <w:r>
              <w:rPr>
                <w:rFonts w:eastAsiaTheme="minorEastAsia" w:hint="eastAsia"/>
              </w:rPr>
              <w:t>9</w:t>
            </w:r>
          </w:p>
        </w:tc>
        <w:tc>
          <w:tcPr>
            <w:tcW w:w="848" w:type="dxa"/>
            <w:shd w:val="clear" w:color="auto" w:fill="BFBFBF" w:themeFill="background1" w:themeFillShade="BF"/>
            <w:vAlign w:val="center"/>
          </w:tcPr>
          <w:p w14:paraId="09FA2635" w14:textId="17BA1DBC" w:rsidR="00FD02FD" w:rsidRDefault="00FD02FD" w:rsidP="00FD02FD">
            <w:pPr>
              <w:spacing w:after="0"/>
              <w:ind w:left="0" w:firstLine="0"/>
              <w:jc w:val="center"/>
              <w:rPr>
                <w:rFonts w:eastAsiaTheme="minorEastAsia"/>
              </w:rPr>
            </w:pPr>
            <w:r>
              <w:rPr>
                <w:rFonts w:eastAsiaTheme="minorEastAsia" w:hint="eastAsia"/>
              </w:rPr>
              <w:t>9</w:t>
            </w:r>
          </w:p>
        </w:tc>
        <w:tc>
          <w:tcPr>
            <w:tcW w:w="663" w:type="dxa"/>
            <w:shd w:val="clear" w:color="auto" w:fill="F2F2F2" w:themeFill="background1" w:themeFillShade="F2"/>
            <w:vAlign w:val="center"/>
          </w:tcPr>
          <w:p w14:paraId="5C987C05" w14:textId="561BB7F9" w:rsidR="00FD02FD" w:rsidRDefault="00FD02FD" w:rsidP="00FD02FD">
            <w:pPr>
              <w:spacing w:after="0"/>
              <w:ind w:left="0" w:firstLine="0"/>
              <w:jc w:val="center"/>
              <w:rPr>
                <w:rFonts w:eastAsiaTheme="minorEastAsia"/>
              </w:rPr>
            </w:pPr>
            <w:r>
              <w:rPr>
                <w:rFonts w:eastAsiaTheme="minorEastAsia" w:hint="eastAsia"/>
              </w:rPr>
              <w:t>1101</w:t>
            </w:r>
          </w:p>
        </w:tc>
        <w:tc>
          <w:tcPr>
            <w:tcW w:w="473" w:type="dxa"/>
            <w:shd w:val="clear" w:color="auto" w:fill="F2F2F2" w:themeFill="background1" w:themeFillShade="F2"/>
            <w:vAlign w:val="center"/>
          </w:tcPr>
          <w:p w14:paraId="60DAB191" w14:textId="68A97FD5" w:rsidR="00FD02FD" w:rsidRDefault="00FD02FD" w:rsidP="00FD02FD">
            <w:pPr>
              <w:spacing w:after="0"/>
              <w:ind w:left="0" w:firstLine="0"/>
              <w:jc w:val="center"/>
              <w:rPr>
                <w:rFonts w:eastAsiaTheme="minorEastAsia"/>
              </w:rPr>
            </w:pPr>
            <w:r>
              <w:rPr>
                <w:rFonts w:eastAsiaTheme="minorEastAsia" w:hint="eastAsia"/>
              </w:rPr>
              <w:t>13</w:t>
            </w:r>
          </w:p>
        </w:tc>
        <w:tc>
          <w:tcPr>
            <w:tcW w:w="930" w:type="dxa"/>
            <w:vAlign w:val="center"/>
          </w:tcPr>
          <w:p w14:paraId="40DAFB24" w14:textId="7BE90F64" w:rsidR="00FD02FD" w:rsidRDefault="00FD02FD" w:rsidP="00FD02FD">
            <w:pPr>
              <w:spacing w:after="0"/>
              <w:ind w:left="0" w:firstLine="0"/>
              <w:jc w:val="center"/>
              <w:rPr>
                <w:rFonts w:eastAsiaTheme="minorEastAsia"/>
              </w:rPr>
            </w:pPr>
            <w:r>
              <w:rPr>
                <w:rFonts w:eastAsiaTheme="minorEastAsia" w:hint="eastAsia"/>
              </w:rPr>
              <w:t>F</w:t>
            </w:r>
          </w:p>
        </w:tc>
      </w:tr>
      <w:tr w:rsidR="00BD1467" w14:paraId="3E728717" w14:textId="77777777" w:rsidTr="00AE63D3">
        <w:trPr>
          <w:jc w:val="center"/>
        </w:trPr>
        <w:tc>
          <w:tcPr>
            <w:tcW w:w="686" w:type="dxa"/>
            <w:shd w:val="clear" w:color="auto" w:fill="F2F2F2" w:themeFill="background1" w:themeFillShade="F2"/>
            <w:vAlign w:val="center"/>
          </w:tcPr>
          <w:p w14:paraId="01BB8820" w14:textId="4C09D34E" w:rsidR="00FD02FD" w:rsidRDefault="00FD02FD" w:rsidP="00FD02FD">
            <w:pPr>
              <w:spacing w:after="0"/>
              <w:ind w:left="0" w:firstLine="0"/>
              <w:jc w:val="center"/>
              <w:rPr>
                <w:rFonts w:eastAsiaTheme="minorEastAsia"/>
              </w:rPr>
            </w:pPr>
            <w:r>
              <w:rPr>
                <w:rFonts w:eastAsiaTheme="minorEastAsia" w:hint="eastAsia"/>
              </w:rPr>
              <w:t>0010</w:t>
            </w:r>
          </w:p>
        </w:tc>
        <w:tc>
          <w:tcPr>
            <w:tcW w:w="432" w:type="dxa"/>
            <w:shd w:val="clear" w:color="auto" w:fill="F2F2F2" w:themeFill="background1" w:themeFillShade="F2"/>
            <w:vAlign w:val="center"/>
          </w:tcPr>
          <w:p w14:paraId="1261E887" w14:textId="656BD32C" w:rsidR="00FD02FD" w:rsidRDefault="00FD02FD" w:rsidP="00FD02FD">
            <w:pPr>
              <w:spacing w:after="0"/>
              <w:ind w:left="0" w:firstLine="0"/>
              <w:jc w:val="center"/>
              <w:rPr>
                <w:rFonts w:eastAsiaTheme="minorEastAsia"/>
              </w:rPr>
            </w:pPr>
            <w:r>
              <w:rPr>
                <w:rFonts w:eastAsiaTheme="minorEastAsia" w:hint="eastAsia"/>
              </w:rPr>
              <w:t>2</w:t>
            </w:r>
          </w:p>
        </w:tc>
        <w:tc>
          <w:tcPr>
            <w:tcW w:w="971" w:type="dxa"/>
            <w:shd w:val="clear" w:color="auto" w:fill="BFBFBF" w:themeFill="background1" w:themeFillShade="BF"/>
            <w:vAlign w:val="center"/>
          </w:tcPr>
          <w:p w14:paraId="51223FA9" w14:textId="36F7BAB5" w:rsidR="00FD02FD" w:rsidRDefault="00FD02FD" w:rsidP="00FD02FD">
            <w:pPr>
              <w:spacing w:after="0"/>
              <w:ind w:left="0" w:firstLine="0"/>
              <w:jc w:val="center"/>
              <w:rPr>
                <w:rFonts w:eastAsiaTheme="minorEastAsia"/>
              </w:rPr>
            </w:pPr>
            <w:r>
              <w:rPr>
                <w:rFonts w:eastAsiaTheme="minorEastAsia" w:hint="eastAsia"/>
              </w:rPr>
              <w:t>2</w:t>
            </w:r>
          </w:p>
        </w:tc>
        <w:tc>
          <w:tcPr>
            <w:tcW w:w="663" w:type="dxa"/>
            <w:shd w:val="clear" w:color="auto" w:fill="F2F2F2" w:themeFill="background1" w:themeFillShade="F2"/>
            <w:vAlign w:val="center"/>
          </w:tcPr>
          <w:p w14:paraId="29F12537" w14:textId="03BAE3C0" w:rsidR="00FD02FD" w:rsidRDefault="00FD02FD" w:rsidP="00FD02FD">
            <w:pPr>
              <w:spacing w:after="0"/>
              <w:ind w:left="0" w:firstLine="0"/>
              <w:jc w:val="center"/>
              <w:rPr>
                <w:rFonts w:eastAsiaTheme="minorEastAsia"/>
              </w:rPr>
            </w:pPr>
            <w:r>
              <w:rPr>
                <w:rFonts w:eastAsiaTheme="minorEastAsia" w:hint="eastAsia"/>
              </w:rPr>
              <w:t>0110</w:t>
            </w:r>
          </w:p>
        </w:tc>
        <w:tc>
          <w:tcPr>
            <w:tcW w:w="493" w:type="dxa"/>
            <w:shd w:val="clear" w:color="auto" w:fill="F2F2F2" w:themeFill="background1" w:themeFillShade="F2"/>
            <w:vAlign w:val="center"/>
          </w:tcPr>
          <w:p w14:paraId="232D7B42" w14:textId="23C5333D" w:rsidR="00FD02FD" w:rsidRDefault="00FD02FD" w:rsidP="00FD02FD">
            <w:pPr>
              <w:spacing w:after="0"/>
              <w:ind w:left="0" w:firstLine="0"/>
              <w:jc w:val="center"/>
              <w:rPr>
                <w:rFonts w:eastAsiaTheme="minorEastAsia"/>
              </w:rPr>
            </w:pPr>
            <w:r>
              <w:rPr>
                <w:rFonts w:eastAsiaTheme="minorEastAsia" w:hint="eastAsia"/>
              </w:rPr>
              <w:t>6</w:t>
            </w:r>
          </w:p>
        </w:tc>
        <w:tc>
          <w:tcPr>
            <w:tcW w:w="909" w:type="dxa"/>
            <w:shd w:val="clear" w:color="auto" w:fill="BFBFBF" w:themeFill="background1" w:themeFillShade="BF"/>
            <w:vAlign w:val="center"/>
          </w:tcPr>
          <w:p w14:paraId="22DE695F" w14:textId="3577A559" w:rsidR="00FD02FD" w:rsidRDefault="00FD02FD" w:rsidP="00FD02FD">
            <w:pPr>
              <w:spacing w:after="0"/>
              <w:ind w:left="0" w:firstLine="0"/>
              <w:jc w:val="center"/>
              <w:rPr>
                <w:rFonts w:eastAsiaTheme="minorEastAsia"/>
              </w:rPr>
            </w:pPr>
            <w:r>
              <w:rPr>
                <w:rFonts w:eastAsiaTheme="minorEastAsia" w:hint="eastAsia"/>
              </w:rPr>
              <w:t>6</w:t>
            </w:r>
          </w:p>
        </w:tc>
        <w:tc>
          <w:tcPr>
            <w:tcW w:w="663" w:type="dxa"/>
            <w:shd w:val="clear" w:color="auto" w:fill="F2F2F2" w:themeFill="background1" w:themeFillShade="F2"/>
            <w:vAlign w:val="center"/>
          </w:tcPr>
          <w:p w14:paraId="497D258C" w14:textId="4F76E609" w:rsidR="00FD02FD" w:rsidRDefault="00FD02FD" w:rsidP="00FD02FD">
            <w:pPr>
              <w:spacing w:after="0"/>
              <w:ind w:left="0" w:firstLine="0"/>
              <w:jc w:val="center"/>
              <w:rPr>
                <w:rFonts w:eastAsiaTheme="minorEastAsia"/>
              </w:rPr>
            </w:pPr>
            <w:r>
              <w:rPr>
                <w:rFonts w:eastAsiaTheme="minorEastAsia" w:hint="eastAsia"/>
              </w:rPr>
              <w:t>1010</w:t>
            </w:r>
          </w:p>
        </w:tc>
        <w:tc>
          <w:tcPr>
            <w:tcW w:w="554" w:type="dxa"/>
            <w:shd w:val="clear" w:color="auto" w:fill="F2F2F2" w:themeFill="background1" w:themeFillShade="F2"/>
            <w:vAlign w:val="center"/>
          </w:tcPr>
          <w:p w14:paraId="61164300" w14:textId="3D92A4E7" w:rsidR="00FD02FD" w:rsidRDefault="00FD02FD" w:rsidP="00FD02FD">
            <w:pPr>
              <w:spacing w:after="0"/>
              <w:ind w:left="0" w:firstLine="0"/>
              <w:jc w:val="center"/>
              <w:rPr>
                <w:rFonts w:eastAsiaTheme="minorEastAsia"/>
              </w:rPr>
            </w:pPr>
            <w:r>
              <w:rPr>
                <w:rFonts w:eastAsiaTheme="minorEastAsia" w:hint="eastAsia"/>
              </w:rPr>
              <w:t>10</w:t>
            </w:r>
          </w:p>
        </w:tc>
        <w:tc>
          <w:tcPr>
            <w:tcW w:w="848" w:type="dxa"/>
            <w:vAlign w:val="center"/>
          </w:tcPr>
          <w:p w14:paraId="2E153A5B" w14:textId="5A137F06" w:rsidR="00FD02FD" w:rsidRDefault="00FD02FD" w:rsidP="00FD02FD">
            <w:pPr>
              <w:spacing w:after="0"/>
              <w:ind w:left="0" w:firstLine="0"/>
              <w:jc w:val="center"/>
              <w:rPr>
                <w:rFonts w:eastAsiaTheme="minorEastAsia"/>
              </w:rPr>
            </w:pPr>
            <w:r>
              <w:rPr>
                <w:rFonts w:eastAsiaTheme="minorEastAsia" w:hint="eastAsia"/>
              </w:rPr>
              <w:t>-</w:t>
            </w:r>
          </w:p>
        </w:tc>
        <w:tc>
          <w:tcPr>
            <w:tcW w:w="663" w:type="dxa"/>
            <w:shd w:val="clear" w:color="auto" w:fill="F2F2F2" w:themeFill="background1" w:themeFillShade="F2"/>
            <w:vAlign w:val="center"/>
          </w:tcPr>
          <w:p w14:paraId="7F6C8959" w14:textId="4AB8D0E6" w:rsidR="00FD02FD" w:rsidRDefault="00FD02FD" w:rsidP="00FD02FD">
            <w:pPr>
              <w:spacing w:after="0"/>
              <w:ind w:left="0" w:firstLine="0"/>
              <w:jc w:val="center"/>
              <w:rPr>
                <w:rFonts w:eastAsiaTheme="minorEastAsia"/>
              </w:rPr>
            </w:pPr>
            <w:r>
              <w:rPr>
                <w:rFonts w:eastAsiaTheme="minorEastAsia" w:hint="eastAsia"/>
              </w:rPr>
              <w:t>1110</w:t>
            </w:r>
          </w:p>
        </w:tc>
        <w:tc>
          <w:tcPr>
            <w:tcW w:w="473" w:type="dxa"/>
            <w:shd w:val="clear" w:color="auto" w:fill="F2F2F2" w:themeFill="background1" w:themeFillShade="F2"/>
            <w:vAlign w:val="center"/>
          </w:tcPr>
          <w:p w14:paraId="01DE28CD" w14:textId="340374C3" w:rsidR="00FD02FD" w:rsidRDefault="00FD02FD" w:rsidP="00FD02FD">
            <w:pPr>
              <w:spacing w:after="0"/>
              <w:ind w:left="0" w:firstLine="0"/>
              <w:jc w:val="center"/>
              <w:rPr>
                <w:rFonts w:eastAsiaTheme="minorEastAsia"/>
              </w:rPr>
            </w:pPr>
            <w:r>
              <w:rPr>
                <w:rFonts w:eastAsiaTheme="minorEastAsia" w:hint="eastAsia"/>
              </w:rPr>
              <w:t>14</w:t>
            </w:r>
          </w:p>
        </w:tc>
        <w:tc>
          <w:tcPr>
            <w:tcW w:w="930" w:type="dxa"/>
            <w:vAlign w:val="center"/>
          </w:tcPr>
          <w:p w14:paraId="42CFF18D" w14:textId="37006172" w:rsidR="00FD02FD" w:rsidRDefault="00FD02FD" w:rsidP="00FD02FD">
            <w:pPr>
              <w:spacing w:after="0"/>
              <w:ind w:left="0" w:firstLine="0"/>
              <w:jc w:val="center"/>
              <w:rPr>
                <w:rFonts w:eastAsiaTheme="minorEastAsia"/>
              </w:rPr>
            </w:pPr>
            <w:r>
              <w:rPr>
                <w:rFonts w:eastAsiaTheme="minorEastAsia" w:hint="eastAsia"/>
              </w:rPr>
              <w:t>I</w:t>
            </w:r>
          </w:p>
        </w:tc>
      </w:tr>
      <w:tr w:rsidR="00BD1467" w14:paraId="791472C0" w14:textId="77777777" w:rsidTr="00AE63D3">
        <w:trPr>
          <w:jc w:val="center"/>
        </w:trPr>
        <w:tc>
          <w:tcPr>
            <w:tcW w:w="686" w:type="dxa"/>
            <w:shd w:val="clear" w:color="auto" w:fill="F2F2F2" w:themeFill="background1" w:themeFillShade="F2"/>
            <w:vAlign w:val="center"/>
          </w:tcPr>
          <w:p w14:paraId="4AB5582B" w14:textId="49B78DD2" w:rsidR="00FD02FD" w:rsidRDefault="00FD02FD" w:rsidP="00FD02FD">
            <w:pPr>
              <w:spacing w:after="0"/>
              <w:ind w:left="0" w:firstLine="0"/>
              <w:jc w:val="center"/>
              <w:rPr>
                <w:rFonts w:eastAsiaTheme="minorEastAsia"/>
              </w:rPr>
            </w:pPr>
            <w:r>
              <w:rPr>
                <w:rFonts w:eastAsiaTheme="minorEastAsia" w:hint="eastAsia"/>
              </w:rPr>
              <w:t>00</w:t>
            </w:r>
            <w:r>
              <w:rPr>
                <w:rFonts w:eastAsiaTheme="minorEastAsia"/>
              </w:rPr>
              <w:t>11</w:t>
            </w:r>
          </w:p>
        </w:tc>
        <w:tc>
          <w:tcPr>
            <w:tcW w:w="432" w:type="dxa"/>
            <w:shd w:val="clear" w:color="auto" w:fill="F2F2F2" w:themeFill="background1" w:themeFillShade="F2"/>
            <w:vAlign w:val="center"/>
          </w:tcPr>
          <w:p w14:paraId="2A044928" w14:textId="74911DC4" w:rsidR="00FD02FD" w:rsidRDefault="00FD02FD" w:rsidP="00FD02FD">
            <w:pPr>
              <w:spacing w:after="0"/>
              <w:ind w:left="0" w:firstLine="0"/>
              <w:jc w:val="center"/>
              <w:rPr>
                <w:rFonts w:eastAsiaTheme="minorEastAsia"/>
              </w:rPr>
            </w:pPr>
            <w:r>
              <w:rPr>
                <w:rFonts w:eastAsiaTheme="minorEastAsia" w:hint="eastAsia"/>
              </w:rPr>
              <w:t>3</w:t>
            </w:r>
          </w:p>
        </w:tc>
        <w:tc>
          <w:tcPr>
            <w:tcW w:w="971" w:type="dxa"/>
            <w:shd w:val="clear" w:color="auto" w:fill="BFBFBF" w:themeFill="background1" w:themeFillShade="BF"/>
            <w:vAlign w:val="center"/>
          </w:tcPr>
          <w:p w14:paraId="01774DB7" w14:textId="58C28599" w:rsidR="00FD02FD" w:rsidRDefault="00FD02FD" w:rsidP="00FD02FD">
            <w:pPr>
              <w:spacing w:after="0"/>
              <w:ind w:left="0" w:firstLine="0"/>
              <w:jc w:val="center"/>
              <w:rPr>
                <w:rFonts w:eastAsiaTheme="minorEastAsia"/>
              </w:rPr>
            </w:pPr>
            <w:r>
              <w:rPr>
                <w:rFonts w:eastAsiaTheme="minorEastAsia" w:hint="eastAsia"/>
              </w:rPr>
              <w:t>3</w:t>
            </w:r>
          </w:p>
        </w:tc>
        <w:tc>
          <w:tcPr>
            <w:tcW w:w="663" w:type="dxa"/>
            <w:shd w:val="clear" w:color="auto" w:fill="F2F2F2" w:themeFill="background1" w:themeFillShade="F2"/>
            <w:vAlign w:val="center"/>
          </w:tcPr>
          <w:p w14:paraId="58ED1236" w14:textId="30A82AF9" w:rsidR="00FD02FD" w:rsidRDefault="00FD02FD" w:rsidP="00FD02FD">
            <w:pPr>
              <w:spacing w:after="0"/>
              <w:ind w:left="0" w:firstLine="0"/>
              <w:jc w:val="center"/>
              <w:rPr>
                <w:rFonts w:eastAsiaTheme="minorEastAsia"/>
              </w:rPr>
            </w:pPr>
            <w:r>
              <w:rPr>
                <w:rFonts w:eastAsiaTheme="minorEastAsia" w:hint="eastAsia"/>
              </w:rPr>
              <w:t>01</w:t>
            </w:r>
            <w:r>
              <w:rPr>
                <w:rFonts w:eastAsiaTheme="minorEastAsia"/>
              </w:rPr>
              <w:t>11</w:t>
            </w:r>
          </w:p>
        </w:tc>
        <w:tc>
          <w:tcPr>
            <w:tcW w:w="493" w:type="dxa"/>
            <w:shd w:val="clear" w:color="auto" w:fill="F2F2F2" w:themeFill="background1" w:themeFillShade="F2"/>
            <w:vAlign w:val="center"/>
          </w:tcPr>
          <w:p w14:paraId="19E08C52" w14:textId="5F4B61B5" w:rsidR="00FD02FD" w:rsidRDefault="00FD02FD" w:rsidP="00FD02FD">
            <w:pPr>
              <w:spacing w:after="0"/>
              <w:ind w:left="0" w:firstLine="0"/>
              <w:jc w:val="center"/>
              <w:rPr>
                <w:rFonts w:eastAsiaTheme="minorEastAsia"/>
              </w:rPr>
            </w:pPr>
            <w:r>
              <w:rPr>
                <w:rFonts w:eastAsiaTheme="minorEastAsia" w:hint="eastAsia"/>
              </w:rPr>
              <w:t>7</w:t>
            </w:r>
          </w:p>
        </w:tc>
        <w:tc>
          <w:tcPr>
            <w:tcW w:w="909" w:type="dxa"/>
            <w:shd w:val="clear" w:color="auto" w:fill="BFBFBF" w:themeFill="background1" w:themeFillShade="BF"/>
            <w:vAlign w:val="center"/>
          </w:tcPr>
          <w:p w14:paraId="5673D78A" w14:textId="4A0F2046" w:rsidR="00FD02FD" w:rsidRDefault="00FD02FD" w:rsidP="00FD02FD">
            <w:pPr>
              <w:spacing w:after="0"/>
              <w:ind w:left="0" w:firstLine="0"/>
              <w:jc w:val="center"/>
              <w:rPr>
                <w:rFonts w:eastAsiaTheme="minorEastAsia"/>
              </w:rPr>
            </w:pPr>
            <w:r>
              <w:rPr>
                <w:rFonts w:eastAsiaTheme="minorEastAsia" w:hint="eastAsia"/>
              </w:rPr>
              <w:t>7</w:t>
            </w:r>
          </w:p>
        </w:tc>
        <w:tc>
          <w:tcPr>
            <w:tcW w:w="663" w:type="dxa"/>
            <w:shd w:val="clear" w:color="auto" w:fill="F2F2F2" w:themeFill="background1" w:themeFillShade="F2"/>
            <w:vAlign w:val="center"/>
          </w:tcPr>
          <w:p w14:paraId="3520BA5A" w14:textId="0CF9A247" w:rsidR="00FD02FD" w:rsidRDefault="00FD02FD" w:rsidP="00FD02FD">
            <w:pPr>
              <w:spacing w:after="0"/>
              <w:ind w:left="0" w:firstLine="0"/>
              <w:jc w:val="center"/>
              <w:rPr>
                <w:rFonts w:eastAsiaTheme="minorEastAsia"/>
              </w:rPr>
            </w:pPr>
            <w:r>
              <w:rPr>
                <w:rFonts w:eastAsiaTheme="minorEastAsia" w:hint="eastAsia"/>
              </w:rPr>
              <w:t>10</w:t>
            </w:r>
            <w:r>
              <w:rPr>
                <w:rFonts w:eastAsiaTheme="minorEastAsia"/>
              </w:rPr>
              <w:t>11</w:t>
            </w:r>
          </w:p>
        </w:tc>
        <w:tc>
          <w:tcPr>
            <w:tcW w:w="554" w:type="dxa"/>
            <w:shd w:val="clear" w:color="auto" w:fill="F2F2F2" w:themeFill="background1" w:themeFillShade="F2"/>
            <w:vAlign w:val="center"/>
          </w:tcPr>
          <w:p w14:paraId="4399D3C8" w14:textId="7C157C7E" w:rsidR="00FD02FD" w:rsidRDefault="00FD02FD" w:rsidP="00FD02FD">
            <w:pPr>
              <w:spacing w:after="0"/>
              <w:ind w:left="0" w:firstLine="0"/>
              <w:jc w:val="center"/>
              <w:rPr>
                <w:rFonts w:eastAsiaTheme="minorEastAsia"/>
              </w:rPr>
            </w:pPr>
            <w:r>
              <w:rPr>
                <w:rFonts w:eastAsiaTheme="minorEastAsia" w:hint="eastAsia"/>
              </w:rPr>
              <w:t>11</w:t>
            </w:r>
          </w:p>
        </w:tc>
        <w:tc>
          <w:tcPr>
            <w:tcW w:w="848" w:type="dxa"/>
            <w:vAlign w:val="center"/>
          </w:tcPr>
          <w:p w14:paraId="7F5E6543" w14:textId="24019493" w:rsidR="00FD02FD" w:rsidRDefault="00FD02FD" w:rsidP="00FD02FD">
            <w:pPr>
              <w:spacing w:after="0"/>
              <w:ind w:left="0" w:firstLine="0"/>
              <w:jc w:val="center"/>
              <w:rPr>
                <w:rFonts w:eastAsiaTheme="minorEastAsia"/>
              </w:rPr>
            </w:pPr>
            <w:r>
              <w:rPr>
                <w:rFonts w:eastAsiaTheme="minorEastAsia"/>
              </w:rPr>
              <w:t>blank</w:t>
            </w:r>
          </w:p>
        </w:tc>
        <w:tc>
          <w:tcPr>
            <w:tcW w:w="663" w:type="dxa"/>
            <w:shd w:val="clear" w:color="auto" w:fill="F2F2F2" w:themeFill="background1" w:themeFillShade="F2"/>
            <w:vAlign w:val="center"/>
          </w:tcPr>
          <w:p w14:paraId="635FB1BA" w14:textId="25C95423" w:rsidR="00FD02FD" w:rsidRDefault="00FD02FD" w:rsidP="00FD02FD">
            <w:pPr>
              <w:spacing w:after="0"/>
              <w:ind w:left="0" w:firstLine="0"/>
              <w:jc w:val="center"/>
              <w:rPr>
                <w:rFonts w:eastAsiaTheme="minorEastAsia"/>
              </w:rPr>
            </w:pPr>
            <w:r>
              <w:rPr>
                <w:rFonts w:eastAsiaTheme="minorEastAsia" w:hint="eastAsia"/>
              </w:rPr>
              <w:t>11</w:t>
            </w:r>
            <w:r>
              <w:rPr>
                <w:rFonts w:eastAsiaTheme="minorEastAsia"/>
              </w:rPr>
              <w:t>11</w:t>
            </w:r>
          </w:p>
        </w:tc>
        <w:tc>
          <w:tcPr>
            <w:tcW w:w="473" w:type="dxa"/>
            <w:shd w:val="clear" w:color="auto" w:fill="F2F2F2" w:themeFill="background1" w:themeFillShade="F2"/>
            <w:vAlign w:val="center"/>
          </w:tcPr>
          <w:p w14:paraId="6932061C" w14:textId="25DA7561" w:rsidR="00FD02FD" w:rsidRDefault="00FD02FD" w:rsidP="00FD02FD">
            <w:pPr>
              <w:spacing w:after="0"/>
              <w:ind w:left="0" w:firstLine="0"/>
              <w:jc w:val="center"/>
              <w:rPr>
                <w:rFonts w:eastAsiaTheme="minorEastAsia"/>
              </w:rPr>
            </w:pPr>
            <w:r>
              <w:rPr>
                <w:rFonts w:eastAsiaTheme="minorEastAsia" w:hint="eastAsia"/>
              </w:rPr>
              <w:t>15</w:t>
            </w:r>
          </w:p>
        </w:tc>
        <w:tc>
          <w:tcPr>
            <w:tcW w:w="930" w:type="dxa"/>
            <w:vAlign w:val="center"/>
          </w:tcPr>
          <w:p w14:paraId="3F213C56" w14:textId="24A71E78" w:rsidR="00FD02FD" w:rsidRDefault="00FD02FD" w:rsidP="00FD02FD">
            <w:pPr>
              <w:spacing w:after="0"/>
              <w:ind w:left="0" w:firstLine="0"/>
              <w:jc w:val="center"/>
              <w:rPr>
                <w:rFonts w:eastAsiaTheme="minorEastAsia"/>
              </w:rPr>
            </w:pPr>
            <w:r>
              <w:rPr>
                <w:rFonts w:eastAsiaTheme="minorEastAsia" w:hint="eastAsia"/>
              </w:rPr>
              <w:t>L</w:t>
            </w:r>
          </w:p>
        </w:tc>
      </w:tr>
    </w:tbl>
    <w:p w14:paraId="246B243B" w14:textId="09D142F7" w:rsidR="00B501EE" w:rsidRDefault="007132FC" w:rsidP="006E7E54">
      <w:pPr>
        <w:spacing w:before="156"/>
        <w:rPr>
          <w:rFonts w:eastAsiaTheme="minorEastAsia"/>
        </w:rPr>
      </w:pPr>
      <w:r>
        <w:rPr>
          <w:rFonts w:eastAsiaTheme="minorEastAsia" w:hint="eastAsia"/>
        </w:rPr>
        <w:t xml:space="preserve">The first 10 </w:t>
      </w:r>
      <w:r>
        <w:rPr>
          <w:rFonts w:eastAsiaTheme="minorEastAsia"/>
        </w:rPr>
        <w:t xml:space="preserve">characters are the same as the normal BCD. Letters ‘A’, ‘F’, ‘I’, ‘L’ are defined for showing the word ‘FAIL’ when user failed to pressed the button within 9.9 seconds. </w:t>
      </w:r>
      <w:r w:rsidR="00030E62">
        <w:rPr>
          <w:rFonts w:eastAsiaTheme="minorEastAsia"/>
        </w:rPr>
        <w:t>The minus character is used to display the best record number when there is no valid record. Eight minus characters would be shown on SSD.</w:t>
      </w:r>
    </w:p>
    <w:p w14:paraId="751EF560" w14:textId="5B74481D" w:rsidR="003B5ED9" w:rsidRDefault="006C1814" w:rsidP="006E7E54">
      <w:pPr>
        <w:spacing w:before="156"/>
        <w:rPr>
          <w:rFonts w:eastAsiaTheme="minorEastAsia"/>
        </w:rPr>
      </w:pPr>
      <w:r>
        <w:rPr>
          <w:rFonts w:eastAsiaTheme="minorEastAsia" w:hint="eastAsia"/>
        </w:rPr>
        <w:lastRenderedPageBreak/>
        <w:t xml:space="preserve">The EBCD </w:t>
      </w:r>
      <w:r>
        <w:rPr>
          <w:rFonts w:eastAsiaTheme="minorEastAsia"/>
        </w:rPr>
        <w:t>code mapping is implemented in the SSD driver module as a single case statement. When the driver is at reset or disable state, it would output blank character with no dot displayed.</w:t>
      </w:r>
    </w:p>
    <w:p w14:paraId="5F24906D" w14:textId="3ACAB4D2" w:rsidR="00B84E4B" w:rsidRDefault="00C701A2" w:rsidP="00C701A2">
      <w:pPr>
        <w:pStyle w:val="2"/>
      </w:pPr>
      <w:r>
        <w:rPr>
          <w:rFonts w:hint="eastAsia"/>
        </w:rPr>
        <w:t>Central Logic Unit (</w:t>
      </w:r>
      <w:r w:rsidR="006F2177">
        <w:t xml:space="preserve">Miyanaga </w:t>
      </w:r>
      <w:r>
        <w:t>RT-70 Kai Type 3</w:t>
      </w:r>
      <w:r w:rsidR="006F2177">
        <w:t xml:space="preserve"> “Hayate”</w:t>
      </w:r>
      <w:r w:rsidR="00A45101">
        <w:t>, M7T3</w:t>
      </w:r>
      <w:r>
        <w:rPr>
          <w:rFonts w:hint="eastAsia"/>
        </w:rPr>
        <w:t>)</w:t>
      </w:r>
    </w:p>
    <w:p w14:paraId="6D1E0D31" w14:textId="3B73265E" w:rsidR="00B84E4B" w:rsidRDefault="00C701A2" w:rsidP="00B05D41">
      <w:pPr>
        <w:spacing w:before="156"/>
        <w:rPr>
          <w:rFonts w:eastAsiaTheme="minorEastAsia"/>
        </w:rPr>
      </w:pPr>
      <w:r>
        <w:rPr>
          <w:rFonts w:eastAsiaTheme="minorEastAsia" w:hint="eastAsia"/>
        </w:rPr>
        <w:t xml:space="preserve">This is the </w:t>
      </w:r>
      <w:r>
        <w:rPr>
          <w:rFonts w:eastAsiaTheme="minorEastAsia"/>
        </w:rPr>
        <w:t xml:space="preserve">module </w:t>
      </w:r>
      <w:r w:rsidR="0080369E">
        <w:rPr>
          <w:rFonts w:eastAsiaTheme="minorEastAsia"/>
        </w:rPr>
        <w:t>(</w:t>
      </w:r>
      <w:r w:rsidR="0080369E" w:rsidRPr="00B94D46">
        <w:rPr>
          <w:rFonts w:eastAsiaTheme="minorEastAsia"/>
          <w:b/>
        </w:rPr>
        <w:t>M7T3</w:t>
      </w:r>
      <w:r w:rsidR="0080369E">
        <w:rPr>
          <w:rFonts w:eastAsiaTheme="minorEastAsia"/>
        </w:rPr>
        <w:t xml:space="preserve">) </w:t>
      </w:r>
      <w:r>
        <w:rPr>
          <w:rFonts w:eastAsiaTheme="minorEastAsia"/>
        </w:rPr>
        <w:t xml:space="preserve">which implements the finite state machine (FSM) of the main </w:t>
      </w:r>
      <w:r w:rsidR="00731E81">
        <w:rPr>
          <w:rFonts w:eastAsiaTheme="minorEastAsia"/>
        </w:rPr>
        <w:t xml:space="preserve">reaction timer logic. </w:t>
      </w:r>
      <w:r w:rsidR="00B05D41">
        <w:rPr>
          <w:rFonts w:eastAsiaTheme="minorEastAsia"/>
        </w:rPr>
        <w:t>It contains quad cores inside the module for each state of the FSM</w:t>
      </w:r>
      <w:r w:rsidR="009A37C2">
        <w:rPr>
          <w:rFonts w:eastAsiaTheme="minorEastAsia"/>
        </w:rPr>
        <w:t xml:space="preserve"> and a unified FSM logic switching logic and output management unit</w:t>
      </w:r>
      <w:r w:rsidR="00B05D41">
        <w:rPr>
          <w:rFonts w:eastAsiaTheme="minorEastAsia"/>
        </w:rPr>
        <w:t xml:space="preserve">. The entire module </w:t>
      </w:r>
      <w:r w:rsidR="00731E81">
        <w:rPr>
          <w:rFonts w:eastAsiaTheme="minorEastAsia"/>
        </w:rPr>
        <w:t xml:space="preserve">works </w:t>
      </w:r>
      <w:r w:rsidR="00695982">
        <w:rPr>
          <w:rFonts w:eastAsiaTheme="minorEastAsia"/>
        </w:rPr>
        <w:t xml:space="preserve">as a multiplexer which output the </w:t>
      </w:r>
      <w:r w:rsidR="00C32292">
        <w:rPr>
          <w:rFonts w:eastAsiaTheme="minorEastAsia"/>
        </w:rPr>
        <w:t xml:space="preserve">correct </w:t>
      </w:r>
      <w:r w:rsidR="00695982">
        <w:rPr>
          <w:rFonts w:eastAsiaTheme="minorEastAsia"/>
        </w:rPr>
        <w:t xml:space="preserve">signal </w:t>
      </w:r>
      <w:r w:rsidR="00C32292">
        <w:rPr>
          <w:rFonts w:eastAsiaTheme="minorEastAsia"/>
        </w:rPr>
        <w:t xml:space="preserve">of the state core module </w:t>
      </w:r>
      <w:r w:rsidR="00695982">
        <w:rPr>
          <w:rFonts w:eastAsiaTheme="minorEastAsia"/>
        </w:rPr>
        <w:t xml:space="preserve">according </w:t>
      </w:r>
      <w:r w:rsidR="00687DD9">
        <w:rPr>
          <w:rFonts w:eastAsiaTheme="minorEastAsia"/>
        </w:rPr>
        <w:t>to the current state of the FSM.</w:t>
      </w:r>
    </w:p>
    <w:p w14:paraId="70C5130D" w14:textId="42B5A353" w:rsidR="009E5553" w:rsidRDefault="009E5553" w:rsidP="00B05D41">
      <w:pPr>
        <w:spacing w:before="156"/>
        <w:rPr>
          <w:rFonts w:eastAsiaTheme="minorEastAsia"/>
        </w:rPr>
      </w:pPr>
      <w:r>
        <w:rPr>
          <w:rFonts w:eastAsiaTheme="minorEastAsia"/>
        </w:rPr>
        <w:t xml:space="preserve">The input signal of </w:t>
      </w:r>
      <w:r w:rsidR="00B94D46">
        <w:rPr>
          <w:rFonts w:eastAsiaTheme="minorEastAsia"/>
          <w:b/>
        </w:rPr>
        <w:t>M7T3</w:t>
      </w:r>
      <w:r>
        <w:rPr>
          <w:rFonts w:eastAsiaTheme="minorEastAsia"/>
        </w:rPr>
        <w:t xml:space="preserve"> are quite simple. Besides the standard 100MHz system clock, reset, enable wires, only four other wires are needed: start test button, test button, audio hint enables and LED hint enables.</w:t>
      </w:r>
      <w:r w:rsidR="00D35A3C">
        <w:rPr>
          <w:rFonts w:eastAsiaTheme="minorEastAsia"/>
        </w:rPr>
        <w:t xml:space="preserve"> </w:t>
      </w:r>
      <w:r w:rsidR="00B50E7B">
        <w:rPr>
          <w:rFonts w:eastAsiaTheme="minorEastAsia"/>
        </w:rPr>
        <w:t>Outputs are just LED, SSD and audio outputs.</w:t>
      </w:r>
    </w:p>
    <w:p w14:paraId="5790D894" w14:textId="2841457E" w:rsidR="00676DDC" w:rsidRDefault="00B05D41" w:rsidP="00676DDC">
      <w:pPr>
        <w:spacing w:before="156"/>
        <w:rPr>
          <w:rFonts w:eastAsiaTheme="minorEastAsia"/>
        </w:rPr>
      </w:pPr>
      <w:r>
        <w:rPr>
          <w:rFonts w:eastAsiaTheme="minorEastAsia"/>
        </w:rPr>
        <w:t xml:space="preserve">The following diagram shows the inner </w:t>
      </w:r>
      <w:r w:rsidR="00220F04">
        <w:rPr>
          <w:rFonts w:eastAsiaTheme="minorEastAsia"/>
        </w:rPr>
        <w:t xml:space="preserve">structure </w:t>
      </w:r>
      <w:r>
        <w:rPr>
          <w:rFonts w:eastAsiaTheme="minorEastAsia"/>
        </w:rPr>
        <w:t xml:space="preserve">of the </w:t>
      </w:r>
      <w:r w:rsidR="00B94D46">
        <w:rPr>
          <w:rFonts w:eastAsiaTheme="minorEastAsia"/>
          <w:b/>
        </w:rPr>
        <w:t>M7T3</w:t>
      </w:r>
      <w:r>
        <w:rPr>
          <w:rFonts w:eastAsiaTheme="minorEastAsia"/>
        </w:rPr>
        <w:t xml:space="preserve"> </w:t>
      </w:r>
      <w:r w:rsidR="00D9672E">
        <w:rPr>
          <w:rFonts w:eastAsiaTheme="minorEastAsia"/>
        </w:rPr>
        <w:t>processor</w:t>
      </w:r>
      <w:r>
        <w:rPr>
          <w:rFonts w:eastAsiaTheme="minorEastAsia"/>
        </w:rPr>
        <w:t>.</w:t>
      </w:r>
    </w:p>
    <w:p w14:paraId="70A7A8E6" w14:textId="6B13AFFD" w:rsidR="00C47734" w:rsidRDefault="00C47734" w:rsidP="00C47734">
      <w:pPr>
        <w:spacing w:before="156"/>
        <w:jc w:val="center"/>
        <w:rPr>
          <w:rFonts w:eastAsiaTheme="minorEastAsia"/>
        </w:rPr>
      </w:pPr>
      <w:r>
        <w:rPr>
          <w:rFonts w:eastAsiaTheme="minorEastAsia"/>
          <w:noProof/>
        </w:rPr>
        <w:drawing>
          <wp:inline distT="0" distB="0" distL="0" distR="0" wp14:anchorId="544EBB92" wp14:editId="507B0E56">
            <wp:extent cx="5978884" cy="3210820"/>
            <wp:effectExtent l="0" t="0" r="3175" b="889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cessor.png"/>
                    <pic:cNvPicPr/>
                  </pic:nvPicPr>
                  <pic:blipFill rotWithShape="1">
                    <a:blip r:embed="rId19">
                      <a:extLst>
                        <a:ext uri="{28A0092B-C50C-407E-A947-70E740481C1C}">
                          <a14:useLocalDpi xmlns:a14="http://schemas.microsoft.com/office/drawing/2010/main" val="0"/>
                        </a:ext>
                      </a:extLst>
                    </a:blip>
                    <a:srcRect l="3455" r="4792"/>
                    <a:stretch/>
                  </pic:blipFill>
                  <pic:spPr bwMode="auto">
                    <a:xfrm>
                      <a:off x="0" y="0"/>
                      <a:ext cx="5996508" cy="3220285"/>
                    </a:xfrm>
                    <a:prstGeom prst="rect">
                      <a:avLst/>
                    </a:prstGeom>
                    <a:ln>
                      <a:noFill/>
                    </a:ln>
                    <a:extLst>
                      <a:ext uri="{53640926-AAD7-44D8-BBD7-CCE9431645EC}">
                        <a14:shadowObscured xmlns:a14="http://schemas.microsoft.com/office/drawing/2010/main"/>
                      </a:ext>
                    </a:extLst>
                  </pic:spPr>
                </pic:pic>
              </a:graphicData>
            </a:graphic>
          </wp:inline>
        </w:drawing>
      </w:r>
    </w:p>
    <w:p w14:paraId="55DDEA65" w14:textId="47676782" w:rsidR="00220F04" w:rsidRDefault="00D66BFB" w:rsidP="00676DDC">
      <w:pPr>
        <w:ind w:left="0" w:firstLine="0"/>
      </w:pPr>
      <w:r>
        <w:t>The FSM logic unit</w:t>
      </w:r>
      <w:r w:rsidR="00292E81">
        <w:t xml:space="preserve"> inside </w:t>
      </w:r>
      <w:r w:rsidR="00292E81" w:rsidRPr="00292E81">
        <w:rPr>
          <w:b/>
        </w:rPr>
        <w:t>M7T3</w:t>
      </w:r>
      <w:r>
        <w:t xml:space="preserve"> manages the state switching of the state. There are four states</w:t>
      </w:r>
      <w:r w:rsidR="00D2150F">
        <w:t xml:space="preserve"> </w:t>
      </w:r>
      <w:r>
        <w:t>as the specification describes</w:t>
      </w:r>
      <w:r w:rsidR="00D2150F">
        <w:t>. The responsibility of each state and the policy that transfer between these states are</w:t>
      </w:r>
    </w:p>
    <w:p w14:paraId="2749573A" w14:textId="66DBD9C4" w:rsidR="00D66BFB" w:rsidRDefault="00D66BFB" w:rsidP="00D66BFB">
      <w:pPr>
        <w:pStyle w:val="a"/>
        <w:numPr>
          <w:ilvl w:val="0"/>
          <w:numId w:val="3"/>
        </w:numPr>
        <w:spacing w:after="0"/>
        <w:rPr>
          <w:rFonts w:eastAsiaTheme="minorEastAsia"/>
        </w:rPr>
      </w:pPr>
      <w:r>
        <w:rPr>
          <w:rFonts w:eastAsiaTheme="minorEastAsia" w:hint="eastAsia"/>
        </w:rPr>
        <w:t xml:space="preserve">IDLE: display the best score and </w:t>
      </w:r>
      <w:r>
        <w:rPr>
          <w:rFonts w:eastAsiaTheme="minorEastAsia"/>
        </w:rPr>
        <w:t>waiting for the start pulse signal.</w:t>
      </w:r>
    </w:p>
    <w:p w14:paraId="1B3E2EF0" w14:textId="70297E0E" w:rsidR="007A4C1E" w:rsidRDefault="004E62F1" w:rsidP="007A4C1E">
      <w:pPr>
        <w:pStyle w:val="a"/>
        <w:numPr>
          <w:ilvl w:val="1"/>
          <w:numId w:val="3"/>
        </w:numPr>
        <w:spacing w:after="0"/>
        <w:rPr>
          <w:rFonts w:eastAsiaTheme="minorEastAsia"/>
        </w:rPr>
      </w:pPr>
      <w:r>
        <w:rPr>
          <w:rFonts w:eastAsiaTheme="minorEastAsia"/>
        </w:rPr>
        <w:t>Start button pressed</w:t>
      </w:r>
      <w:r w:rsidR="007A4C1E">
        <w:rPr>
          <w:rFonts w:eastAsiaTheme="minorEastAsia"/>
        </w:rPr>
        <w:t xml:space="preserve">: </w:t>
      </w:r>
      <w:r>
        <w:rPr>
          <w:rFonts w:eastAsiaTheme="minorEastAsia"/>
        </w:rPr>
        <w:t>move to PREPARE state.</w:t>
      </w:r>
    </w:p>
    <w:p w14:paraId="02D5CA50" w14:textId="39354D54" w:rsidR="004E62F1" w:rsidRDefault="004E62F1" w:rsidP="007A4C1E">
      <w:pPr>
        <w:pStyle w:val="a"/>
        <w:numPr>
          <w:ilvl w:val="1"/>
          <w:numId w:val="3"/>
        </w:numPr>
        <w:spacing w:after="0"/>
        <w:rPr>
          <w:rFonts w:eastAsiaTheme="minorEastAsia"/>
        </w:rPr>
      </w:pPr>
      <w:r>
        <w:rPr>
          <w:rFonts w:eastAsiaTheme="minorEastAsia"/>
        </w:rPr>
        <w:t>Or else: play the LED animation.</w:t>
      </w:r>
    </w:p>
    <w:p w14:paraId="7B5BD938" w14:textId="4CE4519A" w:rsidR="00D66BFB" w:rsidRDefault="00D66BFB" w:rsidP="00D66BFB">
      <w:pPr>
        <w:pStyle w:val="a"/>
        <w:numPr>
          <w:ilvl w:val="0"/>
          <w:numId w:val="3"/>
        </w:numPr>
        <w:spacing w:after="0"/>
        <w:rPr>
          <w:rFonts w:eastAsiaTheme="minorEastAsia"/>
        </w:rPr>
      </w:pPr>
      <w:r>
        <w:rPr>
          <w:rFonts w:eastAsiaTheme="minorEastAsia"/>
        </w:rPr>
        <w:t>PREPARE: generate the random number and show the countdown animation on SSD.</w:t>
      </w:r>
    </w:p>
    <w:p w14:paraId="6E1B62B9" w14:textId="3D4E4510" w:rsidR="004E62F1" w:rsidRDefault="004E62F1" w:rsidP="004E62F1">
      <w:pPr>
        <w:pStyle w:val="a"/>
        <w:numPr>
          <w:ilvl w:val="1"/>
          <w:numId w:val="3"/>
        </w:numPr>
        <w:spacing w:after="0"/>
        <w:rPr>
          <w:rFonts w:eastAsiaTheme="minorEastAsia"/>
        </w:rPr>
      </w:pPr>
      <w:r>
        <w:rPr>
          <w:rFonts w:eastAsiaTheme="minorEastAsia"/>
        </w:rPr>
        <w:t>Wait both the countdown animation and random number generation complete.</w:t>
      </w:r>
    </w:p>
    <w:p w14:paraId="7EBC4EC6" w14:textId="76B40DE3" w:rsidR="004E62F1" w:rsidRDefault="004E62F1" w:rsidP="004E62F1">
      <w:pPr>
        <w:pStyle w:val="a"/>
        <w:numPr>
          <w:ilvl w:val="1"/>
          <w:numId w:val="3"/>
        </w:numPr>
        <w:spacing w:after="0"/>
        <w:rPr>
          <w:rFonts w:eastAsiaTheme="minorEastAsia"/>
        </w:rPr>
      </w:pPr>
      <w:r>
        <w:rPr>
          <w:rFonts w:eastAsiaTheme="minorEastAsia"/>
        </w:rPr>
        <w:lastRenderedPageBreak/>
        <w:t>Or else: output the random number to TEST state and move to TEST state.</w:t>
      </w:r>
    </w:p>
    <w:p w14:paraId="31FCDFB8" w14:textId="0A731154" w:rsidR="008024EC" w:rsidRDefault="008024EC" w:rsidP="00D66BFB">
      <w:pPr>
        <w:pStyle w:val="a"/>
        <w:numPr>
          <w:ilvl w:val="0"/>
          <w:numId w:val="3"/>
        </w:numPr>
        <w:spacing w:after="0"/>
        <w:rPr>
          <w:rFonts w:eastAsiaTheme="minorEastAsia"/>
        </w:rPr>
      </w:pPr>
      <w:r>
        <w:rPr>
          <w:rFonts w:eastAsiaTheme="minorEastAsia"/>
        </w:rPr>
        <w:t>TEST: according to the random number generate by the PREPARE state, give out the hint signal, wait for user pressing the test button.</w:t>
      </w:r>
    </w:p>
    <w:p w14:paraId="7B6C762A" w14:textId="5FFAACF1" w:rsidR="004E62F1" w:rsidRDefault="004E62F1" w:rsidP="004E62F1">
      <w:pPr>
        <w:pStyle w:val="a"/>
        <w:numPr>
          <w:ilvl w:val="1"/>
          <w:numId w:val="3"/>
        </w:numPr>
        <w:spacing w:after="0"/>
        <w:rPr>
          <w:rFonts w:eastAsiaTheme="minorEastAsia"/>
        </w:rPr>
      </w:pPr>
      <w:r>
        <w:rPr>
          <w:rFonts w:eastAsiaTheme="minorEastAsia" w:hint="eastAsia"/>
        </w:rPr>
        <w:t>P</w:t>
      </w:r>
      <w:r>
        <w:rPr>
          <w:rFonts w:eastAsiaTheme="minorEastAsia"/>
        </w:rPr>
        <w:t>lay the audio sound hint and/or lighten the LEDs hint after the random number time given by PREPARE state.</w:t>
      </w:r>
    </w:p>
    <w:p w14:paraId="4ABE6FCD" w14:textId="202185C6" w:rsidR="004E62F1" w:rsidRDefault="004E62F1" w:rsidP="004E62F1">
      <w:pPr>
        <w:pStyle w:val="a"/>
        <w:numPr>
          <w:ilvl w:val="1"/>
          <w:numId w:val="3"/>
        </w:numPr>
        <w:spacing w:after="0"/>
        <w:rPr>
          <w:rFonts w:eastAsiaTheme="minorEastAsia"/>
        </w:rPr>
      </w:pPr>
      <w:r>
        <w:rPr>
          <w:rFonts w:eastAsiaTheme="minorEastAsia" w:hint="eastAsia"/>
        </w:rPr>
        <w:t>T</w:t>
      </w:r>
      <w:r>
        <w:rPr>
          <w:rFonts w:eastAsiaTheme="minorEastAsia"/>
        </w:rPr>
        <w:t>est button pressed:</w:t>
      </w:r>
    </w:p>
    <w:p w14:paraId="4115CA2E" w14:textId="7748746E" w:rsidR="004E62F1" w:rsidRDefault="004E62F1" w:rsidP="004E62F1">
      <w:pPr>
        <w:pStyle w:val="a"/>
        <w:numPr>
          <w:ilvl w:val="2"/>
          <w:numId w:val="3"/>
        </w:numPr>
        <w:spacing w:after="0"/>
        <w:rPr>
          <w:rFonts w:eastAsiaTheme="minorEastAsia"/>
        </w:rPr>
      </w:pPr>
      <w:r>
        <w:rPr>
          <w:rFonts w:eastAsiaTheme="minorEastAsia" w:hint="eastAsia"/>
        </w:rPr>
        <w:t>I</w:t>
      </w:r>
      <w:r>
        <w:rPr>
          <w:rFonts w:eastAsiaTheme="minorEastAsia"/>
        </w:rPr>
        <w:t>f the test button pressed before the hint occurs or not being pressed in 10 seconds, the result is FAIL and move to RESULT state.</w:t>
      </w:r>
    </w:p>
    <w:p w14:paraId="28082F1C" w14:textId="56977A0D" w:rsidR="004E62F1" w:rsidRDefault="004E62F1" w:rsidP="004E62F1">
      <w:pPr>
        <w:pStyle w:val="a"/>
        <w:numPr>
          <w:ilvl w:val="2"/>
          <w:numId w:val="3"/>
        </w:numPr>
        <w:spacing w:after="0"/>
        <w:rPr>
          <w:rFonts w:eastAsiaTheme="minorEastAsia"/>
        </w:rPr>
      </w:pPr>
      <w:r>
        <w:rPr>
          <w:rFonts w:eastAsiaTheme="minorEastAsia"/>
        </w:rPr>
        <w:t>If the test button pressed in 10 seconds, the result would be recorded and move to RESULT state.</w:t>
      </w:r>
    </w:p>
    <w:p w14:paraId="00C6D8B3" w14:textId="77777777" w:rsidR="00FF7E15" w:rsidRDefault="008024EC" w:rsidP="00FF7E15">
      <w:pPr>
        <w:pStyle w:val="a"/>
        <w:numPr>
          <w:ilvl w:val="0"/>
          <w:numId w:val="3"/>
        </w:numPr>
        <w:spacing w:after="0"/>
        <w:rPr>
          <w:rFonts w:eastAsiaTheme="minorEastAsia"/>
        </w:rPr>
      </w:pPr>
      <w:r>
        <w:rPr>
          <w:rFonts w:eastAsiaTheme="minorEastAsia"/>
        </w:rPr>
        <w:t>RESULT: show the test result of the TEST state.</w:t>
      </w:r>
    </w:p>
    <w:p w14:paraId="063F8271" w14:textId="08F6D7F0" w:rsidR="004E62F1" w:rsidRPr="00FF7E15" w:rsidRDefault="004E62F1" w:rsidP="00AE63D3">
      <w:pPr>
        <w:pStyle w:val="a"/>
        <w:numPr>
          <w:ilvl w:val="1"/>
          <w:numId w:val="3"/>
        </w:numPr>
        <w:spacing w:after="126"/>
        <w:ind w:left="1259"/>
        <w:rPr>
          <w:rFonts w:eastAsiaTheme="minorEastAsia"/>
        </w:rPr>
      </w:pPr>
      <w:r>
        <w:t>After 10 seconds, go to the IDLE state.</w:t>
      </w:r>
    </w:p>
    <w:p w14:paraId="0832F125" w14:textId="2CD7F86E" w:rsidR="00D66BFB" w:rsidRDefault="00120F98" w:rsidP="00852BDB">
      <w:r w:rsidRPr="00852BDB">
        <w:rPr>
          <w:rFonts w:hint="eastAsia"/>
        </w:rPr>
        <w:t xml:space="preserve">If reset signal is on, </w:t>
      </w:r>
      <w:r w:rsidRPr="00852BDB">
        <w:t>the state would be back to IDLE state.</w:t>
      </w:r>
      <w:r w:rsidR="0041690F" w:rsidRPr="00852BDB">
        <w:t xml:space="preserve"> </w:t>
      </w:r>
      <w:r w:rsidR="0080369E" w:rsidRPr="00852BDB">
        <w:t>A 2-bit register is used to store the</w:t>
      </w:r>
      <w:r w:rsidR="0080369E">
        <w:t xml:space="preserve"> current state. This register is checked at each 100MHz system clock rising edge by the FSM logic unit. Th</w:t>
      </w:r>
      <w:r w:rsidR="00CE31BC">
        <w:t>e FSM logic</w:t>
      </w:r>
      <w:r w:rsidR="0080369E">
        <w:t xml:space="preserve"> unit is implemented as an </w:t>
      </w:r>
      <w:r w:rsidR="0080369E" w:rsidRPr="0080369E">
        <w:rPr>
          <w:i/>
        </w:rPr>
        <w:t>always</w:t>
      </w:r>
      <w:r w:rsidR="0048341C">
        <w:t xml:space="preserve"> block. </w:t>
      </w:r>
      <w:r w:rsidR="00CE31BC">
        <w:t>Within this block, when the state is not changed, the output signal would be refreshed from the output of the state core.</w:t>
      </w:r>
      <w:r w:rsidR="00E62B07">
        <w:t xml:space="preserve"> </w:t>
      </w:r>
      <w:r w:rsidR="00DF6D7E">
        <w:t>If there is no output for one type signal, for instance, there is no audio output for IDLE state, the audio output data would be reset to default value.</w:t>
      </w:r>
    </w:p>
    <w:p w14:paraId="74626555" w14:textId="42706063" w:rsidR="00852BDB" w:rsidRDefault="009F52E8" w:rsidP="008B52C8">
      <w:pPr>
        <w:pStyle w:val="3"/>
      </w:pPr>
      <w:r>
        <w:rPr>
          <w:rFonts w:hint="eastAsia"/>
        </w:rPr>
        <w:t>IDLE state core</w:t>
      </w:r>
    </w:p>
    <w:p w14:paraId="21647F6C" w14:textId="18B7187A" w:rsidR="009F52E8" w:rsidRDefault="009F52E8" w:rsidP="00852BDB">
      <w:pPr>
        <w:rPr>
          <w:rFonts w:eastAsiaTheme="minorEastAsia"/>
        </w:rPr>
      </w:pPr>
      <w:r>
        <w:rPr>
          <w:rFonts w:eastAsiaTheme="minorEastAsia" w:hint="eastAsia"/>
        </w:rPr>
        <w:t xml:space="preserve">The logic of this core is pretty simple. </w:t>
      </w:r>
      <w:r>
        <w:rPr>
          <w:rFonts w:eastAsiaTheme="minorEastAsia"/>
        </w:rPr>
        <w:t xml:space="preserve">It stores the binary of the best time. </w:t>
      </w:r>
      <w:r w:rsidR="00627E7A">
        <w:rPr>
          <w:rFonts w:eastAsiaTheme="minorEastAsia"/>
        </w:rPr>
        <w:t xml:space="preserve">The test result comes directly from the TEST state core. </w:t>
      </w:r>
      <w:r w:rsidR="003E217B">
        <w:rPr>
          <w:rFonts w:eastAsiaTheme="minorEastAsia"/>
        </w:rPr>
        <w:t>There is also an LED animation playing module embedded in this core.</w:t>
      </w:r>
      <w:r w:rsidR="008B52C8">
        <w:rPr>
          <w:rFonts w:eastAsiaTheme="minorEastAsia"/>
        </w:rPr>
        <w:t xml:space="preserve"> </w:t>
      </w:r>
    </w:p>
    <w:p w14:paraId="4332C63B" w14:textId="188DC6F4" w:rsidR="008B52C8" w:rsidRPr="007C5586" w:rsidRDefault="008B52C8" w:rsidP="00852BDB">
      <w:pPr>
        <w:rPr>
          <w:rFonts w:eastAsiaTheme="minorEastAsia"/>
        </w:rPr>
      </w:pPr>
      <w:r>
        <w:rPr>
          <w:rFonts w:eastAsiaTheme="minorEastAsia"/>
        </w:rPr>
        <w:t>The outputs of this core are LED animation result and SSD signals.</w:t>
      </w:r>
    </w:p>
    <w:p w14:paraId="7F7838FB" w14:textId="42CC070D" w:rsidR="00D66BFB" w:rsidRDefault="008B52C8" w:rsidP="008B52C8">
      <w:pPr>
        <w:pStyle w:val="3"/>
      </w:pPr>
      <w:r>
        <w:rPr>
          <w:rFonts w:hint="eastAsia"/>
        </w:rPr>
        <w:t>PREPARE state core</w:t>
      </w:r>
    </w:p>
    <w:p w14:paraId="23D94A4B" w14:textId="32BE1C46" w:rsidR="007B211E" w:rsidRDefault="007B211E" w:rsidP="00852BDB">
      <w:pPr>
        <w:rPr>
          <w:rFonts w:eastAsiaTheme="minorEastAsia"/>
        </w:rPr>
      </w:pPr>
      <w:r>
        <w:rPr>
          <w:rFonts w:eastAsiaTheme="minorEastAsia"/>
        </w:rPr>
        <w:t>PREPARE state core implements in a small two state FSM. One state is idle and the other one is busy. For the idle state, this core just waits and detect</w:t>
      </w:r>
      <w:r w:rsidR="00B01DB3">
        <w:rPr>
          <w:rFonts w:eastAsiaTheme="minorEastAsia"/>
        </w:rPr>
        <w:t>s</w:t>
      </w:r>
      <w:r>
        <w:rPr>
          <w:rFonts w:eastAsiaTheme="minorEastAsia"/>
        </w:rPr>
        <w:t xml:space="preserve"> the start signal rising. </w:t>
      </w:r>
      <w:r w:rsidR="00306E0B">
        <w:rPr>
          <w:rFonts w:eastAsiaTheme="minorEastAsia"/>
        </w:rPr>
        <w:t xml:space="preserve">The busy state is waiting for the random number generator to generate the random number and SSD animation module to finish playing the countdown animation. </w:t>
      </w:r>
    </w:p>
    <w:p w14:paraId="424F68AB" w14:textId="64313755" w:rsidR="00306E0B" w:rsidRDefault="00306E0B" w:rsidP="00852BDB">
      <w:pPr>
        <w:rPr>
          <w:rFonts w:eastAsiaTheme="minorEastAsia"/>
        </w:rPr>
      </w:pPr>
      <w:r>
        <w:rPr>
          <w:rFonts w:eastAsiaTheme="minorEastAsia"/>
        </w:rPr>
        <w:t>The following diagram shows the PREPARE</w:t>
      </w:r>
      <w:r>
        <w:rPr>
          <w:rFonts w:eastAsiaTheme="minorEastAsia"/>
        </w:rPr>
        <w:tab/>
        <w:t xml:space="preserve"> core architecture.</w:t>
      </w:r>
    </w:p>
    <w:p w14:paraId="4A5C5F65" w14:textId="0AADB195" w:rsidR="008B52C8" w:rsidRDefault="007B211E" w:rsidP="009E2430">
      <w:pPr>
        <w:jc w:val="center"/>
        <w:rPr>
          <w:rFonts w:eastAsiaTheme="minorEastAsia"/>
        </w:rPr>
      </w:pPr>
      <w:r>
        <w:rPr>
          <w:rFonts w:eastAsiaTheme="minorEastAsia" w:hint="eastAsia"/>
          <w:noProof/>
        </w:rPr>
        <w:lastRenderedPageBreak/>
        <w:drawing>
          <wp:inline distT="0" distB="0" distL="0" distR="0" wp14:anchorId="6A52CE24" wp14:editId="35E3993E">
            <wp:extent cx="4703741" cy="2769079"/>
            <wp:effectExtent l="0" t="0" r="190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epare.png"/>
                    <pic:cNvPicPr/>
                  </pic:nvPicPr>
                  <pic:blipFill rotWithShape="1">
                    <a:blip r:embed="rId20">
                      <a:extLst>
                        <a:ext uri="{28A0092B-C50C-407E-A947-70E740481C1C}">
                          <a14:useLocalDpi xmlns:a14="http://schemas.microsoft.com/office/drawing/2010/main" val="0"/>
                        </a:ext>
                      </a:extLst>
                    </a:blip>
                    <a:srcRect l="5976" r="7611"/>
                    <a:stretch/>
                  </pic:blipFill>
                  <pic:spPr bwMode="auto">
                    <a:xfrm>
                      <a:off x="0" y="0"/>
                      <a:ext cx="4772610" cy="2809622"/>
                    </a:xfrm>
                    <a:prstGeom prst="rect">
                      <a:avLst/>
                    </a:prstGeom>
                    <a:ln>
                      <a:noFill/>
                    </a:ln>
                    <a:extLst>
                      <a:ext uri="{53640926-AAD7-44D8-BBD7-CCE9431645EC}">
                        <a14:shadowObscured xmlns:a14="http://schemas.microsoft.com/office/drawing/2010/main"/>
                      </a:ext>
                    </a:extLst>
                  </pic:spPr>
                </pic:pic>
              </a:graphicData>
            </a:graphic>
          </wp:inline>
        </w:drawing>
      </w:r>
    </w:p>
    <w:p w14:paraId="44824A90" w14:textId="2B06A898" w:rsidR="009E2430" w:rsidRDefault="00C7150B" w:rsidP="00852BDB">
      <w:pPr>
        <w:rPr>
          <w:rFonts w:eastAsiaTheme="minorEastAsia"/>
        </w:rPr>
      </w:pPr>
      <w:r>
        <w:rPr>
          <w:rFonts w:eastAsiaTheme="minorEastAsia"/>
        </w:rPr>
        <w:t>Once the start button is at rising edge,</w:t>
      </w:r>
      <w:r w:rsidR="00616161">
        <w:rPr>
          <w:rFonts w:eastAsiaTheme="minorEastAsia"/>
        </w:rPr>
        <w:t xml:space="preserve"> PREPARE core FSM logic unit would change the state from idle to busy. LCG random number generator and SSD animation module would start to work concurrently.</w:t>
      </w:r>
      <w:r w:rsidR="000C432D">
        <w:rPr>
          <w:rFonts w:eastAsiaTheme="minorEastAsia"/>
        </w:rPr>
        <w:t xml:space="preserve"> </w:t>
      </w:r>
      <w:r w:rsidR="009E2430">
        <w:rPr>
          <w:rFonts w:eastAsiaTheme="minorEastAsia" w:hint="eastAsia"/>
        </w:rPr>
        <w:t>The LCG and</w:t>
      </w:r>
      <w:r w:rsidR="009E2430">
        <w:rPr>
          <w:rFonts w:eastAsiaTheme="minorEastAsia"/>
        </w:rPr>
        <w:t xml:space="preserve"> SSD animation module both have a busy wire output which shows whether their mission is finished. Once all of these wires changed to </w:t>
      </w:r>
      <w:r>
        <w:rPr>
          <w:rFonts w:eastAsiaTheme="minorEastAsia"/>
        </w:rPr>
        <w:t xml:space="preserve">0, this module would </w:t>
      </w:r>
      <w:r w:rsidR="00616161">
        <w:rPr>
          <w:rFonts w:eastAsiaTheme="minorEastAsia"/>
        </w:rPr>
        <w:t>change the busy output from 1 to 0.</w:t>
      </w:r>
    </w:p>
    <w:p w14:paraId="397E98CD" w14:textId="58BD4C4E" w:rsidR="000C432D" w:rsidRDefault="000C432D" w:rsidP="00852BDB">
      <w:pPr>
        <w:rPr>
          <w:rFonts w:eastAsiaTheme="minorEastAsia"/>
        </w:rPr>
      </w:pPr>
      <w:r>
        <w:rPr>
          <w:rFonts w:eastAsiaTheme="minorEastAsia"/>
        </w:rPr>
        <w:t xml:space="preserve">The output of SSD animation </w:t>
      </w:r>
      <w:r w:rsidR="00AD79CC">
        <w:rPr>
          <w:rFonts w:eastAsiaTheme="minorEastAsia"/>
        </w:rPr>
        <w:t>module</w:t>
      </w:r>
      <w:r>
        <w:rPr>
          <w:rFonts w:eastAsiaTheme="minorEastAsia"/>
        </w:rPr>
        <w:t xml:space="preserve"> </w:t>
      </w:r>
      <w:r w:rsidR="00AD79CC">
        <w:rPr>
          <w:rFonts w:eastAsiaTheme="minorEastAsia"/>
        </w:rPr>
        <w:t>directly connects</w:t>
      </w:r>
      <w:r>
        <w:rPr>
          <w:rFonts w:eastAsiaTheme="minorEastAsia"/>
        </w:rPr>
        <w:t xml:space="preserve"> to the output of PREPARE core.</w:t>
      </w:r>
      <w:r w:rsidR="00CA175E">
        <w:rPr>
          <w:rFonts w:eastAsiaTheme="minorEastAsia"/>
        </w:rPr>
        <w:t xml:space="preserve"> The busy state of LCG generator is checked by the FSM Logic Unit at every 100MHz clock cycle rising edge.</w:t>
      </w:r>
      <w:r w:rsidR="00DE7C3D">
        <w:rPr>
          <w:rFonts w:eastAsiaTheme="minorEastAsia"/>
        </w:rPr>
        <w:t xml:space="preserve"> </w:t>
      </w:r>
      <w:r w:rsidR="003E0BEF">
        <w:rPr>
          <w:rFonts w:eastAsiaTheme="minorEastAsia"/>
        </w:rPr>
        <w:t xml:space="preserve">Once the falling edge of the LCG wire is detected, </w:t>
      </w:r>
      <w:r w:rsidR="001D6697">
        <w:rPr>
          <w:rFonts w:eastAsiaTheme="minorEastAsia"/>
        </w:rPr>
        <w:t>the output 32-bit random number would be modular within 700,000,000 that could guarantee that the waiting seconds are limited to maximum 7 seconds.</w:t>
      </w:r>
    </w:p>
    <w:p w14:paraId="72CC8CA3" w14:textId="401592E0" w:rsidR="00AD79CC" w:rsidRPr="004A4F0D" w:rsidRDefault="004A4F0D" w:rsidP="004A4F0D">
      <w:pPr>
        <w:pStyle w:val="4"/>
      </w:pPr>
      <w:r w:rsidRPr="004A4F0D">
        <w:rPr>
          <w:rFonts w:hint="eastAsia"/>
        </w:rPr>
        <w:t>Random Number Generator</w:t>
      </w:r>
    </w:p>
    <w:p w14:paraId="1E33026F" w14:textId="54D1C2F8" w:rsidR="003C4F53" w:rsidRDefault="00A810E7" w:rsidP="003C4F53">
      <w:pPr>
        <w:rPr>
          <w:rFonts w:eastAsiaTheme="minorEastAsia"/>
        </w:rPr>
      </w:pPr>
      <w:r>
        <w:rPr>
          <w:rFonts w:eastAsiaTheme="minorEastAsia"/>
        </w:rPr>
        <w:t xml:space="preserve">In M7T3, it contains two random number generator: Liner </w:t>
      </w:r>
      <w:r w:rsidRPr="00A810E7">
        <w:rPr>
          <w:rFonts w:eastAsiaTheme="minorEastAsia"/>
        </w:rPr>
        <w:t>Congruential</w:t>
      </w:r>
      <w:r>
        <w:rPr>
          <w:rFonts w:eastAsiaTheme="minorEastAsia"/>
        </w:rPr>
        <w:t xml:space="preserve"> Generator and </w:t>
      </w:r>
      <w:r w:rsidRPr="00A810E7">
        <w:rPr>
          <w:rFonts w:eastAsiaTheme="minorEastAsia"/>
        </w:rPr>
        <w:t>Mersenne Twister</w:t>
      </w:r>
      <w:r>
        <w:rPr>
          <w:rFonts w:eastAsiaTheme="minorEastAsia"/>
        </w:rPr>
        <w:t xml:space="preserve"> </w:t>
      </w:r>
      <w:r w:rsidRPr="00A810E7">
        <w:rPr>
          <w:rFonts w:eastAsiaTheme="minorEastAsia"/>
        </w:rPr>
        <w:t>MT19937</w:t>
      </w:r>
      <w:r>
        <w:rPr>
          <w:rFonts w:eastAsiaTheme="minorEastAsia"/>
        </w:rPr>
        <w:t xml:space="preserve"> standard implementation.</w:t>
      </w:r>
      <w:r w:rsidR="00432631">
        <w:rPr>
          <w:rFonts w:eastAsiaTheme="minorEastAsia"/>
        </w:rPr>
        <w:t xml:space="preserve"> All the pseudorandom number generators used in </w:t>
      </w:r>
      <w:r w:rsidR="00432631" w:rsidRPr="00432631">
        <w:rPr>
          <w:rFonts w:eastAsiaTheme="minorEastAsia"/>
          <w:b/>
        </w:rPr>
        <w:t>M7T3</w:t>
      </w:r>
      <w:r w:rsidR="00432631">
        <w:rPr>
          <w:rFonts w:eastAsiaTheme="minorEastAsia"/>
        </w:rPr>
        <w:t xml:space="preserve"> needs 32-bit seeds and could generate 32-bit output.</w:t>
      </w:r>
      <w:r w:rsidR="00D26BC1">
        <w:rPr>
          <w:rFonts w:eastAsiaTheme="minorEastAsia"/>
        </w:rPr>
        <w:t xml:space="preserve"> The time deadline for generating a random number is 4 seconds because the animation duration of the countdown is 4 seconds.</w:t>
      </w:r>
      <w:r w:rsidR="003C4F53">
        <w:rPr>
          <w:rFonts w:eastAsiaTheme="minorEastAsia"/>
        </w:rPr>
        <w:t xml:space="preserve"> Even if the random number generator cannot meet this requirement, it is still okay to be used. However, the duration of the PREPARE state would be longer and this is transparent to tester.</w:t>
      </w:r>
    </w:p>
    <w:p w14:paraId="29CD4F91" w14:textId="6E0931D0" w:rsidR="00E67C20" w:rsidRDefault="00E67C20" w:rsidP="00E67C20">
      <w:pPr>
        <w:ind w:left="0" w:firstLine="0"/>
        <w:rPr>
          <w:rFonts w:eastAsiaTheme="minorEastAsia"/>
        </w:rPr>
      </w:pPr>
      <w:r>
        <w:rPr>
          <w:rFonts w:eastAsiaTheme="minorEastAsia"/>
        </w:rPr>
        <w:t xml:space="preserve">These two pseudorandom number generators are managed under an </w:t>
      </w:r>
      <w:r w:rsidRPr="000132EA">
        <w:rPr>
          <w:rFonts w:eastAsiaTheme="minorEastAsia"/>
        </w:rPr>
        <w:t>Advanced Elective Generator Integrated System</w:t>
      </w:r>
      <w:r>
        <w:rPr>
          <w:rFonts w:eastAsiaTheme="minorEastAsia"/>
        </w:rPr>
        <w:t xml:space="preserve"> (AEGIS) unit. This system is embedded in the always block of the FSM logic unit in the PREPARE state core. All these generators are using the same port interfaces, which allows us to add and remove pseudorandom number generators easily on source code level. When output the random number result, AEGIS system would limit the output number less than </w:t>
      </w:r>
      <w:r w:rsidRPr="003F22D7">
        <w:rPr>
          <w:rFonts w:eastAsiaTheme="minorEastAsia"/>
        </w:rPr>
        <w:t>805</w:t>
      </w:r>
      <w:r>
        <w:rPr>
          <w:rFonts w:eastAsiaTheme="minorEastAsia"/>
        </w:rPr>
        <w:t>,</w:t>
      </w:r>
      <w:r w:rsidRPr="003F22D7">
        <w:rPr>
          <w:rFonts w:eastAsiaTheme="minorEastAsia"/>
        </w:rPr>
        <w:t>306</w:t>
      </w:r>
      <w:r>
        <w:rPr>
          <w:rFonts w:eastAsiaTheme="minorEastAsia"/>
        </w:rPr>
        <w:t>,</w:t>
      </w:r>
      <w:r w:rsidRPr="003F22D7">
        <w:rPr>
          <w:rFonts w:eastAsiaTheme="minorEastAsia"/>
        </w:rPr>
        <w:t>366</w:t>
      </w:r>
      <w:r>
        <w:rPr>
          <w:rFonts w:eastAsiaTheme="minorEastAsia"/>
        </w:rPr>
        <w:t xml:space="preserve"> (32’h</w:t>
      </w:r>
      <w:r w:rsidRPr="003F22D7">
        <w:rPr>
          <w:rFonts w:eastAsiaTheme="minorEastAsia"/>
        </w:rPr>
        <w:t>2FFFFFFE</w:t>
      </w:r>
      <w:r>
        <w:rPr>
          <w:rFonts w:eastAsiaTheme="minorEastAsia"/>
        </w:rPr>
        <w:t xml:space="preserve">, calculated by </w:t>
      </w:r>
      <m:oMath>
        <m:r>
          <w:rPr>
            <w:rFonts w:ascii="Cambria Math" w:eastAsiaTheme="minorEastAsia" w:hAnsi="Cambria Math"/>
          </w:rPr>
          <m:t>number</m:t>
        </m:r>
        <m:d>
          <m:dPr>
            <m:begChr m:val="["/>
            <m:endChr m:val="]"/>
            <m:ctrlPr>
              <w:rPr>
                <w:rFonts w:ascii="Cambria Math" w:eastAsiaTheme="minorEastAsia" w:hAnsi="Cambria Math"/>
                <w:i/>
              </w:rPr>
            </m:ctrlPr>
          </m:dPr>
          <m:e>
            <m:r>
              <w:rPr>
                <w:rFonts w:ascii="Cambria Math" w:eastAsiaTheme="minorEastAsia" w:hAnsi="Cambria Math"/>
              </w:rPr>
              <m:t>28:0</m:t>
            </m:r>
          </m:e>
        </m:d>
        <m:r>
          <w:rPr>
            <w:rFonts w:ascii="Cambria Math" w:eastAsiaTheme="minorEastAsia" w:hAnsi="Cambria Math"/>
          </w:rPr>
          <m:t>+number[27:0]</m:t>
        </m:r>
      </m:oMath>
      <w:r>
        <w:rPr>
          <w:rFonts w:eastAsiaTheme="minorEastAsia"/>
        </w:rPr>
        <w:t>), which is around 8 seconds. This allows the tester won’t wait too long.</w:t>
      </w:r>
    </w:p>
    <w:p w14:paraId="44F83F14" w14:textId="4D240A19" w:rsidR="004A4F0D" w:rsidRDefault="004A4F0D" w:rsidP="00EB152F">
      <w:pPr>
        <w:rPr>
          <w:rFonts w:eastAsiaTheme="minorEastAsia"/>
        </w:rPr>
      </w:pPr>
      <w:r>
        <w:rPr>
          <w:rFonts w:eastAsiaTheme="minorEastAsia" w:hint="eastAsia"/>
        </w:rPr>
        <w:lastRenderedPageBreak/>
        <w:t xml:space="preserve">LCG generator is used </w:t>
      </w:r>
      <w:r w:rsidR="00960DF6">
        <w:rPr>
          <w:rFonts w:eastAsiaTheme="minorEastAsia"/>
        </w:rPr>
        <w:t xml:space="preserve">as the random generator. </w:t>
      </w:r>
      <w:r w:rsidR="00E20EA3">
        <w:rPr>
          <w:rFonts w:eastAsiaTheme="minorEastAsia"/>
        </w:rPr>
        <w:t xml:space="preserve">The equation used in this implementation i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214013</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r>
              <w:rPr>
                <w:rFonts w:ascii="Cambria Math" w:eastAsiaTheme="minorEastAsia" w:hAnsi="Cambria Math"/>
              </w:rPr>
              <m:t>+2531011</m:t>
            </m:r>
          </m:e>
        </m:d>
        <m:r>
          <w:rPr>
            <w:rFonts w:ascii="Cambria Math" w:eastAsiaTheme="minorEastAsia" w:hAnsi="Cambria Math"/>
          </w:rPr>
          <m:t xml:space="preserve"> mod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32</m:t>
            </m:r>
          </m:sup>
        </m:sSup>
      </m:oMath>
      <w:r w:rsidR="00D26BC1">
        <w:rPr>
          <w:rFonts w:eastAsiaTheme="minorEastAsia"/>
        </w:rPr>
        <w:t>, which is the same as the LCG equation used in Microsoft Visual C/C++ standard library</w:t>
      </w:r>
      <w:r w:rsidR="00E20EA3">
        <w:rPr>
          <w:rFonts w:eastAsiaTheme="minorEastAsia" w:hint="eastAsia"/>
        </w:rPr>
        <w:t xml:space="preserve">. </w:t>
      </w:r>
      <w:r w:rsidR="00822959">
        <w:rPr>
          <w:rFonts w:eastAsiaTheme="minorEastAsia"/>
        </w:rPr>
        <w:t xml:space="preserve">This equation could be completed by Artix-7 within </w:t>
      </w:r>
      <w:r w:rsidR="00432631">
        <w:rPr>
          <w:rFonts w:eastAsiaTheme="minorEastAsia"/>
        </w:rPr>
        <w:t>2</w:t>
      </w:r>
      <w:r w:rsidR="00822959">
        <w:rPr>
          <w:rFonts w:eastAsiaTheme="minorEastAsia"/>
        </w:rPr>
        <w:t>0ns</w:t>
      </w:r>
      <w:r w:rsidR="00E946A6">
        <w:rPr>
          <w:rFonts w:eastAsiaTheme="minorEastAsia"/>
        </w:rPr>
        <w:t xml:space="preserve">, hence </w:t>
      </w:r>
      <w:r w:rsidR="00432631">
        <w:rPr>
          <w:rFonts w:eastAsiaTheme="minorEastAsia"/>
        </w:rPr>
        <w:t>two</w:t>
      </w:r>
      <w:r w:rsidR="00E946A6">
        <w:rPr>
          <w:rFonts w:eastAsiaTheme="minorEastAsia"/>
        </w:rPr>
        <w:t xml:space="preserve"> system 100MHz clock cycle</w:t>
      </w:r>
      <w:r w:rsidR="00432631">
        <w:rPr>
          <w:rFonts w:eastAsiaTheme="minorEastAsia"/>
        </w:rPr>
        <w:t>s</w:t>
      </w:r>
      <w:r w:rsidR="00AA0F44">
        <w:rPr>
          <w:rFonts w:eastAsiaTheme="minorEastAsia"/>
        </w:rPr>
        <w:t xml:space="preserve"> to meet the time requirements</w:t>
      </w:r>
      <w:r w:rsidR="00822959">
        <w:rPr>
          <w:rFonts w:eastAsiaTheme="minorEastAsia"/>
        </w:rPr>
        <w:t>.</w:t>
      </w:r>
      <w:r w:rsidR="00AA0F44">
        <w:rPr>
          <w:rFonts w:eastAsiaTheme="minorEastAsia"/>
        </w:rPr>
        <w:t xml:space="preserve"> According to the report, in </w:t>
      </w:r>
      <w:r w:rsidR="00AA0F44" w:rsidRPr="00AA0F44">
        <w:rPr>
          <w:rFonts w:eastAsiaTheme="minorEastAsia"/>
          <w:b/>
        </w:rPr>
        <w:t>M7T3</w:t>
      </w:r>
      <w:r w:rsidR="00AA0F44">
        <w:rPr>
          <w:rFonts w:eastAsiaTheme="minorEastAsia"/>
        </w:rPr>
        <w:t xml:space="preserve"> implementation, it needs 10.568ns to complete the multiply and addition at the same time (7.336ns for logic and 3.232ns for route).</w:t>
      </w:r>
      <w:r w:rsidR="00822959">
        <w:rPr>
          <w:rFonts w:eastAsiaTheme="minorEastAsia"/>
        </w:rPr>
        <w:t xml:space="preserve"> </w:t>
      </w:r>
      <w:r w:rsidR="00203F84">
        <w:rPr>
          <w:rFonts w:eastAsiaTheme="minorEastAsia"/>
        </w:rPr>
        <w:t>So in the implement, this calculation has been separate into 2 stages</w:t>
      </w:r>
      <w:r w:rsidR="00204165">
        <w:rPr>
          <w:rFonts w:eastAsiaTheme="minorEastAsia"/>
        </w:rPr>
        <w:t xml:space="preserve"> (modular is implemented by using 32-bit register). </w:t>
      </w:r>
      <w:r w:rsidR="00822959">
        <w:rPr>
          <w:rFonts w:eastAsiaTheme="minorEastAsia"/>
        </w:rPr>
        <w:t>The seed is chosen using the global timer counter</w:t>
      </w:r>
      <w:r w:rsidR="0035498D">
        <w:rPr>
          <w:rFonts w:eastAsiaTheme="minorEastAsia"/>
        </w:rPr>
        <w:t xml:space="preserve"> for each time running the generator</w:t>
      </w:r>
      <w:r w:rsidR="00822959">
        <w:rPr>
          <w:rFonts w:eastAsiaTheme="minorEastAsia"/>
        </w:rPr>
        <w:t>.</w:t>
      </w:r>
    </w:p>
    <w:p w14:paraId="73779F33" w14:textId="40B4C54A" w:rsidR="00C76834" w:rsidRDefault="0009007E" w:rsidP="00EB152F">
      <w:pPr>
        <w:rPr>
          <w:rFonts w:eastAsiaTheme="minorEastAsia"/>
        </w:rPr>
      </w:pPr>
      <w:r>
        <w:rPr>
          <w:rFonts w:eastAsiaTheme="minorEastAsia"/>
        </w:rPr>
        <w:t xml:space="preserve">Mersenne Twister is a pseudorandom number generator widely used in multiple language compilers. It was introduced by Dr. Matsumoto and Dr. Nishimura in 1997. The original paper could be found at </w:t>
      </w:r>
      <w:hyperlink r:id="rId21" w:history="1">
        <w:r w:rsidRPr="00B507EF">
          <w:rPr>
            <w:rStyle w:val="ae"/>
            <w:rFonts w:eastAsiaTheme="minorEastAsia"/>
          </w:rPr>
          <w:t>http://www.math.sci.hiroshima-u.ac.jp/~m-mat/MT/ARTICLES/mt.pdf</w:t>
        </w:r>
      </w:hyperlink>
      <w:r>
        <w:rPr>
          <w:rFonts w:eastAsiaTheme="minorEastAsia"/>
        </w:rPr>
        <w:t xml:space="preserve">. </w:t>
      </w:r>
      <w:r w:rsidR="00D616E9">
        <w:rPr>
          <w:rFonts w:eastAsiaTheme="minorEastAsia"/>
        </w:rPr>
        <w:t xml:space="preserve">It has a standard implementation called MT19937. The Mersenne Twister module of our implementation in </w:t>
      </w:r>
      <w:r w:rsidR="00D616E9" w:rsidRPr="00D616E9">
        <w:rPr>
          <w:rFonts w:eastAsiaTheme="minorEastAsia"/>
          <w:b/>
        </w:rPr>
        <w:t>M7T3</w:t>
      </w:r>
      <w:r w:rsidR="00D616E9">
        <w:rPr>
          <w:rFonts w:eastAsiaTheme="minorEastAsia"/>
        </w:rPr>
        <w:t xml:space="preserve"> is compatible with MT19937 standard.</w:t>
      </w:r>
    </w:p>
    <w:p w14:paraId="4AEDCE44" w14:textId="4CC67DCF" w:rsidR="00884214" w:rsidRDefault="009E4F24" w:rsidP="00EB152F">
      <w:pPr>
        <w:rPr>
          <w:rFonts w:eastAsiaTheme="minorEastAsia"/>
        </w:rPr>
      </w:pPr>
      <w:r>
        <w:rPr>
          <w:rFonts w:eastAsiaTheme="minorEastAsia"/>
        </w:rPr>
        <w:t>To implement a Mersenne Twister generator, the following parameters are needed in the following description</w:t>
      </w:r>
    </w:p>
    <w:p w14:paraId="17C3C76E" w14:textId="1F5FA85D" w:rsidR="009E4F24" w:rsidRDefault="009E4F24" w:rsidP="009E4F24">
      <w:pPr>
        <w:pStyle w:val="a"/>
        <w:numPr>
          <w:ilvl w:val="0"/>
          <w:numId w:val="7"/>
        </w:numPr>
        <w:rPr>
          <w:rFonts w:eastAsiaTheme="minorEastAsia"/>
        </w:rPr>
      </w:pPr>
      <w:bookmarkStart w:id="1" w:name="OLE_LINK53"/>
      <w:bookmarkStart w:id="2" w:name="OLE_LINK54"/>
      <m:oMath>
        <m:r>
          <w:rPr>
            <w:rFonts w:ascii="Cambria Math" w:eastAsiaTheme="minorEastAsia" w:hAnsi="Cambria Math"/>
          </w:rPr>
          <m:t>n</m:t>
        </m:r>
      </m:oMath>
      <w:bookmarkEnd w:id="1"/>
      <w:bookmarkEnd w:id="2"/>
      <w:r w:rsidR="00E467C6">
        <w:rPr>
          <w:rFonts w:eastAsiaTheme="minorEastAsia"/>
        </w:rPr>
        <w:t xml:space="preserve"> – </w:t>
      </w:r>
      <w:r>
        <w:rPr>
          <w:rFonts w:eastAsiaTheme="minorEastAsia"/>
        </w:rPr>
        <w:t xml:space="preserve">the length of the vector. This number is 624 in </w:t>
      </w:r>
      <w:r w:rsidRPr="009E4F24">
        <w:rPr>
          <w:rFonts w:eastAsiaTheme="minorEastAsia"/>
          <w:b/>
        </w:rPr>
        <w:t>M7T3</w:t>
      </w:r>
      <w:r>
        <w:rPr>
          <w:rFonts w:eastAsiaTheme="minorEastAsia"/>
        </w:rPr>
        <w:t xml:space="preserve"> implementation.</w:t>
      </w:r>
    </w:p>
    <w:p w14:paraId="26DBD3B8" w14:textId="332C9E7C" w:rsidR="009E4F24" w:rsidRDefault="009E4F24" w:rsidP="009E4F24">
      <w:pPr>
        <w:pStyle w:val="a"/>
        <w:numPr>
          <w:ilvl w:val="0"/>
          <w:numId w:val="7"/>
        </w:numPr>
        <w:rPr>
          <w:rFonts w:eastAsiaTheme="minorEastAsia"/>
        </w:rPr>
      </w:pPr>
      <m:oMath>
        <m:r>
          <w:rPr>
            <w:rFonts w:ascii="Cambria Math" w:eastAsiaTheme="minorEastAsia" w:hAnsi="Cambria Math"/>
          </w:rPr>
          <m:t>w</m:t>
        </m:r>
      </m:oMath>
      <w:r w:rsidR="00E467C6">
        <w:rPr>
          <w:rFonts w:eastAsiaTheme="minorEastAsia"/>
        </w:rPr>
        <w:t xml:space="preserve"> – </w:t>
      </w:r>
      <w:r>
        <w:rPr>
          <w:rFonts w:eastAsiaTheme="minorEastAsia"/>
        </w:rPr>
        <w:t xml:space="preserve">the bits of the final output random number generator. This number is 32 in </w:t>
      </w:r>
      <w:r w:rsidRPr="009E4F24">
        <w:rPr>
          <w:rFonts w:eastAsiaTheme="minorEastAsia"/>
          <w:b/>
        </w:rPr>
        <w:t>M7T3</w:t>
      </w:r>
      <w:r>
        <w:rPr>
          <w:rFonts w:eastAsiaTheme="minorEastAsia"/>
        </w:rPr>
        <w:t xml:space="preserve"> implementation.</w:t>
      </w:r>
    </w:p>
    <w:p w14:paraId="5DB94B6B" w14:textId="40CC0E70" w:rsidR="001016A4" w:rsidRDefault="00E467C6" w:rsidP="00785879">
      <w:pPr>
        <w:pStyle w:val="a"/>
        <w:numPr>
          <w:ilvl w:val="0"/>
          <w:numId w:val="7"/>
        </w:numPr>
        <w:rPr>
          <w:rFonts w:eastAsiaTheme="minorEastAsia"/>
        </w:rPr>
      </w:pPr>
      <w:bookmarkStart w:id="3" w:name="OLE_LINK48"/>
      <w:bookmarkStart w:id="4" w:name="OLE_LINK61"/>
      <w:bookmarkStart w:id="5" w:name="OLE_LINK71"/>
      <m:oMath>
        <m:r>
          <w:rPr>
            <w:rFonts w:ascii="Cambria Math" w:eastAsiaTheme="minorEastAsia" w:hAnsi="Cambria Math"/>
          </w:rPr>
          <m:t>x</m:t>
        </m:r>
      </m:oMath>
      <w:bookmarkStart w:id="6" w:name="OLE_LINK70"/>
      <w:bookmarkEnd w:id="3"/>
      <w:bookmarkEnd w:id="4"/>
      <w:bookmarkEnd w:id="5"/>
      <w:r>
        <w:rPr>
          <w:rFonts w:eastAsiaTheme="minorEastAsia"/>
        </w:rPr>
        <w:t xml:space="preserve"> – </w:t>
      </w:r>
      <w:bookmarkEnd w:id="6"/>
      <w:r>
        <w:rPr>
          <w:rFonts w:eastAsiaTheme="minorEastAsia"/>
        </w:rPr>
        <w:t xml:space="preserve">an </w:t>
      </w:r>
      <m:oMath>
        <m:r>
          <w:rPr>
            <w:rFonts w:ascii="Cambria Math" w:eastAsiaTheme="minorEastAsia" w:hAnsi="Cambria Math"/>
          </w:rPr>
          <m:t>n</m:t>
        </m:r>
      </m:oMath>
      <w:r>
        <w:rPr>
          <w:rFonts w:eastAsiaTheme="minorEastAsia"/>
        </w:rPr>
        <w:t>-length long row vector construct with 0 and 1. Hence a 32-bit unsigned binary.</w:t>
      </w:r>
    </w:p>
    <w:p w14:paraId="3B59AB84" w14:textId="46189972" w:rsidR="00785879" w:rsidRDefault="00750B0C" w:rsidP="00785879">
      <w:pPr>
        <w:pStyle w:val="a"/>
        <w:numPr>
          <w:ilvl w:val="0"/>
          <w:numId w:val="7"/>
        </w:numPr>
        <w:rPr>
          <w:rFonts w:eastAsiaTheme="minorEastAsia"/>
        </w:rPr>
      </w:pP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a]</m:t>
            </m:r>
          </m:sub>
        </m:sSub>
      </m:oMath>
      <w:r w:rsidR="00785879">
        <w:rPr>
          <w:rFonts w:eastAsiaTheme="minorEastAsia"/>
        </w:rPr>
        <w:t xml:space="preserve"> – the number a bit from the rightmost of </w:t>
      </w:r>
      <m:oMath>
        <m:r>
          <w:rPr>
            <w:rFonts w:ascii="Cambria Math" w:eastAsiaTheme="minorEastAsia" w:hAnsi="Cambria Math"/>
          </w:rPr>
          <m:t>x</m:t>
        </m:r>
      </m:oMath>
      <w:r w:rsidR="00785879">
        <w:rPr>
          <w:rFonts w:eastAsiaTheme="minorEastAsia"/>
        </w:rPr>
        <w:t>.</w:t>
      </w:r>
    </w:p>
    <w:p w14:paraId="31809191" w14:textId="26340085" w:rsidR="009E4F24" w:rsidRDefault="009E4F24" w:rsidP="009E4F24">
      <w:pPr>
        <w:pStyle w:val="a"/>
        <w:numPr>
          <w:ilvl w:val="0"/>
          <w:numId w:val="7"/>
        </w:numPr>
        <w:rPr>
          <w:rFonts w:eastAsiaTheme="minorEastAsia"/>
        </w:rPr>
      </w:pPr>
      <w:bookmarkStart w:id="7" w:name="OLE_LINK51"/>
      <w:bookmarkStart w:id="8" w:name="OLE_LINK52"/>
      <m:oMath>
        <m:r>
          <w:rPr>
            <w:rFonts w:ascii="Cambria Math" w:eastAsiaTheme="minorEastAsia" w:hAnsi="Cambria Math"/>
          </w:rPr>
          <m:t>r</m:t>
        </m:r>
      </m:oMath>
      <w:bookmarkStart w:id="9" w:name="OLE_LINK62"/>
      <w:bookmarkStart w:id="10" w:name="OLE_LINK63"/>
      <w:bookmarkStart w:id="11" w:name="OLE_LINK68"/>
      <w:bookmarkStart w:id="12" w:name="OLE_LINK69"/>
      <w:bookmarkEnd w:id="7"/>
      <w:bookmarkEnd w:id="8"/>
      <w:r w:rsidR="00E467C6">
        <w:rPr>
          <w:rFonts w:eastAsiaTheme="minorEastAsia"/>
        </w:rPr>
        <w:t xml:space="preserve"> – </w:t>
      </w:r>
      <w:bookmarkEnd w:id="9"/>
      <w:bookmarkEnd w:id="10"/>
      <w:bookmarkEnd w:id="11"/>
      <w:bookmarkEnd w:id="12"/>
      <w:r>
        <w:rPr>
          <w:rFonts w:eastAsiaTheme="minorEastAsia"/>
        </w:rPr>
        <w:t xml:space="preserve">integer in range </w:t>
      </w:r>
      <m:oMath>
        <m:r>
          <w:rPr>
            <w:rFonts w:ascii="Cambria Math" w:eastAsiaTheme="minorEastAsia" w:hAnsi="Cambria Math"/>
          </w:rPr>
          <m:t>[0, w)</m:t>
        </m:r>
      </m:oMath>
      <w:r>
        <w:rPr>
          <w:rFonts w:eastAsiaTheme="minorEastAsia"/>
        </w:rPr>
        <w:t>.</w:t>
      </w:r>
    </w:p>
    <w:p w14:paraId="6841C1BF" w14:textId="1B35FF32" w:rsidR="009E4F24" w:rsidRDefault="009E4F24" w:rsidP="009E4F24">
      <w:pPr>
        <w:pStyle w:val="a"/>
        <w:numPr>
          <w:ilvl w:val="0"/>
          <w:numId w:val="7"/>
        </w:numPr>
        <w:rPr>
          <w:rFonts w:eastAsiaTheme="minorEastAsia"/>
        </w:rPr>
      </w:pPr>
      <m:oMath>
        <m:r>
          <w:rPr>
            <w:rFonts w:ascii="Cambria Math" w:eastAsiaTheme="minorEastAsia" w:hAnsi="Cambria Math"/>
          </w:rPr>
          <m:t>m</m:t>
        </m:r>
      </m:oMath>
      <w:bookmarkStart w:id="13" w:name="OLE_LINK45"/>
      <w:bookmarkStart w:id="14" w:name="OLE_LINK46"/>
      <w:r w:rsidR="00E467C6">
        <w:rPr>
          <w:rFonts w:eastAsiaTheme="minorEastAsia"/>
        </w:rPr>
        <w:t xml:space="preserve"> – </w:t>
      </w:r>
      <w:bookmarkEnd w:id="13"/>
      <w:bookmarkEnd w:id="14"/>
      <w:r>
        <w:rPr>
          <w:rFonts w:eastAsiaTheme="minorEastAsia"/>
        </w:rPr>
        <w:t xml:space="preserve">integer in range </w:t>
      </w:r>
      <m:oMath>
        <m:r>
          <w:rPr>
            <w:rFonts w:ascii="Cambria Math" w:eastAsiaTheme="minorEastAsia" w:hAnsi="Cambria Math"/>
          </w:rPr>
          <m:t>(0, n]</m:t>
        </m:r>
      </m:oMath>
      <w:r>
        <w:rPr>
          <w:rFonts w:eastAsiaTheme="minorEastAsia"/>
        </w:rPr>
        <w:t>.</w:t>
      </w:r>
    </w:p>
    <w:p w14:paraId="51168972" w14:textId="63DEC016" w:rsidR="0009007E" w:rsidRDefault="009E4F24" w:rsidP="00E467C6">
      <w:pPr>
        <w:pStyle w:val="a"/>
        <w:numPr>
          <w:ilvl w:val="0"/>
          <w:numId w:val="7"/>
        </w:numPr>
        <w:rPr>
          <w:rFonts w:eastAsiaTheme="minorEastAsia"/>
        </w:rPr>
      </w:pPr>
      <m:oMath>
        <m:r>
          <w:rPr>
            <w:rFonts w:ascii="Cambria Math" w:eastAsiaTheme="minorEastAsia" w:hAnsi="Cambria Math"/>
          </w:rPr>
          <m:t>A</m:t>
        </m:r>
      </m:oMath>
      <w:bookmarkStart w:id="15" w:name="OLE_LINK47"/>
      <w:r>
        <w:rPr>
          <w:rFonts w:eastAsiaTheme="minorEastAsia"/>
        </w:rPr>
        <w:t xml:space="preserve"> – </w:t>
      </w:r>
      <w:bookmarkEnd w:id="15"/>
      <w:r w:rsidR="00E467C6">
        <w:rPr>
          <w:rFonts w:eastAsiaTheme="minorEastAsia"/>
        </w:rPr>
        <w:t xml:space="preserve">a </w:t>
      </w:r>
      <m:oMath>
        <m:r>
          <w:rPr>
            <w:rFonts w:ascii="Cambria Math" w:eastAsiaTheme="minorEastAsia" w:hAnsi="Cambria Math"/>
          </w:rPr>
          <m:t>w×w</m:t>
        </m:r>
      </m:oMath>
      <w:r w:rsidR="00E467C6">
        <w:rPr>
          <w:rFonts w:eastAsiaTheme="minorEastAsia"/>
        </w:rPr>
        <w:t xml:space="preserve"> matrix. </w:t>
      </w:r>
    </w:p>
    <w:bookmarkStart w:id="16" w:name="OLE_LINK66"/>
    <w:bookmarkStart w:id="17" w:name="OLE_LINK67"/>
    <w:bookmarkStart w:id="18" w:name="OLE_LINK49"/>
    <w:bookmarkStart w:id="19" w:name="OLE_LINK50"/>
    <w:p w14:paraId="41DF047D" w14:textId="5C720E26" w:rsidR="00E467C6" w:rsidRDefault="00750B0C" w:rsidP="00E467C6">
      <w:pPr>
        <w:pStyle w:val="a"/>
        <w:numPr>
          <w:ilvl w:val="0"/>
          <w:numId w:val="7"/>
        </w:numPr>
        <w:rPr>
          <w:rFonts w:eastAsiaTheme="minorEastAsia"/>
        </w:rPr>
      </w:pP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u</m:t>
            </m:r>
          </m:sup>
        </m:sSup>
      </m:oMath>
      <w:bookmarkEnd w:id="16"/>
      <w:bookmarkEnd w:id="17"/>
      <w:r w:rsidR="00E467C6">
        <w:rPr>
          <w:rFonts w:eastAsiaTheme="minorEastAsia"/>
        </w:rPr>
        <w:t xml:space="preserve"> – </w:t>
      </w:r>
      <w:bookmarkEnd w:id="18"/>
      <w:bookmarkEnd w:id="19"/>
      <w:r w:rsidR="00E467C6">
        <w:rPr>
          <w:rFonts w:eastAsiaTheme="minorEastAsia"/>
        </w:rPr>
        <w:t xml:space="preserve">a </w:t>
      </w:r>
      <w:r w:rsidR="007D6666" w:rsidRPr="007D6666">
        <w:rPr>
          <w:rFonts w:eastAsiaTheme="minorEastAsia"/>
        </w:rPr>
        <w:t>concatenation</w:t>
      </w:r>
      <w:r w:rsidR="007D6666">
        <w:rPr>
          <w:rFonts w:eastAsiaTheme="minorEastAsia"/>
        </w:rPr>
        <w:t xml:space="preserve"> </w:t>
      </w:r>
      <w:r w:rsidR="00E467C6">
        <w:rPr>
          <w:rFonts w:eastAsiaTheme="minorEastAsia"/>
        </w:rPr>
        <w:t xml:space="preserve">of higher </w:t>
      </w:r>
      <m:oMath>
        <m:r>
          <w:rPr>
            <w:rFonts w:ascii="Cambria Math" w:eastAsiaTheme="minorEastAsia" w:hAnsi="Cambria Math"/>
          </w:rPr>
          <m:t>w-r</m:t>
        </m:r>
      </m:oMath>
      <w:r w:rsidR="00E467C6">
        <w:rPr>
          <w:rFonts w:eastAsiaTheme="minorEastAsia"/>
        </w:rPr>
        <w:t xml:space="preserve"> bits of </w:t>
      </w:r>
      <m:oMath>
        <m:r>
          <w:rPr>
            <w:rFonts w:ascii="Cambria Math" w:eastAsiaTheme="minorEastAsia" w:hAnsi="Cambria Math"/>
          </w:rPr>
          <m:t>x</m:t>
        </m:r>
      </m:oMath>
      <w:r w:rsidR="00E467C6">
        <w:rPr>
          <w:rFonts w:eastAsiaTheme="minorEastAsia"/>
        </w:rPr>
        <w:t xml:space="preserve"> and filling 0 with lower bits. In Verilog, it could be expressed as </w:t>
      </w:r>
      <w:r w:rsidR="00E467C6" w:rsidRPr="00E467C6">
        <w:rPr>
          <w:rStyle w:val="aa"/>
        </w:rPr>
        <w:t>{x[w:r], r{0}}</w:t>
      </w:r>
      <w:r w:rsidR="00E467C6">
        <w:rPr>
          <w:rFonts w:eastAsiaTheme="minorEastAsia"/>
        </w:rPr>
        <w:t>.</w:t>
      </w:r>
    </w:p>
    <w:p w14:paraId="688D8EA1" w14:textId="60491523" w:rsidR="00E467C6" w:rsidRDefault="00750B0C" w:rsidP="00E467C6">
      <w:pPr>
        <w:pStyle w:val="a"/>
        <w:numPr>
          <w:ilvl w:val="0"/>
          <w:numId w:val="7"/>
        </w:numPr>
        <w:rPr>
          <w:rFonts w:eastAsiaTheme="minorEastAsia"/>
        </w:rPr>
      </w:pP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l</m:t>
            </m:r>
          </m:sup>
        </m:sSup>
      </m:oMath>
      <w:bookmarkStart w:id="20" w:name="OLE_LINK55"/>
      <w:bookmarkStart w:id="21" w:name="OLE_LINK56"/>
      <w:r w:rsidR="00E467C6">
        <w:rPr>
          <w:rFonts w:eastAsiaTheme="minorEastAsia"/>
        </w:rPr>
        <w:t xml:space="preserve"> – </w:t>
      </w:r>
      <w:bookmarkEnd w:id="20"/>
      <w:bookmarkEnd w:id="21"/>
      <w:r w:rsidR="007D6666">
        <w:rPr>
          <w:rFonts w:eastAsiaTheme="minorEastAsia"/>
        </w:rPr>
        <w:t xml:space="preserve">a </w:t>
      </w:r>
      <w:bookmarkStart w:id="22" w:name="OLE_LINK57"/>
      <w:bookmarkStart w:id="23" w:name="OLE_LINK58"/>
      <w:r w:rsidR="007D6666" w:rsidRPr="007D6666">
        <w:rPr>
          <w:rFonts w:eastAsiaTheme="minorEastAsia"/>
        </w:rPr>
        <w:t>concatenation</w:t>
      </w:r>
      <w:r w:rsidR="007D6666">
        <w:rPr>
          <w:rFonts w:eastAsiaTheme="minorEastAsia"/>
        </w:rPr>
        <w:t xml:space="preserve"> </w:t>
      </w:r>
      <w:bookmarkEnd w:id="22"/>
      <w:bookmarkEnd w:id="23"/>
      <w:r w:rsidR="007D6666">
        <w:rPr>
          <w:rFonts w:eastAsiaTheme="minorEastAsia"/>
        </w:rPr>
        <w:t xml:space="preserve">of lower </w:t>
      </w:r>
      <m:oMath>
        <m:r>
          <w:rPr>
            <w:rFonts w:ascii="Cambria Math" w:eastAsiaTheme="minorEastAsia" w:hAnsi="Cambria Math"/>
          </w:rPr>
          <m:t>r</m:t>
        </m:r>
      </m:oMath>
      <w:r w:rsidR="007D6666">
        <w:rPr>
          <w:rFonts w:eastAsiaTheme="minorEastAsia"/>
        </w:rPr>
        <w:t xml:space="preserve"> bits and filling 0 with higher bits. In Verilog, it could be expressed as </w:t>
      </w:r>
      <w:r w:rsidR="007D6666" w:rsidRPr="007D6666">
        <w:rPr>
          <w:rStyle w:val="aa"/>
        </w:rPr>
        <w:t>{(w-r){0}, x[r:0]}</w:t>
      </w:r>
      <w:r w:rsidR="007D6666">
        <w:rPr>
          <w:rFonts w:eastAsiaTheme="minorEastAsia"/>
        </w:rPr>
        <w:t>.</w:t>
      </w:r>
    </w:p>
    <w:p w14:paraId="548C217D" w14:textId="087F22C3" w:rsidR="007D6666" w:rsidRPr="007D6666" w:rsidRDefault="007D6666" w:rsidP="007D6666">
      <w:pPr>
        <w:pStyle w:val="a"/>
        <w:numPr>
          <w:ilvl w:val="0"/>
          <w:numId w:val="7"/>
        </w:numPr>
        <w:rPr>
          <w:rFonts w:eastAsiaTheme="minorEastAsia"/>
        </w:rPr>
      </w:pPr>
      <m:oMath>
        <m:r>
          <w:rPr>
            <w:rFonts w:ascii="Cambria Math" w:eastAsiaTheme="minorEastAsia" w:hAnsi="Cambria Math"/>
          </w:rPr>
          <m:t>{a|b}</m:t>
        </m:r>
      </m:oMath>
      <w:r>
        <w:rPr>
          <w:rFonts w:eastAsiaTheme="minorEastAsia"/>
        </w:rPr>
        <w:t xml:space="preserve"> – a </w:t>
      </w:r>
      <w:r w:rsidRPr="007D6666">
        <w:rPr>
          <w:rFonts w:eastAsiaTheme="minorEastAsia"/>
        </w:rPr>
        <w:t>concatenation</w:t>
      </w:r>
      <w:r>
        <w:rPr>
          <w:rFonts w:eastAsiaTheme="minorEastAsia"/>
        </w:rPr>
        <w:t xml:space="preserve"> with </w:t>
      </w:r>
      <m:oMath>
        <m:r>
          <w:rPr>
            <w:rFonts w:ascii="Cambria Math" w:eastAsiaTheme="minorEastAsia" w:hAnsi="Cambria Math"/>
          </w:rPr>
          <m:t>a</m:t>
        </m:r>
      </m:oMath>
      <w:r>
        <w:rPr>
          <w:rFonts w:eastAsiaTheme="minorEastAsia"/>
        </w:rPr>
        <w:t xml:space="preserve"> as higher bits and </w:t>
      </w:r>
      <m:oMath>
        <m:r>
          <w:rPr>
            <w:rFonts w:ascii="Cambria Math" w:eastAsiaTheme="minorEastAsia" w:hAnsi="Cambria Math"/>
          </w:rPr>
          <m:t>b</m:t>
        </m:r>
      </m:oMath>
      <w:r>
        <w:rPr>
          <w:rFonts w:eastAsiaTheme="minorEastAsia"/>
        </w:rPr>
        <w:t xml:space="preserve"> as lower bits.</w:t>
      </w:r>
    </w:p>
    <w:p w14:paraId="51007990" w14:textId="10524268" w:rsidR="00E467C6" w:rsidRDefault="007D6666" w:rsidP="00E467C6">
      <w:pPr>
        <w:rPr>
          <w:rFonts w:eastAsiaTheme="minorEastAsia"/>
        </w:rPr>
      </w:pPr>
      <w:r>
        <w:rPr>
          <w:rFonts w:eastAsiaTheme="minorEastAsia"/>
        </w:rPr>
        <w:t xml:space="preserve">To initial the MT19937 generator, first prepare a </w:t>
      </w:r>
      <m:oMath>
        <m:r>
          <w:rPr>
            <w:rFonts w:ascii="Cambria Math" w:eastAsiaTheme="minorEastAsia" w:hAnsi="Cambria Math"/>
          </w:rPr>
          <m:t>n</m:t>
        </m:r>
      </m:oMath>
      <w:r>
        <w:rPr>
          <w:rFonts w:eastAsiaTheme="minorEastAsia"/>
        </w:rPr>
        <w:t xml:space="preserve">-length long row vect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oMath>
      <w:r>
        <w:rPr>
          <w:rFonts w:eastAsiaTheme="minorEastAsia"/>
        </w:rPr>
        <w:t xml:space="preserve"> with the following equations:</w:t>
      </w:r>
    </w:p>
    <w:p w14:paraId="7F6CE9CC" w14:textId="5F631FB4" w:rsidR="007D6666" w:rsidRDefault="00750B0C" w:rsidP="00E467C6">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m:t>
              </m:r>
            </m:sub>
          </m:sSub>
          <m:r>
            <w:rPr>
              <w:rFonts w:ascii="Cambria Math" w:eastAsiaTheme="minorEastAsia" w:hAnsi="Cambria Math"/>
            </w:rPr>
            <m:t>⊕</m:t>
          </m:r>
          <w:bookmarkStart w:id="24" w:name="OLE_LINK59"/>
          <w:bookmarkStart w:id="25" w:name="OLE_LINK60"/>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k</m:t>
                  </m:r>
                </m:sub>
                <m:sup>
                  <m:r>
                    <w:rPr>
                      <w:rFonts w:ascii="Cambria Math" w:eastAsiaTheme="minorEastAsia" w:hAnsi="Cambria Math"/>
                    </w:rPr>
                    <m:t>u</m:t>
                  </m:r>
                </m:sup>
              </m:sSubSup>
            </m:e>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k+1</m:t>
                  </m:r>
                </m:sub>
                <m:sup>
                  <m:r>
                    <w:rPr>
                      <w:rFonts w:ascii="Cambria Math" w:eastAsiaTheme="minorEastAsia" w:hAnsi="Cambria Math"/>
                    </w:rPr>
                    <m:t>l</m:t>
                  </m:r>
                </m:sup>
              </m:sSubSup>
            </m:e>
          </m:d>
          <m:r>
            <w:rPr>
              <w:rFonts w:ascii="Cambria Math" w:eastAsiaTheme="minorEastAsia" w:hAnsi="Cambria Math"/>
            </w:rPr>
            <m:t xml:space="preserve">A       </m:t>
          </m:r>
          <w:bookmarkEnd w:id="24"/>
          <w:bookmarkEnd w:id="25"/>
          <m:r>
            <w:rPr>
              <w:rFonts w:ascii="Cambria Math" w:eastAsiaTheme="minorEastAsia" w:hAnsi="Cambria Math"/>
            </w:rPr>
            <m:t>k=0,1,…,n</m:t>
          </m:r>
        </m:oMath>
      </m:oMathPara>
    </w:p>
    <w:p w14:paraId="2B367E47" w14:textId="589731AD" w:rsidR="001016A4" w:rsidRDefault="007D6666" w:rsidP="008C5607">
      <w:pPr>
        <w:rPr>
          <w:rFonts w:eastAsiaTheme="minorEastAsia"/>
        </w:rPr>
      </w:pPr>
      <w:r>
        <w:rPr>
          <w:rFonts w:eastAsiaTheme="minorEastAsia"/>
        </w:rPr>
        <w:t>A</w:t>
      </w:r>
      <w:r w:rsidR="001016A4">
        <w:rPr>
          <w:rFonts w:eastAsiaTheme="minorEastAsia"/>
        </w:rPr>
        <w:t>ccording to the paper,</w:t>
      </w:r>
      <w:r>
        <w:rPr>
          <w:rFonts w:eastAsiaTheme="minorEastAsia"/>
        </w:rPr>
        <w:t xml:space="preserve"> the </w:t>
      </w:r>
      <w:r w:rsidR="001016A4">
        <w:rPr>
          <w:rFonts w:eastAsiaTheme="minorEastAsia"/>
        </w:rPr>
        <w:t xml:space="preserve">result of </w:t>
      </w:r>
      <m:oMath>
        <m:r>
          <w:rPr>
            <w:rFonts w:ascii="Cambria Math" w:eastAsiaTheme="minorEastAsia" w:hAnsi="Cambria Math"/>
          </w:rPr>
          <m:t>nA</m:t>
        </m:r>
      </m:oMath>
      <w:r w:rsidR="001016A4">
        <w:rPr>
          <w:rFonts w:eastAsiaTheme="minorEastAsia"/>
        </w:rPr>
        <w:t xml:space="preserve"> is</w:t>
      </w:r>
    </w:p>
    <w:p w14:paraId="672400C9" w14:textId="4D4BB2E4" w:rsidR="007D6666" w:rsidRPr="008C5607" w:rsidRDefault="00785879" w:rsidP="00E467C6">
      <w:pPr>
        <w:rPr>
          <w:rFonts w:eastAsiaTheme="minorEastAsia"/>
        </w:rPr>
      </w:pPr>
      <m:oMathPara>
        <m:oMath>
          <m:r>
            <w:rPr>
              <w:rFonts w:ascii="Cambria Math" w:hAnsi="Cambria Math"/>
            </w:rPr>
            <w:lastRenderedPageBreak/>
            <m:t>nA=</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hAnsi="Cambria Math"/>
                    </w:rPr>
                    <m:t>n≫1,  &amp;</m:t>
                  </m:r>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0</m:t>
                  </m:r>
                </m:e>
                <m:e>
                  <m:r>
                    <w:rPr>
                      <w:rFonts w:ascii="Cambria Math" w:hAnsi="Cambria Math"/>
                    </w:rPr>
                    <m:t>(n≫1)</m:t>
                  </m:r>
                  <m:r>
                    <w:rPr>
                      <w:rFonts w:ascii="Cambria Math" w:eastAsiaTheme="minorEastAsia" w:hAnsi="Cambria Math"/>
                    </w:rPr>
                    <m:t>⊕seed</m:t>
                  </m:r>
                  <m:r>
                    <w:rPr>
                      <w:rFonts w:ascii="Cambria Math" w:hAnsi="Cambria Math"/>
                    </w:rPr>
                    <m:t>,  &amp;</m:t>
                  </m:r>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e>
              </m:eqArr>
            </m:e>
          </m:d>
        </m:oMath>
      </m:oMathPara>
    </w:p>
    <w:p w14:paraId="6DF1D9A0" w14:textId="7D48BBC8" w:rsidR="008C5607" w:rsidRDefault="008C5607" w:rsidP="00E467C6">
      <w:pPr>
        <w:rPr>
          <w:rFonts w:eastAsiaTheme="minorEastAsia"/>
        </w:rPr>
      </w:pPr>
      <w:r>
        <w:rPr>
          <w:rFonts w:eastAsiaTheme="minorEastAsia"/>
        </w:rPr>
        <w:t xml:space="preserve">In the implementation, this is exactly using the </w:t>
      </w:r>
      <w:r w:rsidRPr="008C5607">
        <w:rPr>
          <w:rFonts w:eastAsiaTheme="minorEastAsia"/>
        </w:rPr>
        <w:t>Linear Feedback Shifting Register</w:t>
      </w:r>
      <w:r>
        <w:rPr>
          <w:rFonts w:eastAsiaTheme="minorEastAsia"/>
        </w:rPr>
        <w:t xml:space="preserve"> (LFSR) as we mentioned in the assignment paper. The description above is actually a </w:t>
      </w:r>
      <m:oMath>
        <m:r>
          <w:rPr>
            <w:rFonts w:ascii="Cambria Math" w:eastAsiaTheme="minorEastAsia" w:hAnsi="Cambria Math"/>
          </w:rPr>
          <m:t>nw-r</m:t>
        </m:r>
      </m:oMath>
      <w:r>
        <w:rPr>
          <w:rFonts w:eastAsiaTheme="minorEastAsia"/>
        </w:rPr>
        <w:t xml:space="preserve"> level LFSR</w:t>
      </w:r>
      <w:r w:rsidR="0057165F">
        <w:rPr>
          <w:rFonts w:eastAsiaTheme="minorEastAsia"/>
        </w:rPr>
        <w:t>:</w:t>
      </w:r>
      <w:r>
        <w:rPr>
          <w:rFonts w:eastAsiaTheme="minorEastAsia"/>
        </w:rPr>
        <w:t xml:space="preserve"> take the higher </w:t>
      </w:r>
      <m:oMath>
        <m:r>
          <w:rPr>
            <w:rFonts w:ascii="Cambria Math" w:eastAsiaTheme="minorEastAsia" w:hAnsi="Cambria Math"/>
          </w:rPr>
          <m:t>w-r</m:t>
        </m:r>
      </m:oMath>
      <w:r>
        <w:rPr>
          <w:rFonts w:eastAsiaTheme="minorEastAsia"/>
        </w:rPr>
        <w:t xml:space="preserve"> bits of the </w:t>
      </w:r>
      <w:bookmarkStart w:id="26" w:name="OLE_LINK72"/>
      <w:bookmarkStart w:id="27" w:name="OLE_LINK73"/>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t>
            </m:r>
          </m:sub>
        </m:sSub>
      </m:oMath>
      <w:bookmarkEnd w:id="26"/>
      <w:bookmarkEnd w:id="27"/>
      <w:r>
        <w:rPr>
          <w:rFonts w:eastAsiaTheme="minorEastAsia"/>
        </w:rPr>
        <w:t xml:space="preserve"> and the lower </w:t>
      </w:r>
      <m:oMath>
        <m:r>
          <w:rPr>
            <w:rFonts w:ascii="Cambria Math" w:eastAsiaTheme="minorEastAsia" w:hAnsi="Cambria Math"/>
          </w:rPr>
          <m:t>r</m:t>
        </m:r>
      </m:oMath>
      <w:r>
        <w:rPr>
          <w:rFonts w:eastAsiaTheme="minorEastAsia"/>
        </w:rPr>
        <w:t xml:space="preserve"> bits of th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1</m:t>
            </m:r>
          </m:sub>
        </m:sSub>
      </m:oMath>
      <w:r w:rsidR="006033C8">
        <w:rPr>
          <w:rFonts w:eastAsiaTheme="minorEastAsia"/>
        </w:rPr>
        <w:t xml:space="preserve">, then goes through a linear transformation </w:t>
      </w:r>
      <w:bookmarkStart w:id="28" w:name="OLE_LINK74"/>
      <w:bookmarkStart w:id="29" w:name="OLE_LINK75"/>
      <m:oMath>
        <m:r>
          <w:rPr>
            <w:rFonts w:ascii="Cambria Math" w:eastAsiaTheme="minorEastAsia" w:hAnsi="Cambria Math"/>
          </w:rPr>
          <m:t>A</m:t>
        </m:r>
      </m:oMath>
      <w:bookmarkEnd w:id="28"/>
      <w:bookmarkEnd w:id="29"/>
      <w:r>
        <w:rPr>
          <w:rFonts w:eastAsiaTheme="minorEastAsia"/>
        </w:rPr>
        <w:t>.</w:t>
      </w:r>
      <w:r w:rsidR="006033C8">
        <w:rPr>
          <w:rFonts w:eastAsiaTheme="minorEastAsia"/>
        </w:rPr>
        <w:t xml:space="preserve"> However, the equation above is actually take </w:t>
      </w:r>
      <m:oMath>
        <m:r>
          <w:rPr>
            <w:rFonts w:ascii="Cambria Math" w:eastAsiaTheme="minorEastAsia" w:hAnsi="Cambria Math"/>
          </w:rPr>
          <m:t>w</m:t>
        </m:r>
      </m:oMath>
      <w:r w:rsidR="006033C8">
        <w:rPr>
          <w:rFonts w:eastAsiaTheme="minorEastAsia"/>
        </w:rPr>
        <w:t xml:space="preserve"> rounds of LFSR. It won’t affect the LFSR period if </w:t>
      </w:r>
      <w:bookmarkStart w:id="30" w:name="OLE_LINK76"/>
      <w:bookmarkStart w:id="31" w:name="OLE_LINK77"/>
      <m:oMath>
        <m:r>
          <w:rPr>
            <w:rFonts w:ascii="Cambria Math" w:eastAsiaTheme="minorEastAsia" w:hAnsi="Cambria Math"/>
          </w:rPr>
          <m:t>w</m:t>
        </m:r>
      </m:oMath>
      <w:bookmarkEnd w:id="30"/>
      <w:bookmarkEnd w:id="31"/>
      <w:r w:rsidR="006033C8">
        <w:rPr>
          <w:rFonts w:eastAsiaTheme="minorEastAsia"/>
        </w:rPr>
        <w:t xml:space="preserve"> and </w:t>
      </w:r>
      <m:oMath>
        <m:r>
          <w:rPr>
            <w:rFonts w:ascii="Cambria Math" w:eastAsiaTheme="minorEastAsia" w:hAnsi="Cambria Math"/>
          </w:rPr>
          <m:t>nw-r</m:t>
        </m:r>
      </m:oMath>
      <w:r w:rsidR="006033C8">
        <w:rPr>
          <w:rFonts w:eastAsiaTheme="minorEastAsia"/>
        </w:rPr>
        <w:t xml:space="preserve"> are relatively prime.</w:t>
      </w:r>
    </w:p>
    <w:p w14:paraId="3EA6EF5C" w14:textId="776B5A89" w:rsidR="0098390F" w:rsidRDefault="0098390F" w:rsidP="00E467C6">
      <w:pPr>
        <w:rPr>
          <w:rFonts w:eastAsiaTheme="minorEastAsia"/>
        </w:rPr>
      </w:pPr>
      <w:r>
        <w:rPr>
          <w:rFonts w:eastAsiaTheme="minorEastAsia"/>
        </w:rPr>
        <w:t xml:space="preserve">With this equation, this allows us to extend the period to </w:t>
      </w:r>
      <m:oMath>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9937</m:t>
            </m:r>
          </m:sup>
        </m:sSup>
        <m:r>
          <w:rPr>
            <w:rFonts w:ascii="Cambria Math" w:eastAsiaTheme="minorEastAsia" w:hAnsi="Cambria Math"/>
          </w:rPr>
          <m:t>-1</m:t>
        </m:r>
      </m:oMath>
      <w:r>
        <w:rPr>
          <w:rFonts w:eastAsiaTheme="minorEastAsia"/>
        </w:rPr>
        <w:t xml:space="preserve">, which is reason of the name contains 19937. To extract the value from the result of the data, we only need to post multiply </w:t>
      </w:r>
      <w:r w:rsidR="00D94EEE">
        <w:rPr>
          <w:rFonts w:eastAsiaTheme="minorEastAsia"/>
        </w:rPr>
        <w:t>an invertible matrix. With integer parameters (</w:t>
      </w:r>
      <m:oMath>
        <m:r>
          <w:rPr>
            <w:rFonts w:ascii="Cambria Math" w:eastAsiaTheme="minorEastAsia" w:hAnsi="Cambria Math"/>
          </w:rPr>
          <m:t>u</m:t>
        </m:r>
      </m:oMath>
      <w:r w:rsidR="00D94EEE">
        <w:rPr>
          <w:rFonts w:eastAsiaTheme="minorEastAsia"/>
        </w:rPr>
        <w:t xml:space="preserve">, </w:t>
      </w:r>
      <m:oMath>
        <m:r>
          <w:rPr>
            <w:rFonts w:ascii="Cambria Math" w:eastAsiaTheme="minorEastAsia" w:hAnsi="Cambria Math"/>
          </w:rPr>
          <m:t>s</m:t>
        </m:r>
      </m:oMath>
      <w:r w:rsidR="00D94EEE">
        <w:rPr>
          <w:rFonts w:eastAsiaTheme="minorEastAsia"/>
        </w:rPr>
        <w:t xml:space="preserve">, </w:t>
      </w:r>
      <m:oMath>
        <m:r>
          <w:rPr>
            <w:rFonts w:ascii="Cambria Math" w:eastAsiaTheme="minorEastAsia" w:hAnsi="Cambria Math"/>
          </w:rPr>
          <m:t>t</m:t>
        </m:r>
      </m:oMath>
      <w:r w:rsidR="00D94EEE">
        <w:rPr>
          <w:rFonts w:eastAsiaTheme="minorEastAsia"/>
        </w:rPr>
        <w:t xml:space="preserve"> and </w:t>
      </w:r>
      <m:oMath>
        <m:r>
          <w:rPr>
            <w:rFonts w:ascii="Cambria Math" w:eastAsiaTheme="minorEastAsia" w:hAnsi="Cambria Math"/>
          </w:rPr>
          <m:t>l</m:t>
        </m:r>
      </m:oMath>
      <w:r w:rsidR="00D94EEE">
        <w:rPr>
          <w:rFonts w:eastAsiaTheme="minorEastAsia"/>
        </w:rPr>
        <w:t xml:space="preserve">) and two </w:t>
      </w:r>
      <m:oMath>
        <m:r>
          <w:rPr>
            <w:rFonts w:ascii="Cambria Math" w:eastAsiaTheme="minorEastAsia" w:hAnsi="Cambria Math"/>
          </w:rPr>
          <m:t>w</m:t>
        </m:r>
      </m:oMath>
      <w:r w:rsidR="00D94EEE">
        <w:rPr>
          <w:rFonts w:eastAsiaTheme="minorEastAsia"/>
        </w:rPr>
        <w:t>-width bit mask integers (</w:t>
      </w:r>
      <m:oMath>
        <m:r>
          <w:rPr>
            <w:rFonts w:ascii="Cambria Math" w:eastAsiaTheme="minorEastAsia" w:hAnsi="Cambria Math"/>
          </w:rPr>
          <m:t>b</m:t>
        </m:r>
      </m:oMath>
      <w:r w:rsidR="00D94EEE">
        <w:rPr>
          <w:rFonts w:eastAsiaTheme="minorEastAsia"/>
        </w:rPr>
        <w:t xml:space="preserve"> and </w:t>
      </w:r>
      <m:oMath>
        <m:r>
          <w:rPr>
            <w:rFonts w:ascii="Cambria Math" w:eastAsiaTheme="minorEastAsia" w:hAnsi="Cambria Math"/>
          </w:rPr>
          <m:t>c</m:t>
        </m:r>
      </m:oMath>
      <w:r w:rsidR="00D94EEE">
        <w:rPr>
          <w:rFonts w:eastAsiaTheme="minorEastAsia"/>
        </w:rPr>
        <w:t>), this multiplication could be expressed by</w:t>
      </w:r>
    </w:p>
    <w:p w14:paraId="16633816" w14:textId="5A9652FD" w:rsidR="00D94EEE" w:rsidRPr="00D94EEE" w:rsidRDefault="00D94EEE" w:rsidP="00E467C6">
      <w:pPr>
        <w:rPr>
          <w:rFonts w:eastAsiaTheme="minorEastAsia"/>
        </w:rPr>
      </w:pPr>
      <m:oMathPara>
        <m:oMath>
          <m:r>
            <w:rPr>
              <w:rFonts w:ascii="Cambria Math" w:eastAsiaTheme="minorEastAsia" w:hAnsi="Cambria Math"/>
            </w:rPr>
            <m:t>y=x⊕</m:t>
          </m:r>
          <m:d>
            <m:dPr>
              <m:ctrlPr>
                <w:rPr>
                  <w:rFonts w:ascii="Cambria Math" w:eastAsiaTheme="minorEastAsia" w:hAnsi="Cambria Math"/>
                  <w:i/>
                </w:rPr>
              </m:ctrlPr>
            </m:dPr>
            <m:e>
              <m:r>
                <w:rPr>
                  <w:rFonts w:ascii="Cambria Math" w:eastAsiaTheme="minorEastAsia" w:hAnsi="Cambria Math"/>
                </w:rPr>
                <m:t>x≫u</m:t>
              </m:r>
            </m:e>
          </m:d>
        </m:oMath>
      </m:oMathPara>
    </w:p>
    <w:p w14:paraId="6C7D42F6" w14:textId="6C74F82B" w:rsidR="00D94EEE" w:rsidRDefault="00D94EEE" w:rsidP="00D94EEE">
      <w:pPr>
        <w:ind w:left="0" w:firstLine="0"/>
        <w:rPr>
          <w:rFonts w:eastAsiaTheme="minorEastAsia"/>
        </w:rPr>
      </w:pPr>
      <m:oMathPara>
        <m:oMath>
          <m:r>
            <w:rPr>
              <w:rFonts w:ascii="Cambria Math" w:eastAsiaTheme="minorEastAsia" w:hAnsi="Cambria Math"/>
            </w:rPr>
            <m:t>y=y⊕((y≪s) AND b)</m:t>
          </m:r>
        </m:oMath>
      </m:oMathPara>
    </w:p>
    <w:p w14:paraId="1C7EC7B0" w14:textId="2C3B5166" w:rsidR="00D94EEE" w:rsidRDefault="00D94EEE" w:rsidP="00E467C6">
      <w:pPr>
        <w:rPr>
          <w:rFonts w:eastAsiaTheme="minorEastAsia"/>
        </w:rPr>
      </w:pPr>
      <m:oMathPara>
        <m:oMath>
          <m:r>
            <w:rPr>
              <w:rFonts w:ascii="Cambria Math" w:eastAsiaTheme="minorEastAsia" w:hAnsi="Cambria Math"/>
            </w:rPr>
            <m:t>y=y⊕((y≪t) AND c)</m:t>
          </m:r>
        </m:oMath>
      </m:oMathPara>
    </w:p>
    <w:p w14:paraId="4A728886" w14:textId="524F66C1" w:rsidR="00D94EEE" w:rsidRDefault="00D94EEE" w:rsidP="00E467C6">
      <w:pPr>
        <w:rPr>
          <w:rFonts w:eastAsiaTheme="minorEastAsia"/>
        </w:rPr>
      </w:pPr>
      <m:oMathPara>
        <m:oMath>
          <m:r>
            <w:rPr>
              <w:rFonts w:ascii="Cambria Math" w:eastAsiaTheme="minorEastAsia" w:hAnsi="Cambria Math"/>
            </w:rPr>
            <m:t>result=y⊕(y≫l)</m:t>
          </m:r>
        </m:oMath>
      </m:oMathPara>
    </w:p>
    <w:p w14:paraId="66A94268" w14:textId="3DD9C689" w:rsidR="00C62456" w:rsidRPr="00C62456" w:rsidRDefault="00D94EEE" w:rsidP="00C62456">
      <w:pPr>
        <w:rPr>
          <w:rFonts w:eastAsiaTheme="minorEastAsia"/>
        </w:rPr>
      </w:pPr>
      <w:r>
        <w:rPr>
          <w:rFonts w:eastAsiaTheme="minorEastAsia"/>
        </w:rPr>
        <w:t xml:space="preserve">And the result is the output of one round. </w:t>
      </w:r>
      <w:r w:rsidR="00C62456">
        <w:rPr>
          <w:rFonts w:eastAsiaTheme="minorEastAsia"/>
        </w:rPr>
        <w:t xml:space="preserve">Summarized the MT19937 implementation, there are three states: seed initialization, </w:t>
      </w:r>
      <w:r w:rsidR="00E67C20">
        <w:rPr>
          <w:rFonts w:eastAsiaTheme="minorEastAsia"/>
        </w:rPr>
        <w:t>twister and extraction.</w:t>
      </w:r>
    </w:p>
    <w:p w14:paraId="0DC3F0CD" w14:textId="363EE015" w:rsidR="00D94EEE" w:rsidRDefault="00E67C20" w:rsidP="00E467C6">
      <w:pPr>
        <w:rPr>
          <w:rFonts w:eastAsiaTheme="minorEastAsia"/>
        </w:rPr>
      </w:pPr>
      <w:r>
        <w:rPr>
          <w:rFonts w:eastAsiaTheme="minorEastAsia"/>
        </w:rPr>
        <w:t>In M7T2, we tried to implement this MT19937 with a multiple level FSM. However, it would take 20,</w:t>
      </w:r>
      <w:r w:rsidR="00257882">
        <w:rPr>
          <w:rFonts w:eastAsiaTheme="minorEastAsia"/>
        </w:rPr>
        <w:t>118</w:t>
      </w:r>
      <w:r>
        <w:rPr>
          <w:rFonts w:eastAsiaTheme="minorEastAsia"/>
        </w:rPr>
        <w:t xml:space="preserve"> </w:t>
      </w:r>
      <w:r w:rsidR="00257882">
        <w:rPr>
          <w:rFonts w:eastAsiaTheme="minorEastAsia"/>
        </w:rPr>
        <w:t>look up tables</w:t>
      </w:r>
      <w:r>
        <w:rPr>
          <w:rFonts w:eastAsiaTheme="minorEastAsia"/>
        </w:rPr>
        <w:t xml:space="preserve"> and </w:t>
      </w:r>
      <w:r w:rsidR="00257882">
        <w:rPr>
          <w:rFonts w:eastAsiaTheme="minorEastAsia"/>
        </w:rPr>
        <w:t xml:space="preserve">21,276 flip-flops which takes a very long time to synthesis and implementation (and even gets an unknown error from Vivado). So a new pipelined optimization has been introduced to </w:t>
      </w:r>
      <w:r w:rsidR="00257882" w:rsidRPr="00257882">
        <w:rPr>
          <w:rFonts w:eastAsiaTheme="minorEastAsia"/>
          <w:b/>
        </w:rPr>
        <w:t>M7T3</w:t>
      </w:r>
      <w:r w:rsidR="00257882">
        <w:rPr>
          <w:rFonts w:eastAsiaTheme="minorEastAsia"/>
        </w:rPr>
        <w:t xml:space="preserve"> implementation.</w:t>
      </w:r>
      <w:r w:rsidR="00412F8D">
        <w:rPr>
          <w:rFonts w:eastAsiaTheme="minorEastAsia"/>
        </w:rPr>
        <w:t xml:space="preserve"> With this implementation, the number of look up tables has been reduced to only 304. Flip-flops usages has been reduced to 165</w:t>
      </w:r>
      <w:r w:rsidR="000F23CD">
        <w:rPr>
          <w:rFonts w:eastAsiaTheme="minorEastAsia"/>
        </w:rPr>
        <w:t>, which makes MT19937 could be fit in the implementation</w:t>
      </w:r>
      <w:r w:rsidR="00412F8D">
        <w:rPr>
          <w:rFonts w:eastAsiaTheme="minorEastAsia"/>
        </w:rPr>
        <w:t>.</w:t>
      </w:r>
    </w:p>
    <w:p w14:paraId="735448ED" w14:textId="73E2B349" w:rsidR="00412F8D" w:rsidRDefault="000F23CD" w:rsidP="00E467C6">
      <w:pPr>
        <w:rPr>
          <w:rFonts w:eastAsiaTheme="minorEastAsia"/>
        </w:rPr>
      </w:pPr>
      <w:r>
        <w:rPr>
          <w:rFonts w:eastAsiaTheme="minorEastAsia"/>
        </w:rPr>
        <w:t>In the pipeline implementation, there is still one FSM has been used to distinguish the idle and busy state. In the busy state, it would go through the entire three states of the MT19937 standard and update all the values of the 624 vectors to the final result. This would take 624 clock cycles to complete the entire computation. Then update all the values every 624 times access for asking the next random number.</w:t>
      </w:r>
    </w:p>
    <w:p w14:paraId="1AE5906F" w14:textId="588CC487" w:rsidR="000F23CD" w:rsidRPr="00E467C6" w:rsidRDefault="000F23CD" w:rsidP="00E467C6">
      <w:pPr>
        <w:rPr>
          <w:rFonts w:eastAsiaTheme="minorEastAsia"/>
        </w:rPr>
      </w:pPr>
      <w:r>
        <w:rPr>
          <w:rFonts w:eastAsiaTheme="minorEastAsia"/>
        </w:rPr>
        <w:t xml:space="preserve">In each clock cycle of busy state (or the SEED state in the implementation), it would complete one </w:t>
      </w:r>
      <w:r w:rsidR="00FA427F">
        <w:rPr>
          <w:rFonts w:eastAsiaTheme="minorEastAsia"/>
        </w:rPr>
        <w:t>round calculation within 10ns (100MHz system clock period) and meet the time constraints without providing a negative WNS.</w:t>
      </w:r>
    </w:p>
    <w:p w14:paraId="1E890B3E" w14:textId="2597EDAC" w:rsidR="004A4F0D" w:rsidRDefault="009041B5" w:rsidP="009041B5">
      <w:pPr>
        <w:pStyle w:val="4"/>
      </w:pPr>
      <w:r>
        <w:rPr>
          <w:rFonts w:hint="eastAsia"/>
        </w:rPr>
        <w:t>SSD Animation</w:t>
      </w:r>
    </w:p>
    <w:p w14:paraId="5085B580" w14:textId="43536CA4" w:rsidR="009041B5" w:rsidRDefault="009041B5" w:rsidP="00852BDB">
      <w:pPr>
        <w:rPr>
          <w:rFonts w:eastAsiaTheme="minorEastAsia"/>
        </w:rPr>
      </w:pPr>
      <w:r>
        <w:rPr>
          <w:rFonts w:eastAsiaTheme="minorEastAsia" w:hint="eastAsia"/>
        </w:rPr>
        <w:t xml:space="preserve">The animation of SSD is </w:t>
      </w:r>
      <w:r>
        <w:rPr>
          <w:rFonts w:eastAsiaTheme="minorEastAsia"/>
        </w:rPr>
        <w:t xml:space="preserve">implemented by an increase counter which increase 1 at when the timer clock rising. The clock is set to be 1Hz and increase the frame index and update the output frame according to </w:t>
      </w:r>
      <w:r>
        <w:rPr>
          <w:rFonts w:eastAsiaTheme="minorEastAsia"/>
        </w:rPr>
        <w:lastRenderedPageBreak/>
        <w:t>the frame index at the rising edge of system 100MHz clock. The frames are stored as a 32-bit integer array inside the module.</w:t>
      </w:r>
    </w:p>
    <w:p w14:paraId="26BB0158" w14:textId="519A87CA" w:rsidR="00E221ED" w:rsidRDefault="00400A15" w:rsidP="00400A15">
      <w:pPr>
        <w:pStyle w:val="3"/>
      </w:pPr>
      <w:r>
        <w:t>TEST state core</w:t>
      </w:r>
    </w:p>
    <w:p w14:paraId="64AC3D12" w14:textId="4DC35268" w:rsidR="00400A15" w:rsidRDefault="00400A15" w:rsidP="00852BDB">
      <w:pPr>
        <w:rPr>
          <w:rFonts w:eastAsiaTheme="minorEastAsia"/>
        </w:rPr>
      </w:pPr>
      <w:r>
        <w:rPr>
          <w:rFonts w:eastAsiaTheme="minorEastAsia" w:hint="eastAsia"/>
        </w:rPr>
        <w:t xml:space="preserve">After the PREPARE core provides the delay </w:t>
      </w:r>
      <w:r>
        <w:rPr>
          <w:rFonts w:eastAsiaTheme="minorEastAsia"/>
        </w:rPr>
        <w:t>duration, the TEST state core start working. This core is responsible for showing the hint after a specific period of time, this is implemented by an action retarder. Then it would measure the gap of the hint provided to the test button pressed. Last, it calculates the data to be output</w:t>
      </w:r>
      <w:r w:rsidR="003B5CE4">
        <w:rPr>
          <w:rFonts w:eastAsiaTheme="minorEastAsia"/>
        </w:rPr>
        <w:t>.</w:t>
      </w:r>
    </w:p>
    <w:p w14:paraId="593D4E73" w14:textId="021F0C30" w:rsidR="00175626" w:rsidRDefault="00175626" w:rsidP="00852BDB">
      <w:pPr>
        <w:rPr>
          <w:rFonts w:eastAsiaTheme="minorEastAsia"/>
        </w:rPr>
      </w:pPr>
      <w:r>
        <w:rPr>
          <w:rFonts w:eastAsiaTheme="minorEastAsia"/>
        </w:rPr>
        <w:t>The following diagram shows the inner structures of the TEST state core.</w:t>
      </w:r>
    </w:p>
    <w:p w14:paraId="7C233BE4" w14:textId="0268AEC1" w:rsidR="00475BB7" w:rsidRDefault="001C692D" w:rsidP="00852BDB">
      <w:pPr>
        <w:rPr>
          <w:rFonts w:eastAsiaTheme="minorEastAsia"/>
        </w:rPr>
      </w:pPr>
      <w:r>
        <w:rPr>
          <w:rFonts w:eastAsiaTheme="minorEastAsia"/>
          <w:noProof/>
        </w:rPr>
        <w:drawing>
          <wp:inline distT="0" distB="0" distL="0" distR="0" wp14:anchorId="0504D7B1" wp14:editId="238CD054">
            <wp:extent cx="5274310" cy="2704601"/>
            <wp:effectExtent l="0" t="0" r="254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st.png"/>
                    <pic:cNvPicPr/>
                  </pic:nvPicPr>
                  <pic:blipFill>
                    <a:blip r:embed="rId22">
                      <a:extLst>
                        <a:ext uri="{28A0092B-C50C-407E-A947-70E740481C1C}">
                          <a14:useLocalDpi xmlns:a14="http://schemas.microsoft.com/office/drawing/2010/main" val="0"/>
                        </a:ext>
                      </a:extLst>
                    </a:blip>
                    <a:stretch>
                      <a:fillRect/>
                    </a:stretch>
                  </pic:blipFill>
                  <pic:spPr>
                    <a:xfrm>
                      <a:off x="0" y="0"/>
                      <a:ext cx="5274310" cy="2704601"/>
                    </a:xfrm>
                    <a:prstGeom prst="rect">
                      <a:avLst/>
                    </a:prstGeom>
                  </pic:spPr>
                </pic:pic>
              </a:graphicData>
            </a:graphic>
          </wp:inline>
        </w:drawing>
      </w:r>
    </w:p>
    <w:p w14:paraId="134AA09F" w14:textId="60C43DAC" w:rsidR="00D010AB" w:rsidRDefault="00400A15" w:rsidP="00D010AB">
      <w:pPr>
        <w:rPr>
          <w:rFonts w:eastAsiaTheme="minorEastAsia"/>
        </w:rPr>
      </w:pPr>
      <w:r>
        <w:rPr>
          <w:rFonts w:eastAsiaTheme="minorEastAsia"/>
        </w:rPr>
        <w:t xml:space="preserve">The inner framework of the TEST state core is a FSM as well. </w:t>
      </w:r>
      <w:r w:rsidR="00D010AB">
        <w:rPr>
          <w:rFonts w:eastAsiaTheme="minorEastAsia"/>
        </w:rPr>
        <w:t>There are 3 states for this core</w:t>
      </w:r>
      <w:r w:rsidR="00D010AB">
        <w:rPr>
          <w:rFonts w:eastAsiaTheme="minorEastAsia" w:hint="eastAsia"/>
        </w:rPr>
        <w:t>:</w:t>
      </w:r>
    </w:p>
    <w:p w14:paraId="637ED3A9" w14:textId="54008B03" w:rsidR="00D010AB" w:rsidRDefault="00D010AB" w:rsidP="00D010AB">
      <w:pPr>
        <w:pStyle w:val="a"/>
        <w:numPr>
          <w:ilvl w:val="0"/>
          <w:numId w:val="4"/>
        </w:numPr>
        <w:rPr>
          <w:rFonts w:eastAsiaTheme="minorEastAsia"/>
        </w:rPr>
      </w:pPr>
      <w:r>
        <w:rPr>
          <w:rFonts w:eastAsiaTheme="minorEastAsia"/>
        </w:rPr>
        <w:t xml:space="preserve">Idle state: waiting for the test start signal. </w:t>
      </w:r>
      <w:r w:rsidR="0063328F">
        <w:rPr>
          <w:rFonts w:eastAsiaTheme="minorEastAsia"/>
        </w:rPr>
        <w:t xml:space="preserve">When the start signal pulse comes, the state switch to wait state. At the same time, the FSM Logic Unit would give action retarder a </w:t>
      </w:r>
      <w:r w:rsidR="00FF7E15">
        <w:rPr>
          <w:rFonts w:eastAsiaTheme="minorEastAsia"/>
        </w:rPr>
        <w:t>pulse. The action retarder would give another pulse after the time provided by the PREPARE state</w:t>
      </w:r>
      <w:r w:rsidR="001B39DE">
        <w:rPr>
          <w:rFonts w:eastAsiaTheme="minorEastAsia"/>
        </w:rPr>
        <w:t xml:space="preserve"> core</w:t>
      </w:r>
      <w:r w:rsidR="00FF7E15">
        <w:rPr>
          <w:rFonts w:eastAsiaTheme="minorEastAsia"/>
        </w:rPr>
        <w:t>.</w:t>
      </w:r>
    </w:p>
    <w:p w14:paraId="67D22CD4" w14:textId="5E1D300D" w:rsidR="0063328F" w:rsidRDefault="0063328F" w:rsidP="00D010AB">
      <w:pPr>
        <w:pStyle w:val="a"/>
        <w:numPr>
          <w:ilvl w:val="0"/>
          <w:numId w:val="4"/>
        </w:numPr>
        <w:rPr>
          <w:rFonts w:eastAsiaTheme="minorEastAsia"/>
        </w:rPr>
      </w:pPr>
      <w:r>
        <w:rPr>
          <w:rFonts w:eastAsiaTheme="minorEastAsia"/>
        </w:rPr>
        <w:t>Wait state: At this state, the action retarder would hold the pulse for a while, and output the pulse after several clock cycles, then move to test state. FSM Unit detects this pulse for each 100MHz clock cycle rising edge, and then move to test state. If tester hits the test button at this state, this test would be marked as ‘FAIL’ and move to finish state.</w:t>
      </w:r>
    </w:p>
    <w:p w14:paraId="6B3E9B71" w14:textId="7BF7E31A" w:rsidR="0063328F" w:rsidRDefault="0063328F" w:rsidP="0063328F">
      <w:pPr>
        <w:pStyle w:val="a"/>
        <w:numPr>
          <w:ilvl w:val="0"/>
          <w:numId w:val="4"/>
        </w:numPr>
        <w:rPr>
          <w:rFonts w:eastAsiaTheme="minorEastAsia"/>
        </w:rPr>
      </w:pPr>
      <w:r>
        <w:rPr>
          <w:rFonts w:eastAsiaTheme="minorEastAsia"/>
        </w:rPr>
        <w:t>Test state: According to the configuration, the LED would be shown and/or the audio would be played. At the same time, counter starts to count from 0 and increases 1 for each 100MHz clock cycle. Once the user hits the test button, the counter would stop to count and then move to the finish state. If the counter reaches the limitation (by the default, is 999,99</w:t>
      </w:r>
      <w:r w:rsidRPr="0063328F">
        <w:rPr>
          <w:rFonts w:eastAsiaTheme="minorEastAsia"/>
        </w:rPr>
        <w:t>9</w:t>
      </w:r>
      <w:r>
        <w:rPr>
          <w:rFonts w:eastAsiaTheme="minorEastAsia"/>
        </w:rPr>
        <w:t>,</w:t>
      </w:r>
      <w:r w:rsidRPr="0063328F">
        <w:rPr>
          <w:rFonts w:eastAsiaTheme="minorEastAsia"/>
        </w:rPr>
        <w:t>999</w:t>
      </w:r>
      <w:r>
        <w:rPr>
          <w:rFonts w:eastAsiaTheme="minorEastAsia"/>
        </w:rPr>
        <w:t>, which is actually 9.999 seconds), this test would also be marked as ‘FAIL’, then move to finish state.</w:t>
      </w:r>
    </w:p>
    <w:p w14:paraId="6FD05082" w14:textId="50466D17" w:rsidR="0063328F" w:rsidRDefault="0063328F" w:rsidP="0063328F">
      <w:pPr>
        <w:pStyle w:val="a"/>
        <w:numPr>
          <w:ilvl w:val="0"/>
          <w:numId w:val="4"/>
        </w:numPr>
        <w:rPr>
          <w:rFonts w:eastAsiaTheme="minorEastAsia"/>
        </w:rPr>
      </w:pPr>
      <w:r>
        <w:rPr>
          <w:rFonts w:eastAsiaTheme="minorEastAsia"/>
        </w:rPr>
        <w:t xml:space="preserve">Finish state: the result of the counter is a 9-digit integer in decimal. </w:t>
      </w:r>
      <w:r w:rsidR="00FF7E15">
        <w:rPr>
          <w:rFonts w:eastAsiaTheme="minorEastAsia"/>
        </w:rPr>
        <w:t xml:space="preserve">The number goes into a division module which could divide a number by 10. If the result is not ‘FAIL’, it would wait until </w:t>
      </w:r>
      <w:r w:rsidR="00FF7E15">
        <w:rPr>
          <w:rFonts w:eastAsiaTheme="minorEastAsia"/>
        </w:rPr>
        <w:lastRenderedPageBreak/>
        <w:t>the divider finish and then mark the result as valid. Or else set the result to be 0, set the timeout signal as 1, then mark the result as valid.</w:t>
      </w:r>
    </w:p>
    <w:p w14:paraId="38D3E4D2" w14:textId="6646BF24" w:rsidR="00FF7E15" w:rsidRDefault="00EC3ECE" w:rsidP="00FF7E15">
      <w:pPr>
        <w:rPr>
          <w:rFonts w:eastAsiaTheme="minorEastAsia"/>
        </w:rPr>
      </w:pPr>
      <w:r>
        <w:rPr>
          <w:rFonts w:eastAsiaTheme="minorEastAsia" w:hint="eastAsia"/>
        </w:rPr>
        <w:t>Action re</w:t>
      </w:r>
      <w:r>
        <w:rPr>
          <w:rFonts w:eastAsiaTheme="minorEastAsia"/>
        </w:rPr>
        <w:t>tarder is just a 2-state FSM which detect the input pulse and then wait by increasing a counter as it reaches the number provided by the TEST state core FSM logic unit. It would ignore all the other pulses while holding the first signal it detects.</w:t>
      </w:r>
    </w:p>
    <w:p w14:paraId="431FC090" w14:textId="5EE91671" w:rsidR="008B1FE6" w:rsidRDefault="008B1FE6" w:rsidP="008B1FE6">
      <w:pPr>
        <w:pStyle w:val="4"/>
      </w:pPr>
      <w:r>
        <w:rPr>
          <w:rFonts w:hint="eastAsia"/>
        </w:rPr>
        <w:t xml:space="preserve">Division </w:t>
      </w:r>
      <w:r>
        <w:t>by</w:t>
      </w:r>
      <w:r>
        <w:rPr>
          <w:rFonts w:hint="eastAsia"/>
        </w:rPr>
        <w:t xml:space="preserve"> Ten Module</w:t>
      </w:r>
    </w:p>
    <w:p w14:paraId="1DA86800" w14:textId="35603A3B" w:rsidR="008B1FE6" w:rsidRDefault="00D06C8E" w:rsidP="00FF7E15">
      <w:pPr>
        <w:rPr>
          <w:rFonts w:eastAsiaTheme="minorEastAsia"/>
        </w:rPr>
      </w:pPr>
      <w:r>
        <w:rPr>
          <w:rFonts w:eastAsiaTheme="minorEastAsia" w:hint="eastAsia"/>
        </w:rPr>
        <w:t xml:space="preserve">The </w:t>
      </w:r>
      <w:r>
        <w:rPr>
          <w:rFonts w:eastAsiaTheme="minorEastAsia"/>
        </w:rPr>
        <w:t>precise</w:t>
      </w:r>
      <w:r>
        <w:rPr>
          <w:rFonts w:eastAsiaTheme="minorEastAsia" w:hint="eastAsia"/>
        </w:rPr>
        <w:t xml:space="preserve"> of the counter </w:t>
      </w:r>
      <w:r>
        <w:rPr>
          <w:rFonts w:eastAsiaTheme="minorEastAsia"/>
        </w:rPr>
        <w:t>is 10ns. However, we have only 8 digits which allows us to display the number at 100ns. So we have to divide the counter result by 10.</w:t>
      </w:r>
      <w:r>
        <w:rPr>
          <w:rFonts w:eastAsiaTheme="minorEastAsia" w:hint="eastAsia"/>
        </w:rPr>
        <w:t xml:space="preserve"> </w:t>
      </w:r>
      <w:r w:rsidR="008B1FE6">
        <w:rPr>
          <w:rFonts w:eastAsiaTheme="minorEastAsia" w:hint="eastAsia"/>
        </w:rPr>
        <w:t xml:space="preserve">We originally use </w:t>
      </w:r>
      <w:r w:rsidR="008B1FE6" w:rsidRPr="008B1FE6">
        <w:rPr>
          <w:rStyle w:val="aa"/>
          <w:rFonts w:hint="eastAsia"/>
        </w:rPr>
        <w:t>counter / 10</w:t>
      </w:r>
      <w:r w:rsidR="008B1FE6">
        <w:rPr>
          <w:rFonts w:eastAsiaTheme="minorEastAsia" w:hint="eastAsia"/>
        </w:rPr>
        <w:t xml:space="preserve"> here to calculate this value. </w:t>
      </w:r>
      <w:r w:rsidR="008B1FE6">
        <w:rPr>
          <w:rFonts w:eastAsiaTheme="minorEastAsia"/>
        </w:rPr>
        <w:t>However, it fails to reach the time constraints (provides a negative WNS). Instead of using the division calculation directly, we are using an 8 clock cycles delay divider to do this calculation.</w:t>
      </w:r>
    </w:p>
    <w:p w14:paraId="080F6518" w14:textId="367BC101" w:rsidR="008B1FE6" w:rsidRDefault="008B1FE6" w:rsidP="00FF7E15">
      <w:pPr>
        <w:rPr>
          <w:rFonts w:eastAsiaTheme="minorEastAsia"/>
        </w:rPr>
      </w:pPr>
      <w:r>
        <w:rPr>
          <w:rFonts w:eastAsiaTheme="minorEastAsia" w:hint="eastAsia"/>
        </w:rPr>
        <w:t xml:space="preserve">In this algorithm, we need two parameters: </w:t>
      </w:r>
      <m:oMath>
        <m:r>
          <w:rPr>
            <w:rFonts w:ascii="Cambria Math" w:eastAsiaTheme="minorEastAsia" w:hAnsi="Cambria Math"/>
          </w:rPr>
          <m:t>helper1</m:t>
        </m:r>
      </m:oMath>
      <w:r w:rsidR="00AA55F8">
        <w:rPr>
          <w:rFonts w:eastAsiaTheme="minorEastAsia" w:hint="eastAsia"/>
        </w:rPr>
        <w:t xml:space="preserve"> </w:t>
      </w:r>
      <w:r>
        <w:rPr>
          <w:rFonts w:eastAsiaTheme="minorEastAsia" w:hint="eastAsia"/>
        </w:rPr>
        <w:t>and</w:t>
      </w:r>
      <w:r w:rsidR="00AA55F8">
        <w:rPr>
          <w:rFonts w:eastAsiaTheme="minorEastAsia"/>
        </w:rPr>
        <w:t xml:space="preserve"> </w:t>
      </w:r>
      <m:oMath>
        <m:r>
          <w:rPr>
            <w:rFonts w:ascii="Cambria Math" w:eastAsiaTheme="minorEastAsia" w:hAnsi="Cambria Math"/>
          </w:rPr>
          <m:t>helper2</m:t>
        </m:r>
      </m:oMath>
      <w:r>
        <w:rPr>
          <w:rFonts w:eastAsiaTheme="minorEastAsia"/>
        </w:rPr>
        <w:t>. Suppose the number we want to divide by 10 is</w:t>
      </w:r>
      <w:r w:rsidR="00AA55F8">
        <w:rPr>
          <w:rFonts w:eastAsiaTheme="minorEastAsia"/>
        </w:rPr>
        <w:t xml:space="preserve"> </w:t>
      </w:r>
      <m:oMath>
        <m:r>
          <w:rPr>
            <w:rFonts w:ascii="Cambria Math" w:eastAsiaTheme="minorEastAsia" w:hAnsi="Cambria Math"/>
          </w:rPr>
          <m:t>number</m:t>
        </m:r>
      </m:oMath>
      <w:r>
        <w:rPr>
          <w:rFonts w:eastAsiaTheme="minorEastAsia"/>
        </w:rPr>
        <w:t xml:space="preserve">. First step, we can get </w:t>
      </w:r>
      <m:oMath>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4</m:t>
            </m:r>
          </m:den>
        </m:f>
        <m:r>
          <w:rPr>
            <w:rFonts w:ascii="Cambria Math" w:eastAsiaTheme="minorEastAsia" w:hAnsi="Cambria Math"/>
          </w:rPr>
          <m:t>number</m:t>
        </m:r>
      </m:oMath>
      <w:r w:rsidR="00AA55F8">
        <w:rPr>
          <w:rFonts w:eastAsiaTheme="minorEastAsia" w:hint="eastAsia"/>
        </w:rPr>
        <w:t xml:space="preserve"> </w:t>
      </w:r>
      <w:r w:rsidR="00AA55F8">
        <w:rPr>
          <w:rFonts w:eastAsiaTheme="minorEastAsia"/>
        </w:rPr>
        <w:t>(</w:t>
      </w:r>
      <m:oMath>
        <m:r>
          <w:rPr>
            <w:rFonts w:ascii="Cambria Math" w:eastAsiaTheme="minorEastAsia" w:hAnsi="Cambria Math"/>
          </w:rPr>
          <m:t>0.75 number</m:t>
        </m:r>
      </m:oMath>
      <w:r w:rsidR="00AA55F8">
        <w:rPr>
          <w:rFonts w:eastAsiaTheme="minorEastAsia"/>
        </w:rPr>
        <w:t xml:space="preserve">) </w:t>
      </w:r>
      <w:r w:rsidR="00AA55F8">
        <w:rPr>
          <w:rFonts w:eastAsiaTheme="minorEastAsia" w:hint="eastAsia"/>
        </w:rPr>
        <w:t>by</w:t>
      </w:r>
    </w:p>
    <w:p w14:paraId="597110B9" w14:textId="5D489D83" w:rsidR="00AA55F8" w:rsidRDefault="00AA55F8" w:rsidP="00FF7E15">
      <w:pPr>
        <w:rPr>
          <w:rFonts w:eastAsiaTheme="minorEastAsia"/>
        </w:rPr>
      </w:pPr>
      <m:oMathPara>
        <m:oMath>
          <m:r>
            <w:rPr>
              <w:rFonts w:ascii="Cambria Math" w:eastAsiaTheme="minorEastAsia" w:hAnsi="Cambria Math"/>
            </w:rPr>
            <m:t>helper1=</m:t>
          </m:r>
          <m:d>
            <m:dPr>
              <m:ctrlPr>
                <w:rPr>
                  <w:rFonts w:ascii="Cambria Math" w:eastAsiaTheme="minorEastAsia" w:hAnsi="Cambria Math"/>
                  <w:i/>
                </w:rPr>
              </m:ctrlPr>
            </m:dPr>
            <m:e>
              <m:r>
                <w:rPr>
                  <w:rFonts w:ascii="Cambria Math" w:eastAsiaTheme="minorEastAsia" w:hAnsi="Cambria Math"/>
                </w:rPr>
                <m:t>number≫1</m:t>
              </m:r>
            </m:e>
          </m:d>
          <m:r>
            <w:rPr>
              <w:rFonts w:ascii="Cambria Math" w:eastAsiaTheme="minorEastAsia" w:hAnsi="Cambria Math"/>
            </w:rPr>
            <m:t>+(number≫2)</m:t>
          </m:r>
        </m:oMath>
      </m:oMathPara>
    </w:p>
    <w:p w14:paraId="66CDE32F" w14:textId="4E13648C" w:rsidR="00AA55F8" w:rsidRDefault="00AA55F8" w:rsidP="00FF7E15">
      <w:pPr>
        <w:rPr>
          <w:rFonts w:eastAsiaTheme="minorEastAsia"/>
        </w:rPr>
      </w:pPr>
      <w:r>
        <w:rPr>
          <w:rFonts w:eastAsiaTheme="minorEastAsia"/>
        </w:rPr>
        <w:t xml:space="preserve">next, get </w:t>
      </w:r>
      <m:oMath>
        <m:f>
          <m:fPr>
            <m:ctrlPr>
              <w:rPr>
                <w:rFonts w:ascii="Cambria Math" w:eastAsiaTheme="minorEastAsia" w:hAnsi="Cambria Math"/>
                <w:i/>
              </w:rPr>
            </m:ctrlPr>
          </m:fPr>
          <m:num>
            <m:r>
              <w:rPr>
                <w:rFonts w:ascii="Cambria Math" w:eastAsiaTheme="minorEastAsia" w:hAnsi="Cambria Math"/>
              </w:rPr>
              <m:t>51</m:t>
            </m:r>
          </m:num>
          <m:den>
            <m:r>
              <w:rPr>
                <w:rFonts w:ascii="Cambria Math" w:eastAsiaTheme="minorEastAsia" w:hAnsi="Cambria Math"/>
              </w:rPr>
              <m:t>64</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796875 number</m:t>
        </m:r>
      </m:oMath>
      <w:r>
        <w:rPr>
          <w:rFonts w:eastAsiaTheme="minorEastAsia" w:hint="eastAsia"/>
        </w:rPr>
        <w:t>)</w:t>
      </w:r>
      <w:r>
        <w:rPr>
          <w:rFonts w:eastAsiaTheme="minorEastAsia"/>
        </w:rPr>
        <w:t xml:space="preserve"> by</w:t>
      </w:r>
    </w:p>
    <w:p w14:paraId="711120CE" w14:textId="561A514C"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m:t>
          </m:r>
          <m:r>
            <w:rPr>
              <w:rFonts w:ascii="Cambria Math" w:eastAsiaTheme="minorEastAsia" w:hAnsi="Cambria Math"/>
            </w:rPr>
            <m:t>helper1≫4)</m:t>
          </m:r>
        </m:oMath>
      </m:oMathPara>
    </w:p>
    <w:p w14:paraId="68A1874E" w14:textId="3D0BA4EE" w:rsidR="00AA55F8" w:rsidRDefault="00AA55F8" w:rsidP="00FF7E15">
      <w:pPr>
        <w:rPr>
          <w:rFonts w:eastAsiaTheme="minorEastAsia"/>
        </w:rPr>
      </w:pPr>
      <w:r>
        <w:rPr>
          <w:rFonts w:eastAsiaTheme="minorEastAsia" w:hint="eastAsia"/>
        </w:rPr>
        <w:t>after that, get</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3107</m:t>
            </m:r>
          </m:num>
          <m:den>
            <m:r>
              <w:rPr>
                <w:rFonts w:ascii="Cambria Math" w:eastAsiaTheme="minorEastAsia" w:hAnsi="Cambria Math"/>
              </w:rPr>
              <m:t>16384</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799987 number</m:t>
        </m:r>
      </m:oMath>
      <w:r>
        <w:rPr>
          <w:rFonts w:eastAsiaTheme="minorEastAsia" w:hint="eastAsia"/>
        </w:rPr>
        <w:t>)</w:t>
      </w:r>
      <w:r>
        <w:rPr>
          <w:rFonts w:eastAsiaTheme="minorEastAsia"/>
        </w:rPr>
        <w:t xml:space="preserve"> by</w:t>
      </w:r>
    </w:p>
    <w:p w14:paraId="057968C7" w14:textId="4D2DCA7E"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m:t>
          </m:r>
          <m:r>
            <w:rPr>
              <w:rFonts w:ascii="Cambria Math" w:eastAsiaTheme="minorEastAsia" w:hAnsi="Cambria Math"/>
            </w:rPr>
            <m:t>helper1≫8)</m:t>
          </m:r>
        </m:oMath>
      </m:oMathPara>
    </w:p>
    <w:p w14:paraId="4A9827E4" w14:textId="46C81CC2" w:rsidR="00AA55F8" w:rsidRDefault="00AA55F8" w:rsidP="00AA55F8">
      <w:pPr>
        <w:rPr>
          <w:rFonts w:eastAsiaTheme="minorEastAsia"/>
        </w:rPr>
      </w:pPr>
      <w:r>
        <w:rPr>
          <w:rFonts w:eastAsiaTheme="minorEastAsia"/>
        </w:rPr>
        <w:t>then</w:t>
      </w:r>
      <w:r>
        <w:rPr>
          <w:rFonts w:eastAsiaTheme="minorEastAsia" w:hint="eastAsia"/>
        </w:rPr>
        <w:t>, get</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858993459</m:t>
            </m:r>
          </m:num>
          <m:den>
            <m:r>
              <w:rPr>
                <w:rFonts w:ascii="Cambria Math" w:eastAsiaTheme="minorEastAsia" w:hAnsi="Cambria Math"/>
              </w:rPr>
              <m:t>1073741824</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799999 number</m:t>
        </m:r>
      </m:oMath>
      <w:r>
        <w:rPr>
          <w:rFonts w:eastAsiaTheme="minorEastAsia" w:hint="eastAsia"/>
        </w:rPr>
        <w:t>)</w:t>
      </w:r>
      <w:r>
        <w:rPr>
          <w:rFonts w:eastAsiaTheme="minorEastAsia"/>
        </w:rPr>
        <w:t xml:space="preserve"> by</w:t>
      </w:r>
    </w:p>
    <w:p w14:paraId="4A3F4240" w14:textId="6BB07D12"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m:t>
          </m:r>
          <m:r>
            <w:rPr>
              <w:rFonts w:ascii="Cambria Math" w:eastAsiaTheme="minorEastAsia" w:hAnsi="Cambria Math"/>
            </w:rPr>
            <m:t>helper1≫16)</m:t>
          </m:r>
        </m:oMath>
      </m:oMathPara>
    </w:p>
    <w:p w14:paraId="3E764034" w14:textId="4B8EFC67" w:rsidR="00AA55F8" w:rsidRDefault="00AA55F8" w:rsidP="00FF7E15">
      <w:pPr>
        <w:rPr>
          <w:rFonts w:eastAsiaTheme="minorEastAsia"/>
        </w:rPr>
      </w:pPr>
      <w:r>
        <w:rPr>
          <w:rFonts w:eastAsiaTheme="minorEastAsia" w:hint="eastAsia"/>
        </w:rPr>
        <w:t>afterwards, get</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858993459</m:t>
            </m:r>
          </m:num>
          <m:den>
            <m:r>
              <w:rPr>
                <w:rFonts w:ascii="Cambria Math" w:eastAsiaTheme="minorEastAsia" w:hAnsi="Cambria Math"/>
              </w:rPr>
              <m:t>8589934592</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099999 number</m:t>
        </m:r>
      </m:oMath>
      <w:r>
        <w:rPr>
          <w:rFonts w:eastAsiaTheme="minorEastAsia" w:hint="eastAsia"/>
        </w:rPr>
        <w:t>)</w:t>
      </w:r>
      <w:r>
        <w:rPr>
          <w:rFonts w:eastAsiaTheme="minorEastAsia"/>
        </w:rPr>
        <w:t xml:space="preserve"> by</w:t>
      </w:r>
    </w:p>
    <w:p w14:paraId="2FD2F681" w14:textId="7F260805"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3</m:t>
          </m:r>
        </m:oMath>
      </m:oMathPara>
    </w:p>
    <w:p w14:paraId="4775D5DB" w14:textId="650A6E1F" w:rsidR="00AA55F8" w:rsidRDefault="00AA55F8" w:rsidP="00D06C8E">
      <w:pPr>
        <w:rPr>
          <w:rFonts w:eastAsiaTheme="minorEastAsia"/>
        </w:rPr>
      </w:pPr>
      <w:r>
        <w:rPr>
          <w:rFonts w:eastAsiaTheme="minorEastAsia" w:hint="eastAsia"/>
        </w:rPr>
        <w:t xml:space="preserve">This number is </w:t>
      </w:r>
      <w:r>
        <w:rPr>
          <w:rFonts w:eastAsiaTheme="minorEastAsia"/>
        </w:rPr>
        <w:t xml:space="preserve">actually very closed to the data as what we want. </w:t>
      </w:r>
      <w:r w:rsidR="00D06C8E">
        <w:rPr>
          <w:rFonts w:eastAsiaTheme="minorEastAsia"/>
        </w:rPr>
        <w:t xml:space="preserve">To make the data more precise, we need to calculat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294967296</m:t>
            </m:r>
          </m:den>
        </m:f>
        <m:r>
          <w:rPr>
            <w:rFonts w:ascii="Cambria Math" w:eastAsiaTheme="minorEastAsia" w:hAnsi="Cambria Math"/>
          </w:rPr>
          <m:t xml:space="preserve"> number</m:t>
        </m:r>
      </m:oMath>
      <w:r w:rsidR="00D06C8E">
        <w:rPr>
          <w:rFonts w:eastAsiaTheme="minorEastAsia"/>
        </w:rPr>
        <w:t xml:space="preserve"> and check it is greater than 9 or not by</w:t>
      </w:r>
    </w:p>
    <w:p w14:paraId="6172AB38" w14:textId="053D7A97" w:rsidR="00D06C8E" w:rsidRPr="00D06C8E" w:rsidRDefault="00D06C8E" w:rsidP="00D06C8E">
      <w:pPr>
        <w:rPr>
          <w:rFonts w:eastAsiaTheme="minorEastAsia"/>
        </w:rPr>
      </w:pPr>
      <m:oMathPara>
        <m:oMath>
          <m:r>
            <w:rPr>
              <w:rFonts w:ascii="Cambria Math" w:eastAsiaTheme="minorEastAsia" w:hAnsi="Cambria Math"/>
            </w:rPr>
            <m:t>helper2=number-</m:t>
          </m:r>
          <m:d>
            <m:dPr>
              <m:ctrlPr>
                <w:rPr>
                  <w:rFonts w:ascii="Cambria Math" w:eastAsiaTheme="minorEastAsia" w:hAnsi="Cambria Math"/>
                  <w:i/>
                </w:rPr>
              </m:ctrlPr>
            </m:d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helper1≪2</m:t>
                      </m:r>
                    </m:e>
                  </m:d>
                  <m:r>
                    <w:rPr>
                      <w:rFonts w:ascii="Cambria Math" w:eastAsiaTheme="minorEastAsia" w:hAnsi="Cambria Math"/>
                    </w:rPr>
                    <m:t>+helper1</m:t>
                  </m:r>
                </m:e>
              </m:d>
              <m:r>
                <w:rPr>
                  <w:rFonts w:ascii="Cambria Math" w:eastAsiaTheme="minorEastAsia" w:hAnsi="Cambria Math"/>
                </w:rPr>
                <m:t>≪1</m:t>
              </m:r>
            </m:e>
          </m:d>
        </m:oMath>
      </m:oMathPara>
    </w:p>
    <w:p w14:paraId="5C835FB1" w14:textId="4ACE3BF9" w:rsidR="00D06C8E" w:rsidRDefault="004F6A48" w:rsidP="00FF7E15">
      <w:pPr>
        <w:rPr>
          <w:rFonts w:eastAsiaTheme="minorEastAsia"/>
        </w:rPr>
      </w:pPr>
      <w:r>
        <w:rPr>
          <w:rFonts w:eastAsiaTheme="minorEastAsia"/>
        </w:rPr>
        <w:t>and finally get the result</w:t>
      </w:r>
    </w:p>
    <w:p w14:paraId="6383AFF1" w14:textId="12C8C550" w:rsidR="00D06C8E" w:rsidRDefault="00D06C8E" w:rsidP="00D06C8E">
      <w:pPr>
        <w:rPr>
          <w:rFonts w:eastAsiaTheme="minorEastAsia"/>
        </w:rPr>
      </w:pPr>
      <m:oMathPara>
        <m:oMath>
          <m:r>
            <w:rPr>
              <w:rFonts w:ascii="Cambria Math" w:eastAsiaTheme="minorEastAsia" w:hAnsi="Cambria Math"/>
            </w:rPr>
            <m:t>result=helper1+(</m:t>
          </m:r>
          <m:r>
            <w:rPr>
              <w:rFonts w:ascii="Cambria Math" w:eastAsiaTheme="minorEastAsia" w:hAnsi="Cambria Math"/>
            </w:rPr>
            <m:t>helper2&gt;9)</m:t>
          </m:r>
        </m:oMath>
      </m:oMathPara>
    </w:p>
    <w:p w14:paraId="3DEA8F46" w14:textId="723D3E67" w:rsidR="00D06C8E" w:rsidRDefault="00D06C8E" w:rsidP="00FF7E15">
      <w:pPr>
        <w:rPr>
          <w:rFonts w:eastAsiaTheme="minorEastAsia"/>
        </w:rPr>
      </w:pPr>
      <w:r>
        <w:rPr>
          <w:rFonts w:eastAsiaTheme="minorEastAsia" w:hint="eastAsia"/>
        </w:rPr>
        <w:lastRenderedPageBreak/>
        <w:t xml:space="preserve">which is correct in </w:t>
      </w:r>
      <w:r>
        <w:rPr>
          <w:rFonts w:eastAsiaTheme="minorEastAsia"/>
        </w:rPr>
        <w:t>the 32-bit integer value for division by 10.</w:t>
      </w:r>
      <w:r w:rsidR="000B607B">
        <w:rPr>
          <w:rFonts w:eastAsiaTheme="minorEastAsia"/>
        </w:rPr>
        <w:t xml:space="preserve"> </w:t>
      </w:r>
      <w:r w:rsidR="00887B57">
        <w:rPr>
          <w:rFonts w:eastAsiaTheme="minorEastAsia"/>
        </w:rPr>
        <w:t>This module is implemented</w:t>
      </w:r>
      <w:r w:rsidR="000B607B">
        <w:rPr>
          <w:rFonts w:eastAsiaTheme="minorEastAsia"/>
        </w:rPr>
        <w:t xml:space="preserve"> by a</w:t>
      </w:r>
      <w:r w:rsidR="00887B57">
        <w:rPr>
          <w:rFonts w:eastAsiaTheme="minorEastAsia"/>
        </w:rPr>
        <w:t xml:space="preserve"> 9</w:t>
      </w:r>
      <w:r w:rsidR="000B607B">
        <w:rPr>
          <w:rFonts w:eastAsiaTheme="minorEastAsia"/>
        </w:rPr>
        <w:t>-state FSM, which means that it adds a 9-cycle</w:t>
      </w:r>
      <w:r w:rsidR="004F6A48">
        <w:rPr>
          <w:rFonts w:eastAsiaTheme="minorEastAsia"/>
        </w:rPr>
        <w:t xml:space="preserve"> delay to the system at 100MHz. </w:t>
      </w:r>
    </w:p>
    <w:p w14:paraId="121186CB" w14:textId="673742FA" w:rsidR="004F6A48" w:rsidRDefault="00D81E92" w:rsidP="004F6A48">
      <w:pPr>
        <w:ind w:left="0" w:firstLine="0"/>
        <w:rPr>
          <w:rFonts w:eastAsiaTheme="minorEastAsia"/>
        </w:rPr>
      </w:pPr>
      <w:r>
        <w:rPr>
          <w:rFonts w:eastAsiaTheme="minorEastAsia"/>
        </w:rPr>
        <w:t>In the implementation, there is a busy wire which marked whether the output data is ready. The TEST core unit would detect the falling edge of the divider. Once it gets the result, it will move on to the next state.</w:t>
      </w:r>
    </w:p>
    <w:p w14:paraId="11788E83" w14:textId="70C9703A" w:rsidR="00EA67B6" w:rsidRDefault="00EA67B6" w:rsidP="00A810E7">
      <w:pPr>
        <w:pStyle w:val="4"/>
      </w:pPr>
      <w:r>
        <w:t>Audio Hint Module</w:t>
      </w:r>
    </w:p>
    <w:p w14:paraId="590004EA" w14:textId="6E41CA5C" w:rsidR="00EA67B6" w:rsidRDefault="00FC5A9A" w:rsidP="004F6A48">
      <w:pPr>
        <w:ind w:left="0" w:firstLine="0"/>
        <w:rPr>
          <w:rFonts w:eastAsiaTheme="minorEastAsia"/>
        </w:rPr>
      </w:pPr>
      <w:r>
        <w:rPr>
          <w:rFonts w:eastAsiaTheme="minorEastAsia"/>
        </w:rPr>
        <w:t xml:space="preserve">The </w:t>
      </w:r>
      <w:r w:rsidR="004512FD">
        <w:rPr>
          <w:rFonts w:eastAsiaTheme="minorEastAsia"/>
        </w:rPr>
        <w:t>following diagram shows the architecture of the audio output module.</w:t>
      </w:r>
    </w:p>
    <w:p w14:paraId="5762396C" w14:textId="0DEBCE82" w:rsidR="004512FD" w:rsidRDefault="007354CA" w:rsidP="004F6A48">
      <w:pPr>
        <w:ind w:left="0" w:firstLine="0"/>
        <w:rPr>
          <w:rFonts w:eastAsiaTheme="minorEastAsia"/>
        </w:rPr>
      </w:pPr>
      <w:r>
        <w:rPr>
          <w:rFonts w:eastAsiaTheme="minorEastAsia"/>
          <w:noProof/>
        </w:rPr>
        <w:drawing>
          <wp:inline distT="0" distB="0" distL="0" distR="0" wp14:anchorId="2A5E0681" wp14:editId="7A91A260">
            <wp:extent cx="5274310" cy="2470785"/>
            <wp:effectExtent l="0" t="0" r="889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udioHintOutput.png"/>
                    <pic:cNvPicPr/>
                  </pic:nvPicPr>
                  <pic:blipFill>
                    <a:blip r:embed="rId23">
                      <a:extLst>
                        <a:ext uri="{28A0092B-C50C-407E-A947-70E740481C1C}">
                          <a14:useLocalDpi xmlns:a14="http://schemas.microsoft.com/office/drawing/2010/main" val="0"/>
                        </a:ext>
                      </a:extLst>
                    </a:blip>
                    <a:stretch>
                      <a:fillRect/>
                    </a:stretch>
                  </pic:blipFill>
                  <pic:spPr>
                    <a:xfrm>
                      <a:off x="0" y="0"/>
                      <a:ext cx="5274310" cy="2470785"/>
                    </a:xfrm>
                    <a:prstGeom prst="rect">
                      <a:avLst/>
                    </a:prstGeom>
                  </pic:spPr>
                </pic:pic>
              </a:graphicData>
            </a:graphic>
          </wp:inline>
        </w:drawing>
      </w:r>
    </w:p>
    <w:p w14:paraId="1DB904CE" w14:textId="2E460E08" w:rsidR="0050114B" w:rsidRDefault="007354CA" w:rsidP="0050114B">
      <w:pPr>
        <w:ind w:left="0" w:firstLine="0"/>
        <w:rPr>
          <w:rFonts w:eastAsiaTheme="minorEastAsia"/>
        </w:rPr>
      </w:pPr>
      <w:r>
        <w:rPr>
          <w:rFonts w:eastAsiaTheme="minorEastAsia"/>
        </w:rPr>
        <w:t xml:space="preserve">Inside this module, it stores the hardcoded audio samples. </w:t>
      </w:r>
      <w:r w:rsidR="0050114B">
        <w:rPr>
          <w:rFonts w:eastAsiaTheme="minorEastAsia"/>
        </w:rPr>
        <w:t>The PWM modem would provide a rising edge to update for the sample. The whole module is implemented by a 2-state FSM: idle state and playing state. When the start playing input wire occurs a rising edge, the state machine would move from idle to playing state, and sending audio samples to audio PWM modem. The state would be kept until the stop playing signal occurs a rising edge.</w:t>
      </w:r>
    </w:p>
    <w:p w14:paraId="782CA8A4" w14:textId="0F76037A" w:rsidR="00A40B5B" w:rsidRDefault="00A40B5B" w:rsidP="00A40B5B">
      <w:pPr>
        <w:rPr>
          <w:rFonts w:eastAsiaTheme="minorEastAsia"/>
        </w:rPr>
      </w:pPr>
      <w:r w:rsidRPr="00A40B5B">
        <w:rPr>
          <w:rFonts w:eastAsiaTheme="minorEastAsia"/>
        </w:rPr>
        <w:t xml:space="preserve">For the PWM </w:t>
      </w:r>
      <w:r w:rsidR="0050114B">
        <w:rPr>
          <w:rFonts w:eastAsiaTheme="minorEastAsia"/>
        </w:rPr>
        <w:t>modem</w:t>
      </w:r>
      <w:r w:rsidRPr="00A40B5B">
        <w:rPr>
          <w:rFonts w:eastAsiaTheme="minorEastAsia"/>
        </w:rPr>
        <w:t xml:space="preserve"> using in the implementation, we decided to use 8-bit output for the sample. In the original plan, this should be 16-bit. However, the 100MHz system clock would limit the signal. To express a 16-bit number using PWM, we need 65,536 clock cycle for one number. As the system could provide a 100MHz clock, it allows us to express 1,525 samples only. To express a sine wave, we need at least 4 samples to express a cycle (which is 0, 1, 0 and -1), hence the limitation of the 16-bit PWM module with 100MHz as the input clock could only generate a 381Hz sine wave. However, the Stuttgart pitch (A440) is 440Hz, this could even fail to meet this requirement. If we are using an 8-bit PWM module with 100MHz system clock, it allows 390,625 samples per second, and this limitation would be 97,656Hz for the 4-sample sine wave. It allows use to generate A11 which is a 56,320Hz sine wave. Hence, the resolution for the PWM is decided as 8-bit.</w:t>
      </w:r>
    </w:p>
    <w:p w14:paraId="4CA6BEA7" w14:textId="1A5AA5A8" w:rsidR="00B64E9F" w:rsidRDefault="00536BC3" w:rsidP="00B64E9F">
      <w:pPr>
        <w:ind w:left="0" w:firstLine="0"/>
        <w:rPr>
          <w:rFonts w:eastAsiaTheme="minorEastAsia"/>
        </w:rPr>
      </w:pPr>
      <w:r>
        <w:rPr>
          <w:rFonts w:eastAsiaTheme="minorEastAsia"/>
        </w:rPr>
        <w:t xml:space="preserve">The PWM </w:t>
      </w:r>
      <w:r w:rsidR="0050114B">
        <w:rPr>
          <w:rFonts w:eastAsiaTheme="minorEastAsia"/>
        </w:rPr>
        <w:t xml:space="preserve">modem </w:t>
      </w:r>
      <w:r>
        <w:rPr>
          <w:rFonts w:eastAsiaTheme="minorEastAsia"/>
        </w:rPr>
        <w:t>is implemented by a</w:t>
      </w:r>
      <w:r w:rsidR="00B64E9F">
        <w:rPr>
          <w:rFonts w:eastAsiaTheme="minorEastAsia"/>
        </w:rPr>
        <w:t>n</w:t>
      </w:r>
      <w:r>
        <w:rPr>
          <w:rFonts w:eastAsiaTheme="minorEastAsia"/>
        </w:rPr>
        <w:t xml:space="preserve"> 8-bit counter, which counts from 0 to 255 and then warp back to </w:t>
      </w:r>
      <w:r w:rsidR="00B64E9F">
        <w:rPr>
          <w:rFonts w:eastAsiaTheme="minorEastAsia"/>
        </w:rPr>
        <w:t>0.</w:t>
      </w:r>
      <w:r>
        <w:rPr>
          <w:rFonts w:eastAsiaTheme="minorEastAsia"/>
        </w:rPr>
        <w:t xml:space="preserve"> </w:t>
      </w:r>
      <w:r w:rsidR="00B64E9F">
        <w:rPr>
          <w:rFonts w:eastAsiaTheme="minorEastAsia"/>
        </w:rPr>
        <w:t xml:space="preserve">The PWM output is a simple comparator of the counter and the sample number. When this counter </w:t>
      </w:r>
      <w:r w:rsidR="00B64E9F">
        <w:rPr>
          <w:rFonts w:eastAsiaTheme="minorEastAsia"/>
        </w:rPr>
        <w:lastRenderedPageBreak/>
        <w:t xml:space="preserve">start counting, it would ignore the change of the input during the counter count from 0 to 255. It would update the current sample at each time the counter become 0. It would give signal back to FSM logic unit to switch to next sample </w:t>
      </w:r>
      <w:r w:rsidR="00322308">
        <w:rPr>
          <w:rFonts w:eastAsiaTheme="minorEastAsia"/>
        </w:rPr>
        <w:t xml:space="preserve">as a rising edge </w:t>
      </w:r>
      <w:r w:rsidR="00B64E9F">
        <w:rPr>
          <w:rFonts w:eastAsiaTheme="minorEastAsia"/>
        </w:rPr>
        <w:t>when the counter reach 128.</w:t>
      </w:r>
    </w:p>
    <w:p w14:paraId="25FDD20F" w14:textId="78853C10" w:rsidR="000210F3" w:rsidRPr="000210F3" w:rsidRDefault="009B4EB3" w:rsidP="0050114B">
      <w:r>
        <w:t xml:space="preserve">In </w:t>
      </w:r>
      <w:r w:rsidRPr="0050114B">
        <w:rPr>
          <w:b/>
        </w:rPr>
        <w:t>M7T3</w:t>
      </w:r>
      <w:r>
        <w:t>, it</w:t>
      </w:r>
      <w:r w:rsidR="000210F3">
        <w:t xml:space="preserve"> us</w:t>
      </w:r>
      <w:r>
        <w:t>es</w:t>
      </w:r>
      <w:r w:rsidR="000210F3">
        <w:t xml:space="preserve"> a counter to control the frequency of the output signal. There is another counter which counts from 0 to a pre-set limitation parameter. This counter is called as </w:t>
      </w:r>
      <w:bookmarkStart w:id="32" w:name="OLE_LINK1"/>
      <w:bookmarkStart w:id="33" w:name="OLE_LINK2"/>
      <w:r w:rsidR="000210F3">
        <w:t>frequency counter</w:t>
      </w:r>
      <w:bookmarkEnd w:id="32"/>
      <w:bookmarkEnd w:id="33"/>
      <w:r w:rsidR="000210F3">
        <w:t>. Once the frequency counter reaches the limitation, the signal counter increase 1. For example, when the limitations set as 1, the signal counter increase 1 only when the frequency counter reach 1. The frequency of output PWM has been reduced to its half.</w:t>
      </w:r>
    </w:p>
    <w:p w14:paraId="5A328A77" w14:textId="703E00E5" w:rsidR="004F52A2" w:rsidRDefault="004F52A2" w:rsidP="00B64E9F">
      <w:pPr>
        <w:ind w:left="0" w:firstLine="0"/>
        <w:rPr>
          <w:rFonts w:eastAsiaTheme="minorEastAsia"/>
        </w:rPr>
      </w:pPr>
      <w:r>
        <w:rPr>
          <w:rFonts w:eastAsiaTheme="minorEastAsia"/>
        </w:rPr>
        <w:t xml:space="preserve">According to the Nexys4 DDR reference manual, the PWM is using the time of 1 </w:t>
      </w:r>
      <w:r w:rsidR="00A561B1">
        <w:rPr>
          <w:rFonts w:eastAsiaTheme="minorEastAsia"/>
        </w:rPr>
        <w:t>divided by</w:t>
      </w:r>
      <w:r>
        <w:rPr>
          <w:rFonts w:eastAsiaTheme="minorEastAsia"/>
        </w:rPr>
        <w:t xml:space="preserve"> the entire period the get the value. As the document mentioned, we should output the data as PWM to express the data as what we want. However, we output the sine wave data to the audio pin, the sound is very strange. We finally choose to output a constant value which is 8’h80 which is exactly half of the duty cycle. And performs very well. Using Moku, we could actually find out that the PWM wave output directly without transfer the PWM to analog signal as the DAC module output. This is one of the thing that not mentioned in the reference manual.</w:t>
      </w:r>
      <w:r w:rsidR="0050114B">
        <w:rPr>
          <w:rFonts w:eastAsiaTheme="minorEastAsia"/>
        </w:rPr>
        <w:t xml:space="preserve"> </w:t>
      </w:r>
      <w:r w:rsidR="0050114B" w:rsidRPr="0050114B">
        <w:rPr>
          <w:b/>
        </w:rPr>
        <w:t>M7T3</w:t>
      </w:r>
      <w:r w:rsidR="0050114B">
        <w:rPr>
          <w:rFonts w:eastAsiaTheme="minorEastAsia"/>
        </w:rPr>
        <w:t xml:space="preserve"> could output sine wave, but for better usage, we decide to output square wave.</w:t>
      </w:r>
    </w:p>
    <w:p w14:paraId="0AFA9265" w14:textId="6B1B59D1" w:rsidR="004F52A2" w:rsidRDefault="004F52A2" w:rsidP="000210F3">
      <w:r>
        <w:t>Another thing which is not mentioned in the reference manual, is the existence of the AUD_SD pin. In section 16, i.e. Mono Audio Output, it only mentioned about the PWM pin (A11), but not mentioned the AUD_SD</w:t>
      </w:r>
      <w:r w:rsidR="000210F3">
        <w:t xml:space="preserve"> pin</w:t>
      </w:r>
      <w:r>
        <w:t xml:space="preserve">. AUD_SD </w:t>
      </w:r>
      <w:r w:rsidR="000210F3">
        <w:t>connects to the FPGA pin D12</w:t>
      </w:r>
      <w:r>
        <w:t>. This pin connects to the a</w:t>
      </w:r>
      <w:r w:rsidRPr="004F52A2">
        <w:t>mplifier</w:t>
      </w:r>
      <w:r>
        <w:t>s of the low pass filter</w:t>
      </w:r>
      <w:r w:rsidR="000210F3">
        <w:t xml:space="preserve"> in the Figure 29 of the reference manual (Sollen-Key Butterworth Low-Pass 4</w:t>
      </w:r>
      <w:r w:rsidR="000210F3" w:rsidRPr="000210F3">
        <w:rPr>
          <w:vertAlign w:val="superscript"/>
        </w:rPr>
        <w:t>th</w:t>
      </w:r>
      <w:r w:rsidR="000210F3">
        <w:t xml:space="preserve"> Order Filter), which controls the enable of the amplifiers</w:t>
      </w:r>
      <w:r>
        <w:t>.</w:t>
      </w:r>
      <w:r w:rsidR="000210F3">
        <w:t xml:space="preserve"> Hence, AUD_SD is actually controls the enable of the low pass filter.</w:t>
      </w:r>
      <w:r w:rsidR="0050114B">
        <w:t xml:space="preserve"> In </w:t>
      </w:r>
      <w:bookmarkStart w:id="34" w:name="OLE_LINK7"/>
      <w:bookmarkStart w:id="35" w:name="OLE_LINK8"/>
      <w:r w:rsidR="0050114B" w:rsidRPr="0050114B">
        <w:rPr>
          <w:b/>
        </w:rPr>
        <w:t>M7T3</w:t>
      </w:r>
      <w:bookmarkEnd w:id="34"/>
      <w:bookmarkEnd w:id="35"/>
      <w:r w:rsidR="0050114B">
        <w:t xml:space="preserve"> implementation, the AUD_SD pin is hard coded to output high which means that it is always enable for output data.</w:t>
      </w:r>
    </w:p>
    <w:p w14:paraId="598DD420" w14:textId="310FC7A9" w:rsidR="00441C7C" w:rsidRDefault="00FB167D" w:rsidP="00441C7C">
      <w:pPr>
        <w:pStyle w:val="3"/>
      </w:pPr>
      <w:r>
        <w:t>RESULT state core</w:t>
      </w:r>
    </w:p>
    <w:p w14:paraId="38ACE3C5" w14:textId="4A7EA04F" w:rsidR="00441C7C" w:rsidRDefault="00441C7C" w:rsidP="000210F3">
      <w:pPr>
        <w:ind w:left="0" w:firstLine="0"/>
      </w:pPr>
      <w:r>
        <w:t xml:space="preserve">RESULT state is implemented as a FSM. It contains </w:t>
      </w:r>
      <w:r w:rsidR="00E505A8">
        <w:t>3</w:t>
      </w:r>
      <w:r>
        <w:t xml:space="preserve"> states: idle state, </w:t>
      </w:r>
      <w:r w:rsidR="00E505A8">
        <w:t xml:space="preserve">convert state and wait state. It starts at idle state, waiting for the test result from TEST state available. </w:t>
      </w:r>
      <w:r w:rsidR="004A2ECC">
        <w:t>The</w:t>
      </w:r>
      <w:r w:rsidR="00E505A8">
        <w:t>n,</w:t>
      </w:r>
      <w:r w:rsidR="004A2ECC">
        <w:t xml:space="preserve"> </w:t>
      </w:r>
      <w:r>
        <w:t xml:space="preserve">RESULT state core would transfer the </w:t>
      </w:r>
      <w:r w:rsidR="00E505A8">
        <w:t xml:space="preserve">reaction time result from binary number </w:t>
      </w:r>
      <w:r>
        <w:t>into EBCD, and then according to the result recorded from the IDLE core, check whether the current result is the best or not.</w:t>
      </w:r>
      <w:r w:rsidR="0038671A">
        <w:t xml:space="preserve"> This stage is called convert state.</w:t>
      </w:r>
      <w:r>
        <w:t xml:space="preserve"> </w:t>
      </w:r>
      <w:r w:rsidR="0038671A">
        <w:t xml:space="preserve">After that, it switches to wait state. </w:t>
      </w:r>
      <w:r>
        <w:t>If the result is the best result, the result would be flashed</w:t>
      </w:r>
      <w:r w:rsidR="0038671A">
        <w:t xml:space="preserve"> for 10 seconds, or just display the time or ‘FAIL’ for 10 seconds</w:t>
      </w:r>
      <w:r>
        <w:t>.</w:t>
      </w:r>
      <w:r w:rsidR="0038671A">
        <w:t xml:space="preserve"> </w:t>
      </w:r>
      <w:r w:rsidR="002E6EEA">
        <w:t>Then back to idle state.</w:t>
      </w:r>
    </w:p>
    <w:p w14:paraId="35C004F8" w14:textId="46B5BDEB" w:rsidR="00441C7C" w:rsidRDefault="009F75C3" w:rsidP="000210F3">
      <w:pPr>
        <w:ind w:left="0" w:firstLine="0"/>
      </w:pPr>
      <w:r>
        <w:t>The framework of the RESULT state core is shown in the following figure.</w:t>
      </w:r>
    </w:p>
    <w:p w14:paraId="03824DD6" w14:textId="15BA3D1F" w:rsidR="00560B0C" w:rsidRDefault="005A0F99" w:rsidP="000210F3">
      <w:pPr>
        <w:ind w:left="0" w:firstLine="0"/>
      </w:pPr>
      <w:r>
        <w:rPr>
          <w:noProof/>
        </w:rPr>
        <w:lastRenderedPageBreak/>
        <w:drawing>
          <wp:inline distT="0" distB="0" distL="0" distR="0" wp14:anchorId="24C77DC5" wp14:editId="6511AFF9">
            <wp:extent cx="5349820" cy="2308750"/>
            <wp:effectExtent l="0" t="0" r="10160" b="317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ult State(1).png"/>
                    <pic:cNvPicPr/>
                  </pic:nvPicPr>
                  <pic:blipFill rotWithShape="1">
                    <a:blip r:embed="rId24">
                      <a:extLst>
                        <a:ext uri="{28A0092B-C50C-407E-A947-70E740481C1C}">
                          <a14:useLocalDpi xmlns:a14="http://schemas.microsoft.com/office/drawing/2010/main" val="0"/>
                        </a:ext>
                      </a:extLst>
                    </a:blip>
                    <a:srcRect l="4071" r="1244"/>
                    <a:stretch/>
                  </pic:blipFill>
                  <pic:spPr bwMode="auto">
                    <a:xfrm>
                      <a:off x="0" y="0"/>
                      <a:ext cx="5422117" cy="2339950"/>
                    </a:xfrm>
                    <a:prstGeom prst="rect">
                      <a:avLst/>
                    </a:prstGeom>
                    <a:ln>
                      <a:noFill/>
                    </a:ln>
                    <a:extLst>
                      <a:ext uri="{53640926-AAD7-44D8-BBD7-CCE9431645EC}">
                        <a14:shadowObscured xmlns:a14="http://schemas.microsoft.com/office/drawing/2010/main"/>
                      </a:ext>
                    </a:extLst>
                  </pic:spPr>
                </pic:pic>
              </a:graphicData>
            </a:graphic>
          </wp:inline>
        </w:drawing>
      </w:r>
    </w:p>
    <w:p w14:paraId="2A1BD4BE" w14:textId="1732D0A8" w:rsidR="009F75C3" w:rsidRDefault="007807B1" w:rsidP="000210F3">
      <w:pPr>
        <w:ind w:left="0" w:firstLine="0"/>
      </w:pPr>
      <w:r>
        <w:t xml:space="preserve">A clock divider is introduced to be used as the flash frequency. </w:t>
      </w:r>
      <w:r w:rsidR="00463838">
        <w:t xml:space="preserve">In </w:t>
      </w:r>
      <w:r w:rsidR="00463838" w:rsidRPr="00463838">
        <w:rPr>
          <w:b/>
        </w:rPr>
        <w:t>M7T3</w:t>
      </w:r>
      <w:r w:rsidR="00463838">
        <w:t xml:space="preserve">, this clock has been set to be 1Hz. </w:t>
      </w:r>
      <w:r w:rsidR="002519B7">
        <w:rPr>
          <w:rFonts w:hint="eastAsia"/>
        </w:rPr>
        <w:t xml:space="preserve">The </w:t>
      </w:r>
      <w:r w:rsidR="002519B7">
        <w:t xml:space="preserve">SSD output signal is </w:t>
      </w:r>
      <w:r w:rsidR="009832CE">
        <w:t xml:space="preserve">updated based on the </w:t>
      </w:r>
      <w:r w:rsidR="00011CA2">
        <w:t>divided clock from the clock divider at each rising edge of the 100MHz clock.</w:t>
      </w:r>
    </w:p>
    <w:p w14:paraId="15092188" w14:textId="49FAD4C2" w:rsidR="004A2ECC" w:rsidRDefault="002E6EEA" w:rsidP="000210F3">
      <w:pPr>
        <w:ind w:left="0" w:firstLine="0"/>
      </w:pPr>
      <w:r>
        <w:t xml:space="preserve">A busy wire is used as the signal for the core is at none-idle state. </w:t>
      </w:r>
      <w:r w:rsidRPr="002E6EEA">
        <w:rPr>
          <w:b/>
        </w:rPr>
        <w:t>M7T3</w:t>
      </w:r>
      <w:r>
        <w:t xml:space="preserve"> FSM logic unit checks this signal at every 100MHz rising clock. When the falling edge of busy is detected, </w:t>
      </w:r>
      <w:r w:rsidRPr="002E6EEA">
        <w:rPr>
          <w:b/>
        </w:rPr>
        <w:t>M7T3</w:t>
      </w:r>
      <w:r>
        <w:t xml:space="preserve"> state goes back to IDLE state. </w:t>
      </w:r>
    </w:p>
    <w:p w14:paraId="3EAA110A" w14:textId="765BD7C0" w:rsidR="00CD64E0" w:rsidRDefault="00CD64E0" w:rsidP="000210F3">
      <w:pPr>
        <w:ind w:left="0" w:firstLine="0"/>
      </w:pPr>
      <w:r>
        <w:t>An action retarder is introduced with a fixed parameter for waiting 10 seconds. It would start working right after the Binary to EBCD module finishes its work. Once the delayed signal pulse is detected by the FSM logic unit, the busy output would change from 1 to 0.</w:t>
      </w:r>
    </w:p>
    <w:p w14:paraId="36C0E06F" w14:textId="53DC58A6" w:rsidR="00857690" w:rsidRDefault="00857690" w:rsidP="00ED3AAD">
      <w:pPr>
        <w:pStyle w:val="4"/>
      </w:pPr>
      <w:r>
        <w:t>Binary to EBCD</w:t>
      </w:r>
    </w:p>
    <w:p w14:paraId="206EC084" w14:textId="4B77408D" w:rsidR="00857690" w:rsidRDefault="00ED3AAD" w:rsidP="000210F3">
      <w:pPr>
        <w:ind w:left="0" w:firstLine="0"/>
      </w:pPr>
      <w:r>
        <w:t xml:space="preserve">To display the number on SSD, we have to separate the number from binary to each digit of decimal. Generally, we could divided by </w:t>
      </w:r>
      <m:oMath>
        <m:sSup>
          <m:sSupPr>
            <m:ctrlPr>
              <w:rPr>
                <w:rFonts w:ascii="Cambria Math" w:hAnsi="Cambria Math"/>
                <w:i/>
              </w:rPr>
            </m:ctrlPr>
          </m:sSupPr>
          <m:e>
            <m:r>
              <w:rPr>
                <w:rFonts w:ascii="Cambria Math" w:hAnsi="Cambria Math"/>
              </w:rPr>
              <m:t>10</m:t>
            </m:r>
          </m:e>
          <m:sup>
            <m:r>
              <w:rPr>
                <w:rFonts w:ascii="Cambria Math" w:hAnsi="Cambria Math"/>
              </w:rPr>
              <m:t>n</m:t>
            </m:r>
          </m:sup>
        </m:sSup>
      </m:oMath>
      <w:r>
        <w:t xml:space="preserve"> and modular by 10 to get the </w:t>
      </w:r>
      <m:oMath>
        <m:r>
          <w:rPr>
            <w:rFonts w:ascii="Cambria Math" w:hAnsi="Cambria Math"/>
          </w:rPr>
          <m:t>n</m:t>
        </m:r>
      </m:oMath>
      <w:r>
        <w:t>th digit of the number. However, this would give a very bad performance on WNS using division. Hence, we need another method to get each digit.</w:t>
      </w:r>
    </w:p>
    <w:p w14:paraId="2C9E70A3" w14:textId="2F015FE0" w:rsidR="00ED3AAD" w:rsidRDefault="00ED3AAD" w:rsidP="000210F3">
      <w:pPr>
        <w:ind w:left="0" w:firstLine="0"/>
      </w:pPr>
      <w:r>
        <w:t>First, we need a way to express each digit of the number. There are 10 numbers of each decimal digit (0 to 9), which needs for 4 bits to store all of them. This is called</w:t>
      </w:r>
      <w:r w:rsidR="007C5860">
        <w:t xml:space="preserve"> </w:t>
      </w:r>
      <w:r>
        <w:t>Binary Coded Decimal (BCD)</w:t>
      </w:r>
      <w:r w:rsidR="007C5860">
        <w:t>, or actually 8421 coding.</w:t>
      </w:r>
      <w:r>
        <w:t xml:space="preserve"> In </w:t>
      </w:r>
      <w:r w:rsidRPr="00BD1467">
        <w:rPr>
          <w:b/>
        </w:rPr>
        <w:t>M7T3</w:t>
      </w:r>
      <w:r>
        <w:t xml:space="preserve">, we are using an enhanced version called Enhanced Binary Coded Decimal (EBCD) which is compatible with BCD. The method of transferring binary to BCD could be used </w:t>
      </w:r>
      <w:r w:rsidR="00BD1467">
        <w:t>in our design.</w:t>
      </w:r>
    </w:p>
    <w:p w14:paraId="0167737A" w14:textId="43B24A7D" w:rsidR="00E435BB" w:rsidRDefault="00BD1467" w:rsidP="000210F3">
      <w:pPr>
        <w:ind w:left="0" w:firstLine="0"/>
      </w:pPr>
      <w:r>
        <w:t xml:space="preserve">The method we are using is called Shift-Add </w:t>
      </w:r>
      <w:r w:rsidR="00C718ED">
        <w:t xml:space="preserve">Binary to BCD </w:t>
      </w:r>
      <w:r>
        <w:t xml:space="preserve">transfer. </w:t>
      </w:r>
      <w:r w:rsidR="00E435BB">
        <w:t xml:space="preserve">In </w:t>
      </w:r>
      <w:r w:rsidR="00E435BB" w:rsidRPr="00E435BB">
        <w:rPr>
          <w:b/>
        </w:rPr>
        <w:t>M7T3</w:t>
      </w:r>
      <w:r w:rsidR="00E435BB">
        <w:t>, we will finally display an 8-digit decimal. Hence, we need 32 bits to store the BCD result. The algorithm can be display as the following</w:t>
      </w:r>
    </w:p>
    <w:p w14:paraId="7FD25921" w14:textId="7D2C2B1B" w:rsidR="00E435BB" w:rsidRDefault="007C5860" w:rsidP="00E435BB">
      <w:pPr>
        <w:pStyle w:val="a"/>
        <w:numPr>
          <w:ilvl w:val="0"/>
          <w:numId w:val="6"/>
        </w:numPr>
      </w:pPr>
      <w:r>
        <w:t>Prepare</w:t>
      </w:r>
      <w:r w:rsidR="00E435BB">
        <w:t xml:space="preserve"> two shift registers. One 28-bit for storing the reset of the original binary bits. The other one 32-bit for storing the transferred BCD result.</w:t>
      </w:r>
      <w:r>
        <w:t xml:space="preserve"> Initial the 28-bit register as the original data. Initial the 32-bit register with a 32-bit decimal 0 (32’d0). Initial a counter to 28.</w:t>
      </w:r>
    </w:p>
    <w:p w14:paraId="4D455460" w14:textId="4A98BC2E" w:rsidR="00E435BB" w:rsidRDefault="007C5860" w:rsidP="00E435BB">
      <w:pPr>
        <w:pStyle w:val="a"/>
        <w:numPr>
          <w:ilvl w:val="0"/>
          <w:numId w:val="6"/>
        </w:numPr>
      </w:pPr>
      <w:r>
        <w:lastRenderedPageBreak/>
        <w:t>Check each decimal half-byte of the 32-bit register, if all the digit is greater than 4, increase this half-byte by 3.</w:t>
      </w:r>
    </w:p>
    <w:p w14:paraId="6077FF9C" w14:textId="2FBBC804" w:rsidR="007C5860" w:rsidRDefault="007C5860" w:rsidP="00E435BB">
      <w:pPr>
        <w:pStyle w:val="a"/>
        <w:numPr>
          <w:ilvl w:val="0"/>
          <w:numId w:val="6"/>
        </w:numPr>
      </w:pPr>
      <w:r>
        <w:t xml:space="preserve">Left shift the 32-bit register, and append the most-significant bit of the 28-bit register to the right-most bit. Left shift the 28-bit register. Decrease the counter by 1. If the counter is 0 now (left shift for 28 times), </w:t>
      </w:r>
      <w:r w:rsidR="008D67B2">
        <w:t>the transfer is finished, or else go to step 2.</w:t>
      </w:r>
    </w:p>
    <w:p w14:paraId="29E06EDC" w14:textId="15E3CAB1" w:rsidR="00E435BB" w:rsidRDefault="008D67B2" w:rsidP="000210F3">
      <w:pPr>
        <w:ind w:left="0" w:firstLine="0"/>
      </w:pPr>
      <w:r>
        <w:t xml:space="preserve">Here is an example of transferring decimal 255 (binary 0000,0000,0000,0000,0000,1111,1111) to 8421 coding BCD with this algorithm. For the first 20 bits, there are no different because they are all 0. The diagram shows from </w:t>
      </w:r>
      <w:r w:rsidR="00FC72FB">
        <w:t>step of 20 to 28. Step dot 2 means Shift operation from 28-bit register to 32-bit register and step dots 3 means the Add 3 operation for checking each decimal digit.</w:t>
      </w:r>
    </w:p>
    <w:tbl>
      <w:tblPr>
        <w:tblStyle w:val="ab"/>
        <w:tblW w:w="8117" w:type="dxa"/>
        <w:jc w:val="center"/>
        <w:tblLook w:val="04A0" w:firstRow="1" w:lastRow="0" w:firstColumn="1" w:lastColumn="0" w:noHBand="0" w:noVBand="1"/>
      </w:tblPr>
      <w:tblGrid>
        <w:gridCol w:w="767"/>
        <w:gridCol w:w="3030"/>
        <w:gridCol w:w="4320"/>
      </w:tblGrid>
      <w:tr w:rsidR="00FC72FB" w14:paraId="600A5200" w14:textId="77777777" w:rsidTr="00FC72FB">
        <w:trPr>
          <w:jc w:val="center"/>
        </w:trPr>
        <w:tc>
          <w:tcPr>
            <w:tcW w:w="767" w:type="dxa"/>
            <w:tcBorders>
              <w:bottom w:val="single" w:sz="4" w:space="0" w:color="auto"/>
            </w:tcBorders>
            <w:shd w:val="clear" w:color="auto" w:fill="BFBFBF" w:themeFill="background1" w:themeFillShade="BF"/>
            <w:vAlign w:val="center"/>
          </w:tcPr>
          <w:p w14:paraId="566292F6" w14:textId="0B1800E3" w:rsidR="008D67B2" w:rsidRDefault="008D67B2" w:rsidP="00585DEE">
            <w:pPr>
              <w:spacing w:after="0" w:line="240" w:lineRule="auto"/>
              <w:ind w:left="0" w:firstLine="0"/>
              <w:jc w:val="center"/>
            </w:pPr>
            <w:r>
              <w:t>Steps</w:t>
            </w:r>
          </w:p>
        </w:tc>
        <w:tc>
          <w:tcPr>
            <w:tcW w:w="3030" w:type="dxa"/>
            <w:tcBorders>
              <w:bottom w:val="single" w:sz="4" w:space="0" w:color="auto"/>
            </w:tcBorders>
            <w:shd w:val="clear" w:color="auto" w:fill="BFBFBF" w:themeFill="background1" w:themeFillShade="BF"/>
            <w:vAlign w:val="center"/>
          </w:tcPr>
          <w:p w14:paraId="1EACC57B" w14:textId="32E6B95E" w:rsidR="008D67B2" w:rsidRDefault="008D67B2" w:rsidP="00585DEE">
            <w:pPr>
              <w:spacing w:after="0" w:line="240" w:lineRule="auto"/>
              <w:ind w:left="0" w:firstLine="0"/>
              <w:jc w:val="center"/>
            </w:pPr>
            <w:r>
              <w:t>28-bit register</w:t>
            </w:r>
          </w:p>
        </w:tc>
        <w:tc>
          <w:tcPr>
            <w:tcW w:w="4320" w:type="dxa"/>
            <w:tcBorders>
              <w:bottom w:val="single" w:sz="4" w:space="0" w:color="auto"/>
            </w:tcBorders>
            <w:shd w:val="clear" w:color="auto" w:fill="BFBFBF" w:themeFill="background1" w:themeFillShade="BF"/>
            <w:vAlign w:val="center"/>
          </w:tcPr>
          <w:p w14:paraId="6520B88D" w14:textId="586207C4" w:rsidR="008D67B2" w:rsidRDefault="008D67B2" w:rsidP="00585DEE">
            <w:pPr>
              <w:spacing w:after="0" w:line="240" w:lineRule="auto"/>
              <w:ind w:left="0" w:firstLine="0"/>
              <w:jc w:val="center"/>
            </w:pPr>
            <w:r>
              <w:t>32-bit register</w:t>
            </w:r>
          </w:p>
        </w:tc>
      </w:tr>
      <w:tr w:rsidR="00FC72FB" w14:paraId="41CAAA00" w14:textId="77777777" w:rsidTr="00FC72FB">
        <w:trPr>
          <w:jc w:val="center"/>
        </w:trPr>
        <w:tc>
          <w:tcPr>
            <w:tcW w:w="767" w:type="dxa"/>
            <w:tcBorders>
              <w:bottom w:val="nil"/>
            </w:tcBorders>
            <w:shd w:val="clear" w:color="auto" w:fill="BFBFBF" w:themeFill="background1" w:themeFillShade="BF"/>
            <w:vAlign w:val="center"/>
          </w:tcPr>
          <w:p w14:paraId="06F8A4BE" w14:textId="0AB086DA" w:rsidR="008D67B2" w:rsidRDefault="008D67B2" w:rsidP="00585DEE">
            <w:pPr>
              <w:spacing w:after="0" w:line="240" w:lineRule="auto"/>
              <w:ind w:left="0" w:firstLine="0"/>
              <w:jc w:val="right"/>
            </w:pPr>
            <w:r>
              <w:t>0</w:t>
            </w:r>
          </w:p>
        </w:tc>
        <w:tc>
          <w:tcPr>
            <w:tcW w:w="3030" w:type="dxa"/>
            <w:tcBorders>
              <w:bottom w:val="nil"/>
            </w:tcBorders>
          </w:tcPr>
          <w:p w14:paraId="0BD4BF3B" w14:textId="49136B8E" w:rsidR="008D67B2" w:rsidRPr="00FC72FB" w:rsidRDefault="008D67B2" w:rsidP="00585DEE">
            <w:pPr>
              <w:spacing w:after="0" w:line="240" w:lineRule="auto"/>
              <w:ind w:left="0" w:firstLine="0"/>
            </w:pPr>
            <w:r w:rsidRPr="00FC72FB">
              <w:t>0000 …… 0000 0000 1111 1111</w:t>
            </w:r>
          </w:p>
        </w:tc>
        <w:tc>
          <w:tcPr>
            <w:tcW w:w="4320" w:type="dxa"/>
            <w:tcBorders>
              <w:bottom w:val="nil"/>
            </w:tcBorders>
          </w:tcPr>
          <w:p w14:paraId="7BB8E25E" w14:textId="121877DE" w:rsidR="008D67B2" w:rsidRPr="00FC72FB" w:rsidRDefault="008D67B2" w:rsidP="00585DEE">
            <w:pPr>
              <w:spacing w:after="0" w:line="240" w:lineRule="auto"/>
              <w:ind w:left="0" w:firstLine="0"/>
              <w:rPr>
                <w:color w:val="D9D9D9" w:themeColor="background1" w:themeShade="D9"/>
              </w:rPr>
            </w:pPr>
            <w:r w:rsidRPr="00FC72FB">
              <w:rPr>
                <w:color w:val="D9D9D9" w:themeColor="background1" w:themeShade="D9"/>
              </w:rPr>
              <w:t>0000 0000 0000 0000 0000 0000 0000 0000</w:t>
            </w:r>
          </w:p>
        </w:tc>
      </w:tr>
      <w:tr w:rsidR="00FC72FB" w14:paraId="564B9663" w14:textId="77777777" w:rsidTr="00FC72FB">
        <w:trPr>
          <w:jc w:val="center"/>
        </w:trPr>
        <w:tc>
          <w:tcPr>
            <w:tcW w:w="767" w:type="dxa"/>
            <w:tcBorders>
              <w:top w:val="nil"/>
              <w:bottom w:val="nil"/>
            </w:tcBorders>
            <w:shd w:val="clear" w:color="auto" w:fill="BFBFBF" w:themeFill="background1" w:themeFillShade="BF"/>
            <w:vAlign w:val="center"/>
          </w:tcPr>
          <w:p w14:paraId="16E899F8" w14:textId="49089DC2" w:rsidR="008D67B2" w:rsidRDefault="008D67B2" w:rsidP="008D67B2">
            <w:pPr>
              <w:spacing w:after="0" w:line="240" w:lineRule="auto"/>
              <w:ind w:left="0" w:firstLine="0"/>
              <w:jc w:val="right"/>
            </w:pPr>
            <w:r>
              <w:t>…</w:t>
            </w:r>
          </w:p>
        </w:tc>
        <w:tc>
          <w:tcPr>
            <w:tcW w:w="3030" w:type="dxa"/>
            <w:tcBorders>
              <w:top w:val="nil"/>
              <w:bottom w:val="nil"/>
            </w:tcBorders>
            <w:vAlign w:val="center"/>
          </w:tcPr>
          <w:p w14:paraId="74677C02" w14:textId="5A720D57" w:rsidR="008D67B2" w:rsidRPr="00FC72FB" w:rsidRDefault="008D67B2" w:rsidP="008D67B2">
            <w:pPr>
              <w:spacing w:after="0" w:line="240" w:lineRule="auto"/>
              <w:ind w:left="0" w:firstLine="0"/>
              <w:jc w:val="center"/>
              <w:rPr>
                <w:color w:val="D9D9D9" w:themeColor="background1" w:themeShade="D9"/>
              </w:rPr>
            </w:pPr>
            <w:r w:rsidRPr="00FC72FB">
              <w:rPr>
                <w:color w:val="D9D9D9" w:themeColor="background1" w:themeShade="D9"/>
              </w:rPr>
              <w:t>……</w:t>
            </w:r>
          </w:p>
        </w:tc>
        <w:tc>
          <w:tcPr>
            <w:tcW w:w="4320" w:type="dxa"/>
            <w:tcBorders>
              <w:top w:val="nil"/>
              <w:bottom w:val="nil"/>
            </w:tcBorders>
            <w:vAlign w:val="center"/>
          </w:tcPr>
          <w:p w14:paraId="410D4C6B" w14:textId="28894D2E" w:rsidR="008D67B2" w:rsidRPr="00FC72FB" w:rsidRDefault="008D67B2" w:rsidP="008D67B2">
            <w:pPr>
              <w:spacing w:after="0" w:line="240" w:lineRule="auto"/>
              <w:ind w:left="0" w:firstLine="0"/>
              <w:jc w:val="center"/>
              <w:rPr>
                <w:color w:val="D9D9D9" w:themeColor="background1" w:themeShade="D9"/>
              </w:rPr>
            </w:pPr>
            <w:r w:rsidRPr="00FC72FB">
              <w:rPr>
                <w:color w:val="D9D9D9" w:themeColor="background1" w:themeShade="D9"/>
              </w:rPr>
              <w:t>……</w:t>
            </w:r>
          </w:p>
        </w:tc>
      </w:tr>
      <w:tr w:rsidR="00FC72FB" w14:paraId="7CCA8D6F" w14:textId="77777777" w:rsidTr="00FC72FB">
        <w:trPr>
          <w:jc w:val="center"/>
        </w:trPr>
        <w:tc>
          <w:tcPr>
            <w:tcW w:w="767" w:type="dxa"/>
            <w:tcBorders>
              <w:top w:val="nil"/>
              <w:bottom w:val="nil"/>
            </w:tcBorders>
            <w:shd w:val="clear" w:color="auto" w:fill="BFBFBF" w:themeFill="background1" w:themeFillShade="BF"/>
            <w:vAlign w:val="center"/>
          </w:tcPr>
          <w:p w14:paraId="2CD52C62" w14:textId="3061651B" w:rsidR="008D67B2" w:rsidRDefault="008D67B2" w:rsidP="008D67B2">
            <w:pPr>
              <w:spacing w:after="0" w:line="240" w:lineRule="auto"/>
              <w:ind w:left="0" w:firstLine="0"/>
              <w:jc w:val="right"/>
            </w:pPr>
            <w:r>
              <w:t>20</w:t>
            </w:r>
          </w:p>
        </w:tc>
        <w:tc>
          <w:tcPr>
            <w:tcW w:w="3030" w:type="dxa"/>
            <w:tcBorders>
              <w:top w:val="nil"/>
              <w:bottom w:val="nil"/>
            </w:tcBorders>
          </w:tcPr>
          <w:p w14:paraId="09146BF8" w14:textId="22783674" w:rsidR="008D67B2" w:rsidRPr="00FC72FB" w:rsidRDefault="008D67B2" w:rsidP="008D67B2">
            <w:pPr>
              <w:spacing w:after="0" w:line="240" w:lineRule="auto"/>
              <w:ind w:left="0" w:firstLine="0"/>
            </w:pPr>
            <w:r w:rsidRPr="00FC72FB">
              <w:t xml:space="preserve">1111 1111 </w:t>
            </w:r>
            <w:r w:rsidRPr="00FC72FB">
              <w:rPr>
                <w:color w:val="D9D9D9" w:themeColor="background1" w:themeShade="D9"/>
              </w:rPr>
              <w:t>0000 …… 0000 0000</w:t>
            </w:r>
          </w:p>
        </w:tc>
        <w:tc>
          <w:tcPr>
            <w:tcW w:w="4320" w:type="dxa"/>
            <w:tcBorders>
              <w:top w:val="nil"/>
              <w:bottom w:val="nil"/>
            </w:tcBorders>
          </w:tcPr>
          <w:p w14:paraId="6F7EBDB1" w14:textId="54534E71" w:rsidR="008D67B2" w:rsidRPr="00FC72FB" w:rsidRDefault="008D67B2" w:rsidP="008D67B2">
            <w:pPr>
              <w:spacing w:after="0" w:line="240" w:lineRule="auto"/>
              <w:ind w:left="0" w:firstLine="0"/>
              <w:rPr>
                <w:color w:val="D9D9D9" w:themeColor="background1" w:themeShade="D9"/>
              </w:rPr>
            </w:pPr>
            <w:r w:rsidRPr="00FC72FB">
              <w:rPr>
                <w:color w:val="D9D9D9" w:themeColor="background1" w:themeShade="D9"/>
              </w:rPr>
              <w:t>0000 0000 0000 0000 0000 0000 0000 0000</w:t>
            </w:r>
          </w:p>
        </w:tc>
      </w:tr>
      <w:tr w:rsidR="00FC72FB" w14:paraId="370218B4" w14:textId="77777777" w:rsidTr="00FC72FB">
        <w:trPr>
          <w:jc w:val="center"/>
        </w:trPr>
        <w:tc>
          <w:tcPr>
            <w:tcW w:w="767" w:type="dxa"/>
            <w:tcBorders>
              <w:top w:val="nil"/>
              <w:bottom w:val="nil"/>
            </w:tcBorders>
            <w:shd w:val="clear" w:color="auto" w:fill="BFBFBF" w:themeFill="background1" w:themeFillShade="BF"/>
            <w:vAlign w:val="center"/>
          </w:tcPr>
          <w:p w14:paraId="01A0E845" w14:textId="7F8510B1" w:rsidR="00585DEE" w:rsidRDefault="00585DEE" w:rsidP="008D67B2">
            <w:pPr>
              <w:spacing w:after="0" w:line="240" w:lineRule="auto"/>
              <w:ind w:left="0" w:firstLine="0"/>
              <w:jc w:val="right"/>
            </w:pPr>
            <w:r>
              <w:t>21</w:t>
            </w:r>
          </w:p>
        </w:tc>
        <w:tc>
          <w:tcPr>
            <w:tcW w:w="3030" w:type="dxa"/>
            <w:tcBorders>
              <w:top w:val="nil"/>
              <w:bottom w:val="nil"/>
            </w:tcBorders>
          </w:tcPr>
          <w:p w14:paraId="14FB45CF" w14:textId="188D59D1" w:rsidR="00585DEE" w:rsidRPr="00FC72FB" w:rsidRDefault="00585DEE" w:rsidP="008D67B2">
            <w:pPr>
              <w:spacing w:after="0" w:line="240" w:lineRule="auto"/>
              <w:ind w:left="0" w:firstLine="0"/>
            </w:pPr>
            <w:r w:rsidRPr="00FC72FB">
              <w:t>1111 111</w:t>
            </w:r>
            <w:r w:rsidRPr="00FC72FB">
              <w:rPr>
                <w:color w:val="D9D9D9" w:themeColor="background1" w:themeShade="D9"/>
              </w:rPr>
              <w:t>0 0000 …… 0000 0000</w:t>
            </w:r>
          </w:p>
        </w:tc>
        <w:tc>
          <w:tcPr>
            <w:tcW w:w="4320" w:type="dxa"/>
            <w:tcBorders>
              <w:top w:val="nil"/>
              <w:bottom w:val="nil"/>
            </w:tcBorders>
          </w:tcPr>
          <w:p w14:paraId="06B1C629" w14:textId="7DC8DB4B" w:rsidR="00585DEE" w:rsidRPr="00FC72FB" w:rsidRDefault="00585DEE" w:rsidP="00585DEE">
            <w:pPr>
              <w:spacing w:after="0" w:line="240" w:lineRule="auto"/>
              <w:ind w:left="0" w:firstLine="0"/>
            </w:pPr>
            <w:r w:rsidRPr="00FC72FB">
              <w:rPr>
                <w:color w:val="D9D9D9" w:themeColor="background1" w:themeShade="D9"/>
              </w:rPr>
              <w:t>0000 0000 0000 0000 0000 0000 0000 000</w:t>
            </w:r>
            <w:r w:rsidRPr="00FC72FB">
              <w:t>1</w:t>
            </w:r>
          </w:p>
        </w:tc>
      </w:tr>
      <w:tr w:rsidR="00FC72FB" w14:paraId="002568C2" w14:textId="77777777" w:rsidTr="00FC72FB">
        <w:trPr>
          <w:jc w:val="center"/>
        </w:trPr>
        <w:tc>
          <w:tcPr>
            <w:tcW w:w="767" w:type="dxa"/>
            <w:tcBorders>
              <w:top w:val="nil"/>
              <w:bottom w:val="nil"/>
            </w:tcBorders>
            <w:shd w:val="clear" w:color="auto" w:fill="BFBFBF" w:themeFill="background1" w:themeFillShade="BF"/>
            <w:vAlign w:val="center"/>
          </w:tcPr>
          <w:p w14:paraId="667A8CBA" w14:textId="2EDE450C" w:rsidR="00585DEE" w:rsidRDefault="00585DEE" w:rsidP="008D67B2">
            <w:pPr>
              <w:spacing w:after="0" w:line="240" w:lineRule="auto"/>
              <w:ind w:left="0" w:firstLine="0"/>
              <w:jc w:val="right"/>
            </w:pPr>
            <w:r>
              <w:t>22</w:t>
            </w:r>
          </w:p>
        </w:tc>
        <w:tc>
          <w:tcPr>
            <w:tcW w:w="3030" w:type="dxa"/>
            <w:tcBorders>
              <w:top w:val="nil"/>
              <w:bottom w:val="nil"/>
            </w:tcBorders>
          </w:tcPr>
          <w:p w14:paraId="0675A586" w14:textId="7C808664" w:rsidR="00585DEE" w:rsidRPr="00FC72FB" w:rsidRDefault="00585DEE" w:rsidP="00585DEE">
            <w:pPr>
              <w:spacing w:after="0" w:line="240" w:lineRule="auto"/>
              <w:ind w:left="0" w:firstLine="0"/>
            </w:pPr>
            <w:r w:rsidRPr="00FC72FB">
              <w:t>1111 11</w:t>
            </w:r>
            <w:r w:rsidRPr="00FC72FB">
              <w:rPr>
                <w:color w:val="D9D9D9" w:themeColor="background1" w:themeShade="D9"/>
              </w:rPr>
              <w:t>00 0000 …… 0000 0000</w:t>
            </w:r>
          </w:p>
        </w:tc>
        <w:tc>
          <w:tcPr>
            <w:tcW w:w="4320" w:type="dxa"/>
            <w:tcBorders>
              <w:top w:val="nil"/>
              <w:bottom w:val="nil"/>
            </w:tcBorders>
          </w:tcPr>
          <w:p w14:paraId="6A5BB302" w14:textId="34DD5487" w:rsidR="00585DEE" w:rsidRPr="00FC72FB" w:rsidRDefault="00585DEE" w:rsidP="00585DEE">
            <w:pPr>
              <w:spacing w:after="0" w:line="240" w:lineRule="auto"/>
              <w:ind w:left="0" w:firstLine="0"/>
            </w:pPr>
            <w:r w:rsidRPr="00FC72FB">
              <w:rPr>
                <w:color w:val="D9D9D9" w:themeColor="background1" w:themeShade="D9"/>
              </w:rPr>
              <w:t>0000 0000 0000 0000 0000 0000 0000 00</w:t>
            </w:r>
            <w:r w:rsidRPr="00FC72FB">
              <w:t>11</w:t>
            </w:r>
          </w:p>
        </w:tc>
      </w:tr>
      <w:tr w:rsidR="00FC72FB" w14:paraId="4C1BF15E" w14:textId="77777777" w:rsidTr="00FC72FB">
        <w:trPr>
          <w:jc w:val="center"/>
        </w:trPr>
        <w:tc>
          <w:tcPr>
            <w:tcW w:w="767" w:type="dxa"/>
            <w:tcBorders>
              <w:top w:val="nil"/>
              <w:bottom w:val="nil"/>
            </w:tcBorders>
            <w:shd w:val="clear" w:color="auto" w:fill="BFBFBF" w:themeFill="background1" w:themeFillShade="BF"/>
            <w:vAlign w:val="center"/>
          </w:tcPr>
          <w:p w14:paraId="36309419" w14:textId="2A009C2E" w:rsidR="00585DEE" w:rsidRDefault="00585DEE" w:rsidP="008D67B2">
            <w:pPr>
              <w:spacing w:after="0" w:line="240" w:lineRule="auto"/>
              <w:ind w:left="0" w:firstLine="0"/>
              <w:jc w:val="right"/>
            </w:pPr>
            <w:r>
              <w:t>23.2</w:t>
            </w:r>
          </w:p>
        </w:tc>
        <w:tc>
          <w:tcPr>
            <w:tcW w:w="3030" w:type="dxa"/>
            <w:tcBorders>
              <w:top w:val="nil"/>
              <w:bottom w:val="nil"/>
            </w:tcBorders>
          </w:tcPr>
          <w:p w14:paraId="00AE50B7" w14:textId="188CA958" w:rsidR="00585DEE" w:rsidRPr="00FC72FB" w:rsidRDefault="00585DEE" w:rsidP="00585DEE">
            <w:pPr>
              <w:spacing w:after="0" w:line="240" w:lineRule="auto"/>
              <w:ind w:left="0" w:firstLine="0"/>
            </w:pPr>
            <w:r w:rsidRPr="00FC72FB">
              <w:t>1111 1</w:t>
            </w:r>
            <w:r w:rsidRPr="00FC72FB">
              <w:rPr>
                <w:color w:val="D9D9D9" w:themeColor="background1" w:themeShade="D9"/>
              </w:rPr>
              <w:t>000 0000 …… 0000 0000</w:t>
            </w:r>
          </w:p>
        </w:tc>
        <w:tc>
          <w:tcPr>
            <w:tcW w:w="4320" w:type="dxa"/>
            <w:tcBorders>
              <w:top w:val="nil"/>
              <w:bottom w:val="nil"/>
            </w:tcBorders>
          </w:tcPr>
          <w:p w14:paraId="3A5B1EE0" w14:textId="60E2D65D" w:rsidR="00585DEE" w:rsidRPr="00FC72FB" w:rsidRDefault="00585DEE" w:rsidP="008D67B2">
            <w:pPr>
              <w:spacing w:after="0" w:line="240" w:lineRule="auto"/>
              <w:ind w:left="0" w:firstLine="0"/>
            </w:pPr>
            <w:r w:rsidRPr="00FC72FB">
              <w:rPr>
                <w:color w:val="D9D9D9" w:themeColor="background1" w:themeShade="D9"/>
              </w:rPr>
              <w:t>0000 0000 0000 0000 0000 0000 0000 0</w:t>
            </w:r>
            <w:r w:rsidRPr="00FC72FB">
              <w:rPr>
                <w:color w:val="FF0000"/>
              </w:rPr>
              <w:t>111</w:t>
            </w:r>
          </w:p>
        </w:tc>
      </w:tr>
      <w:tr w:rsidR="00FC72FB" w14:paraId="52045404" w14:textId="77777777" w:rsidTr="00FC72FB">
        <w:trPr>
          <w:jc w:val="center"/>
        </w:trPr>
        <w:tc>
          <w:tcPr>
            <w:tcW w:w="767" w:type="dxa"/>
            <w:tcBorders>
              <w:top w:val="nil"/>
              <w:bottom w:val="nil"/>
            </w:tcBorders>
            <w:shd w:val="clear" w:color="auto" w:fill="BFBFBF" w:themeFill="background1" w:themeFillShade="BF"/>
            <w:vAlign w:val="center"/>
          </w:tcPr>
          <w:p w14:paraId="670781DB" w14:textId="648C2D7E" w:rsidR="00585DEE" w:rsidRDefault="00585DEE" w:rsidP="008D67B2">
            <w:pPr>
              <w:spacing w:after="0" w:line="240" w:lineRule="auto"/>
              <w:ind w:left="0" w:firstLine="0"/>
              <w:jc w:val="right"/>
            </w:pPr>
            <w:r>
              <w:t>23.3</w:t>
            </w:r>
          </w:p>
        </w:tc>
        <w:tc>
          <w:tcPr>
            <w:tcW w:w="3030" w:type="dxa"/>
            <w:tcBorders>
              <w:top w:val="nil"/>
              <w:bottom w:val="nil"/>
            </w:tcBorders>
          </w:tcPr>
          <w:p w14:paraId="260D9F2D" w14:textId="78369516" w:rsidR="00585DEE" w:rsidRPr="00FC72FB" w:rsidRDefault="00585DEE" w:rsidP="008D67B2">
            <w:pPr>
              <w:spacing w:after="0" w:line="240" w:lineRule="auto"/>
              <w:ind w:left="0" w:firstLine="0"/>
            </w:pPr>
            <w:r w:rsidRPr="00FC72FB">
              <w:t>1111 1</w:t>
            </w:r>
            <w:r w:rsidRPr="00FC72FB">
              <w:rPr>
                <w:color w:val="D9D9D9" w:themeColor="background1" w:themeShade="D9"/>
              </w:rPr>
              <w:t>000 0000 …… 0000 0000</w:t>
            </w:r>
          </w:p>
        </w:tc>
        <w:tc>
          <w:tcPr>
            <w:tcW w:w="4320" w:type="dxa"/>
            <w:tcBorders>
              <w:top w:val="nil"/>
              <w:bottom w:val="nil"/>
            </w:tcBorders>
          </w:tcPr>
          <w:p w14:paraId="73A05B69" w14:textId="7A7AECCF" w:rsidR="00585DEE" w:rsidRPr="00FC72FB" w:rsidRDefault="00585DEE" w:rsidP="008D67B2">
            <w:pPr>
              <w:spacing w:after="0" w:line="240" w:lineRule="auto"/>
              <w:ind w:left="0" w:firstLine="0"/>
            </w:pPr>
            <w:r w:rsidRPr="00FC72FB">
              <w:rPr>
                <w:color w:val="D9D9D9" w:themeColor="background1" w:themeShade="D9"/>
              </w:rPr>
              <w:t>0000 0000 0000 0000 0000 0000 0000</w:t>
            </w:r>
            <w:r w:rsidRPr="00FC72FB">
              <w:t xml:space="preserve"> 1010</w:t>
            </w:r>
          </w:p>
        </w:tc>
      </w:tr>
      <w:tr w:rsidR="00FC72FB" w14:paraId="4D62DB84" w14:textId="77777777" w:rsidTr="00FC72FB">
        <w:trPr>
          <w:jc w:val="center"/>
        </w:trPr>
        <w:tc>
          <w:tcPr>
            <w:tcW w:w="767" w:type="dxa"/>
            <w:tcBorders>
              <w:top w:val="nil"/>
              <w:bottom w:val="nil"/>
            </w:tcBorders>
            <w:shd w:val="clear" w:color="auto" w:fill="BFBFBF" w:themeFill="background1" w:themeFillShade="BF"/>
            <w:vAlign w:val="center"/>
          </w:tcPr>
          <w:p w14:paraId="0CBCB5BC" w14:textId="7F920C5E" w:rsidR="00585DEE" w:rsidRDefault="00585DEE" w:rsidP="008D67B2">
            <w:pPr>
              <w:spacing w:after="0" w:line="240" w:lineRule="auto"/>
              <w:ind w:left="0" w:firstLine="0"/>
              <w:jc w:val="right"/>
            </w:pPr>
            <w:r>
              <w:t>24.2</w:t>
            </w:r>
          </w:p>
        </w:tc>
        <w:tc>
          <w:tcPr>
            <w:tcW w:w="3030" w:type="dxa"/>
            <w:tcBorders>
              <w:top w:val="nil"/>
              <w:bottom w:val="nil"/>
            </w:tcBorders>
          </w:tcPr>
          <w:p w14:paraId="3E94B1C8" w14:textId="75041E3F" w:rsidR="00585DEE" w:rsidRPr="00FC72FB" w:rsidRDefault="00585DEE" w:rsidP="00585DEE">
            <w:pPr>
              <w:spacing w:after="0" w:line="240" w:lineRule="auto"/>
              <w:ind w:left="0" w:firstLine="0"/>
            </w:pPr>
            <w:r w:rsidRPr="00FC72FB">
              <w:t xml:space="preserve">1111 </w:t>
            </w:r>
            <w:r w:rsidRPr="00FC72FB">
              <w:rPr>
                <w:color w:val="D9D9D9" w:themeColor="background1" w:themeShade="D9"/>
              </w:rPr>
              <w:t>0000 0000 …… 0000 0000</w:t>
            </w:r>
          </w:p>
        </w:tc>
        <w:tc>
          <w:tcPr>
            <w:tcW w:w="4320" w:type="dxa"/>
            <w:tcBorders>
              <w:top w:val="nil"/>
              <w:bottom w:val="nil"/>
            </w:tcBorders>
          </w:tcPr>
          <w:p w14:paraId="6975203E" w14:textId="07BD0384" w:rsidR="00585DEE" w:rsidRPr="00FC72FB" w:rsidRDefault="00585DEE" w:rsidP="00585DEE">
            <w:pPr>
              <w:spacing w:after="0" w:line="240" w:lineRule="auto"/>
              <w:ind w:left="0" w:firstLine="0"/>
            </w:pPr>
            <w:r w:rsidRPr="00FC72FB">
              <w:rPr>
                <w:color w:val="D9D9D9" w:themeColor="background1" w:themeShade="D9"/>
              </w:rPr>
              <w:t>0000 0000 0000 0000 0000 0000 000</w:t>
            </w:r>
            <w:r w:rsidRPr="00FC72FB">
              <w:t xml:space="preserve">1 </w:t>
            </w:r>
            <w:r w:rsidRPr="00FC72FB">
              <w:rPr>
                <w:color w:val="FF0000"/>
              </w:rPr>
              <w:t>0101</w:t>
            </w:r>
          </w:p>
        </w:tc>
      </w:tr>
      <w:tr w:rsidR="00FC72FB" w14:paraId="06626EAF" w14:textId="77777777" w:rsidTr="00FC72FB">
        <w:trPr>
          <w:jc w:val="center"/>
        </w:trPr>
        <w:tc>
          <w:tcPr>
            <w:tcW w:w="767" w:type="dxa"/>
            <w:tcBorders>
              <w:top w:val="nil"/>
              <w:bottom w:val="nil"/>
            </w:tcBorders>
            <w:shd w:val="clear" w:color="auto" w:fill="BFBFBF" w:themeFill="background1" w:themeFillShade="BF"/>
            <w:vAlign w:val="center"/>
          </w:tcPr>
          <w:p w14:paraId="75A142AF" w14:textId="5E327671" w:rsidR="00585DEE" w:rsidRDefault="00585DEE" w:rsidP="008D67B2">
            <w:pPr>
              <w:spacing w:after="0" w:line="240" w:lineRule="auto"/>
              <w:ind w:left="0" w:firstLine="0"/>
              <w:jc w:val="right"/>
            </w:pPr>
            <w:r>
              <w:t>24.3</w:t>
            </w:r>
          </w:p>
        </w:tc>
        <w:tc>
          <w:tcPr>
            <w:tcW w:w="3030" w:type="dxa"/>
            <w:tcBorders>
              <w:top w:val="nil"/>
              <w:bottom w:val="nil"/>
            </w:tcBorders>
          </w:tcPr>
          <w:p w14:paraId="46883979" w14:textId="35DA8C16" w:rsidR="00585DEE" w:rsidRPr="00FC72FB" w:rsidRDefault="00585DEE" w:rsidP="008D67B2">
            <w:pPr>
              <w:spacing w:after="0" w:line="240" w:lineRule="auto"/>
              <w:ind w:left="0" w:firstLine="0"/>
            </w:pPr>
            <w:r w:rsidRPr="00FC72FB">
              <w:t xml:space="preserve">1111 </w:t>
            </w:r>
            <w:r w:rsidRPr="00FC72FB">
              <w:rPr>
                <w:color w:val="D9D9D9" w:themeColor="background1" w:themeShade="D9"/>
              </w:rPr>
              <w:t>0000 0000 …… 0000 0000</w:t>
            </w:r>
          </w:p>
        </w:tc>
        <w:tc>
          <w:tcPr>
            <w:tcW w:w="4320" w:type="dxa"/>
            <w:tcBorders>
              <w:top w:val="nil"/>
              <w:bottom w:val="nil"/>
            </w:tcBorders>
          </w:tcPr>
          <w:p w14:paraId="7311A135" w14:textId="25CE5811" w:rsidR="00585DEE" w:rsidRPr="00FC72FB" w:rsidRDefault="00585DEE" w:rsidP="00585DEE">
            <w:pPr>
              <w:spacing w:after="0" w:line="240" w:lineRule="auto"/>
              <w:ind w:left="0" w:firstLine="0"/>
            </w:pPr>
            <w:r w:rsidRPr="00FC72FB">
              <w:rPr>
                <w:color w:val="D9D9D9" w:themeColor="background1" w:themeShade="D9"/>
              </w:rPr>
              <w:t>0000 0000 0000 0000 0000 0000 000</w:t>
            </w:r>
            <w:r w:rsidRPr="00FC72FB">
              <w:t>1 1000</w:t>
            </w:r>
          </w:p>
        </w:tc>
      </w:tr>
      <w:tr w:rsidR="00FC72FB" w14:paraId="4BE7EDFF" w14:textId="77777777" w:rsidTr="00FC72FB">
        <w:trPr>
          <w:jc w:val="center"/>
        </w:trPr>
        <w:tc>
          <w:tcPr>
            <w:tcW w:w="767" w:type="dxa"/>
            <w:tcBorders>
              <w:top w:val="nil"/>
              <w:bottom w:val="nil"/>
            </w:tcBorders>
            <w:shd w:val="clear" w:color="auto" w:fill="BFBFBF" w:themeFill="background1" w:themeFillShade="BF"/>
            <w:vAlign w:val="center"/>
          </w:tcPr>
          <w:p w14:paraId="7AF436BE" w14:textId="422F0090" w:rsidR="00585DEE" w:rsidRDefault="00585DEE" w:rsidP="008D67B2">
            <w:pPr>
              <w:spacing w:after="0" w:line="240" w:lineRule="auto"/>
              <w:ind w:left="0" w:firstLine="0"/>
              <w:jc w:val="right"/>
            </w:pPr>
            <w:r>
              <w:t>25</w:t>
            </w:r>
          </w:p>
        </w:tc>
        <w:tc>
          <w:tcPr>
            <w:tcW w:w="3030" w:type="dxa"/>
            <w:tcBorders>
              <w:top w:val="nil"/>
              <w:bottom w:val="nil"/>
            </w:tcBorders>
          </w:tcPr>
          <w:p w14:paraId="05E521CB" w14:textId="3AC75740" w:rsidR="00585DEE" w:rsidRPr="00FC72FB" w:rsidRDefault="00585DEE" w:rsidP="00585DEE">
            <w:pPr>
              <w:spacing w:after="0" w:line="240" w:lineRule="auto"/>
              <w:ind w:left="0" w:firstLine="0"/>
            </w:pPr>
            <w:r w:rsidRPr="00FC72FB">
              <w:t>111</w:t>
            </w:r>
            <w:r w:rsidRPr="00FC72FB">
              <w:rPr>
                <w:color w:val="D9D9D9" w:themeColor="background1" w:themeShade="D9"/>
              </w:rPr>
              <w:t>0 0000 0000 …… 0000 0000</w:t>
            </w:r>
          </w:p>
        </w:tc>
        <w:tc>
          <w:tcPr>
            <w:tcW w:w="4320" w:type="dxa"/>
            <w:tcBorders>
              <w:top w:val="nil"/>
              <w:bottom w:val="nil"/>
            </w:tcBorders>
          </w:tcPr>
          <w:p w14:paraId="424E2B82" w14:textId="1847D04F" w:rsidR="00585DEE" w:rsidRPr="00FC72FB" w:rsidRDefault="00585DEE" w:rsidP="00585DEE">
            <w:pPr>
              <w:spacing w:after="0" w:line="240" w:lineRule="auto"/>
              <w:ind w:left="0" w:firstLine="0"/>
            </w:pPr>
            <w:r w:rsidRPr="00FC72FB">
              <w:rPr>
                <w:color w:val="D9D9D9" w:themeColor="background1" w:themeShade="D9"/>
              </w:rPr>
              <w:t>0000 0000 0000 0000 0000 0000 00</w:t>
            </w:r>
            <w:r w:rsidRPr="00FC72FB">
              <w:t>11 0001</w:t>
            </w:r>
          </w:p>
        </w:tc>
      </w:tr>
      <w:tr w:rsidR="00FC72FB" w14:paraId="60D052FE" w14:textId="77777777" w:rsidTr="00FC72FB">
        <w:trPr>
          <w:jc w:val="center"/>
        </w:trPr>
        <w:tc>
          <w:tcPr>
            <w:tcW w:w="767" w:type="dxa"/>
            <w:tcBorders>
              <w:top w:val="nil"/>
              <w:bottom w:val="nil"/>
            </w:tcBorders>
            <w:shd w:val="clear" w:color="auto" w:fill="BFBFBF" w:themeFill="background1" w:themeFillShade="BF"/>
            <w:vAlign w:val="center"/>
          </w:tcPr>
          <w:p w14:paraId="5DD8839D" w14:textId="0D058308" w:rsidR="00585DEE" w:rsidRDefault="00585DEE" w:rsidP="008D67B2">
            <w:pPr>
              <w:spacing w:after="0" w:line="240" w:lineRule="auto"/>
              <w:ind w:left="0" w:firstLine="0"/>
              <w:jc w:val="right"/>
            </w:pPr>
            <w:r>
              <w:t>26.2</w:t>
            </w:r>
          </w:p>
        </w:tc>
        <w:tc>
          <w:tcPr>
            <w:tcW w:w="3030" w:type="dxa"/>
            <w:tcBorders>
              <w:top w:val="nil"/>
              <w:bottom w:val="nil"/>
            </w:tcBorders>
          </w:tcPr>
          <w:p w14:paraId="563E1489" w14:textId="09B28F1E" w:rsidR="00585DEE" w:rsidRPr="00FC72FB" w:rsidRDefault="00585DEE" w:rsidP="00585DEE">
            <w:pPr>
              <w:spacing w:after="0" w:line="240" w:lineRule="auto"/>
              <w:ind w:left="0" w:firstLine="0"/>
            </w:pPr>
            <w:r w:rsidRPr="00FC72FB">
              <w:t>11</w:t>
            </w:r>
            <w:r w:rsidRPr="00FC72FB">
              <w:rPr>
                <w:color w:val="D9D9D9" w:themeColor="background1" w:themeShade="D9"/>
              </w:rPr>
              <w:t>00 0000 0000 …… 0000 0000</w:t>
            </w:r>
          </w:p>
        </w:tc>
        <w:tc>
          <w:tcPr>
            <w:tcW w:w="4320" w:type="dxa"/>
            <w:tcBorders>
              <w:top w:val="nil"/>
              <w:bottom w:val="nil"/>
            </w:tcBorders>
          </w:tcPr>
          <w:p w14:paraId="26A69C8B" w14:textId="0493FAD9" w:rsidR="00585DEE" w:rsidRPr="00FC72FB" w:rsidRDefault="00585DEE" w:rsidP="00585DEE">
            <w:pPr>
              <w:spacing w:after="0" w:line="240" w:lineRule="auto"/>
              <w:ind w:left="0" w:firstLine="0"/>
            </w:pPr>
            <w:r w:rsidRPr="00FC72FB">
              <w:rPr>
                <w:color w:val="D9D9D9" w:themeColor="background1" w:themeShade="D9"/>
              </w:rPr>
              <w:t>0000 0000 0000 0000 0000 0000 0</w:t>
            </w:r>
            <w:r w:rsidRPr="00FC72FB">
              <w:rPr>
                <w:color w:val="FF0000"/>
              </w:rPr>
              <w:t>110</w:t>
            </w:r>
            <w:r w:rsidRPr="00FC72FB">
              <w:t xml:space="preserve"> 0011</w:t>
            </w:r>
          </w:p>
        </w:tc>
      </w:tr>
      <w:tr w:rsidR="00FC72FB" w14:paraId="1B9BD971" w14:textId="77777777" w:rsidTr="00FC72FB">
        <w:trPr>
          <w:jc w:val="center"/>
        </w:trPr>
        <w:tc>
          <w:tcPr>
            <w:tcW w:w="767" w:type="dxa"/>
            <w:tcBorders>
              <w:top w:val="nil"/>
              <w:bottom w:val="nil"/>
            </w:tcBorders>
            <w:shd w:val="clear" w:color="auto" w:fill="BFBFBF" w:themeFill="background1" w:themeFillShade="BF"/>
            <w:vAlign w:val="center"/>
          </w:tcPr>
          <w:p w14:paraId="100B3B78" w14:textId="38D0546D" w:rsidR="00585DEE" w:rsidRDefault="00585DEE" w:rsidP="00585DEE">
            <w:pPr>
              <w:spacing w:after="0" w:line="240" w:lineRule="auto"/>
              <w:ind w:left="0" w:firstLine="0"/>
              <w:jc w:val="right"/>
            </w:pPr>
            <w:r>
              <w:t>26.3</w:t>
            </w:r>
          </w:p>
        </w:tc>
        <w:tc>
          <w:tcPr>
            <w:tcW w:w="3030" w:type="dxa"/>
            <w:tcBorders>
              <w:top w:val="nil"/>
              <w:bottom w:val="nil"/>
            </w:tcBorders>
          </w:tcPr>
          <w:p w14:paraId="19F5142E" w14:textId="69D3625A" w:rsidR="00585DEE" w:rsidRPr="00FC72FB" w:rsidRDefault="00585DEE" w:rsidP="008D67B2">
            <w:pPr>
              <w:spacing w:after="0" w:line="240" w:lineRule="auto"/>
              <w:ind w:left="0" w:firstLine="0"/>
            </w:pPr>
            <w:r w:rsidRPr="00FC72FB">
              <w:t>11</w:t>
            </w:r>
            <w:r w:rsidRPr="00FC72FB">
              <w:rPr>
                <w:color w:val="D9D9D9" w:themeColor="background1" w:themeShade="D9"/>
              </w:rPr>
              <w:t>00 0000 0000 …… 0000 0000</w:t>
            </w:r>
          </w:p>
        </w:tc>
        <w:tc>
          <w:tcPr>
            <w:tcW w:w="4320" w:type="dxa"/>
            <w:tcBorders>
              <w:top w:val="nil"/>
              <w:bottom w:val="nil"/>
            </w:tcBorders>
          </w:tcPr>
          <w:p w14:paraId="6A13FB48" w14:textId="0CF39D42" w:rsidR="00585DEE" w:rsidRPr="00FC72FB" w:rsidRDefault="00585DEE" w:rsidP="00585DEE">
            <w:pPr>
              <w:spacing w:after="0" w:line="240" w:lineRule="auto"/>
              <w:ind w:left="0" w:firstLine="0"/>
            </w:pPr>
            <w:r w:rsidRPr="00FC72FB">
              <w:rPr>
                <w:color w:val="D9D9D9" w:themeColor="background1" w:themeShade="D9"/>
              </w:rPr>
              <w:t xml:space="preserve">0000 0000 0000 0000 0000 0000 </w:t>
            </w:r>
            <w:r w:rsidRPr="00FC72FB">
              <w:t>1001 0011</w:t>
            </w:r>
          </w:p>
        </w:tc>
      </w:tr>
      <w:tr w:rsidR="00FC72FB" w14:paraId="43D42D6B" w14:textId="77777777" w:rsidTr="00FC72FB">
        <w:trPr>
          <w:jc w:val="center"/>
        </w:trPr>
        <w:tc>
          <w:tcPr>
            <w:tcW w:w="767" w:type="dxa"/>
            <w:tcBorders>
              <w:top w:val="nil"/>
              <w:bottom w:val="nil"/>
            </w:tcBorders>
            <w:shd w:val="clear" w:color="auto" w:fill="BFBFBF" w:themeFill="background1" w:themeFillShade="BF"/>
            <w:vAlign w:val="center"/>
          </w:tcPr>
          <w:p w14:paraId="7CC2806A" w14:textId="2822AE79" w:rsidR="00585DEE" w:rsidRDefault="00585DEE" w:rsidP="008D67B2">
            <w:pPr>
              <w:spacing w:after="0" w:line="240" w:lineRule="auto"/>
              <w:ind w:left="0" w:firstLine="0"/>
              <w:jc w:val="right"/>
            </w:pPr>
            <w:r>
              <w:t>27.2</w:t>
            </w:r>
          </w:p>
        </w:tc>
        <w:tc>
          <w:tcPr>
            <w:tcW w:w="3030" w:type="dxa"/>
            <w:tcBorders>
              <w:top w:val="nil"/>
              <w:bottom w:val="nil"/>
            </w:tcBorders>
          </w:tcPr>
          <w:p w14:paraId="4CC55945" w14:textId="03D1EA0E" w:rsidR="00585DEE" w:rsidRPr="00FC72FB" w:rsidRDefault="00585DEE" w:rsidP="00585DEE">
            <w:pPr>
              <w:spacing w:after="0" w:line="240" w:lineRule="auto"/>
              <w:ind w:left="0" w:firstLine="0"/>
            </w:pPr>
            <w:r w:rsidRPr="00FC72FB">
              <w:t>1</w:t>
            </w:r>
            <w:r w:rsidRPr="00FC72FB">
              <w:rPr>
                <w:color w:val="D9D9D9" w:themeColor="background1" w:themeShade="D9"/>
              </w:rPr>
              <w:t>000 0000 0000 …… 0000 0000</w:t>
            </w:r>
          </w:p>
        </w:tc>
        <w:tc>
          <w:tcPr>
            <w:tcW w:w="4320" w:type="dxa"/>
            <w:tcBorders>
              <w:top w:val="nil"/>
              <w:bottom w:val="nil"/>
            </w:tcBorders>
          </w:tcPr>
          <w:p w14:paraId="49FE8229" w14:textId="74096989" w:rsidR="00585DEE" w:rsidRPr="00FC72FB" w:rsidRDefault="00585DEE" w:rsidP="00585DEE">
            <w:pPr>
              <w:spacing w:after="0" w:line="240" w:lineRule="auto"/>
              <w:ind w:left="0" w:firstLine="0"/>
            </w:pPr>
            <w:r w:rsidRPr="00FC72FB">
              <w:rPr>
                <w:color w:val="D9D9D9" w:themeColor="background1" w:themeShade="D9"/>
              </w:rPr>
              <w:t>0000 0000 0000 0000 0000 000</w:t>
            </w:r>
            <w:r w:rsidRPr="00FC72FB">
              <w:t xml:space="preserve">1 0010 </w:t>
            </w:r>
            <w:r w:rsidRPr="00FC72FB">
              <w:rPr>
                <w:color w:val="FF0000"/>
              </w:rPr>
              <w:t>0111</w:t>
            </w:r>
          </w:p>
        </w:tc>
      </w:tr>
      <w:tr w:rsidR="00FC72FB" w14:paraId="2CD18327" w14:textId="77777777" w:rsidTr="00FC72FB">
        <w:trPr>
          <w:jc w:val="center"/>
        </w:trPr>
        <w:tc>
          <w:tcPr>
            <w:tcW w:w="767" w:type="dxa"/>
            <w:tcBorders>
              <w:top w:val="nil"/>
              <w:bottom w:val="nil"/>
            </w:tcBorders>
            <w:shd w:val="clear" w:color="auto" w:fill="BFBFBF" w:themeFill="background1" w:themeFillShade="BF"/>
            <w:vAlign w:val="center"/>
          </w:tcPr>
          <w:p w14:paraId="3758D133" w14:textId="5440F56C" w:rsidR="00585DEE" w:rsidRDefault="00585DEE" w:rsidP="008D67B2">
            <w:pPr>
              <w:spacing w:after="0" w:line="240" w:lineRule="auto"/>
              <w:ind w:left="0" w:firstLine="0"/>
              <w:jc w:val="right"/>
            </w:pPr>
            <w:r>
              <w:t>27.3</w:t>
            </w:r>
          </w:p>
        </w:tc>
        <w:tc>
          <w:tcPr>
            <w:tcW w:w="3030" w:type="dxa"/>
            <w:tcBorders>
              <w:top w:val="nil"/>
              <w:bottom w:val="nil"/>
            </w:tcBorders>
          </w:tcPr>
          <w:p w14:paraId="655E7135" w14:textId="0C4C6E3B" w:rsidR="00585DEE" w:rsidRPr="00FC72FB" w:rsidRDefault="00585DEE" w:rsidP="008D67B2">
            <w:pPr>
              <w:spacing w:after="0" w:line="240" w:lineRule="auto"/>
              <w:ind w:left="0" w:firstLine="0"/>
            </w:pPr>
            <w:r w:rsidRPr="00FC72FB">
              <w:t>1</w:t>
            </w:r>
            <w:r w:rsidRPr="00FC72FB">
              <w:rPr>
                <w:color w:val="D9D9D9" w:themeColor="background1" w:themeShade="D9"/>
              </w:rPr>
              <w:t>000 0000 0000 …… 0000 0000</w:t>
            </w:r>
          </w:p>
        </w:tc>
        <w:tc>
          <w:tcPr>
            <w:tcW w:w="4320" w:type="dxa"/>
            <w:tcBorders>
              <w:top w:val="nil"/>
              <w:bottom w:val="nil"/>
            </w:tcBorders>
          </w:tcPr>
          <w:p w14:paraId="7329FCBB" w14:textId="2BADC2BF" w:rsidR="00585DEE" w:rsidRPr="00FC72FB" w:rsidRDefault="00585DEE" w:rsidP="00585DEE">
            <w:pPr>
              <w:spacing w:after="0" w:line="240" w:lineRule="auto"/>
              <w:ind w:left="0" w:firstLine="0"/>
            </w:pPr>
            <w:r w:rsidRPr="00FC72FB">
              <w:rPr>
                <w:color w:val="D9D9D9" w:themeColor="background1" w:themeShade="D9"/>
              </w:rPr>
              <w:t>0000 0000 0000 0000 0000 000</w:t>
            </w:r>
            <w:r w:rsidRPr="00FC72FB">
              <w:t>1 0010 1010</w:t>
            </w:r>
          </w:p>
        </w:tc>
      </w:tr>
      <w:tr w:rsidR="00FC72FB" w14:paraId="6A3E0C29" w14:textId="77777777" w:rsidTr="00FC72FB">
        <w:trPr>
          <w:jc w:val="center"/>
        </w:trPr>
        <w:tc>
          <w:tcPr>
            <w:tcW w:w="767" w:type="dxa"/>
            <w:tcBorders>
              <w:top w:val="nil"/>
              <w:bottom w:val="single" w:sz="4" w:space="0" w:color="auto"/>
            </w:tcBorders>
            <w:shd w:val="clear" w:color="auto" w:fill="BFBFBF" w:themeFill="background1" w:themeFillShade="BF"/>
            <w:vAlign w:val="center"/>
          </w:tcPr>
          <w:p w14:paraId="5BD9F57C" w14:textId="4414EC7B" w:rsidR="00585DEE" w:rsidRDefault="00585DEE" w:rsidP="008D67B2">
            <w:pPr>
              <w:spacing w:after="0" w:line="240" w:lineRule="auto"/>
              <w:ind w:left="0" w:firstLine="0"/>
              <w:jc w:val="right"/>
            </w:pPr>
            <w:r>
              <w:t>28</w:t>
            </w:r>
          </w:p>
        </w:tc>
        <w:tc>
          <w:tcPr>
            <w:tcW w:w="3030" w:type="dxa"/>
            <w:tcBorders>
              <w:top w:val="nil"/>
              <w:bottom w:val="single" w:sz="4" w:space="0" w:color="auto"/>
            </w:tcBorders>
          </w:tcPr>
          <w:p w14:paraId="53AB8517" w14:textId="014FDAB9" w:rsidR="00585DEE" w:rsidRPr="00FC72FB" w:rsidRDefault="00585DEE" w:rsidP="008D67B2">
            <w:pPr>
              <w:spacing w:after="0" w:line="240" w:lineRule="auto"/>
              <w:ind w:left="0" w:firstLine="0"/>
            </w:pPr>
            <w:r w:rsidRPr="00FC72FB">
              <w:rPr>
                <w:color w:val="D9D9D9" w:themeColor="background1" w:themeShade="D9"/>
              </w:rPr>
              <w:t>0000 0000 0000 …… 0000 0000</w:t>
            </w:r>
          </w:p>
        </w:tc>
        <w:tc>
          <w:tcPr>
            <w:tcW w:w="4320" w:type="dxa"/>
            <w:tcBorders>
              <w:top w:val="nil"/>
              <w:bottom w:val="single" w:sz="4" w:space="0" w:color="auto"/>
            </w:tcBorders>
          </w:tcPr>
          <w:p w14:paraId="761DA489" w14:textId="3D57AC04" w:rsidR="00585DEE" w:rsidRPr="00FC72FB" w:rsidRDefault="00585DEE" w:rsidP="00585DEE">
            <w:pPr>
              <w:spacing w:after="0" w:line="240" w:lineRule="auto"/>
              <w:ind w:left="0" w:firstLine="0"/>
            </w:pPr>
            <w:r w:rsidRPr="00FC72FB">
              <w:rPr>
                <w:color w:val="D9D9D9" w:themeColor="background1" w:themeShade="D9"/>
              </w:rPr>
              <w:t>0000 0000 0000 0000 0000 00</w:t>
            </w:r>
            <w:r w:rsidRPr="00FC72FB">
              <w:t>10 0101 0101</w:t>
            </w:r>
          </w:p>
        </w:tc>
      </w:tr>
      <w:tr w:rsidR="00FC72FB" w14:paraId="0DAA029C" w14:textId="77777777" w:rsidTr="00FC72FB">
        <w:trPr>
          <w:jc w:val="center"/>
        </w:trPr>
        <w:tc>
          <w:tcPr>
            <w:tcW w:w="767" w:type="dxa"/>
            <w:tcBorders>
              <w:top w:val="single" w:sz="4" w:space="0" w:color="auto"/>
            </w:tcBorders>
            <w:shd w:val="clear" w:color="auto" w:fill="BFBFBF" w:themeFill="background1" w:themeFillShade="BF"/>
            <w:vAlign w:val="center"/>
          </w:tcPr>
          <w:p w14:paraId="1F4493E4" w14:textId="4E32D4BE" w:rsidR="00FC72FB" w:rsidRDefault="00FC72FB" w:rsidP="008D67B2">
            <w:pPr>
              <w:spacing w:after="0" w:line="240" w:lineRule="auto"/>
              <w:ind w:left="0" w:firstLine="0"/>
              <w:jc w:val="right"/>
            </w:pPr>
            <w:r>
              <w:t>Result</w:t>
            </w:r>
          </w:p>
        </w:tc>
        <w:tc>
          <w:tcPr>
            <w:tcW w:w="3030" w:type="dxa"/>
            <w:tcBorders>
              <w:top w:val="single" w:sz="4" w:space="0" w:color="auto"/>
            </w:tcBorders>
          </w:tcPr>
          <w:p w14:paraId="24EA509F" w14:textId="4AE0CBD9" w:rsidR="00FC72FB" w:rsidRPr="00FC72FB" w:rsidRDefault="00FC72FB" w:rsidP="00FC72FB">
            <w:pPr>
              <w:spacing w:after="0" w:line="240" w:lineRule="auto"/>
              <w:ind w:left="0" w:firstLine="0"/>
              <w:rPr>
                <w:color w:val="D9D9D9" w:themeColor="background1" w:themeShade="D9"/>
              </w:rPr>
            </w:pPr>
            <w:r w:rsidRPr="00FC72FB">
              <w:rPr>
                <w:color w:val="FFFFFF" w:themeColor="background1"/>
              </w:rPr>
              <w:t>0000 0000 0000 …… 0000 0</w:t>
            </w:r>
            <w:r w:rsidRPr="00FC72FB">
              <w:rPr>
                <w:color w:val="000000" w:themeColor="text1"/>
              </w:rPr>
              <w:t>255</w:t>
            </w:r>
          </w:p>
        </w:tc>
        <w:tc>
          <w:tcPr>
            <w:tcW w:w="4320" w:type="dxa"/>
            <w:tcBorders>
              <w:top w:val="single" w:sz="4" w:space="0" w:color="auto"/>
            </w:tcBorders>
          </w:tcPr>
          <w:p w14:paraId="4C239F7B" w14:textId="480DBAC2" w:rsidR="00FC72FB" w:rsidRPr="00FC72FB" w:rsidRDefault="00FC72FB" w:rsidP="00FC72FB">
            <w:pPr>
              <w:spacing w:after="0" w:line="240" w:lineRule="auto"/>
              <w:ind w:left="0" w:firstLine="0"/>
              <w:rPr>
                <w:color w:val="D9D9D9" w:themeColor="background1" w:themeShade="D9"/>
              </w:rPr>
            </w:pPr>
            <w:r w:rsidRPr="00FC72FB">
              <w:rPr>
                <w:color w:val="FFFFFF" w:themeColor="background1"/>
              </w:rPr>
              <w:t>0000 0000 0000 0000 0000 000</w:t>
            </w:r>
            <w:r w:rsidRPr="00FC72FB">
              <w:t xml:space="preserve">2 </w:t>
            </w:r>
            <w:r w:rsidRPr="00FC72FB">
              <w:rPr>
                <w:color w:val="FFFFFF" w:themeColor="background1"/>
              </w:rPr>
              <w:t>000</w:t>
            </w:r>
            <w:r w:rsidRPr="00FC72FB">
              <w:t xml:space="preserve">5 </w:t>
            </w:r>
            <w:r w:rsidRPr="00FC72FB">
              <w:rPr>
                <w:color w:val="FFFFFF" w:themeColor="background1"/>
              </w:rPr>
              <w:t>000</w:t>
            </w:r>
            <w:r w:rsidRPr="00FC72FB">
              <w:t>5</w:t>
            </w:r>
          </w:p>
        </w:tc>
      </w:tr>
    </w:tbl>
    <w:p w14:paraId="13E7CA09" w14:textId="32C2D717" w:rsidR="008D67B2" w:rsidRDefault="00FC72FB" w:rsidP="000210F3">
      <w:pPr>
        <w:ind w:left="0" w:firstLine="0"/>
      </w:pPr>
      <w:r>
        <w:t xml:space="preserve">The reason for shift 28 times is we have to shift all the bits from the raw data to BCD expression. </w:t>
      </w:r>
      <w:r w:rsidR="00887113">
        <w:t>Using left shift and take the MSB would be simple for the implementation by taking the bit and shift for one bit.</w:t>
      </w:r>
    </w:p>
    <w:p w14:paraId="3FC1B8A1" w14:textId="0B9896BC" w:rsidR="00887113" w:rsidRDefault="0006706C" w:rsidP="000210F3">
      <w:pPr>
        <w:ind w:left="0" w:firstLine="0"/>
      </w:pPr>
      <w:r>
        <w:t xml:space="preserve">To calculate the BCD of the binary, we first consider one decimal </w:t>
      </w:r>
      <w:r w:rsidR="00A30B2E">
        <w:t>digit case. For 4-bit binary, it would increase 1 to the higher 4 bits when it reaches 16. For 4-bit 8421 coding BCD, it would increase 1 when it reaches 9. Hence, to transfer 4-bit binary to 4-bit 8412 coding could be processed by plus 6 to the binary.</w:t>
      </w:r>
    </w:p>
    <w:p w14:paraId="28E8F1FF" w14:textId="14349A9D" w:rsidR="00A30B2E" w:rsidRDefault="00A30B2E" w:rsidP="000210F3">
      <w:pPr>
        <w:ind w:left="0" w:firstLine="0"/>
      </w:pPr>
      <w:r>
        <w:t xml:space="preserve">Then we consider the way to transfer multiple digit decimal into BCD. For example, decimal 30 (in binary 11110). It could be get by left shifting decimal 15 (in binary 1111). The 8421 coding BCD of 15 is 0001 0101. Shifting left 1 bit we could get 0010 1010. </w:t>
      </w:r>
      <w:r w:rsidR="00127ED1">
        <w:t>Check each half byte data of the BCD expression, 1010 is invalid, so we increase it for 9, the BCD is now becoming 0011 0000, which is exactly 30.</w:t>
      </w:r>
    </w:p>
    <w:p w14:paraId="58F38479" w14:textId="39E91B70" w:rsidR="00127ED1" w:rsidRDefault="00127ED1" w:rsidP="000210F3">
      <w:pPr>
        <w:ind w:left="0" w:firstLine="0"/>
      </w:pPr>
      <w:r>
        <w:t xml:space="preserve">However, using increase 9 would affected the entire number. Instead of calculate after shift, we could actually check the BCD 8421 coding before we shift the bits. To increase one in binary, it needs the number to be 16. However, in 8421 coding BCD, this number should be 10. Left shift means multiply the </w:t>
      </w:r>
      <w:r>
        <w:lastRenderedPageBreak/>
        <w:t>number by 2. When the BCD digit is greater than 4, for example 5, shift left would let it to be 10, and need to increase 1 in the higher 4-bits and reset the current 4-bit to 0, and express this action is actually binary 1,0000, which is 16. In other words, the 5 here is actually 8 as what we want for the shift. Hence, before we shift the number, we check each digit is greater than 4 or not. If so, plus 3 to make this number could increase 1 in the higher 4 bits. Then do the shift and append the new bit.</w:t>
      </w:r>
      <w:r w:rsidR="00602F9E">
        <w:t xml:space="preserve"> And this is the method that shown before and used in </w:t>
      </w:r>
      <w:r w:rsidR="00602F9E" w:rsidRPr="00602F9E">
        <w:rPr>
          <w:b/>
        </w:rPr>
        <w:t>M7T3</w:t>
      </w:r>
      <w:r w:rsidR="00602F9E">
        <w:t>.</w:t>
      </w:r>
    </w:p>
    <w:p w14:paraId="5BD4473B" w14:textId="55353AD1" w:rsidR="00371A4B" w:rsidRDefault="00371A4B" w:rsidP="000210F3">
      <w:pPr>
        <w:ind w:left="0" w:firstLine="0"/>
      </w:pPr>
      <w:r>
        <w:t xml:space="preserve">This algorithm needs 28 rounds for one transfer. Each round has 2 stages. Hence, 56 clock cycles to calculate the BCD from a 28-bit binary. The module is implemented by a 3-state FSM. A busy wire is present as an output </w:t>
      </w:r>
      <w:r w:rsidR="005A422D">
        <w:t xml:space="preserve">for </w:t>
      </w:r>
      <w:r w:rsidR="00F545F3">
        <w:t xml:space="preserve">showing the signal of whether the transfer is completed. The FSM logic unit of the RESULT state core is going to check this wire for each rising </w:t>
      </w:r>
      <w:r w:rsidR="00F931C9">
        <w:t>edge of the 100MHz clock cycle.</w:t>
      </w:r>
    </w:p>
    <w:p w14:paraId="40D3EDE5" w14:textId="03B20E47" w:rsidR="00262021" w:rsidRDefault="00262021" w:rsidP="00262021">
      <w:pPr>
        <w:pStyle w:val="1"/>
      </w:pPr>
      <w:r>
        <w:t>Design Verification and Validation</w:t>
      </w:r>
    </w:p>
    <w:p w14:paraId="2D78EAB4" w14:textId="77777777" w:rsidR="00BA55FD" w:rsidRDefault="00345AF2" w:rsidP="00BA55FD">
      <w:pPr>
        <w:ind w:left="0" w:firstLine="0"/>
      </w:pPr>
      <w:r>
        <w:t>During the development, we are using test-driven development and go through the entire development period.</w:t>
      </w:r>
      <w:r w:rsidR="008F0A0E">
        <w:t xml:space="preserve"> We first </w:t>
      </w:r>
      <w:r w:rsidR="00101174">
        <w:t>determined the high level design</w:t>
      </w:r>
      <w:r w:rsidR="002F0228">
        <w:t xml:space="preserve">. Next, we separated the function of each state, and drew the top level design diagram. The </w:t>
      </w:r>
      <w:r w:rsidR="00BA55FD">
        <w:t>right</w:t>
      </w:r>
      <w:r w:rsidR="002F0228">
        <w:t xml:space="preserve"> diagram is the one that we draw before we started our implementation. </w:t>
      </w:r>
    </w:p>
    <w:p w14:paraId="2F7BF8A3" w14:textId="28D5CF28" w:rsidR="002F0228" w:rsidRDefault="00BA55FD" w:rsidP="00BA55FD">
      <w:pPr>
        <w:ind w:left="0" w:firstLine="0"/>
        <w:jc w:val="center"/>
        <w:rPr>
          <w:rFonts w:eastAsiaTheme="minorEastAsia"/>
        </w:rPr>
      </w:pPr>
      <w:r>
        <w:rPr>
          <w:noProof/>
        </w:rPr>
        <w:drawing>
          <wp:inline distT="0" distB="0" distL="0" distR="0" wp14:anchorId="13FB133B" wp14:editId="221D7369">
            <wp:extent cx="3206750" cy="2092104"/>
            <wp:effectExtent l="0" t="0" r="0" b="3810"/>
            <wp:docPr id="11784" name="图片 11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4" name="Type 3.png"/>
                    <pic:cNvPicPr/>
                  </pic:nvPicPr>
                  <pic:blipFill>
                    <a:blip r:embed="rId25">
                      <a:extLst>
                        <a:ext uri="{28A0092B-C50C-407E-A947-70E740481C1C}">
                          <a14:useLocalDpi xmlns:a14="http://schemas.microsoft.com/office/drawing/2010/main" val="0"/>
                        </a:ext>
                      </a:extLst>
                    </a:blip>
                    <a:stretch>
                      <a:fillRect/>
                    </a:stretch>
                  </pic:blipFill>
                  <pic:spPr>
                    <a:xfrm>
                      <a:off x="0" y="0"/>
                      <a:ext cx="3206750" cy="2092104"/>
                    </a:xfrm>
                    <a:prstGeom prst="rect">
                      <a:avLst/>
                    </a:prstGeom>
                  </pic:spPr>
                </pic:pic>
              </a:graphicData>
            </a:graphic>
          </wp:inline>
        </w:drawing>
      </w:r>
    </w:p>
    <w:p w14:paraId="1B153FBB" w14:textId="49F50001" w:rsidR="00731891" w:rsidRDefault="002F0228" w:rsidP="002F0228">
      <w:pPr>
        <w:ind w:left="0" w:firstLine="0"/>
        <w:rPr>
          <w:rFonts w:eastAsiaTheme="minorEastAsia"/>
        </w:rPr>
      </w:pPr>
      <w:r>
        <w:rPr>
          <w:rFonts w:eastAsiaTheme="minorEastAsia" w:hint="eastAsia"/>
        </w:rPr>
        <w:t xml:space="preserve">Then, we wrote each leaf-level modules, and </w:t>
      </w:r>
      <w:r>
        <w:rPr>
          <w:rFonts w:eastAsiaTheme="minorEastAsia"/>
        </w:rPr>
        <w:t>write a test bunch for each of them as unit test.</w:t>
      </w:r>
      <w:r w:rsidR="00731891">
        <w:rPr>
          <w:rFonts w:eastAsiaTheme="minorEastAsia"/>
        </w:rPr>
        <w:t xml:space="preserve"> </w:t>
      </w:r>
      <w:r w:rsidR="00BA55FD">
        <w:rPr>
          <w:rFonts w:eastAsiaTheme="minorEastAsia"/>
        </w:rPr>
        <w:t xml:space="preserve">The </w:t>
      </w:r>
      <w:r w:rsidR="004C6808">
        <w:rPr>
          <w:rFonts w:eastAsiaTheme="minorEastAsia"/>
        </w:rPr>
        <w:t xml:space="preserve">All the unit tests are using strong robust </w:t>
      </w:r>
      <w:r w:rsidR="004C6808" w:rsidRPr="004C6808">
        <w:rPr>
          <w:rFonts w:eastAsiaTheme="minorEastAsia"/>
        </w:rPr>
        <w:t xml:space="preserve">equivalence </w:t>
      </w:r>
      <w:r w:rsidR="004C6808">
        <w:rPr>
          <w:rFonts w:eastAsiaTheme="minorEastAsia"/>
        </w:rPr>
        <w:t xml:space="preserve">classes black box testing. </w:t>
      </w:r>
      <w:r w:rsidR="00BA55FD">
        <w:rPr>
          <w:rFonts w:eastAsiaTheme="minorEastAsia"/>
        </w:rPr>
        <w:t xml:space="preserve">During this stage, we found the following </w:t>
      </w:r>
      <w:r w:rsidR="00731891">
        <w:rPr>
          <w:rFonts w:eastAsiaTheme="minorEastAsia"/>
        </w:rPr>
        <w:t>two critical problems when we write the simulation test bunch for unit testing</w:t>
      </w:r>
      <w:r w:rsidR="00BA55FD">
        <w:rPr>
          <w:rFonts w:eastAsiaTheme="minorEastAsia"/>
        </w:rPr>
        <w:t>:</w:t>
      </w:r>
    </w:p>
    <w:p w14:paraId="0736B11E" w14:textId="121C003B" w:rsidR="00BA55FD" w:rsidRDefault="00BA55FD" w:rsidP="002F0228">
      <w:pPr>
        <w:ind w:left="0" w:firstLine="0"/>
        <w:rPr>
          <w:rFonts w:eastAsiaTheme="minorEastAsia"/>
        </w:rPr>
      </w:pPr>
      <w:r>
        <w:rPr>
          <w:rFonts w:eastAsiaTheme="minorEastAsia"/>
        </w:rPr>
        <w:t xml:space="preserve">The first problem is some </w:t>
      </w:r>
      <w:r w:rsidR="00731891">
        <w:rPr>
          <w:rFonts w:eastAsiaTheme="minorEastAsia"/>
        </w:rPr>
        <w:t xml:space="preserve">modules needs to execute very long time if we are using the real clock settings in the simulation. For example, the countdown animation module using in the </w:t>
      </w:r>
      <w:r w:rsidR="00B50271">
        <w:rPr>
          <w:rFonts w:eastAsiaTheme="minorEastAsia"/>
        </w:rPr>
        <w:t>PREPARE state core need a simulation of at least 4 seconds. Doing 1 second simulation would take a very long time on a</w:t>
      </w:r>
      <w:r w:rsidR="002A521B">
        <w:rPr>
          <w:rFonts w:eastAsiaTheme="minorEastAsia"/>
        </w:rPr>
        <w:t xml:space="preserve"> Intel</w:t>
      </w:r>
      <w:r w:rsidR="00B50271">
        <w:rPr>
          <w:rFonts w:eastAsiaTheme="minorEastAsia"/>
        </w:rPr>
        <w:t xml:space="preserve"> Core i7-3770 processor</w:t>
      </w:r>
      <w:r w:rsidR="002A521B">
        <w:rPr>
          <w:rFonts w:eastAsiaTheme="minorEastAsia"/>
        </w:rPr>
        <w:t xml:space="preserve"> (4 cores 8 threads at 3.7GHz)</w:t>
      </w:r>
      <w:r w:rsidR="00B50271">
        <w:rPr>
          <w:rFonts w:eastAsiaTheme="minorEastAsia"/>
        </w:rPr>
        <w:t xml:space="preserve">. To solve this problem, we introduced the dynamic parameter for each module. All these parameters are providing a default value which would be used as implementation configuration. But inside the test bunch, we are using a different parameter which allows </w:t>
      </w:r>
      <w:r w:rsidR="00B50271">
        <w:rPr>
          <w:rFonts w:eastAsiaTheme="minorEastAsia"/>
        </w:rPr>
        <w:lastRenderedPageBreak/>
        <w:t xml:space="preserve">us to do the simulation in a different condition, but see how the module works. </w:t>
      </w:r>
      <w:r w:rsidR="00664D4A">
        <w:rPr>
          <w:rFonts w:eastAsiaTheme="minorEastAsia"/>
        </w:rPr>
        <w:t xml:space="preserve">This method is widely deployed in </w:t>
      </w:r>
      <w:r w:rsidR="00664D4A" w:rsidRPr="00664D4A">
        <w:rPr>
          <w:rFonts w:eastAsiaTheme="minorEastAsia"/>
          <w:b/>
        </w:rPr>
        <w:t>M7T3</w:t>
      </w:r>
      <w:r w:rsidR="00664D4A">
        <w:rPr>
          <w:rFonts w:eastAsiaTheme="minorEastAsia"/>
        </w:rPr>
        <w:t xml:space="preserve"> implementation.</w:t>
      </w:r>
    </w:p>
    <w:p w14:paraId="72B2FE76" w14:textId="32A4FD67" w:rsidR="00664D4A" w:rsidRDefault="00664D4A" w:rsidP="002F0228">
      <w:pPr>
        <w:ind w:left="0" w:firstLine="0"/>
        <w:rPr>
          <w:rFonts w:eastAsiaTheme="minorEastAsia"/>
        </w:rPr>
      </w:pPr>
      <w:r>
        <w:rPr>
          <w:rFonts w:eastAsiaTheme="minorEastAsia"/>
        </w:rPr>
        <w:t xml:space="preserve">The other problem is </w:t>
      </w:r>
      <w:r w:rsidR="0036127D">
        <w:rPr>
          <w:rFonts w:eastAsiaTheme="minorEastAsia"/>
        </w:rPr>
        <w:t xml:space="preserve">simulation cannot </w:t>
      </w:r>
      <w:r w:rsidR="0067555E">
        <w:rPr>
          <w:rFonts w:eastAsiaTheme="minorEastAsia"/>
        </w:rPr>
        <w:t>simulate the time constraints of the real board</w:t>
      </w:r>
      <w:r w:rsidR="0036127D">
        <w:rPr>
          <w:rFonts w:eastAsiaTheme="minorEastAsia"/>
        </w:rPr>
        <w:t xml:space="preserve">. </w:t>
      </w:r>
      <w:r w:rsidR="007605F8">
        <w:rPr>
          <w:rFonts w:eastAsiaTheme="minorEastAsia"/>
        </w:rPr>
        <w:t xml:space="preserve">In the simulation, if we use division and modular, it would still provide the same result and correct output. However, division cannot reach the requirement of the Nexys4-DDR board constraints. For 10ns period of time, it cannot complete these calculations. This </w:t>
      </w:r>
      <w:r w:rsidR="00233926">
        <w:rPr>
          <w:rFonts w:eastAsiaTheme="minorEastAsia"/>
        </w:rPr>
        <w:t xml:space="preserve">data </w:t>
      </w:r>
      <w:r w:rsidR="007605F8">
        <w:rPr>
          <w:rFonts w:eastAsiaTheme="minorEastAsia"/>
        </w:rPr>
        <w:t>would</w:t>
      </w:r>
      <w:r w:rsidR="00233926">
        <w:rPr>
          <w:rFonts w:eastAsiaTheme="minorEastAsia"/>
        </w:rPr>
        <w:t xml:space="preserve"> only be available</w:t>
      </w:r>
      <w:r w:rsidR="007605F8">
        <w:rPr>
          <w:rFonts w:eastAsiaTheme="minorEastAsia"/>
        </w:rPr>
        <w:t xml:space="preserve"> </w:t>
      </w:r>
      <w:r w:rsidR="00233926">
        <w:rPr>
          <w:rFonts w:eastAsiaTheme="minorEastAsia"/>
        </w:rPr>
        <w:t xml:space="preserve">when </w:t>
      </w:r>
      <w:r w:rsidR="007605F8">
        <w:rPr>
          <w:rFonts w:eastAsiaTheme="minorEastAsia"/>
        </w:rPr>
        <w:t xml:space="preserve">the </w:t>
      </w:r>
      <w:r w:rsidR="00233926">
        <w:rPr>
          <w:rFonts w:eastAsiaTheme="minorEastAsia"/>
        </w:rPr>
        <w:t>implementation stage completed</w:t>
      </w:r>
      <w:r w:rsidR="00A4465D">
        <w:rPr>
          <w:rFonts w:eastAsiaTheme="minorEastAsia"/>
        </w:rPr>
        <w:t>.</w:t>
      </w:r>
    </w:p>
    <w:p w14:paraId="7E9A2C2F" w14:textId="2F3F144B" w:rsidR="00A4465D" w:rsidRDefault="00A4465D" w:rsidP="002F0228">
      <w:pPr>
        <w:ind w:left="0" w:firstLine="0"/>
        <w:rPr>
          <w:rFonts w:eastAsiaTheme="minorEastAsia"/>
        </w:rPr>
      </w:pPr>
      <w:r>
        <w:rPr>
          <w:rFonts w:eastAsiaTheme="minorEastAsia" w:hint="eastAsia"/>
        </w:rPr>
        <w:t>The Worst Negative Slack</w:t>
      </w:r>
      <w:r>
        <w:rPr>
          <w:rFonts w:eastAsiaTheme="minorEastAsia"/>
        </w:rPr>
        <w:t xml:space="preserve"> </w:t>
      </w:r>
      <w:r>
        <w:rPr>
          <w:rFonts w:eastAsiaTheme="minorEastAsia" w:hint="eastAsia"/>
        </w:rPr>
        <w:t>(</w:t>
      </w:r>
      <w:r>
        <w:rPr>
          <w:rFonts w:eastAsiaTheme="minorEastAsia"/>
        </w:rPr>
        <w:t>WNS</w:t>
      </w:r>
      <w:r>
        <w:rPr>
          <w:rFonts w:eastAsiaTheme="minorEastAsia" w:hint="eastAsia"/>
        </w:rPr>
        <w:t>)</w:t>
      </w:r>
      <w:r>
        <w:rPr>
          <w:rFonts w:eastAsiaTheme="minorEastAsia"/>
        </w:rPr>
        <w:t xml:space="preserve"> and Total Negative Slack (TNS) show whether our design is valid to the board and meet the time constraints. </w:t>
      </w:r>
      <w:r w:rsidR="00097543">
        <w:rPr>
          <w:rFonts w:eastAsiaTheme="minorEastAsia"/>
        </w:rPr>
        <w:t>According to Lyle’s explanation, we found the information within the timing summary log in the reports (</w:t>
      </w:r>
      <w:r w:rsidR="00097543" w:rsidRPr="00097543">
        <w:rPr>
          <w:rStyle w:val="aa"/>
        </w:rPr>
        <w:t>impl_1_route_report_timing_summary_0</w:t>
      </w:r>
      <w:r w:rsidR="00097543">
        <w:rPr>
          <w:rFonts w:eastAsiaTheme="minorEastAsia"/>
        </w:rPr>
        <w:t>). Inside the report, it has a section named “</w:t>
      </w:r>
      <w:r w:rsidR="00097543" w:rsidRPr="00097543">
        <w:rPr>
          <w:rFonts w:eastAsiaTheme="minorEastAsia"/>
        </w:rPr>
        <w:t>Design Timing Summary</w:t>
      </w:r>
      <w:r w:rsidR="00097543">
        <w:rPr>
          <w:rFonts w:eastAsiaTheme="minorEastAsia"/>
        </w:rPr>
        <w:t>”. If there is a negative WNS had been found in our design, it will list it here. In our design, the following parts are mention failed to meet the time constraints:</w:t>
      </w:r>
    </w:p>
    <w:p w14:paraId="21FA5804" w14:textId="383FB7B2" w:rsidR="00097543" w:rsidRDefault="00097543" w:rsidP="00097543">
      <w:pPr>
        <w:pStyle w:val="a"/>
        <w:numPr>
          <w:ilvl w:val="0"/>
          <w:numId w:val="12"/>
        </w:numPr>
        <w:rPr>
          <w:rFonts w:eastAsiaTheme="minorEastAsia"/>
        </w:rPr>
      </w:pPr>
      <w:r>
        <w:rPr>
          <w:rFonts w:eastAsiaTheme="minorEastAsia"/>
        </w:rPr>
        <w:t>Separate the binary number into decimal digits with division and modular directly. (Solved by replacing the original method with Binary to EBCD module)</w:t>
      </w:r>
    </w:p>
    <w:p w14:paraId="7F76F62F" w14:textId="406EB2D8" w:rsidR="00097543" w:rsidRDefault="007F4650" w:rsidP="00097543">
      <w:pPr>
        <w:pStyle w:val="a"/>
        <w:numPr>
          <w:ilvl w:val="0"/>
          <w:numId w:val="12"/>
        </w:numPr>
        <w:rPr>
          <w:rFonts w:eastAsiaTheme="minorEastAsia"/>
        </w:rPr>
      </w:pPr>
      <w:r>
        <w:rPr>
          <w:rFonts w:eastAsiaTheme="minorEastAsia"/>
        </w:rPr>
        <w:t>LCG result calculation. (Solved by introducing a FSM and separate the multiplication and addition into two steps)</w:t>
      </w:r>
    </w:p>
    <w:p w14:paraId="71CFE0E2" w14:textId="5D284740" w:rsidR="007F4650" w:rsidRPr="00097543" w:rsidRDefault="00CA64FE" w:rsidP="00097543">
      <w:pPr>
        <w:pStyle w:val="a"/>
        <w:numPr>
          <w:ilvl w:val="0"/>
          <w:numId w:val="12"/>
        </w:numPr>
        <w:rPr>
          <w:rFonts w:eastAsiaTheme="minorEastAsia"/>
        </w:rPr>
      </w:pPr>
      <w:r>
        <w:rPr>
          <w:rFonts w:eastAsiaTheme="minorEastAsia" w:hint="eastAsia"/>
        </w:rPr>
        <w:t>Test result divided by 10. (</w:t>
      </w:r>
      <w:r>
        <w:rPr>
          <w:rFonts w:eastAsiaTheme="minorEastAsia"/>
        </w:rPr>
        <w:t>Solved by introducing a new module which is especially designed to divide a number by 10</w:t>
      </w:r>
      <w:r>
        <w:rPr>
          <w:rFonts w:eastAsiaTheme="minorEastAsia" w:hint="eastAsia"/>
        </w:rPr>
        <w:t>)</w:t>
      </w:r>
    </w:p>
    <w:p w14:paraId="09419430" w14:textId="6E42C0B3" w:rsidR="005A2673" w:rsidRDefault="00722C6E" w:rsidP="002F0228">
      <w:pPr>
        <w:ind w:left="0" w:firstLine="0"/>
        <w:rPr>
          <w:rFonts w:eastAsiaTheme="minorEastAsia"/>
        </w:rPr>
      </w:pPr>
      <w:r>
        <w:rPr>
          <w:rFonts w:eastAsiaTheme="minorEastAsia" w:hint="eastAsia"/>
        </w:rPr>
        <w:t xml:space="preserve">Now, </w:t>
      </w:r>
      <w:r>
        <w:rPr>
          <w:rFonts w:eastAsiaTheme="minorEastAsia"/>
        </w:rPr>
        <w:t>a</w:t>
      </w:r>
      <w:r w:rsidRPr="00722C6E">
        <w:rPr>
          <w:rFonts w:eastAsiaTheme="minorEastAsia"/>
        </w:rPr>
        <w:t xml:space="preserve">ll </w:t>
      </w:r>
      <w:r>
        <w:rPr>
          <w:rFonts w:eastAsiaTheme="minorEastAsia"/>
        </w:rPr>
        <w:t>the module designs</w:t>
      </w:r>
      <w:r w:rsidRPr="00722C6E">
        <w:rPr>
          <w:rFonts w:eastAsiaTheme="minorEastAsia"/>
        </w:rPr>
        <w:t xml:space="preserve"> specified timing constraints are met</w:t>
      </w:r>
      <w:r>
        <w:rPr>
          <w:rFonts w:eastAsiaTheme="minorEastAsia"/>
        </w:rPr>
        <w:t xml:space="preserve"> according to the implementation reports</w:t>
      </w:r>
      <w:r w:rsidRPr="00722C6E">
        <w:rPr>
          <w:rFonts w:eastAsiaTheme="minorEastAsia"/>
        </w:rPr>
        <w:t>.</w:t>
      </w:r>
      <w:r>
        <w:rPr>
          <w:rFonts w:eastAsiaTheme="minorEastAsia"/>
        </w:rPr>
        <w:t xml:space="preserve"> The maximum delay path appears at the multi</w:t>
      </w:r>
      <w:r w:rsidR="00EB6617">
        <w:rPr>
          <w:rFonts w:eastAsiaTheme="minorEastAsia"/>
        </w:rPr>
        <w:t xml:space="preserve">plication in LCG module. The data path delay is 9.579ns, which is very closed to the 10ns </w:t>
      </w:r>
      <w:r w:rsidR="00662C2D">
        <w:rPr>
          <w:rFonts w:eastAsiaTheme="minorEastAsia"/>
        </w:rPr>
        <w:t>requirement</w:t>
      </w:r>
      <w:r w:rsidR="005A2673">
        <w:rPr>
          <w:rFonts w:eastAsiaTheme="minorEastAsia"/>
        </w:rPr>
        <w:t>.</w:t>
      </w:r>
      <w:r w:rsidR="0047682D">
        <w:rPr>
          <w:rFonts w:eastAsiaTheme="minorEastAsia"/>
        </w:rPr>
        <w:t xml:space="preserve"> </w:t>
      </w:r>
      <w:r w:rsidR="00236443">
        <w:rPr>
          <w:rFonts w:eastAsiaTheme="minorEastAsia" w:hint="eastAsia"/>
        </w:rPr>
        <w:t xml:space="preserve">The final design </w:t>
      </w:r>
      <w:r w:rsidR="00236443">
        <w:rPr>
          <w:rFonts w:eastAsiaTheme="minorEastAsia"/>
        </w:rPr>
        <w:t>takes 1,059 look up tables and 1,047 flip-flops after im</w:t>
      </w:r>
      <w:r w:rsidR="007C23CA">
        <w:rPr>
          <w:rFonts w:eastAsiaTheme="minorEastAsia"/>
        </w:rPr>
        <w:t>plementation optimization.</w:t>
      </w:r>
    </w:p>
    <w:p w14:paraId="11E7739D" w14:textId="2C5FCBE2" w:rsidR="00576898" w:rsidRPr="002F0228" w:rsidRDefault="00576898" w:rsidP="002F0228">
      <w:pPr>
        <w:ind w:left="0" w:firstLine="0"/>
        <w:rPr>
          <w:rFonts w:eastAsiaTheme="minorEastAsia"/>
        </w:rPr>
      </w:pPr>
      <w:r>
        <w:rPr>
          <w:rFonts w:eastAsiaTheme="minorEastAsia"/>
        </w:rPr>
        <w:t xml:space="preserve">In the design, most of the function has been packaged into a single module. Some of the small common code pieces are gathered into a task. </w:t>
      </w:r>
      <w:r w:rsidR="00447693">
        <w:rPr>
          <w:rFonts w:eastAsiaTheme="minorEastAsia"/>
        </w:rPr>
        <w:t xml:space="preserve">This is the light-weight cohesion </w:t>
      </w:r>
      <w:r w:rsidR="00BD2063">
        <w:rPr>
          <w:rFonts w:eastAsiaTheme="minorEastAsia"/>
        </w:rPr>
        <w:t xml:space="preserve">code </w:t>
      </w:r>
      <w:r w:rsidR="001D4948">
        <w:rPr>
          <w:rFonts w:eastAsiaTheme="minorEastAsia"/>
        </w:rPr>
        <w:t>solution, which allows us to improve the robust of our implementation.</w:t>
      </w:r>
    </w:p>
    <w:sectPr w:rsidR="00576898" w:rsidRPr="002F0228" w:rsidSect="007D46F2">
      <w:headerReference w:type="first" r:id="rId26"/>
      <w:pgSz w:w="11906" w:h="16838"/>
      <w:pgMar w:top="2104" w:right="1253" w:bottom="697" w:left="124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F08543" w14:textId="77777777" w:rsidR="00FF7BD8" w:rsidRDefault="00FF7BD8" w:rsidP="00D23633">
      <w:pPr>
        <w:spacing w:after="0" w:line="240" w:lineRule="auto"/>
      </w:pPr>
      <w:r>
        <w:separator/>
      </w:r>
    </w:p>
  </w:endnote>
  <w:endnote w:type="continuationSeparator" w:id="0">
    <w:p w14:paraId="79A487A1" w14:textId="77777777" w:rsidR="00FF7BD8" w:rsidRDefault="00FF7BD8" w:rsidP="00D23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02FF" w:usb1="4000A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Source Code Pro">
    <w:panose1 w:val="020B0509030403020204"/>
    <w:charset w:val="00"/>
    <w:family w:val="modern"/>
    <w:pitch w:val="fixed"/>
    <w:sig w:usb0="200002F7" w:usb1="02003803" w:usb2="00000000" w:usb3="00000000" w:csb0="0000019F" w:csb1="00000000"/>
  </w:font>
  <w:font w:name="Noto Mono">
    <w:panose1 w:val="020B0609030804020204"/>
    <w:charset w:val="00"/>
    <w:family w:val="modern"/>
    <w:pitch w:val="fixed"/>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F78B4B" w14:textId="77777777" w:rsidR="00750B0C" w:rsidRDefault="00750B0C" w:rsidP="00B154C0">
    <w:pPr>
      <w:pStyle w:val="a4"/>
      <w:pBdr>
        <w:top w:val="single" w:sz="4" w:space="1" w:color="auto"/>
      </w:pBd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C81CED" w14:textId="5C7D435F" w:rsidR="00750B0C" w:rsidRPr="00A177A0" w:rsidRDefault="00750B0C" w:rsidP="00B154C0">
    <w:pPr>
      <w:pStyle w:val="a4"/>
      <w:pBdr>
        <w:top w:val="single" w:sz="4" w:space="1" w:color="auto"/>
      </w:pBdr>
      <w:spacing w:before="126" w:after="0"/>
      <w:rPr>
        <w:color w:val="576E7E"/>
      </w:rPr>
    </w:pPr>
    <w:r w:rsidRPr="00A177A0">
      <w:rPr>
        <w:b/>
        <w:color w:val="576E7E"/>
      </w:rPr>
      <w:fldChar w:fldCharType="begin"/>
    </w:r>
    <w:r w:rsidRPr="00A177A0">
      <w:rPr>
        <w:b/>
        <w:color w:val="576E7E"/>
      </w:rPr>
      <w:instrText>PAGE   \* MERGEFORMAT</w:instrText>
    </w:r>
    <w:r w:rsidRPr="00A177A0">
      <w:rPr>
        <w:b/>
        <w:color w:val="576E7E"/>
      </w:rPr>
      <w:fldChar w:fldCharType="separate"/>
    </w:r>
    <w:r w:rsidR="00081078">
      <w:rPr>
        <w:b/>
        <w:noProof/>
        <w:color w:val="576E7E"/>
      </w:rPr>
      <w:t>5</w:t>
    </w:r>
    <w:r w:rsidRPr="00A177A0">
      <w:rPr>
        <w:b/>
        <w:color w:val="576E7E"/>
      </w:rPr>
      <w:fldChar w:fldCharType="end"/>
    </w:r>
    <w:r w:rsidRPr="00A177A0">
      <w:rPr>
        <w:color w:val="576E7E"/>
      </w:rPr>
      <w:t xml:space="preserve"> </w:t>
    </w:r>
    <w:r w:rsidRPr="00A177A0">
      <w:rPr>
        <w:color w:val="576E7E"/>
        <w:szCs w:val="22"/>
      </w:rPr>
      <w:t xml:space="preserve">| </w:t>
    </w:r>
    <w:r>
      <w:rPr>
        <w:rFonts w:asciiTheme="minorEastAsia" w:eastAsiaTheme="minorEastAsia" w:hAnsiTheme="minorEastAsia" w:hint="eastAsia"/>
        <w:color w:val="576E7E"/>
        <w:szCs w:val="22"/>
      </w:rPr>
      <w:t>ENGN</w:t>
    </w:r>
    <w:r>
      <w:rPr>
        <w:rFonts w:asciiTheme="minorEastAsia" w:eastAsiaTheme="minorEastAsia" w:hAnsiTheme="minorEastAsia"/>
        <w:color w:val="576E7E"/>
        <w:szCs w:val="22"/>
      </w:rPr>
      <w:t xml:space="preserve">3213/6213 </w:t>
    </w:r>
    <w:r w:rsidRPr="00A177A0">
      <w:rPr>
        <w:color w:val="576E7E"/>
        <w:szCs w:val="22"/>
      </w:rPr>
      <w:t xml:space="preserve">Assignment One </w:t>
    </w:r>
    <w:r>
      <w:ptab w:relativeTo="margin" w:alignment="center" w:leader="none"/>
    </w:r>
    <w:r>
      <w:ptab w:relativeTo="margin" w:alignment="right" w:leader="none"/>
    </w:r>
    <w:r w:rsidRPr="00A177A0">
      <w:rPr>
        <w:color w:val="576E7E"/>
      </w:rPr>
      <w:t>© Haolei Ye &amp; Fangxiao Dong</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164825" w14:textId="7716B35C" w:rsidR="00750B0C" w:rsidRPr="007C0A3C" w:rsidRDefault="00750B0C" w:rsidP="007C0A3C">
    <w:pPr>
      <w:pStyle w:val="a4"/>
      <w:spacing w:before="126" w:after="0"/>
      <w:rPr>
        <w:rFonts w:eastAsiaTheme="minorEastAsia"/>
        <w:color w:val="FFFFFF" w:themeColor="background1"/>
      </w:rPr>
    </w:pPr>
    <w:r w:rsidRPr="007C0A3C">
      <w:rPr>
        <w:rFonts w:asciiTheme="minorEastAsia" w:eastAsiaTheme="minorEastAsia" w:hAnsiTheme="minorEastAsia" w:hint="eastAsia"/>
        <w:color w:val="FFFFFF" w:themeColor="background1"/>
        <w:szCs w:val="22"/>
      </w:rPr>
      <w:t>ENGN</w:t>
    </w:r>
    <w:r w:rsidRPr="007C0A3C">
      <w:rPr>
        <w:rFonts w:asciiTheme="minorEastAsia" w:eastAsiaTheme="minorEastAsia" w:hAnsiTheme="minorEastAsia"/>
        <w:color w:val="FFFFFF" w:themeColor="background1"/>
        <w:szCs w:val="22"/>
      </w:rPr>
      <w:t xml:space="preserve">3213/6213 </w:t>
    </w:r>
    <w:r w:rsidRPr="007C0A3C">
      <w:rPr>
        <w:color w:val="FFFFFF" w:themeColor="background1"/>
        <w:szCs w:val="22"/>
      </w:rPr>
      <w:t xml:space="preserve">Digital Systems and Microprocessors </w:t>
    </w:r>
    <w:r w:rsidRPr="007C0A3C">
      <w:rPr>
        <w:color w:val="FFFFFF" w:themeColor="background1"/>
      </w:rPr>
      <w:ptab w:relativeTo="margin" w:alignment="center" w:leader="none"/>
    </w:r>
    <w:r w:rsidRPr="007C0A3C">
      <w:rPr>
        <w:color w:val="FFFFFF" w:themeColor="background1"/>
      </w:rPr>
      <w:ptab w:relativeTo="margin" w:alignment="right" w:leader="none"/>
    </w:r>
    <w:r w:rsidRPr="007C0A3C">
      <w:rPr>
        <w:color w:val="FFFFFF" w:themeColor="background1"/>
      </w:rPr>
      <w:t>Semester 1, 2018</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1122DB" w14:textId="77777777" w:rsidR="00FF7BD8" w:rsidRDefault="00FF7BD8" w:rsidP="00D23633">
      <w:pPr>
        <w:spacing w:after="0" w:line="240" w:lineRule="auto"/>
      </w:pPr>
      <w:r>
        <w:separator/>
      </w:r>
    </w:p>
  </w:footnote>
  <w:footnote w:type="continuationSeparator" w:id="0">
    <w:p w14:paraId="1049FB40" w14:textId="77777777" w:rsidR="00FF7BD8" w:rsidRDefault="00FF7BD8" w:rsidP="00D236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0218C2" w14:textId="1179003C" w:rsidR="00750B0C" w:rsidRDefault="00750B0C" w:rsidP="00B154C0">
    <w:pPr>
      <w:pStyle w:val="a6"/>
      <w:pBdr>
        <w:bottom w:val="none" w:sz="0" w:space="0" w:color="auto"/>
      </w:pBdr>
    </w:pPr>
    <w:r>
      <w:rPr>
        <w:noProof/>
        <w:color w:val="000000"/>
      </w:rPr>
      <mc:AlternateContent>
        <mc:Choice Requires="wpg">
          <w:drawing>
            <wp:anchor distT="0" distB="0" distL="114300" distR="114300" simplePos="0" relativeHeight="251659264" behindDoc="0" locked="0" layoutInCell="1" allowOverlap="1" wp14:anchorId="7EF7C59F" wp14:editId="6A0AC534">
              <wp:simplePos x="0" y="0"/>
              <wp:positionH relativeFrom="margin">
                <wp:align>left</wp:align>
              </wp:positionH>
              <wp:positionV relativeFrom="topMargin">
                <wp:posOffset>579838</wp:posOffset>
              </wp:positionV>
              <wp:extent cx="1257681" cy="438310"/>
              <wp:effectExtent l="0" t="0" r="0" b="0"/>
              <wp:wrapSquare wrapText="bothSides"/>
              <wp:docPr id="11045" name="Group 11045"/>
              <wp:cNvGraphicFramePr/>
              <a:graphic xmlns:a="http://schemas.openxmlformats.org/drawingml/2006/main">
                <a:graphicData uri="http://schemas.microsoft.com/office/word/2010/wordprocessingGroup">
                  <wpg:wgp>
                    <wpg:cNvGrpSpPr/>
                    <wpg:grpSpPr>
                      <a:xfrm>
                        <a:off x="0" y="0"/>
                        <a:ext cx="1257681" cy="438310"/>
                        <a:chOff x="0" y="0"/>
                        <a:chExt cx="1257681" cy="438310"/>
                      </a:xfrm>
                    </wpg:grpSpPr>
                    <wps:wsp>
                      <wps:cNvPr id="11046" name="Shape 11046"/>
                      <wps:cNvSpPr/>
                      <wps:spPr>
                        <a:xfrm>
                          <a:off x="123538" y="0"/>
                          <a:ext cx="149699" cy="351473"/>
                        </a:xfrm>
                        <a:custGeom>
                          <a:avLst/>
                          <a:gdLst/>
                          <a:ahLst/>
                          <a:cxnLst/>
                          <a:rect l="0" t="0" r="0" b="0"/>
                          <a:pathLst>
                            <a:path w="149699" h="351473">
                              <a:moveTo>
                                <a:pt x="5568" y="0"/>
                              </a:moveTo>
                              <a:lnTo>
                                <a:pt x="53428" y="4452"/>
                              </a:lnTo>
                              <a:lnTo>
                                <a:pt x="91266" y="5566"/>
                              </a:lnTo>
                              <a:lnTo>
                                <a:pt x="122434" y="6679"/>
                              </a:lnTo>
                              <a:lnTo>
                                <a:pt x="149699" y="7770"/>
                              </a:lnTo>
                              <a:lnTo>
                                <a:pt x="149699" y="13349"/>
                              </a:lnTo>
                              <a:lnTo>
                                <a:pt x="121316" y="13349"/>
                              </a:lnTo>
                              <a:lnTo>
                                <a:pt x="90152" y="12240"/>
                              </a:lnTo>
                              <a:lnTo>
                                <a:pt x="53428" y="10014"/>
                              </a:lnTo>
                              <a:lnTo>
                                <a:pt x="8900" y="6679"/>
                              </a:lnTo>
                              <a:lnTo>
                                <a:pt x="7791" y="47838"/>
                              </a:lnTo>
                              <a:lnTo>
                                <a:pt x="6677" y="121259"/>
                              </a:lnTo>
                              <a:lnTo>
                                <a:pt x="6677" y="166867"/>
                              </a:lnTo>
                              <a:lnTo>
                                <a:pt x="7791" y="185782"/>
                              </a:lnTo>
                              <a:lnTo>
                                <a:pt x="10018" y="202464"/>
                              </a:lnTo>
                              <a:lnTo>
                                <a:pt x="12241" y="218044"/>
                              </a:lnTo>
                              <a:lnTo>
                                <a:pt x="15582" y="232501"/>
                              </a:lnTo>
                              <a:lnTo>
                                <a:pt x="18923" y="244742"/>
                              </a:lnTo>
                              <a:lnTo>
                                <a:pt x="22264" y="255868"/>
                              </a:lnTo>
                              <a:lnTo>
                                <a:pt x="27828" y="265877"/>
                              </a:lnTo>
                              <a:lnTo>
                                <a:pt x="33387" y="275887"/>
                              </a:lnTo>
                              <a:lnTo>
                                <a:pt x="38955" y="283679"/>
                              </a:lnTo>
                              <a:lnTo>
                                <a:pt x="46751" y="291461"/>
                              </a:lnTo>
                              <a:lnTo>
                                <a:pt x="55656" y="299249"/>
                              </a:lnTo>
                              <a:lnTo>
                                <a:pt x="65670" y="305928"/>
                              </a:lnTo>
                              <a:lnTo>
                                <a:pt x="90152" y="321503"/>
                              </a:lnTo>
                              <a:lnTo>
                                <a:pt x="113530" y="333739"/>
                              </a:lnTo>
                              <a:lnTo>
                                <a:pt x="130225" y="340412"/>
                              </a:lnTo>
                              <a:lnTo>
                                <a:pt x="141353" y="343747"/>
                              </a:lnTo>
                              <a:lnTo>
                                <a:pt x="149699" y="344791"/>
                              </a:lnTo>
                              <a:lnTo>
                                <a:pt x="149699" y="351473"/>
                              </a:lnTo>
                              <a:lnTo>
                                <a:pt x="140244" y="350426"/>
                              </a:lnTo>
                              <a:lnTo>
                                <a:pt x="127998" y="347091"/>
                              </a:lnTo>
                              <a:lnTo>
                                <a:pt x="111307" y="339303"/>
                              </a:lnTo>
                              <a:lnTo>
                                <a:pt x="86816" y="327065"/>
                              </a:lnTo>
                              <a:lnTo>
                                <a:pt x="61215" y="310372"/>
                              </a:lnTo>
                              <a:lnTo>
                                <a:pt x="51201" y="303702"/>
                              </a:lnTo>
                              <a:lnTo>
                                <a:pt x="42292" y="295914"/>
                              </a:lnTo>
                              <a:lnTo>
                                <a:pt x="34501" y="287010"/>
                              </a:lnTo>
                              <a:lnTo>
                                <a:pt x="27828" y="279226"/>
                              </a:lnTo>
                              <a:lnTo>
                                <a:pt x="22264" y="269208"/>
                              </a:lnTo>
                              <a:lnTo>
                                <a:pt x="16696" y="258094"/>
                              </a:lnTo>
                              <a:lnTo>
                                <a:pt x="12241" y="246968"/>
                              </a:lnTo>
                              <a:lnTo>
                                <a:pt x="8900" y="233619"/>
                              </a:lnTo>
                              <a:lnTo>
                                <a:pt x="6677" y="220266"/>
                              </a:lnTo>
                              <a:lnTo>
                                <a:pt x="3341" y="203578"/>
                              </a:lnTo>
                              <a:lnTo>
                                <a:pt x="2227" y="186891"/>
                              </a:lnTo>
                              <a:lnTo>
                                <a:pt x="1114" y="166867"/>
                              </a:lnTo>
                              <a:lnTo>
                                <a:pt x="0" y="121259"/>
                              </a:lnTo>
                              <a:lnTo>
                                <a:pt x="0" y="74535"/>
                              </a:lnTo>
                              <a:lnTo>
                                <a:pt x="1114" y="37825"/>
                              </a:lnTo>
                              <a:lnTo>
                                <a:pt x="2227" y="3340"/>
                              </a:lnTo>
                              <a:lnTo>
                                <a:pt x="3341" y="1114"/>
                              </a:lnTo>
                              <a:lnTo>
                                <a:pt x="556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47" name="Shape 11047"/>
                      <wps:cNvSpPr/>
                      <wps:spPr>
                        <a:xfrm>
                          <a:off x="273237" y="0"/>
                          <a:ext cx="149699" cy="351535"/>
                        </a:xfrm>
                        <a:custGeom>
                          <a:avLst/>
                          <a:gdLst/>
                          <a:ahLst/>
                          <a:cxnLst/>
                          <a:rect l="0" t="0" r="0" b="0"/>
                          <a:pathLst>
                            <a:path w="149699" h="351535">
                              <a:moveTo>
                                <a:pt x="144135" y="0"/>
                              </a:moveTo>
                              <a:lnTo>
                                <a:pt x="146362" y="1114"/>
                              </a:lnTo>
                              <a:lnTo>
                                <a:pt x="147476" y="3340"/>
                              </a:lnTo>
                              <a:lnTo>
                                <a:pt x="148589" y="37825"/>
                              </a:lnTo>
                              <a:lnTo>
                                <a:pt x="149699" y="74535"/>
                              </a:lnTo>
                              <a:lnTo>
                                <a:pt x="149699" y="121259"/>
                              </a:lnTo>
                              <a:lnTo>
                                <a:pt x="148589" y="166867"/>
                              </a:lnTo>
                              <a:lnTo>
                                <a:pt x="147476" y="186891"/>
                              </a:lnTo>
                              <a:lnTo>
                                <a:pt x="146362" y="203578"/>
                              </a:lnTo>
                              <a:lnTo>
                                <a:pt x="143021" y="220266"/>
                              </a:lnTo>
                              <a:lnTo>
                                <a:pt x="140798" y="233619"/>
                              </a:lnTo>
                              <a:lnTo>
                                <a:pt x="137458" y="246968"/>
                              </a:lnTo>
                              <a:lnTo>
                                <a:pt x="133007" y="258094"/>
                              </a:lnTo>
                              <a:lnTo>
                                <a:pt x="127439" y="269208"/>
                              </a:lnTo>
                              <a:lnTo>
                                <a:pt x="121875" y="279226"/>
                              </a:lnTo>
                              <a:lnTo>
                                <a:pt x="115198" y="287010"/>
                              </a:lnTo>
                              <a:lnTo>
                                <a:pt x="107407" y="295914"/>
                              </a:lnTo>
                              <a:lnTo>
                                <a:pt x="98502" y="303702"/>
                              </a:lnTo>
                              <a:lnTo>
                                <a:pt x="88484" y="310372"/>
                              </a:lnTo>
                              <a:lnTo>
                                <a:pt x="62883" y="327065"/>
                              </a:lnTo>
                              <a:lnTo>
                                <a:pt x="38396" y="339303"/>
                              </a:lnTo>
                              <a:lnTo>
                                <a:pt x="21701" y="347091"/>
                              </a:lnTo>
                              <a:lnTo>
                                <a:pt x="9468" y="350426"/>
                              </a:lnTo>
                              <a:lnTo>
                                <a:pt x="559" y="351535"/>
                              </a:lnTo>
                              <a:lnTo>
                                <a:pt x="0" y="351473"/>
                              </a:lnTo>
                              <a:lnTo>
                                <a:pt x="0" y="344791"/>
                              </a:lnTo>
                              <a:lnTo>
                                <a:pt x="559" y="344861"/>
                              </a:lnTo>
                              <a:lnTo>
                                <a:pt x="8355" y="343747"/>
                              </a:lnTo>
                              <a:lnTo>
                                <a:pt x="19478" y="340412"/>
                              </a:lnTo>
                              <a:lnTo>
                                <a:pt x="36169" y="333739"/>
                              </a:lnTo>
                              <a:lnTo>
                                <a:pt x="59547" y="321503"/>
                              </a:lnTo>
                              <a:lnTo>
                                <a:pt x="84034" y="305928"/>
                              </a:lnTo>
                              <a:lnTo>
                                <a:pt x="94048" y="299249"/>
                              </a:lnTo>
                              <a:lnTo>
                                <a:pt x="102952" y="291461"/>
                              </a:lnTo>
                              <a:lnTo>
                                <a:pt x="110743" y="283679"/>
                              </a:lnTo>
                              <a:lnTo>
                                <a:pt x="116312" y="275887"/>
                              </a:lnTo>
                              <a:lnTo>
                                <a:pt x="121875" y="265877"/>
                              </a:lnTo>
                              <a:lnTo>
                                <a:pt x="127439" y="255868"/>
                              </a:lnTo>
                              <a:lnTo>
                                <a:pt x="130780" y="244742"/>
                              </a:lnTo>
                              <a:lnTo>
                                <a:pt x="134117" y="232501"/>
                              </a:lnTo>
                              <a:lnTo>
                                <a:pt x="137458" y="218044"/>
                              </a:lnTo>
                              <a:lnTo>
                                <a:pt x="139685" y="202464"/>
                              </a:lnTo>
                              <a:lnTo>
                                <a:pt x="141908" y="185782"/>
                              </a:lnTo>
                              <a:lnTo>
                                <a:pt x="143021" y="166867"/>
                              </a:lnTo>
                              <a:lnTo>
                                <a:pt x="143021" y="121259"/>
                              </a:lnTo>
                              <a:lnTo>
                                <a:pt x="141908" y="47838"/>
                              </a:lnTo>
                              <a:lnTo>
                                <a:pt x="140798" y="6679"/>
                              </a:lnTo>
                              <a:lnTo>
                                <a:pt x="96275" y="10014"/>
                              </a:lnTo>
                              <a:lnTo>
                                <a:pt x="59547" y="12240"/>
                              </a:lnTo>
                              <a:lnTo>
                                <a:pt x="28378" y="13349"/>
                              </a:lnTo>
                              <a:lnTo>
                                <a:pt x="0" y="13349"/>
                              </a:lnTo>
                              <a:lnTo>
                                <a:pt x="0" y="7770"/>
                              </a:lnTo>
                              <a:lnTo>
                                <a:pt x="559" y="7793"/>
                              </a:lnTo>
                              <a:lnTo>
                                <a:pt x="27269" y="6679"/>
                              </a:lnTo>
                              <a:lnTo>
                                <a:pt x="58433" y="5566"/>
                              </a:lnTo>
                              <a:lnTo>
                                <a:pt x="96275" y="4452"/>
                              </a:lnTo>
                              <a:lnTo>
                                <a:pt x="14413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48" name="Shape 11048"/>
                      <wps:cNvSpPr/>
                      <wps:spPr>
                        <a:xfrm>
                          <a:off x="144688" y="222490"/>
                          <a:ext cx="257101" cy="37823"/>
                        </a:xfrm>
                        <a:custGeom>
                          <a:avLst/>
                          <a:gdLst/>
                          <a:ahLst/>
                          <a:cxnLst/>
                          <a:rect l="0" t="0" r="0" b="0"/>
                          <a:pathLst>
                            <a:path w="257101" h="37823">
                              <a:moveTo>
                                <a:pt x="18919" y="0"/>
                              </a:moveTo>
                              <a:lnTo>
                                <a:pt x="28937" y="0"/>
                              </a:lnTo>
                              <a:lnTo>
                                <a:pt x="37842" y="3344"/>
                              </a:lnTo>
                              <a:lnTo>
                                <a:pt x="45633" y="6679"/>
                              </a:lnTo>
                              <a:lnTo>
                                <a:pt x="52310" y="11130"/>
                              </a:lnTo>
                              <a:lnTo>
                                <a:pt x="62329" y="16691"/>
                              </a:lnTo>
                              <a:lnTo>
                                <a:pt x="67892" y="18917"/>
                              </a:lnTo>
                              <a:lnTo>
                                <a:pt x="73456" y="20027"/>
                              </a:lnTo>
                              <a:lnTo>
                                <a:pt x="79020" y="18917"/>
                              </a:lnTo>
                              <a:lnTo>
                                <a:pt x="84588" y="16691"/>
                              </a:lnTo>
                              <a:lnTo>
                                <a:pt x="95720" y="11130"/>
                              </a:lnTo>
                              <a:lnTo>
                                <a:pt x="102398" y="6679"/>
                              </a:lnTo>
                              <a:lnTo>
                                <a:pt x="110189" y="3344"/>
                              </a:lnTo>
                              <a:lnTo>
                                <a:pt x="117980" y="0"/>
                              </a:lnTo>
                              <a:lnTo>
                                <a:pt x="139121" y="0"/>
                              </a:lnTo>
                              <a:lnTo>
                                <a:pt x="146912" y="3344"/>
                              </a:lnTo>
                              <a:lnTo>
                                <a:pt x="154703" y="6679"/>
                              </a:lnTo>
                              <a:lnTo>
                                <a:pt x="161381" y="11130"/>
                              </a:lnTo>
                              <a:lnTo>
                                <a:pt x="172513" y="16691"/>
                              </a:lnTo>
                              <a:lnTo>
                                <a:pt x="176963" y="18917"/>
                              </a:lnTo>
                              <a:lnTo>
                                <a:pt x="183640" y="20027"/>
                              </a:lnTo>
                              <a:lnTo>
                                <a:pt x="189204" y="18917"/>
                              </a:lnTo>
                              <a:lnTo>
                                <a:pt x="194773" y="16691"/>
                              </a:lnTo>
                              <a:lnTo>
                                <a:pt x="204791" y="11130"/>
                              </a:lnTo>
                              <a:lnTo>
                                <a:pt x="211468" y="6679"/>
                              </a:lnTo>
                              <a:lnTo>
                                <a:pt x="219259" y="3344"/>
                              </a:lnTo>
                              <a:lnTo>
                                <a:pt x="228164" y="0"/>
                              </a:lnTo>
                              <a:lnTo>
                                <a:pt x="238178" y="0"/>
                              </a:lnTo>
                              <a:lnTo>
                                <a:pt x="248196" y="1118"/>
                              </a:lnTo>
                              <a:lnTo>
                                <a:pt x="257101" y="3344"/>
                              </a:lnTo>
                              <a:lnTo>
                                <a:pt x="252651" y="21141"/>
                              </a:lnTo>
                              <a:lnTo>
                                <a:pt x="245969" y="17800"/>
                              </a:lnTo>
                              <a:lnTo>
                                <a:pt x="231501" y="17800"/>
                              </a:lnTo>
                              <a:lnTo>
                                <a:pt x="225937" y="20027"/>
                              </a:lnTo>
                              <a:lnTo>
                                <a:pt x="213691" y="26705"/>
                              </a:lnTo>
                              <a:lnTo>
                                <a:pt x="208127" y="30040"/>
                              </a:lnTo>
                              <a:lnTo>
                                <a:pt x="200336" y="33380"/>
                              </a:lnTo>
                              <a:lnTo>
                                <a:pt x="192545" y="36714"/>
                              </a:lnTo>
                              <a:lnTo>
                                <a:pt x="183640" y="37823"/>
                              </a:lnTo>
                              <a:lnTo>
                                <a:pt x="173622" y="36714"/>
                              </a:lnTo>
                              <a:lnTo>
                                <a:pt x="165831" y="33380"/>
                              </a:lnTo>
                              <a:lnTo>
                                <a:pt x="158040" y="30040"/>
                              </a:lnTo>
                              <a:lnTo>
                                <a:pt x="152476" y="26705"/>
                              </a:lnTo>
                              <a:lnTo>
                                <a:pt x="141344" y="20027"/>
                              </a:lnTo>
                              <a:lnTo>
                                <a:pt x="134671" y="17800"/>
                              </a:lnTo>
                              <a:lnTo>
                                <a:pt x="122434" y="17800"/>
                              </a:lnTo>
                              <a:lnTo>
                                <a:pt x="115753" y="20027"/>
                              </a:lnTo>
                              <a:lnTo>
                                <a:pt x="104620" y="26705"/>
                              </a:lnTo>
                              <a:lnTo>
                                <a:pt x="97943" y="30040"/>
                              </a:lnTo>
                              <a:lnTo>
                                <a:pt x="91270" y="33380"/>
                              </a:lnTo>
                              <a:lnTo>
                                <a:pt x="83475" y="36714"/>
                              </a:lnTo>
                              <a:lnTo>
                                <a:pt x="73456" y="37823"/>
                              </a:lnTo>
                              <a:lnTo>
                                <a:pt x="64556" y="36714"/>
                              </a:lnTo>
                              <a:lnTo>
                                <a:pt x="56765" y="33380"/>
                              </a:lnTo>
                              <a:lnTo>
                                <a:pt x="48969" y="30040"/>
                              </a:lnTo>
                              <a:lnTo>
                                <a:pt x="42292" y="26705"/>
                              </a:lnTo>
                              <a:lnTo>
                                <a:pt x="31164" y="20027"/>
                              </a:lnTo>
                              <a:lnTo>
                                <a:pt x="25600" y="17800"/>
                              </a:lnTo>
                              <a:lnTo>
                                <a:pt x="11128" y="17800"/>
                              </a:lnTo>
                              <a:lnTo>
                                <a:pt x="4450" y="21141"/>
                              </a:lnTo>
                              <a:lnTo>
                                <a:pt x="0" y="3344"/>
                              </a:lnTo>
                              <a:lnTo>
                                <a:pt x="8905" y="1118"/>
                              </a:lnTo>
                              <a:lnTo>
                                <a:pt x="1891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49" name="Shape 11049"/>
                      <wps:cNvSpPr/>
                      <wps:spPr>
                        <a:xfrm>
                          <a:off x="185868" y="182445"/>
                          <a:ext cx="173627" cy="37819"/>
                        </a:xfrm>
                        <a:custGeom>
                          <a:avLst/>
                          <a:gdLst/>
                          <a:ahLst/>
                          <a:cxnLst/>
                          <a:rect l="0" t="0" r="0" b="0"/>
                          <a:pathLst>
                            <a:path w="173627" h="37819">
                              <a:moveTo>
                                <a:pt x="87929" y="0"/>
                              </a:moveTo>
                              <a:lnTo>
                                <a:pt x="99052" y="2221"/>
                              </a:lnTo>
                              <a:lnTo>
                                <a:pt x="121316" y="7786"/>
                              </a:lnTo>
                              <a:lnTo>
                                <a:pt x="173627" y="24475"/>
                              </a:lnTo>
                              <a:lnTo>
                                <a:pt x="172513" y="25584"/>
                              </a:lnTo>
                              <a:lnTo>
                                <a:pt x="165836" y="28923"/>
                              </a:lnTo>
                              <a:lnTo>
                                <a:pt x="159158" y="33370"/>
                              </a:lnTo>
                              <a:lnTo>
                                <a:pt x="151367" y="35596"/>
                              </a:lnTo>
                              <a:lnTo>
                                <a:pt x="141349" y="37819"/>
                              </a:lnTo>
                              <a:lnTo>
                                <a:pt x="132444" y="35596"/>
                              </a:lnTo>
                              <a:lnTo>
                                <a:pt x="124653" y="33370"/>
                              </a:lnTo>
                              <a:lnTo>
                                <a:pt x="116862" y="28923"/>
                              </a:lnTo>
                              <a:lnTo>
                                <a:pt x="110184" y="25584"/>
                              </a:lnTo>
                              <a:lnTo>
                                <a:pt x="99052" y="18909"/>
                              </a:lnTo>
                              <a:lnTo>
                                <a:pt x="93493" y="16683"/>
                              </a:lnTo>
                              <a:lnTo>
                                <a:pt x="81252" y="16683"/>
                              </a:lnTo>
                              <a:lnTo>
                                <a:pt x="74574" y="18909"/>
                              </a:lnTo>
                              <a:lnTo>
                                <a:pt x="63442" y="25584"/>
                              </a:lnTo>
                              <a:lnTo>
                                <a:pt x="56765" y="28923"/>
                              </a:lnTo>
                              <a:lnTo>
                                <a:pt x="50087" y="33370"/>
                              </a:lnTo>
                              <a:lnTo>
                                <a:pt x="42296" y="35596"/>
                              </a:lnTo>
                              <a:lnTo>
                                <a:pt x="32278" y="37819"/>
                              </a:lnTo>
                              <a:lnTo>
                                <a:pt x="23373" y="35596"/>
                              </a:lnTo>
                              <a:lnTo>
                                <a:pt x="15582" y="33370"/>
                              </a:lnTo>
                              <a:lnTo>
                                <a:pt x="7791" y="28923"/>
                              </a:lnTo>
                              <a:lnTo>
                                <a:pt x="1114" y="25584"/>
                              </a:lnTo>
                              <a:lnTo>
                                <a:pt x="0" y="24475"/>
                              </a:lnTo>
                              <a:lnTo>
                                <a:pt x="53424" y="7786"/>
                              </a:lnTo>
                              <a:lnTo>
                                <a:pt x="75684" y="2221"/>
                              </a:lnTo>
                              <a:lnTo>
                                <a:pt x="8792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0" name="Shape 11050"/>
                      <wps:cNvSpPr/>
                      <wps:spPr>
                        <a:xfrm>
                          <a:off x="158043" y="262537"/>
                          <a:ext cx="230391" cy="37825"/>
                        </a:xfrm>
                        <a:custGeom>
                          <a:avLst/>
                          <a:gdLst/>
                          <a:ahLst/>
                          <a:cxnLst/>
                          <a:rect l="0" t="0" r="0" b="0"/>
                          <a:pathLst>
                            <a:path w="230391" h="37825">
                              <a:moveTo>
                                <a:pt x="0" y="0"/>
                              </a:moveTo>
                              <a:lnTo>
                                <a:pt x="15582" y="0"/>
                              </a:lnTo>
                              <a:lnTo>
                                <a:pt x="24487" y="3339"/>
                              </a:lnTo>
                              <a:lnTo>
                                <a:pt x="32278" y="6670"/>
                              </a:lnTo>
                              <a:lnTo>
                                <a:pt x="38955" y="11123"/>
                              </a:lnTo>
                              <a:lnTo>
                                <a:pt x="48974" y="16688"/>
                              </a:lnTo>
                              <a:lnTo>
                                <a:pt x="54538" y="18914"/>
                              </a:lnTo>
                              <a:lnTo>
                                <a:pt x="60101" y="20032"/>
                              </a:lnTo>
                              <a:lnTo>
                                <a:pt x="65665" y="18914"/>
                              </a:lnTo>
                              <a:lnTo>
                                <a:pt x="71233" y="16688"/>
                              </a:lnTo>
                              <a:lnTo>
                                <a:pt x="82365" y="11123"/>
                              </a:lnTo>
                              <a:lnTo>
                                <a:pt x="89043" y="6670"/>
                              </a:lnTo>
                              <a:lnTo>
                                <a:pt x="96834" y="3339"/>
                              </a:lnTo>
                              <a:lnTo>
                                <a:pt x="104625" y="0"/>
                              </a:lnTo>
                              <a:lnTo>
                                <a:pt x="125766" y="0"/>
                              </a:lnTo>
                              <a:lnTo>
                                <a:pt x="133558" y="3339"/>
                              </a:lnTo>
                              <a:lnTo>
                                <a:pt x="141349" y="6670"/>
                              </a:lnTo>
                              <a:lnTo>
                                <a:pt x="148026" y="11123"/>
                              </a:lnTo>
                              <a:lnTo>
                                <a:pt x="159158" y="16688"/>
                              </a:lnTo>
                              <a:lnTo>
                                <a:pt x="163608" y="18914"/>
                              </a:lnTo>
                              <a:lnTo>
                                <a:pt x="170286" y="20032"/>
                              </a:lnTo>
                              <a:lnTo>
                                <a:pt x="175849" y="18914"/>
                              </a:lnTo>
                              <a:lnTo>
                                <a:pt x="181418" y="16688"/>
                              </a:lnTo>
                              <a:lnTo>
                                <a:pt x="191436" y="11123"/>
                              </a:lnTo>
                              <a:lnTo>
                                <a:pt x="198113" y="6670"/>
                              </a:lnTo>
                              <a:lnTo>
                                <a:pt x="205905" y="3339"/>
                              </a:lnTo>
                              <a:lnTo>
                                <a:pt x="214809" y="0"/>
                              </a:lnTo>
                              <a:lnTo>
                                <a:pt x="230391" y="0"/>
                              </a:lnTo>
                              <a:lnTo>
                                <a:pt x="224823" y="10014"/>
                              </a:lnTo>
                              <a:lnTo>
                                <a:pt x="217032" y="17806"/>
                              </a:lnTo>
                              <a:lnTo>
                                <a:pt x="209241" y="21141"/>
                              </a:lnTo>
                              <a:lnTo>
                                <a:pt x="200336" y="26702"/>
                              </a:lnTo>
                              <a:lnTo>
                                <a:pt x="194773" y="30037"/>
                              </a:lnTo>
                              <a:lnTo>
                                <a:pt x="186981" y="33381"/>
                              </a:lnTo>
                              <a:lnTo>
                                <a:pt x="179190" y="36716"/>
                              </a:lnTo>
                              <a:lnTo>
                                <a:pt x="170286" y="37825"/>
                              </a:lnTo>
                              <a:lnTo>
                                <a:pt x="160267" y="36716"/>
                              </a:lnTo>
                              <a:lnTo>
                                <a:pt x="152476" y="33381"/>
                              </a:lnTo>
                              <a:lnTo>
                                <a:pt x="144685" y="30037"/>
                              </a:lnTo>
                              <a:lnTo>
                                <a:pt x="139121" y="26702"/>
                              </a:lnTo>
                              <a:lnTo>
                                <a:pt x="127989" y="20032"/>
                              </a:lnTo>
                              <a:lnTo>
                                <a:pt x="121316" y="17806"/>
                              </a:lnTo>
                              <a:lnTo>
                                <a:pt x="109079" y="17806"/>
                              </a:lnTo>
                              <a:lnTo>
                                <a:pt x="102398" y="20032"/>
                              </a:lnTo>
                              <a:lnTo>
                                <a:pt x="91266" y="26702"/>
                              </a:lnTo>
                              <a:lnTo>
                                <a:pt x="84588" y="30037"/>
                              </a:lnTo>
                              <a:lnTo>
                                <a:pt x="77915" y="33381"/>
                              </a:lnTo>
                              <a:lnTo>
                                <a:pt x="70120" y="36716"/>
                              </a:lnTo>
                              <a:lnTo>
                                <a:pt x="60101" y="37825"/>
                              </a:lnTo>
                              <a:lnTo>
                                <a:pt x="51201" y="36716"/>
                              </a:lnTo>
                              <a:lnTo>
                                <a:pt x="43410" y="33381"/>
                              </a:lnTo>
                              <a:lnTo>
                                <a:pt x="35614" y="30037"/>
                              </a:lnTo>
                              <a:lnTo>
                                <a:pt x="28937" y="26702"/>
                              </a:lnTo>
                              <a:lnTo>
                                <a:pt x="21150" y="21141"/>
                              </a:lnTo>
                              <a:lnTo>
                                <a:pt x="12246" y="17806"/>
                              </a:lnTo>
                              <a:lnTo>
                                <a:pt x="5564" y="1001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1" name="Shape 11051"/>
                      <wps:cNvSpPr/>
                      <wps:spPr>
                        <a:xfrm>
                          <a:off x="230387" y="302585"/>
                          <a:ext cx="85702" cy="28928"/>
                        </a:xfrm>
                        <a:custGeom>
                          <a:avLst/>
                          <a:gdLst/>
                          <a:ahLst/>
                          <a:cxnLst/>
                          <a:rect l="0" t="0" r="0" b="0"/>
                          <a:pathLst>
                            <a:path w="85702" h="28928">
                              <a:moveTo>
                                <a:pt x="36732" y="0"/>
                              </a:moveTo>
                              <a:lnTo>
                                <a:pt x="43410" y="0"/>
                              </a:lnTo>
                              <a:lnTo>
                                <a:pt x="50087" y="0"/>
                              </a:lnTo>
                              <a:lnTo>
                                <a:pt x="56760" y="2226"/>
                              </a:lnTo>
                              <a:lnTo>
                                <a:pt x="62329" y="5565"/>
                              </a:lnTo>
                              <a:lnTo>
                                <a:pt x="66779" y="8905"/>
                              </a:lnTo>
                              <a:lnTo>
                                <a:pt x="75683" y="14467"/>
                              </a:lnTo>
                              <a:lnTo>
                                <a:pt x="81247" y="16693"/>
                              </a:lnTo>
                              <a:lnTo>
                                <a:pt x="85702" y="18917"/>
                              </a:lnTo>
                              <a:lnTo>
                                <a:pt x="74565" y="24479"/>
                              </a:lnTo>
                              <a:lnTo>
                                <a:pt x="64551" y="28928"/>
                              </a:lnTo>
                              <a:lnTo>
                                <a:pt x="57874" y="23361"/>
                              </a:lnTo>
                              <a:lnTo>
                                <a:pt x="48974" y="18917"/>
                              </a:lnTo>
                              <a:lnTo>
                                <a:pt x="46746" y="17801"/>
                              </a:lnTo>
                              <a:lnTo>
                                <a:pt x="43410" y="17801"/>
                              </a:lnTo>
                              <a:lnTo>
                                <a:pt x="37846" y="18917"/>
                              </a:lnTo>
                              <a:lnTo>
                                <a:pt x="31164" y="23361"/>
                              </a:lnTo>
                              <a:lnTo>
                                <a:pt x="22259" y="28928"/>
                              </a:lnTo>
                              <a:lnTo>
                                <a:pt x="12246" y="24479"/>
                              </a:lnTo>
                              <a:lnTo>
                                <a:pt x="0" y="18917"/>
                              </a:lnTo>
                              <a:lnTo>
                                <a:pt x="6677" y="16693"/>
                              </a:lnTo>
                              <a:lnTo>
                                <a:pt x="12246" y="14467"/>
                              </a:lnTo>
                              <a:lnTo>
                                <a:pt x="21150" y="7787"/>
                              </a:lnTo>
                              <a:lnTo>
                                <a:pt x="31164" y="2226"/>
                              </a:lnTo>
                              <a:lnTo>
                                <a:pt x="367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2" name="Shape 11052"/>
                      <wps:cNvSpPr/>
                      <wps:spPr>
                        <a:xfrm>
                          <a:off x="316087" y="28925"/>
                          <a:ext cx="34501" cy="33371"/>
                        </a:xfrm>
                        <a:custGeom>
                          <a:avLst/>
                          <a:gdLst/>
                          <a:ahLst/>
                          <a:cxnLst/>
                          <a:rect l="0" t="0" r="0" b="0"/>
                          <a:pathLst>
                            <a:path w="34501" h="33371">
                              <a:moveTo>
                                <a:pt x="20032" y="0"/>
                              </a:moveTo>
                              <a:lnTo>
                                <a:pt x="22260" y="10013"/>
                              </a:lnTo>
                              <a:lnTo>
                                <a:pt x="32278" y="7792"/>
                              </a:lnTo>
                              <a:lnTo>
                                <a:pt x="26710" y="16688"/>
                              </a:lnTo>
                              <a:lnTo>
                                <a:pt x="34501" y="23362"/>
                              </a:lnTo>
                              <a:lnTo>
                                <a:pt x="23373" y="23362"/>
                              </a:lnTo>
                              <a:lnTo>
                                <a:pt x="23373" y="33371"/>
                              </a:lnTo>
                              <a:lnTo>
                                <a:pt x="16696" y="25584"/>
                              </a:lnTo>
                              <a:lnTo>
                                <a:pt x="8905" y="32262"/>
                              </a:lnTo>
                              <a:lnTo>
                                <a:pt x="10014" y="22253"/>
                              </a:lnTo>
                              <a:lnTo>
                                <a:pt x="0" y="18914"/>
                              </a:lnTo>
                              <a:lnTo>
                                <a:pt x="8905" y="14466"/>
                              </a:lnTo>
                              <a:lnTo>
                                <a:pt x="5564" y="4452"/>
                              </a:lnTo>
                              <a:lnTo>
                                <a:pt x="14469" y="8900"/>
                              </a:lnTo>
                              <a:lnTo>
                                <a:pt x="200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3" name="Shape 11053"/>
                      <wps:cNvSpPr/>
                      <wps:spPr>
                        <a:xfrm>
                          <a:off x="276024" y="55621"/>
                          <a:ext cx="34496" cy="33376"/>
                        </a:xfrm>
                        <a:custGeom>
                          <a:avLst/>
                          <a:gdLst/>
                          <a:ahLst/>
                          <a:cxnLst/>
                          <a:rect l="0" t="0" r="0" b="0"/>
                          <a:pathLst>
                            <a:path w="34496" h="33376">
                              <a:moveTo>
                                <a:pt x="22255" y="0"/>
                              </a:moveTo>
                              <a:lnTo>
                                <a:pt x="23369" y="10013"/>
                              </a:lnTo>
                              <a:lnTo>
                                <a:pt x="34496" y="10013"/>
                              </a:lnTo>
                              <a:lnTo>
                                <a:pt x="26705" y="16688"/>
                              </a:lnTo>
                              <a:lnTo>
                                <a:pt x="33383" y="24476"/>
                              </a:lnTo>
                              <a:lnTo>
                                <a:pt x="23369" y="23362"/>
                              </a:lnTo>
                              <a:lnTo>
                                <a:pt x="21142" y="33376"/>
                              </a:lnTo>
                              <a:lnTo>
                                <a:pt x="15578" y="25588"/>
                              </a:lnTo>
                              <a:lnTo>
                                <a:pt x="6682" y="30036"/>
                              </a:lnTo>
                              <a:lnTo>
                                <a:pt x="10010" y="20027"/>
                              </a:lnTo>
                              <a:lnTo>
                                <a:pt x="0" y="15574"/>
                              </a:lnTo>
                              <a:lnTo>
                                <a:pt x="10010" y="12240"/>
                              </a:lnTo>
                              <a:lnTo>
                                <a:pt x="7787" y="2227"/>
                              </a:lnTo>
                              <a:lnTo>
                                <a:pt x="16691" y="7786"/>
                              </a:lnTo>
                              <a:lnTo>
                                <a:pt x="2225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4" name="Shape 11054"/>
                      <wps:cNvSpPr/>
                      <wps:spPr>
                        <a:xfrm>
                          <a:off x="351701" y="60075"/>
                          <a:ext cx="33396" cy="34485"/>
                        </a:xfrm>
                        <a:custGeom>
                          <a:avLst/>
                          <a:gdLst/>
                          <a:ahLst/>
                          <a:cxnLst/>
                          <a:rect l="0" t="0" r="0" b="0"/>
                          <a:pathLst>
                            <a:path w="33396" h="34485">
                              <a:moveTo>
                                <a:pt x="20037" y="0"/>
                              </a:moveTo>
                              <a:lnTo>
                                <a:pt x="22264" y="11123"/>
                              </a:lnTo>
                              <a:lnTo>
                                <a:pt x="32282" y="8900"/>
                              </a:lnTo>
                              <a:lnTo>
                                <a:pt x="25601" y="16688"/>
                              </a:lnTo>
                              <a:lnTo>
                                <a:pt x="33396" y="24471"/>
                              </a:lnTo>
                              <a:lnTo>
                                <a:pt x="23373" y="24471"/>
                              </a:lnTo>
                              <a:lnTo>
                                <a:pt x="22264" y="34485"/>
                              </a:lnTo>
                              <a:lnTo>
                                <a:pt x="15582" y="26697"/>
                              </a:lnTo>
                              <a:lnTo>
                                <a:pt x="7796" y="32263"/>
                              </a:lnTo>
                              <a:lnTo>
                                <a:pt x="10018" y="22249"/>
                              </a:lnTo>
                              <a:lnTo>
                                <a:pt x="0" y="18910"/>
                              </a:lnTo>
                              <a:lnTo>
                                <a:pt x="8905" y="14462"/>
                              </a:lnTo>
                              <a:lnTo>
                                <a:pt x="5568" y="4448"/>
                              </a:lnTo>
                              <a:lnTo>
                                <a:pt x="14469" y="8900"/>
                              </a:lnTo>
                              <a:lnTo>
                                <a:pt x="2003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5" name="Shape 11055"/>
                      <wps:cNvSpPr/>
                      <wps:spPr>
                        <a:xfrm>
                          <a:off x="323880" y="80097"/>
                          <a:ext cx="26710" cy="24476"/>
                        </a:xfrm>
                        <a:custGeom>
                          <a:avLst/>
                          <a:gdLst/>
                          <a:ahLst/>
                          <a:cxnLst/>
                          <a:rect l="0" t="0" r="0" b="0"/>
                          <a:pathLst>
                            <a:path w="26710" h="24476">
                              <a:moveTo>
                                <a:pt x="13355" y="0"/>
                              </a:moveTo>
                              <a:lnTo>
                                <a:pt x="16696" y="8900"/>
                              </a:lnTo>
                              <a:lnTo>
                                <a:pt x="26710" y="8900"/>
                              </a:lnTo>
                              <a:lnTo>
                                <a:pt x="18919" y="15574"/>
                              </a:lnTo>
                              <a:lnTo>
                                <a:pt x="22259" y="24476"/>
                              </a:lnTo>
                              <a:lnTo>
                                <a:pt x="13355" y="18914"/>
                              </a:lnTo>
                              <a:lnTo>
                                <a:pt x="5564" y="24476"/>
                              </a:lnTo>
                              <a:lnTo>
                                <a:pt x="7791" y="15574"/>
                              </a:lnTo>
                              <a:lnTo>
                                <a:pt x="0" y="8900"/>
                              </a:lnTo>
                              <a:lnTo>
                                <a:pt x="10014" y="8900"/>
                              </a:lnTo>
                              <a:lnTo>
                                <a:pt x="1335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6" name="Shape 11056"/>
                      <wps:cNvSpPr/>
                      <wps:spPr>
                        <a:xfrm>
                          <a:off x="303844" y="109024"/>
                          <a:ext cx="33392" cy="33372"/>
                        </a:xfrm>
                        <a:custGeom>
                          <a:avLst/>
                          <a:gdLst/>
                          <a:ahLst/>
                          <a:cxnLst/>
                          <a:rect l="0" t="0" r="0" b="0"/>
                          <a:pathLst>
                            <a:path w="33392" h="33372">
                              <a:moveTo>
                                <a:pt x="16696" y="0"/>
                              </a:moveTo>
                              <a:lnTo>
                                <a:pt x="21150" y="8900"/>
                              </a:lnTo>
                              <a:lnTo>
                                <a:pt x="30051" y="5562"/>
                              </a:lnTo>
                              <a:lnTo>
                                <a:pt x="25600" y="15575"/>
                              </a:lnTo>
                              <a:lnTo>
                                <a:pt x="33392" y="21135"/>
                              </a:lnTo>
                              <a:lnTo>
                                <a:pt x="23373" y="22249"/>
                              </a:lnTo>
                              <a:lnTo>
                                <a:pt x="24487" y="33372"/>
                              </a:lnTo>
                              <a:lnTo>
                                <a:pt x="16696" y="25584"/>
                              </a:lnTo>
                              <a:lnTo>
                                <a:pt x="8905" y="33372"/>
                              </a:lnTo>
                              <a:lnTo>
                                <a:pt x="10018" y="22249"/>
                              </a:lnTo>
                              <a:lnTo>
                                <a:pt x="0" y="21135"/>
                              </a:lnTo>
                              <a:lnTo>
                                <a:pt x="7791" y="15575"/>
                              </a:lnTo>
                              <a:lnTo>
                                <a:pt x="3341" y="5562"/>
                              </a:lnTo>
                              <a:lnTo>
                                <a:pt x="13355" y="8900"/>
                              </a:lnTo>
                              <a:lnTo>
                                <a:pt x="1669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7" name="Shape 11057"/>
                      <wps:cNvSpPr/>
                      <wps:spPr>
                        <a:xfrm>
                          <a:off x="142461" y="136837"/>
                          <a:ext cx="263783" cy="71191"/>
                        </a:xfrm>
                        <a:custGeom>
                          <a:avLst/>
                          <a:gdLst/>
                          <a:ahLst/>
                          <a:cxnLst/>
                          <a:rect l="0" t="0" r="0" b="0"/>
                          <a:pathLst>
                            <a:path w="263783" h="71191">
                              <a:moveTo>
                                <a:pt x="131335" y="0"/>
                              </a:moveTo>
                              <a:lnTo>
                                <a:pt x="135785" y="1114"/>
                              </a:lnTo>
                              <a:lnTo>
                                <a:pt x="141349" y="3335"/>
                              </a:lnTo>
                              <a:lnTo>
                                <a:pt x="158044" y="10009"/>
                              </a:lnTo>
                              <a:lnTo>
                                <a:pt x="209241" y="33368"/>
                              </a:lnTo>
                              <a:lnTo>
                                <a:pt x="251537" y="54504"/>
                              </a:lnTo>
                              <a:lnTo>
                                <a:pt x="257101" y="56730"/>
                              </a:lnTo>
                              <a:lnTo>
                                <a:pt x="260442" y="60068"/>
                              </a:lnTo>
                              <a:lnTo>
                                <a:pt x="262669" y="63404"/>
                              </a:lnTo>
                              <a:lnTo>
                                <a:pt x="263783" y="65630"/>
                              </a:lnTo>
                              <a:lnTo>
                                <a:pt x="262669" y="68970"/>
                              </a:lnTo>
                              <a:lnTo>
                                <a:pt x="261556" y="70083"/>
                              </a:lnTo>
                              <a:lnTo>
                                <a:pt x="260442" y="71191"/>
                              </a:lnTo>
                              <a:lnTo>
                                <a:pt x="258215" y="71191"/>
                              </a:lnTo>
                              <a:lnTo>
                                <a:pt x="253765" y="70083"/>
                              </a:lnTo>
                              <a:lnTo>
                                <a:pt x="250424" y="70083"/>
                              </a:lnTo>
                              <a:lnTo>
                                <a:pt x="193659" y="52282"/>
                              </a:lnTo>
                              <a:lnTo>
                                <a:pt x="153590" y="40042"/>
                              </a:lnTo>
                              <a:lnTo>
                                <a:pt x="139130" y="36707"/>
                              </a:lnTo>
                              <a:lnTo>
                                <a:pt x="131335" y="34481"/>
                              </a:lnTo>
                              <a:lnTo>
                                <a:pt x="122434" y="36707"/>
                              </a:lnTo>
                              <a:lnTo>
                                <a:pt x="107961" y="40042"/>
                              </a:lnTo>
                              <a:lnTo>
                                <a:pt x="69011" y="52282"/>
                              </a:lnTo>
                              <a:lnTo>
                                <a:pt x="12246" y="70083"/>
                              </a:lnTo>
                              <a:lnTo>
                                <a:pt x="8905" y="70083"/>
                              </a:lnTo>
                              <a:lnTo>
                                <a:pt x="4455" y="71191"/>
                              </a:lnTo>
                              <a:lnTo>
                                <a:pt x="3341" y="71191"/>
                              </a:lnTo>
                              <a:lnTo>
                                <a:pt x="1114" y="70083"/>
                              </a:lnTo>
                              <a:lnTo>
                                <a:pt x="0" y="68970"/>
                              </a:lnTo>
                              <a:lnTo>
                                <a:pt x="0" y="63404"/>
                              </a:lnTo>
                              <a:lnTo>
                                <a:pt x="2227" y="60068"/>
                              </a:lnTo>
                              <a:lnTo>
                                <a:pt x="6677" y="56730"/>
                              </a:lnTo>
                              <a:lnTo>
                                <a:pt x="11132" y="54504"/>
                              </a:lnTo>
                              <a:lnTo>
                                <a:pt x="54538" y="33368"/>
                              </a:lnTo>
                              <a:lnTo>
                                <a:pt x="104625" y="10009"/>
                              </a:lnTo>
                              <a:lnTo>
                                <a:pt x="120207" y="3335"/>
                              </a:lnTo>
                              <a:lnTo>
                                <a:pt x="126885" y="1114"/>
                              </a:lnTo>
                              <a:lnTo>
                                <a:pt x="13133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8" name="Shape 11058"/>
                      <wps:cNvSpPr/>
                      <wps:spPr>
                        <a:xfrm>
                          <a:off x="0" y="309105"/>
                          <a:ext cx="51197" cy="118080"/>
                        </a:xfrm>
                        <a:custGeom>
                          <a:avLst/>
                          <a:gdLst/>
                          <a:ahLst/>
                          <a:cxnLst/>
                          <a:rect l="0" t="0" r="0" b="0"/>
                          <a:pathLst>
                            <a:path w="51197" h="118080">
                              <a:moveTo>
                                <a:pt x="51197" y="0"/>
                              </a:moveTo>
                              <a:lnTo>
                                <a:pt x="51197" y="6834"/>
                              </a:lnTo>
                              <a:lnTo>
                                <a:pt x="42292" y="10169"/>
                              </a:lnTo>
                              <a:lnTo>
                                <a:pt x="33392" y="14622"/>
                              </a:lnTo>
                              <a:lnTo>
                                <a:pt x="24487" y="20183"/>
                              </a:lnTo>
                              <a:lnTo>
                                <a:pt x="17805" y="25748"/>
                              </a:lnTo>
                              <a:lnTo>
                                <a:pt x="6677" y="34644"/>
                              </a:lnTo>
                              <a:lnTo>
                                <a:pt x="13355" y="46885"/>
                              </a:lnTo>
                              <a:lnTo>
                                <a:pt x="16696" y="56890"/>
                              </a:lnTo>
                              <a:lnTo>
                                <a:pt x="20032" y="68011"/>
                              </a:lnTo>
                              <a:lnTo>
                                <a:pt x="20032" y="82478"/>
                              </a:lnTo>
                              <a:lnTo>
                                <a:pt x="24487" y="78026"/>
                              </a:lnTo>
                              <a:lnTo>
                                <a:pt x="30051" y="73572"/>
                              </a:lnTo>
                              <a:lnTo>
                                <a:pt x="35614" y="70238"/>
                              </a:lnTo>
                              <a:lnTo>
                                <a:pt x="42292" y="65785"/>
                              </a:lnTo>
                              <a:lnTo>
                                <a:pt x="51197" y="63568"/>
                              </a:lnTo>
                              <a:lnTo>
                                <a:pt x="51197" y="69129"/>
                              </a:lnTo>
                              <a:lnTo>
                                <a:pt x="41178" y="73572"/>
                              </a:lnTo>
                              <a:lnTo>
                                <a:pt x="33392" y="79143"/>
                              </a:lnTo>
                              <a:lnTo>
                                <a:pt x="27823" y="83586"/>
                              </a:lnTo>
                              <a:lnTo>
                                <a:pt x="23373" y="89152"/>
                              </a:lnTo>
                              <a:lnTo>
                                <a:pt x="21146" y="93601"/>
                              </a:lnTo>
                              <a:lnTo>
                                <a:pt x="20032" y="95827"/>
                              </a:lnTo>
                              <a:lnTo>
                                <a:pt x="21146" y="99165"/>
                              </a:lnTo>
                              <a:lnTo>
                                <a:pt x="22260" y="101392"/>
                              </a:lnTo>
                              <a:lnTo>
                                <a:pt x="25600" y="104727"/>
                              </a:lnTo>
                              <a:lnTo>
                                <a:pt x="30051" y="106953"/>
                              </a:lnTo>
                              <a:lnTo>
                                <a:pt x="38955" y="110289"/>
                              </a:lnTo>
                              <a:lnTo>
                                <a:pt x="44519" y="111401"/>
                              </a:lnTo>
                              <a:lnTo>
                                <a:pt x="50083" y="111401"/>
                              </a:lnTo>
                              <a:lnTo>
                                <a:pt x="51197" y="111401"/>
                              </a:lnTo>
                              <a:lnTo>
                                <a:pt x="51197" y="118080"/>
                              </a:lnTo>
                              <a:lnTo>
                                <a:pt x="43405" y="116962"/>
                              </a:lnTo>
                              <a:lnTo>
                                <a:pt x="36728" y="115853"/>
                              </a:lnTo>
                              <a:lnTo>
                                <a:pt x="30051" y="113627"/>
                              </a:lnTo>
                              <a:lnTo>
                                <a:pt x="24487" y="111401"/>
                              </a:lnTo>
                              <a:lnTo>
                                <a:pt x="20032" y="108071"/>
                              </a:lnTo>
                              <a:lnTo>
                                <a:pt x="16696" y="103619"/>
                              </a:lnTo>
                              <a:lnTo>
                                <a:pt x="14468" y="100279"/>
                              </a:lnTo>
                              <a:lnTo>
                                <a:pt x="13355" y="95827"/>
                              </a:lnTo>
                              <a:lnTo>
                                <a:pt x="14468" y="83586"/>
                              </a:lnTo>
                              <a:lnTo>
                                <a:pt x="13355" y="71355"/>
                              </a:lnTo>
                              <a:lnTo>
                                <a:pt x="12241" y="61343"/>
                              </a:lnTo>
                              <a:lnTo>
                                <a:pt x="8905" y="53555"/>
                              </a:lnTo>
                              <a:lnTo>
                                <a:pt x="4450" y="44659"/>
                              </a:lnTo>
                              <a:lnTo>
                                <a:pt x="0" y="35758"/>
                              </a:lnTo>
                              <a:lnTo>
                                <a:pt x="0" y="32418"/>
                              </a:lnTo>
                              <a:lnTo>
                                <a:pt x="11127" y="22410"/>
                              </a:lnTo>
                              <a:lnTo>
                                <a:pt x="23373" y="13504"/>
                              </a:lnTo>
                              <a:lnTo>
                                <a:pt x="37842" y="5717"/>
                              </a:lnTo>
                              <a:lnTo>
                                <a:pt x="45633" y="2381"/>
                              </a:lnTo>
                              <a:lnTo>
                                <a:pt x="5119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9" name="Shape 11059"/>
                      <wps:cNvSpPr/>
                      <wps:spPr>
                        <a:xfrm>
                          <a:off x="30051" y="222715"/>
                          <a:ext cx="21146" cy="81536"/>
                        </a:xfrm>
                        <a:custGeom>
                          <a:avLst/>
                          <a:gdLst/>
                          <a:ahLst/>
                          <a:cxnLst/>
                          <a:rect l="0" t="0" r="0" b="0"/>
                          <a:pathLst>
                            <a:path w="21146" h="81536">
                              <a:moveTo>
                                <a:pt x="21146" y="0"/>
                              </a:moveTo>
                              <a:lnTo>
                                <a:pt x="21146" y="7120"/>
                              </a:lnTo>
                              <a:lnTo>
                                <a:pt x="16696" y="9789"/>
                              </a:lnTo>
                              <a:lnTo>
                                <a:pt x="21146" y="10533"/>
                              </a:lnTo>
                              <a:lnTo>
                                <a:pt x="21146" y="17206"/>
                              </a:lnTo>
                              <a:lnTo>
                                <a:pt x="16696" y="16468"/>
                              </a:lnTo>
                              <a:lnTo>
                                <a:pt x="13355" y="17576"/>
                              </a:lnTo>
                              <a:lnTo>
                                <a:pt x="10018" y="19802"/>
                              </a:lnTo>
                              <a:lnTo>
                                <a:pt x="7791" y="23142"/>
                              </a:lnTo>
                              <a:lnTo>
                                <a:pt x="6677" y="27590"/>
                              </a:lnTo>
                              <a:lnTo>
                                <a:pt x="7791" y="35377"/>
                              </a:lnTo>
                              <a:lnTo>
                                <a:pt x="11128" y="45381"/>
                              </a:lnTo>
                              <a:lnTo>
                                <a:pt x="16696" y="57626"/>
                              </a:lnTo>
                              <a:lnTo>
                                <a:pt x="21146" y="66522"/>
                              </a:lnTo>
                              <a:lnTo>
                                <a:pt x="21146" y="81536"/>
                              </a:lnTo>
                              <a:lnTo>
                                <a:pt x="18923" y="77645"/>
                              </a:lnTo>
                              <a:lnTo>
                                <a:pt x="11128" y="62070"/>
                              </a:lnTo>
                              <a:lnTo>
                                <a:pt x="3341" y="43161"/>
                              </a:lnTo>
                              <a:lnTo>
                                <a:pt x="1114" y="34264"/>
                              </a:lnTo>
                              <a:lnTo>
                                <a:pt x="0" y="27590"/>
                              </a:lnTo>
                              <a:lnTo>
                                <a:pt x="1114" y="23142"/>
                              </a:lnTo>
                              <a:lnTo>
                                <a:pt x="2227" y="17576"/>
                              </a:lnTo>
                              <a:lnTo>
                                <a:pt x="5564" y="13124"/>
                              </a:lnTo>
                              <a:lnTo>
                                <a:pt x="10018" y="7562"/>
                              </a:lnTo>
                              <a:lnTo>
                                <a:pt x="17809" y="2001"/>
                              </a:lnTo>
                              <a:lnTo>
                                <a:pt x="2114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0" name="Shape 11060"/>
                      <wps:cNvSpPr/>
                      <wps:spPr>
                        <a:xfrm>
                          <a:off x="51197" y="411611"/>
                          <a:ext cx="24487" cy="15574"/>
                        </a:xfrm>
                        <a:custGeom>
                          <a:avLst/>
                          <a:gdLst/>
                          <a:ahLst/>
                          <a:cxnLst/>
                          <a:rect l="0" t="0" r="0" b="0"/>
                          <a:pathLst>
                            <a:path w="24487" h="15574">
                              <a:moveTo>
                                <a:pt x="24487" y="0"/>
                              </a:moveTo>
                              <a:lnTo>
                                <a:pt x="24487" y="7969"/>
                              </a:lnTo>
                              <a:lnTo>
                                <a:pt x="23373" y="8895"/>
                              </a:lnTo>
                              <a:lnTo>
                                <a:pt x="16696" y="12230"/>
                              </a:lnTo>
                              <a:lnTo>
                                <a:pt x="8905" y="14456"/>
                              </a:lnTo>
                              <a:lnTo>
                                <a:pt x="0" y="15574"/>
                              </a:lnTo>
                              <a:lnTo>
                                <a:pt x="0" y="8895"/>
                              </a:lnTo>
                              <a:lnTo>
                                <a:pt x="7791" y="8895"/>
                              </a:lnTo>
                              <a:lnTo>
                                <a:pt x="14473" y="6674"/>
                              </a:lnTo>
                              <a:lnTo>
                                <a:pt x="20037" y="3339"/>
                              </a:lnTo>
                              <a:lnTo>
                                <a:pt x="2448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1" name="Shape 11061"/>
                      <wps:cNvSpPr/>
                      <wps:spPr>
                        <a:xfrm>
                          <a:off x="51197" y="368221"/>
                          <a:ext cx="24487" cy="10013"/>
                        </a:xfrm>
                        <a:custGeom>
                          <a:avLst/>
                          <a:gdLst/>
                          <a:ahLst/>
                          <a:cxnLst/>
                          <a:rect l="0" t="0" r="0" b="0"/>
                          <a:pathLst>
                            <a:path w="24487" h="10013">
                              <a:moveTo>
                                <a:pt x="17809" y="0"/>
                              </a:moveTo>
                              <a:lnTo>
                                <a:pt x="24487" y="0"/>
                              </a:lnTo>
                              <a:lnTo>
                                <a:pt x="24487" y="5903"/>
                              </a:lnTo>
                              <a:lnTo>
                                <a:pt x="12246" y="7787"/>
                              </a:lnTo>
                              <a:lnTo>
                                <a:pt x="0" y="10013"/>
                              </a:lnTo>
                              <a:lnTo>
                                <a:pt x="0" y="4452"/>
                              </a:lnTo>
                              <a:lnTo>
                                <a:pt x="7791" y="2227"/>
                              </a:lnTo>
                              <a:lnTo>
                                <a:pt x="1780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2" name="Shape 11062"/>
                      <wps:cNvSpPr/>
                      <wps:spPr>
                        <a:xfrm>
                          <a:off x="51197" y="289237"/>
                          <a:ext cx="24487" cy="26702"/>
                        </a:xfrm>
                        <a:custGeom>
                          <a:avLst/>
                          <a:gdLst/>
                          <a:ahLst/>
                          <a:cxnLst/>
                          <a:rect l="0" t="0" r="0" b="0"/>
                          <a:pathLst>
                            <a:path w="24487" h="26702">
                              <a:moveTo>
                                <a:pt x="0" y="0"/>
                              </a:moveTo>
                              <a:lnTo>
                                <a:pt x="3341" y="6679"/>
                              </a:lnTo>
                              <a:lnTo>
                                <a:pt x="7791" y="17802"/>
                              </a:lnTo>
                              <a:lnTo>
                                <a:pt x="22264" y="16693"/>
                              </a:lnTo>
                              <a:lnTo>
                                <a:pt x="24487" y="16939"/>
                              </a:lnTo>
                              <a:lnTo>
                                <a:pt x="24487" y="23359"/>
                              </a:lnTo>
                              <a:lnTo>
                                <a:pt x="22264" y="23359"/>
                              </a:lnTo>
                              <a:lnTo>
                                <a:pt x="11132" y="24475"/>
                              </a:lnTo>
                              <a:lnTo>
                                <a:pt x="0" y="26702"/>
                              </a:lnTo>
                              <a:lnTo>
                                <a:pt x="0" y="19868"/>
                              </a:lnTo>
                              <a:lnTo>
                                <a:pt x="2227" y="18915"/>
                              </a:lnTo>
                              <a:lnTo>
                                <a:pt x="0" y="15015"/>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3" name="Shape 11063"/>
                      <wps:cNvSpPr/>
                      <wps:spPr>
                        <a:xfrm>
                          <a:off x="51197" y="233249"/>
                          <a:ext cx="24487" cy="53206"/>
                        </a:xfrm>
                        <a:custGeom>
                          <a:avLst/>
                          <a:gdLst/>
                          <a:ahLst/>
                          <a:cxnLst/>
                          <a:rect l="0" t="0" r="0" b="0"/>
                          <a:pathLst>
                            <a:path w="24487" h="53206">
                              <a:moveTo>
                                <a:pt x="0" y="0"/>
                              </a:moveTo>
                              <a:lnTo>
                                <a:pt x="2227" y="373"/>
                              </a:lnTo>
                              <a:lnTo>
                                <a:pt x="10018" y="3708"/>
                              </a:lnTo>
                              <a:lnTo>
                                <a:pt x="17809" y="9269"/>
                              </a:lnTo>
                              <a:lnTo>
                                <a:pt x="24487" y="14830"/>
                              </a:lnTo>
                              <a:lnTo>
                                <a:pt x="24487" y="28546"/>
                              </a:lnTo>
                              <a:lnTo>
                                <a:pt x="16696" y="33740"/>
                              </a:lnTo>
                              <a:lnTo>
                                <a:pt x="16696" y="37074"/>
                              </a:lnTo>
                              <a:lnTo>
                                <a:pt x="17809" y="40410"/>
                              </a:lnTo>
                              <a:lnTo>
                                <a:pt x="21150" y="44866"/>
                              </a:lnTo>
                              <a:lnTo>
                                <a:pt x="24487" y="46535"/>
                              </a:lnTo>
                              <a:lnTo>
                                <a:pt x="24487" y="53206"/>
                              </a:lnTo>
                              <a:lnTo>
                                <a:pt x="22264" y="52650"/>
                              </a:lnTo>
                              <a:lnTo>
                                <a:pt x="18923" y="51536"/>
                              </a:lnTo>
                              <a:lnTo>
                                <a:pt x="15582" y="48201"/>
                              </a:lnTo>
                              <a:lnTo>
                                <a:pt x="13359" y="44866"/>
                              </a:lnTo>
                              <a:lnTo>
                                <a:pt x="11132" y="40410"/>
                              </a:lnTo>
                              <a:lnTo>
                                <a:pt x="10018" y="35957"/>
                              </a:lnTo>
                              <a:lnTo>
                                <a:pt x="10018" y="32627"/>
                              </a:lnTo>
                              <a:lnTo>
                                <a:pt x="11132" y="30396"/>
                              </a:lnTo>
                              <a:lnTo>
                                <a:pt x="23373" y="22617"/>
                              </a:lnTo>
                              <a:lnTo>
                                <a:pt x="16696" y="15948"/>
                              </a:lnTo>
                              <a:lnTo>
                                <a:pt x="8905" y="10382"/>
                              </a:lnTo>
                              <a:lnTo>
                                <a:pt x="2227" y="7043"/>
                              </a:lnTo>
                              <a:lnTo>
                                <a:pt x="0" y="6673"/>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4" name="Shape 11064"/>
                      <wps:cNvSpPr/>
                      <wps:spPr>
                        <a:xfrm>
                          <a:off x="51197" y="207809"/>
                          <a:ext cx="24487" cy="22026"/>
                        </a:xfrm>
                        <a:custGeom>
                          <a:avLst/>
                          <a:gdLst/>
                          <a:ahLst/>
                          <a:cxnLst/>
                          <a:rect l="0" t="0" r="0" b="0"/>
                          <a:pathLst>
                            <a:path w="24487" h="22026">
                              <a:moveTo>
                                <a:pt x="24487" y="0"/>
                              </a:moveTo>
                              <a:lnTo>
                                <a:pt x="24487" y="8007"/>
                              </a:lnTo>
                              <a:lnTo>
                                <a:pt x="12246" y="14681"/>
                              </a:lnTo>
                              <a:lnTo>
                                <a:pt x="0" y="22026"/>
                              </a:lnTo>
                              <a:lnTo>
                                <a:pt x="0" y="14906"/>
                              </a:lnTo>
                              <a:lnTo>
                                <a:pt x="7791" y="10234"/>
                              </a:lnTo>
                              <a:lnTo>
                                <a:pt x="21150" y="1332"/>
                              </a:lnTo>
                              <a:lnTo>
                                <a:pt x="2448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5" name="Shape 11065"/>
                      <wps:cNvSpPr/>
                      <wps:spPr>
                        <a:xfrm>
                          <a:off x="75683" y="368221"/>
                          <a:ext cx="24485" cy="51359"/>
                        </a:xfrm>
                        <a:custGeom>
                          <a:avLst/>
                          <a:gdLst/>
                          <a:ahLst/>
                          <a:cxnLst/>
                          <a:rect l="0" t="0" r="0" b="0"/>
                          <a:pathLst>
                            <a:path w="24485" h="51359">
                              <a:moveTo>
                                <a:pt x="0" y="0"/>
                              </a:moveTo>
                              <a:lnTo>
                                <a:pt x="11132" y="0"/>
                              </a:lnTo>
                              <a:lnTo>
                                <a:pt x="18923" y="2227"/>
                              </a:lnTo>
                              <a:lnTo>
                                <a:pt x="24485" y="4389"/>
                              </a:lnTo>
                              <a:lnTo>
                                <a:pt x="24485" y="10848"/>
                              </a:lnTo>
                              <a:lnTo>
                                <a:pt x="22255" y="10013"/>
                              </a:lnTo>
                              <a:lnTo>
                                <a:pt x="8905" y="6669"/>
                              </a:lnTo>
                              <a:lnTo>
                                <a:pt x="12246" y="21136"/>
                              </a:lnTo>
                              <a:lnTo>
                                <a:pt x="12246" y="34485"/>
                              </a:lnTo>
                              <a:lnTo>
                                <a:pt x="24478" y="25588"/>
                              </a:lnTo>
                              <a:lnTo>
                                <a:pt x="24485" y="25585"/>
                              </a:lnTo>
                              <a:lnTo>
                                <a:pt x="24485" y="32924"/>
                              </a:lnTo>
                              <a:lnTo>
                                <a:pt x="22255" y="34485"/>
                              </a:lnTo>
                              <a:lnTo>
                                <a:pt x="5568" y="46729"/>
                              </a:lnTo>
                              <a:lnTo>
                                <a:pt x="0" y="51359"/>
                              </a:lnTo>
                              <a:lnTo>
                                <a:pt x="0" y="43390"/>
                              </a:lnTo>
                              <a:lnTo>
                                <a:pt x="0" y="43390"/>
                              </a:lnTo>
                              <a:lnTo>
                                <a:pt x="3341" y="38937"/>
                              </a:lnTo>
                              <a:lnTo>
                                <a:pt x="4455" y="34485"/>
                              </a:lnTo>
                              <a:lnTo>
                                <a:pt x="5568" y="31150"/>
                              </a:lnTo>
                              <a:lnTo>
                                <a:pt x="6677" y="27815"/>
                              </a:lnTo>
                              <a:lnTo>
                                <a:pt x="5568" y="22244"/>
                              </a:lnTo>
                              <a:lnTo>
                                <a:pt x="4455" y="16683"/>
                              </a:lnTo>
                              <a:lnTo>
                                <a:pt x="2227" y="5560"/>
                              </a:lnTo>
                              <a:lnTo>
                                <a:pt x="0" y="5903"/>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6" name="Shape 11066"/>
                      <wps:cNvSpPr/>
                      <wps:spPr>
                        <a:xfrm>
                          <a:off x="75683" y="306176"/>
                          <a:ext cx="24485" cy="9860"/>
                        </a:xfrm>
                        <a:custGeom>
                          <a:avLst/>
                          <a:gdLst/>
                          <a:ahLst/>
                          <a:cxnLst/>
                          <a:rect l="0" t="0" r="0" b="0"/>
                          <a:pathLst>
                            <a:path w="24485" h="9860">
                              <a:moveTo>
                                <a:pt x="0" y="0"/>
                              </a:moveTo>
                              <a:lnTo>
                                <a:pt x="7791" y="863"/>
                              </a:lnTo>
                              <a:lnTo>
                                <a:pt x="17809" y="1975"/>
                              </a:lnTo>
                              <a:lnTo>
                                <a:pt x="24485" y="3731"/>
                              </a:lnTo>
                              <a:lnTo>
                                <a:pt x="24485" y="9860"/>
                              </a:lnTo>
                              <a:lnTo>
                                <a:pt x="20028" y="8645"/>
                              </a:lnTo>
                              <a:lnTo>
                                <a:pt x="7791" y="6419"/>
                              </a:lnTo>
                              <a:lnTo>
                                <a:pt x="0" y="6419"/>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7" name="Shape 11067"/>
                      <wps:cNvSpPr/>
                      <wps:spPr>
                        <a:xfrm>
                          <a:off x="75683" y="248079"/>
                          <a:ext cx="24485" cy="38932"/>
                        </a:xfrm>
                        <a:custGeom>
                          <a:avLst/>
                          <a:gdLst/>
                          <a:ahLst/>
                          <a:cxnLst/>
                          <a:rect l="0" t="0" r="0" b="0"/>
                          <a:pathLst>
                            <a:path w="24485" h="38932">
                              <a:moveTo>
                                <a:pt x="0" y="0"/>
                              </a:moveTo>
                              <a:lnTo>
                                <a:pt x="0" y="0"/>
                              </a:lnTo>
                              <a:lnTo>
                                <a:pt x="6677" y="6674"/>
                              </a:lnTo>
                              <a:lnTo>
                                <a:pt x="11132" y="14457"/>
                              </a:lnTo>
                              <a:lnTo>
                                <a:pt x="13359" y="21127"/>
                              </a:lnTo>
                              <a:lnTo>
                                <a:pt x="14469" y="26697"/>
                              </a:lnTo>
                              <a:lnTo>
                                <a:pt x="24485" y="20690"/>
                              </a:lnTo>
                              <a:lnTo>
                                <a:pt x="24485" y="30524"/>
                              </a:lnTo>
                              <a:lnTo>
                                <a:pt x="23364" y="27805"/>
                              </a:lnTo>
                              <a:lnTo>
                                <a:pt x="12246" y="35597"/>
                              </a:lnTo>
                              <a:lnTo>
                                <a:pt x="7791" y="37819"/>
                              </a:lnTo>
                              <a:lnTo>
                                <a:pt x="2227" y="38932"/>
                              </a:lnTo>
                              <a:lnTo>
                                <a:pt x="0" y="38375"/>
                              </a:lnTo>
                              <a:lnTo>
                                <a:pt x="0" y="31705"/>
                              </a:lnTo>
                              <a:lnTo>
                                <a:pt x="1114" y="32262"/>
                              </a:lnTo>
                              <a:lnTo>
                                <a:pt x="5568" y="32262"/>
                              </a:lnTo>
                              <a:lnTo>
                                <a:pt x="6677" y="31144"/>
                              </a:lnTo>
                              <a:lnTo>
                                <a:pt x="7791" y="30035"/>
                              </a:lnTo>
                              <a:lnTo>
                                <a:pt x="7791" y="24471"/>
                              </a:lnTo>
                              <a:lnTo>
                                <a:pt x="6677" y="18909"/>
                              </a:lnTo>
                              <a:lnTo>
                                <a:pt x="2227" y="12230"/>
                              </a:lnTo>
                              <a:lnTo>
                                <a:pt x="0" y="13715"/>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8" name="Shape 11068"/>
                      <wps:cNvSpPr/>
                      <wps:spPr>
                        <a:xfrm>
                          <a:off x="75683" y="205806"/>
                          <a:ext cx="24485" cy="12239"/>
                        </a:xfrm>
                        <a:custGeom>
                          <a:avLst/>
                          <a:gdLst/>
                          <a:ahLst/>
                          <a:cxnLst/>
                          <a:rect l="0" t="0" r="0" b="0"/>
                          <a:pathLst>
                            <a:path w="24485" h="12239">
                              <a:moveTo>
                                <a:pt x="7791" y="0"/>
                              </a:moveTo>
                              <a:lnTo>
                                <a:pt x="13359" y="1114"/>
                              </a:lnTo>
                              <a:lnTo>
                                <a:pt x="20028" y="2222"/>
                              </a:lnTo>
                              <a:lnTo>
                                <a:pt x="24485" y="4897"/>
                              </a:lnTo>
                              <a:lnTo>
                                <a:pt x="24485" y="12239"/>
                              </a:lnTo>
                              <a:lnTo>
                                <a:pt x="22255" y="10010"/>
                              </a:lnTo>
                              <a:lnTo>
                                <a:pt x="16696" y="7788"/>
                              </a:lnTo>
                              <a:lnTo>
                                <a:pt x="3341" y="7788"/>
                              </a:lnTo>
                              <a:lnTo>
                                <a:pt x="0" y="10010"/>
                              </a:lnTo>
                              <a:lnTo>
                                <a:pt x="0" y="10010"/>
                              </a:lnTo>
                              <a:lnTo>
                                <a:pt x="0" y="2003"/>
                              </a:lnTo>
                              <a:lnTo>
                                <a:pt x="2227" y="1114"/>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9" name="Shape 11069"/>
                      <wps:cNvSpPr/>
                      <wps:spPr>
                        <a:xfrm>
                          <a:off x="100168" y="372395"/>
                          <a:ext cx="345587" cy="64804"/>
                        </a:xfrm>
                        <a:custGeom>
                          <a:avLst/>
                          <a:gdLst/>
                          <a:ahLst/>
                          <a:cxnLst/>
                          <a:rect l="0" t="0" r="0" b="0"/>
                          <a:pathLst>
                            <a:path w="345587" h="64804">
                              <a:moveTo>
                                <a:pt x="345587" y="0"/>
                              </a:moveTo>
                              <a:lnTo>
                                <a:pt x="345587" y="6506"/>
                              </a:lnTo>
                              <a:lnTo>
                                <a:pt x="330559" y="12510"/>
                              </a:lnTo>
                              <a:lnTo>
                                <a:pt x="345587" y="21098"/>
                              </a:lnTo>
                              <a:lnTo>
                                <a:pt x="345587" y="29014"/>
                              </a:lnTo>
                              <a:lnTo>
                                <a:pt x="337241" y="22523"/>
                              </a:lnTo>
                              <a:lnTo>
                                <a:pt x="322768" y="15853"/>
                              </a:lnTo>
                              <a:lnTo>
                                <a:pt x="303850" y="24749"/>
                              </a:lnTo>
                              <a:lnTo>
                                <a:pt x="286040" y="32537"/>
                              </a:lnTo>
                              <a:lnTo>
                                <a:pt x="264894" y="41438"/>
                              </a:lnTo>
                              <a:lnTo>
                                <a:pt x="242630" y="50338"/>
                              </a:lnTo>
                              <a:lnTo>
                                <a:pt x="218143" y="57013"/>
                              </a:lnTo>
                              <a:lnTo>
                                <a:pt x="194770" y="62578"/>
                              </a:lnTo>
                              <a:lnTo>
                                <a:pt x="183643" y="63687"/>
                              </a:lnTo>
                              <a:lnTo>
                                <a:pt x="172515" y="64804"/>
                              </a:lnTo>
                              <a:lnTo>
                                <a:pt x="161383" y="63687"/>
                              </a:lnTo>
                              <a:lnTo>
                                <a:pt x="150256" y="62578"/>
                              </a:lnTo>
                              <a:lnTo>
                                <a:pt x="126882" y="57013"/>
                              </a:lnTo>
                              <a:lnTo>
                                <a:pt x="102395" y="50338"/>
                              </a:lnTo>
                              <a:lnTo>
                                <a:pt x="80131" y="41438"/>
                              </a:lnTo>
                              <a:lnTo>
                                <a:pt x="58985" y="32537"/>
                              </a:lnTo>
                              <a:lnTo>
                                <a:pt x="41180" y="24749"/>
                              </a:lnTo>
                              <a:lnTo>
                                <a:pt x="22257" y="15853"/>
                              </a:lnTo>
                              <a:lnTo>
                                <a:pt x="8898" y="22523"/>
                              </a:lnTo>
                              <a:lnTo>
                                <a:pt x="0" y="28751"/>
                              </a:lnTo>
                              <a:lnTo>
                                <a:pt x="0" y="21411"/>
                              </a:lnTo>
                              <a:lnTo>
                                <a:pt x="15580" y="12510"/>
                              </a:lnTo>
                              <a:lnTo>
                                <a:pt x="0" y="6675"/>
                              </a:lnTo>
                              <a:lnTo>
                                <a:pt x="0" y="215"/>
                              </a:lnTo>
                              <a:lnTo>
                                <a:pt x="14471" y="5840"/>
                              </a:lnTo>
                              <a:lnTo>
                                <a:pt x="37839" y="15853"/>
                              </a:lnTo>
                              <a:lnTo>
                                <a:pt x="62326" y="26976"/>
                              </a:lnTo>
                              <a:lnTo>
                                <a:pt x="90154" y="38103"/>
                              </a:lnTo>
                              <a:lnTo>
                                <a:pt x="117978" y="48112"/>
                              </a:lnTo>
                              <a:lnTo>
                                <a:pt x="131332" y="52564"/>
                              </a:lnTo>
                              <a:lnTo>
                                <a:pt x="145805" y="55899"/>
                              </a:lnTo>
                              <a:lnTo>
                                <a:pt x="159160" y="57013"/>
                              </a:lnTo>
                              <a:lnTo>
                                <a:pt x="172515" y="58126"/>
                              </a:lnTo>
                              <a:lnTo>
                                <a:pt x="185866" y="57013"/>
                              </a:lnTo>
                              <a:lnTo>
                                <a:pt x="199225" y="55899"/>
                              </a:lnTo>
                              <a:lnTo>
                                <a:pt x="213693" y="52564"/>
                              </a:lnTo>
                              <a:lnTo>
                                <a:pt x="228162" y="48112"/>
                              </a:lnTo>
                              <a:lnTo>
                                <a:pt x="255990" y="38103"/>
                              </a:lnTo>
                              <a:lnTo>
                                <a:pt x="282699" y="26976"/>
                              </a:lnTo>
                              <a:lnTo>
                                <a:pt x="308300" y="15853"/>
                              </a:lnTo>
                              <a:lnTo>
                                <a:pt x="330559" y="5840"/>
                              </a:lnTo>
                              <a:lnTo>
                                <a:pt x="34558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0" name="Shape 11070"/>
                      <wps:cNvSpPr/>
                      <wps:spPr>
                        <a:xfrm>
                          <a:off x="100168" y="210703"/>
                          <a:ext cx="345587" cy="166413"/>
                        </a:xfrm>
                        <a:custGeom>
                          <a:avLst/>
                          <a:gdLst/>
                          <a:ahLst/>
                          <a:cxnLst/>
                          <a:rect l="0" t="0" r="0" b="0"/>
                          <a:pathLst>
                            <a:path w="345587" h="166413">
                              <a:moveTo>
                                <a:pt x="0" y="0"/>
                              </a:moveTo>
                              <a:lnTo>
                                <a:pt x="1107" y="664"/>
                              </a:lnTo>
                              <a:lnTo>
                                <a:pt x="5561" y="5113"/>
                              </a:lnTo>
                              <a:lnTo>
                                <a:pt x="14471" y="14013"/>
                              </a:lnTo>
                              <a:lnTo>
                                <a:pt x="21144" y="22918"/>
                              </a:lnTo>
                              <a:lnTo>
                                <a:pt x="24480" y="30706"/>
                              </a:lnTo>
                              <a:lnTo>
                                <a:pt x="25594" y="36268"/>
                              </a:lnTo>
                              <a:lnTo>
                                <a:pt x="25594" y="44050"/>
                              </a:lnTo>
                              <a:lnTo>
                                <a:pt x="24480" y="47389"/>
                              </a:lnTo>
                              <a:lnTo>
                                <a:pt x="22257" y="50715"/>
                              </a:lnTo>
                              <a:lnTo>
                                <a:pt x="21144" y="51833"/>
                              </a:lnTo>
                              <a:lnTo>
                                <a:pt x="4448" y="61847"/>
                              </a:lnTo>
                              <a:lnTo>
                                <a:pt x="22257" y="105236"/>
                              </a:lnTo>
                              <a:lnTo>
                                <a:pt x="35612" y="110797"/>
                              </a:lnTo>
                              <a:lnTo>
                                <a:pt x="53422" y="117467"/>
                              </a:lnTo>
                              <a:lnTo>
                                <a:pt x="96832" y="136390"/>
                              </a:lnTo>
                              <a:lnTo>
                                <a:pt x="119091" y="145287"/>
                              </a:lnTo>
                              <a:lnTo>
                                <a:pt x="140237" y="153069"/>
                              </a:lnTo>
                              <a:lnTo>
                                <a:pt x="158047" y="157518"/>
                              </a:lnTo>
                              <a:lnTo>
                                <a:pt x="165838" y="159745"/>
                              </a:lnTo>
                              <a:lnTo>
                                <a:pt x="179192" y="159745"/>
                              </a:lnTo>
                              <a:lnTo>
                                <a:pt x="186979" y="157518"/>
                              </a:lnTo>
                              <a:lnTo>
                                <a:pt x="204789" y="153069"/>
                              </a:lnTo>
                              <a:lnTo>
                                <a:pt x="225935" y="145287"/>
                              </a:lnTo>
                              <a:lnTo>
                                <a:pt x="248199" y="136390"/>
                              </a:lnTo>
                              <a:lnTo>
                                <a:pt x="291604" y="117467"/>
                              </a:lnTo>
                              <a:lnTo>
                                <a:pt x="309414" y="110797"/>
                              </a:lnTo>
                              <a:lnTo>
                                <a:pt x="322768" y="105236"/>
                              </a:lnTo>
                              <a:lnTo>
                                <a:pt x="340578" y="61847"/>
                              </a:lnTo>
                              <a:lnTo>
                                <a:pt x="323882" y="51833"/>
                              </a:lnTo>
                              <a:lnTo>
                                <a:pt x="322768" y="50715"/>
                              </a:lnTo>
                              <a:lnTo>
                                <a:pt x="320546" y="47389"/>
                              </a:lnTo>
                              <a:lnTo>
                                <a:pt x="319432" y="44050"/>
                              </a:lnTo>
                              <a:lnTo>
                                <a:pt x="319432" y="36268"/>
                              </a:lnTo>
                              <a:lnTo>
                                <a:pt x="320546" y="30706"/>
                              </a:lnTo>
                              <a:lnTo>
                                <a:pt x="323882" y="22918"/>
                              </a:lnTo>
                              <a:lnTo>
                                <a:pt x="330559" y="14013"/>
                              </a:lnTo>
                              <a:lnTo>
                                <a:pt x="339464" y="5113"/>
                              </a:lnTo>
                              <a:lnTo>
                                <a:pt x="345033" y="664"/>
                              </a:lnTo>
                              <a:lnTo>
                                <a:pt x="345587" y="332"/>
                              </a:lnTo>
                              <a:lnTo>
                                <a:pt x="345587" y="7893"/>
                              </a:lnTo>
                              <a:lnTo>
                                <a:pt x="343919" y="9561"/>
                              </a:lnTo>
                              <a:lnTo>
                                <a:pt x="336128" y="17348"/>
                              </a:lnTo>
                              <a:lnTo>
                                <a:pt x="329450" y="25136"/>
                              </a:lnTo>
                              <a:lnTo>
                                <a:pt x="326109" y="32928"/>
                              </a:lnTo>
                              <a:lnTo>
                                <a:pt x="324996" y="39602"/>
                              </a:lnTo>
                              <a:lnTo>
                                <a:pt x="326109" y="44050"/>
                              </a:lnTo>
                              <a:lnTo>
                                <a:pt x="327223" y="46276"/>
                              </a:lnTo>
                              <a:lnTo>
                                <a:pt x="327223" y="47389"/>
                              </a:lnTo>
                              <a:lnTo>
                                <a:pt x="345587" y="57977"/>
                              </a:lnTo>
                              <a:lnTo>
                                <a:pt x="345587" y="66528"/>
                              </a:lnTo>
                              <a:lnTo>
                                <a:pt x="330559" y="103009"/>
                              </a:lnTo>
                              <a:lnTo>
                                <a:pt x="345587" y="99058"/>
                              </a:lnTo>
                              <a:lnTo>
                                <a:pt x="345587" y="105180"/>
                              </a:lnTo>
                              <a:lnTo>
                                <a:pt x="337241" y="107453"/>
                              </a:lnTo>
                              <a:lnTo>
                                <a:pt x="324996" y="111906"/>
                              </a:lnTo>
                              <a:lnTo>
                                <a:pt x="297172" y="121920"/>
                              </a:lnTo>
                              <a:lnTo>
                                <a:pt x="269345" y="134160"/>
                              </a:lnTo>
                              <a:lnTo>
                                <a:pt x="241517" y="145287"/>
                              </a:lnTo>
                              <a:lnTo>
                                <a:pt x="214807" y="156401"/>
                              </a:lnTo>
                              <a:lnTo>
                                <a:pt x="202561" y="159745"/>
                              </a:lnTo>
                              <a:lnTo>
                                <a:pt x="191434" y="163078"/>
                              </a:lnTo>
                              <a:lnTo>
                                <a:pt x="181420" y="165305"/>
                              </a:lnTo>
                              <a:lnTo>
                                <a:pt x="172515" y="166413"/>
                              </a:lnTo>
                              <a:lnTo>
                                <a:pt x="163610" y="165305"/>
                              </a:lnTo>
                              <a:lnTo>
                                <a:pt x="153592" y="163078"/>
                              </a:lnTo>
                              <a:lnTo>
                                <a:pt x="142464" y="159745"/>
                              </a:lnTo>
                              <a:lnTo>
                                <a:pt x="130219" y="156401"/>
                              </a:lnTo>
                              <a:lnTo>
                                <a:pt x="104618" y="145287"/>
                              </a:lnTo>
                              <a:lnTo>
                                <a:pt x="76795" y="134160"/>
                              </a:lnTo>
                              <a:lnTo>
                                <a:pt x="47853" y="121920"/>
                              </a:lnTo>
                              <a:lnTo>
                                <a:pt x="20030" y="111906"/>
                              </a:lnTo>
                              <a:lnTo>
                                <a:pt x="7784" y="107453"/>
                              </a:lnTo>
                              <a:lnTo>
                                <a:pt x="0" y="105333"/>
                              </a:lnTo>
                              <a:lnTo>
                                <a:pt x="0" y="99204"/>
                              </a:lnTo>
                              <a:lnTo>
                                <a:pt x="14471" y="103009"/>
                              </a:lnTo>
                              <a:lnTo>
                                <a:pt x="0" y="67900"/>
                              </a:lnTo>
                              <a:lnTo>
                                <a:pt x="0" y="58066"/>
                              </a:lnTo>
                              <a:lnTo>
                                <a:pt x="17803" y="47389"/>
                              </a:lnTo>
                              <a:lnTo>
                                <a:pt x="17803" y="46276"/>
                              </a:lnTo>
                              <a:lnTo>
                                <a:pt x="18916" y="44050"/>
                              </a:lnTo>
                              <a:lnTo>
                                <a:pt x="20030" y="39602"/>
                              </a:lnTo>
                              <a:lnTo>
                                <a:pt x="18916" y="32928"/>
                              </a:lnTo>
                              <a:lnTo>
                                <a:pt x="15580" y="25136"/>
                              </a:lnTo>
                              <a:lnTo>
                                <a:pt x="10012" y="17348"/>
                              </a:lnTo>
                              <a:lnTo>
                                <a:pt x="2221" y="9561"/>
                              </a:lnTo>
                              <a:lnTo>
                                <a:pt x="0" y="7341"/>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1" name="Shape 11071"/>
                      <wps:cNvSpPr/>
                      <wps:spPr>
                        <a:xfrm>
                          <a:off x="445755" y="368221"/>
                          <a:ext cx="24485" cy="51822"/>
                        </a:xfrm>
                        <a:custGeom>
                          <a:avLst/>
                          <a:gdLst/>
                          <a:ahLst/>
                          <a:cxnLst/>
                          <a:rect l="0" t="0" r="0" b="0"/>
                          <a:pathLst>
                            <a:path w="24485" h="51822">
                              <a:moveTo>
                                <a:pt x="13914" y="0"/>
                              </a:moveTo>
                              <a:lnTo>
                                <a:pt x="24485" y="0"/>
                              </a:lnTo>
                              <a:lnTo>
                                <a:pt x="24485" y="5988"/>
                              </a:lnTo>
                              <a:lnTo>
                                <a:pt x="21706" y="5560"/>
                              </a:lnTo>
                              <a:lnTo>
                                <a:pt x="19478" y="16683"/>
                              </a:lnTo>
                              <a:lnTo>
                                <a:pt x="18364" y="22244"/>
                              </a:lnTo>
                              <a:lnTo>
                                <a:pt x="17250" y="27815"/>
                              </a:lnTo>
                              <a:lnTo>
                                <a:pt x="18364" y="31150"/>
                              </a:lnTo>
                              <a:lnTo>
                                <a:pt x="19478" y="34485"/>
                              </a:lnTo>
                              <a:lnTo>
                                <a:pt x="21706" y="38937"/>
                              </a:lnTo>
                              <a:lnTo>
                                <a:pt x="23928" y="43390"/>
                              </a:lnTo>
                              <a:lnTo>
                                <a:pt x="24485" y="43808"/>
                              </a:lnTo>
                              <a:lnTo>
                                <a:pt x="24485" y="51822"/>
                              </a:lnTo>
                              <a:lnTo>
                                <a:pt x="18364" y="46729"/>
                              </a:lnTo>
                              <a:lnTo>
                                <a:pt x="1668" y="34485"/>
                              </a:lnTo>
                              <a:lnTo>
                                <a:pt x="0" y="33187"/>
                              </a:lnTo>
                              <a:lnTo>
                                <a:pt x="0" y="25271"/>
                              </a:lnTo>
                              <a:lnTo>
                                <a:pt x="555" y="25588"/>
                              </a:lnTo>
                              <a:lnTo>
                                <a:pt x="12800" y="34485"/>
                              </a:lnTo>
                              <a:lnTo>
                                <a:pt x="11687" y="27815"/>
                              </a:lnTo>
                              <a:lnTo>
                                <a:pt x="11687" y="21136"/>
                              </a:lnTo>
                              <a:lnTo>
                                <a:pt x="15028" y="6669"/>
                              </a:lnTo>
                              <a:lnTo>
                                <a:pt x="1668" y="10013"/>
                              </a:lnTo>
                              <a:lnTo>
                                <a:pt x="0" y="10680"/>
                              </a:lnTo>
                              <a:lnTo>
                                <a:pt x="0" y="4174"/>
                              </a:lnTo>
                              <a:lnTo>
                                <a:pt x="5009" y="2227"/>
                              </a:lnTo>
                              <a:lnTo>
                                <a:pt x="1391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2" name="Shape 11072"/>
                      <wps:cNvSpPr/>
                      <wps:spPr>
                        <a:xfrm>
                          <a:off x="445755" y="306115"/>
                          <a:ext cx="24485" cy="9768"/>
                        </a:xfrm>
                        <a:custGeom>
                          <a:avLst/>
                          <a:gdLst/>
                          <a:ahLst/>
                          <a:cxnLst/>
                          <a:rect l="0" t="0" r="0" b="0"/>
                          <a:pathLst>
                            <a:path w="24485" h="9768">
                              <a:moveTo>
                                <a:pt x="24485" y="0"/>
                              </a:moveTo>
                              <a:lnTo>
                                <a:pt x="24485" y="6480"/>
                              </a:lnTo>
                              <a:lnTo>
                                <a:pt x="16141" y="6480"/>
                              </a:lnTo>
                              <a:lnTo>
                                <a:pt x="3896" y="8707"/>
                              </a:lnTo>
                              <a:lnTo>
                                <a:pt x="0" y="9768"/>
                              </a:lnTo>
                              <a:lnTo>
                                <a:pt x="0" y="3646"/>
                              </a:lnTo>
                              <a:lnTo>
                                <a:pt x="6123" y="2037"/>
                              </a:lnTo>
                              <a:lnTo>
                                <a:pt x="16141" y="924"/>
                              </a:lnTo>
                              <a:lnTo>
                                <a:pt x="2448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3" name="Shape 11073"/>
                      <wps:cNvSpPr/>
                      <wps:spPr>
                        <a:xfrm>
                          <a:off x="445755" y="247615"/>
                          <a:ext cx="24485" cy="39396"/>
                        </a:xfrm>
                        <a:custGeom>
                          <a:avLst/>
                          <a:gdLst/>
                          <a:ahLst/>
                          <a:cxnLst/>
                          <a:rect l="0" t="0" r="0" b="0"/>
                          <a:pathLst>
                            <a:path w="24485" h="39396">
                              <a:moveTo>
                                <a:pt x="24485" y="0"/>
                              </a:moveTo>
                              <a:lnTo>
                                <a:pt x="24485" y="14363"/>
                              </a:lnTo>
                              <a:lnTo>
                                <a:pt x="21706" y="12694"/>
                              </a:lnTo>
                              <a:lnTo>
                                <a:pt x="18364" y="19373"/>
                              </a:lnTo>
                              <a:lnTo>
                                <a:pt x="16141" y="24935"/>
                              </a:lnTo>
                              <a:lnTo>
                                <a:pt x="16141" y="30499"/>
                              </a:lnTo>
                              <a:lnTo>
                                <a:pt x="17250" y="31608"/>
                              </a:lnTo>
                              <a:lnTo>
                                <a:pt x="18364" y="32726"/>
                              </a:lnTo>
                              <a:lnTo>
                                <a:pt x="22818" y="32726"/>
                              </a:lnTo>
                              <a:lnTo>
                                <a:pt x="24485" y="32058"/>
                              </a:lnTo>
                              <a:lnTo>
                                <a:pt x="24485" y="38701"/>
                              </a:lnTo>
                              <a:lnTo>
                                <a:pt x="21706" y="39396"/>
                              </a:lnTo>
                              <a:lnTo>
                                <a:pt x="17250" y="38283"/>
                              </a:lnTo>
                              <a:lnTo>
                                <a:pt x="12800" y="36061"/>
                              </a:lnTo>
                              <a:lnTo>
                                <a:pt x="555" y="28269"/>
                              </a:lnTo>
                              <a:lnTo>
                                <a:pt x="0" y="29616"/>
                              </a:lnTo>
                              <a:lnTo>
                                <a:pt x="0" y="21065"/>
                              </a:lnTo>
                              <a:lnTo>
                                <a:pt x="10573" y="27161"/>
                              </a:lnTo>
                              <a:lnTo>
                                <a:pt x="10573" y="21591"/>
                              </a:lnTo>
                              <a:lnTo>
                                <a:pt x="13914" y="14921"/>
                              </a:lnTo>
                              <a:lnTo>
                                <a:pt x="18364" y="7138"/>
                              </a:lnTo>
                              <a:lnTo>
                                <a:pt x="23928" y="464"/>
                              </a:lnTo>
                              <a:lnTo>
                                <a:pt x="2448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4" name="Shape 11074"/>
                      <wps:cNvSpPr/>
                      <wps:spPr>
                        <a:xfrm>
                          <a:off x="445755" y="205806"/>
                          <a:ext cx="24485" cy="12791"/>
                        </a:xfrm>
                        <a:custGeom>
                          <a:avLst/>
                          <a:gdLst/>
                          <a:ahLst/>
                          <a:cxnLst/>
                          <a:rect l="0" t="0" r="0" b="0"/>
                          <a:pathLst>
                            <a:path w="24485" h="12791">
                              <a:moveTo>
                                <a:pt x="16141" y="0"/>
                              </a:moveTo>
                              <a:lnTo>
                                <a:pt x="21706" y="1114"/>
                              </a:lnTo>
                              <a:lnTo>
                                <a:pt x="24485" y="2225"/>
                              </a:lnTo>
                              <a:lnTo>
                                <a:pt x="24485" y="9732"/>
                              </a:lnTo>
                              <a:lnTo>
                                <a:pt x="20592" y="7788"/>
                              </a:lnTo>
                              <a:lnTo>
                                <a:pt x="7237" y="7788"/>
                              </a:lnTo>
                              <a:lnTo>
                                <a:pt x="2782" y="10010"/>
                              </a:lnTo>
                              <a:lnTo>
                                <a:pt x="0" y="12791"/>
                              </a:lnTo>
                              <a:lnTo>
                                <a:pt x="0" y="5229"/>
                              </a:lnTo>
                              <a:lnTo>
                                <a:pt x="5009" y="2222"/>
                              </a:lnTo>
                              <a:lnTo>
                                <a:pt x="10573" y="1114"/>
                              </a:lnTo>
                              <a:lnTo>
                                <a:pt x="1614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5" name="Shape 11075"/>
                      <wps:cNvSpPr/>
                      <wps:spPr>
                        <a:xfrm>
                          <a:off x="470240" y="412029"/>
                          <a:ext cx="23928" cy="15156"/>
                        </a:xfrm>
                        <a:custGeom>
                          <a:avLst/>
                          <a:gdLst/>
                          <a:ahLst/>
                          <a:cxnLst/>
                          <a:rect l="0" t="0" r="0" b="0"/>
                          <a:pathLst>
                            <a:path w="23928" h="15156">
                              <a:moveTo>
                                <a:pt x="0" y="0"/>
                              </a:moveTo>
                              <a:lnTo>
                                <a:pt x="3888" y="2921"/>
                              </a:lnTo>
                              <a:lnTo>
                                <a:pt x="9452" y="6256"/>
                              </a:lnTo>
                              <a:lnTo>
                                <a:pt x="16135" y="8477"/>
                              </a:lnTo>
                              <a:lnTo>
                                <a:pt x="23928" y="8477"/>
                              </a:lnTo>
                              <a:lnTo>
                                <a:pt x="23928" y="15156"/>
                              </a:lnTo>
                              <a:lnTo>
                                <a:pt x="23925" y="15156"/>
                              </a:lnTo>
                              <a:lnTo>
                                <a:pt x="15021" y="14038"/>
                              </a:lnTo>
                              <a:lnTo>
                                <a:pt x="7230" y="11812"/>
                              </a:lnTo>
                              <a:lnTo>
                                <a:pt x="557" y="8477"/>
                              </a:lnTo>
                              <a:lnTo>
                                <a:pt x="0" y="801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6" name="Shape 11076"/>
                      <wps:cNvSpPr/>
                      <wps:spPr>
                        <a:xfrm>
                          <a:off x="470240" y="368221"/>
                          <a:ext cx="23928" cy="10015"/>
                        </a:xfrm>
                        <a:custGeom>
                          <a:avLst/>
                          <a:gdLst/>
                          <a:ahLst/>
                          <a:cxnLst/>
                          <a:rect l="0" t="0" r="0" b="0"/>
                          <a:pathLst>
                            <a:path w="23928" h="10015">
                              <a:moveTo>
                                <a:pt x="0" y="0"/>
                              </a:moveTo>
                              <a:lnTo>
                                <a:pt x="6116" y="0"/>
                              </a:lnTo>
                              <a:lnTo>
                                <a:pt x="16135" y="2227"/>
                              </a:lnTo>
                              <a:lnTo>
                                <a:pt x="23928" y="4174"/>
                              </a:lnTo>
                              <a:lnTo>
                                <a:pt x="23928" y="10015"/>
                              </a:lnTo>
                              <a:lnTo>
                                <a:pt x="23925" y="10013"/>
                              </a:lnTo>
                              <a:lnTo>
                                <a:pt x="11680" y="7787"/>
                              </a:lnTo>
                              <a:lnTo>
                                <a:pt x="0" y="5988"/>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7" name="Shape 11077"/>
                      <wps:cNvSpPr/>
                      <wps:spPr>
                        <a:xfrm>
                          <a:off x="470240" y="291460"/>
                          <a:ext cx="23928" cy="24480"/>
                        </a:xfrm>
                        <a:custGeom>
                          <a:avLst/>
                          <a:gdLst/>
                          <a:ahLst/>
                          <a:cxnLst/>
                          <a:rect l="0" t="0" r="0" b="0"/>
                          <a:pathLst>
                            <a:path w="23928" h="24480">
                              <a:moveTo>
                                <a:pt x="23928" y="0"/>
                              </a:moveTo>
                              <a:lnTo>
                                <a:pt x="23928" y="12789"/>
                              </a:lnTo>
                              <a:lnTo>
                                <a:pt x="21699" y="16692"/>
                              </a:lnTo>
                              <a:lnTo>
                                <a:pt x="23928" y="17527"/>
                              </a:lnTo>
                              <a:lnTo>
                                <a:pt x="23928" y="24480"/>
                              </a:lnTo>
                              <a:lnTo>
                                <a:pt x="23925" y="24479"/>
                              </a:lnTo>
                              <a:lnTo>
                                <a:pt x="12794" y="22253"/>
                              </a:lnTo>
                              <a:lnTo>
                                <a:pt x="1671" y="21136"/>
                              </a:lnTo>
                              <a:lnTo>
                                <a:pt x="0" y="21136"/>
                              </a:lnTo>
                              <a:lnTo>
                                <a:pt x="0" y="14655"/>
                              </a:lnTo>
                              <a:lnTo>
                                <a:pt x="1671" y="14470"/>
                              </a:lnTo>
                              <a:lnTo>
                                <a:pt x="16135" y="15580"/>
                              </a:lnTo>
                              <a:lnTo>
                                <a:pt x="21699" y="4456"/>
                              </a:lnTo>
                              <a:lnTo>
                                <a:pt x="2392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8" name="Shape 11078"/>
                      <wps:cNvSpPr/>
                      <wps:spPr>
                        <a:xfrm>
                          <a:off x="470240" y="233249"/>
                          <a:ext cx="23928" cy="53068"/>
                        </a:xfrm>
                        <a:custGeom>
                          <a:avLst/>
                          <a:gdLst/>
                          <a:ahLst/>
                          <a:cxnLst/>
                          <a:rect l="0" t="0" r="0" b="0"/>
                          <a:pathLst>
                            <a:path w="23928" h="53068">
                              <a:moveTo>
                                <a:pt x="23928" y="0"/>
                              </a:moveTo>
                              <a:lnTo>
                                <a:pt x="23928" y="6673"/>
                              </a:lnTo>
                              <a:lnTo>
                                <a:pt x="21699" y="7043"/>
                              </a:lnTo>
                              <a:lnTo>
                                <a:pt x="15021" y="10382"/>
                              </a:lnTo>
                              <a:lnTo>
                                <a:pt x="7230" y="15949"/>
                              </a:lnTo>
                              <a:lnTo>
                                <a:pt x="557" y="22617"/>
                              </a:lnTo>
                              <a:lnTo>
                                <a:pt x="13907" y="30396"/>
                              </a:lnTo>
                              <a:lnTo>
                                <a:pt x="13907" y="35958"/>
                              </a:lnTo>
                              <a:lnTo>
                                <a:pt x="12794" y="40410"/>
                              </a:lnTo>
                              <a:lnTo>
                                <a:pt x="11680" y="44866"/>
                              </a:lnTo>
                              <a:lnTo>
                                <a:pt x="8343" y="48201"/>
                              </a:lnTo>
                              <a:lnTo>
                                <a:pt x="6116" y="51536"/>
                              </a:lnTo>
                              <a:lnTo>
                                <a:pt x="1671" y="52650"/>
                              </a:lnTo>
                              <a:lnTo>
                                <a:pt x="0" y="53068"/>
                              </a:lnTo>
                              <a:lnTo>
                                <a:pt x="0" y="46425"/>
                              </a:lnTo>
                              <a:lnTo>
                                <a:pt x="3888" y="44866"/>
                              </a:lnTo>
                              <a:lnTo>
                                <a:pt x="7230" y="40410"/>
                              </a:lnTo>
                              <a:lnTo>
                                <a:pt x="7230" y="37075"/>
                              </a:lnTo>
                              <a:lnTo>
                                <a:pt x="8343" y="33740"/>
                              </a:lnTo>
                              <a:lnTo>
                                <a:pt x="0" y="28730"/>
                              </a:lnTo>
                              <a:lnTo>
                                <a:pt x="0" y="14367"/>
                              </a:lnTo>
                              <a:lnTo>
                                <a:pt x="6116" y="9269"/>
                              </a:lnTo>
                              <a:lnTo>
                                <a:pt x="13907" y="3708"/>
                              </a:lnTo>
                              <a:lnTo>
                                <a:pt x="21699" y="373"/>
                              </a:lnTo>
                              <a:lnTo>
                                <a:pt x="2392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9" name="Shape 11079"/>
                      <wps:cNvSpPr/>
                      <wps:spPr>
                        <a:xfrm>
                          <a:off x="470240" y="208031"/>
                          <a:ext cx="23928" cy="21806"/>
                        </a:xfrm>
                        <a:custGeom>
                          <a:avLst/>
                          <a:gdLst/>
                          <a:ahLst/>
                          <a:cxnLst/>
                          <a:rect l="0" t="0" r="0" b="0"/>
                          <a:pathLst>
                            <a:path w="23928" h="21806">
                              <a:moveTo>
                                <a:pt x="0" y="0"/>
                              </a:moveTo>
                              <a:lnTo>
                                <a:pt x="2776" y="1110"/>
                              </a:lnTo>
                              <a:lnTo>
                                <a:pt x="17244" y="10012"/>
                              </a:lnTo>
                              <a:lnTo>
                                <a:pt x="23928" y="14464"/>
                              </a:lnTo>
                              <a:lnTo>
                                <a:pt x="23928" y="21806"/>
                              </a:lnTo>
                              <a:lnTo>
                                <a:pt x="11680" y="14459"/>
                              </a:lnTo>
                              <a:lnTo>
                                <a:pt x="557" y="7785"/>
                              </a:lnTo>
                              <a:lnTo>
                                <a:pt x="0" y="7507"/>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0" name="Shape 11080"/>
                      <wps:cNvSpPr/>
                      <wps:spPr>
                        <a:xfrm>
                          <a:off x="494168" y="308986"/>
                          <a:ext cx="52309" cy="118198"/>
                        </a:xfrm>
                        <a:custGeom>
                          <a:avLst/>
                          <a:gdLst/>
                          <a:ahLst/>
                          <a:cxnLst/>
                          <a:rect l="0" t="0" r="0" b="0"/>
                          <a:pathLst>
                            <a:path w="52309" h="118198">
                              <a:moveTo>
                                <a:pt x="0" y="0"/>
                              </a:moveTo>
                              <a:lnTo>
                                <a:pt x="6675" y="2500"/>
                              </a:lnTo>
                              <a:lnTo>
                                <a:pt x="13353" y="5835"/>
                              </a:lnTo>
                              <a:lnTo>
                                <a:pt x="27822" y="13623"/>
                              </a:lnTo>
                              <a:lnTo>
                                <a:pt x="40067" y="22528"/>
                              </a:lnTo>
                              <a:lnTo>
                                <a:pt x="51195" y="32537"/>
                              </a:lnTo>
                              <a:lnTo>
                                <a:pt x="52309" y="34763"/>
                              </a:lnTo>
                              <a:lnTo>
                                <a:pt x="51195" y="35877"/>
                              </a:lnTo>
                              <a:lnTo>
                                <a:pt x="46745" y="44777"/>
                              </a:lnTo>
                              <a:lnTo>
                                <a:pt x="42290" y="53674"/>
                              </a:lnTo>
                              <a:lnTo>
                                <a:pt x="38953" y="61461"/>
                              </a:lnTo>
                              <a:lnTo>
                                <a:pt x="37840" y="71474"/>
                              </a:lnTo>
                              <a:lnTo>
                                <a:pt x="37840" y="95945"/>
                              </a:lnTo>
                              <a:lnTo>
                                <a:pt x="36726" y="100398"/>
                              </a:lnTo>
                              <a:lnTo>
                                <a:pt x="34498" y="103737"/>
                              </a:lnTo>
                              <a:lnTo>
                                <a:pt x="31162" y="108190"/>
                              </a:lnTo>
                              <a:lnTo>
                                <a:pt x="26708" y="111520"/>
                              </a:lnTo>
                              <a:lnTo>
                                <a:pt x="21144" y="113746"/>
                              </a:lnTo>
                              <a:lnTo>
                                <a:pt x="14467" y="115972"/>
                              </a:lnTo>
                              <a:lnTo>
                                <a:pt x="7789" y="117081"/>
                              </a:lnTo>
                              <a:lnTo>
                                <a:pt x="0" y="118198"/>
                              </a:lnTo>
                              <a:lnTo>
                                <a:pt x="0" y="111520"/>
                              </a:lnTo>
                              <a:lnTo>
                                <a:pt x="1111" y="111520"/>
                              </a:lnTo>
                              <a:lnTo>
                                <a:pt x="6675" y="111520"/>
                              </a:lnTo>
                              <a:lnTo>
                                <a:pt x="12239" y="110407"/>
                              </a:lnTo>
                              <a:lnTo>
                                <a:pt x="22258" y="107072"/>
                              </a:lnTo>
                              <a:lnTo>
                                <a:pt x="25598" y="104846"/>
                              </a:lnTo>
                              <a:lnTo>
                                <a:pt x="28934" y="101511"/>
                              </a:lnTo>
                              <a:lnTo>
                                <a:pt x="31162" y="99284"/>
                              </a:lnTo>
                              <a:lnTo>
                                <a:pt x="31162" y="93719"/>
                              </a:lnTo>
                              <a:lnTo>
                                <a:pt x="27822" y="89271"/>
                              </a:lnTo>
                              <a:lnTo>
                                <a:pt x="24484" y="83705"/>
                              </a:lnTo>
                              <a:lnTo>
                                <a:pt x="17803" y="79261"/>
                              </a:lnTo>
                              <a:lnTo>
                                <a:pt x="10011" y="73691"/>
                              </a:lnTo>
                              <a:lnTo>
                                <a:pt x="0" y="69249"/>
                              </a:lnTo>
                              <a:lnTo>
                                <a:pt x="0" y="63408"/>
                              </a:lnTo>
                              <a:lnTo>
                                <a:pt x="1111" y="63686"/>
                              </a:lnTo>
                              <a:lnTo>
                                <a:pt x="8903" y="65904"/>
                              </a:lnTo>
                              <a:lnTo>
                                <a:pt x="15580" y="70356"/>
                              </a:lnTo>
                              <a:lnTo>
                                <a:pt x="21144" y="73691"/>
                              </a:lnTo>
                              <a:lnTo>
                                <a:pt x="26708" y="78144"/>
                              </a:lnTo>
                              <a:lnTo>
                                <a:pt x="31162" y="82597"/>
                              </a:lnTo>
                              <a:lnTo>
                                <a:pt x="32276" y="68130"/>
                              </a:lnTo>
                              <a:lnTo>
                                <a:pt x="34498" y="57008"/>
                              </a:lnTo>
                              <a:lnTo>
                                <a:pt x="38953" y="47003"/>
                              </a:lnTo>
                              <a:lnTo>
                                <a:pt x="44517" y="34763"/>
                              </a:lnTo>
                              <a:lnTo>
                                <a:pt x="33390" y="25867"/>
                              </a:lnTo>
                              <a:lnTo>
                                <a:pt x="26708" y="20302"/>
                              </a:lnTo>
                              <a:lnTo>
                                <a:pt x="18917" y="14740"/>
                              </a:lnTo>
                              <a:lnTo>
                                <a:pt x="10011" y="10288"/>
                              </a:lnTo>
                              <a:lnTo>
                                <a:pt x="0" y="6953"/>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1" name="Shape 11081"/>
                      <wps:cNvSpPr/>
                      <wps:spPr>
                        <a:xfrm>
                          <a:off x="494168" y="222495"/>
                          <a:ext cx="21144" cy="81754"/>
                        </a:xfrm>
                        <a:custGeom>
                          <a:avLst/>
                          <a:gdLst/>
                          <a:ahLst/>
                          <a:cxnLst/>
                          <a:rect l="0" t="0" r="0" b="0"/>
                          <a:pathLst>
                            <a:path w="21144" h="81754">
                              <a:moveTo>
                                <a:pt x="0" y="0"/>
                              </a:moveTo>
                              <a:lnTo>
                                <a:pt x="3335" y="2222"/>
                              </a:lnTo>
                              <a:lnTo>
                                <a:pt x="11125" y="7782"/>
                              </a:lnTo>
                              <a:lnTo>
                                <a:pt x="15580" y="13344"/>
                              </a:lnTo>
                              <a:lnTo>
                                <a:pt x="18917" y="17797"/>
                              </a:lnTo>
                              <a:lnTo>
                                <a:pt x="20030" y="23362"/>
                              </a:lnTo>
                              <a:lnTo>
                                <a:pt x="21144" y="27811"/>
                              </a:lnTo>
                              <a:lnTo>
                                <a:pt x="20030" y="34485"/>
                              </a:lnTo>
                              <a:lnTo>
                                <a:pt x="17803" y="43381"/>
                              </a:lnTo>
                              <a:lnTo>
                                <a:pt x="10011" y="62290"/>
                              </a:lnTo>
                              <a:lnTo>
                                <a:pt x="2221" y="77865"/>
                              </a:lnTo>
                              <a:lnTo>
                                <a:pt x="0" y="81754"/>
                              </a:lnTo>
                              <a:lnTo>
                                <a:pt x="0" y="68965"/>
                              </a:lnTo>
                              <a:lnTo>
                                <a:pt x="5561" y="57846"/>
                              </a:lnTo>
                              <a:lnTo>
                                <a:pt x="10011" y="45602"/>
                              </a:lnTo>
                              <a:lnTo>
                                <a:pt x="13353" y="35597"/>
                              </a:lnTo>
                              <a:lnTo>
                                <a:pt x="14467" y="27811"/>
                              </a:lnTo>
                              <a:lnTo>
                                <a:pt x="14467" y="23362"/>
                              </a:lnTo>
                              <a:lnTo>
                                <a:pt x="12239" y="20023"/>
                              </a:lnTo>
                              <a:lnTo>
                                <a:pt x="8903" y="17797"/>
                              </a:lnTo>
                              <a:lnTo>
                                <a:pt x="4448" y="16688"/>
                              </a:lnTo>
                              <a:lnTo>
                                <a:pt x="0" y="17427"/>
                              </a:lnTo>
                              <a:lnTo>
                                <a:pt x="0" y="10754"/>
                              </a:lnTo>
                              <a:lnTo>
                                <a:pt x="4448" y="10009"/>
                              </a:lnTo>
                              <a:lnTo>
                                <a:pt x="0" y="7342"/>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2" name="Shape 11082"/>
                      <wps:cNvSpPr/>
                      <wps:spPr>
                        <a:xfrm>
                          <a:off x="21144" y="340412"/>
                          <a:ext cx="24487" cy="25584"/>
                        </a:xfrm>
                        <a:custGeom>
                          <a:avLst/>
                          <a:gdLst/>
                          <a:ahLst/>
                          <a:cxnLst/>
                          <a:rect l="0" t="0" r="0" b="0"/>
                          <a:pathLst>
                            <a:path w="24487" h="25584">
                              <a:moveTo>
                                <a:pt x="17809" y="0"/>
                              </a:moveTo>
                              <a:lnTo>
                                <a:pt x="17809" y="1109"/>
                              </a:lnTo>
                              <a:lnTo>
                                <a:pt x="16696" y="1109"/>
                              </a:lnTo>
                              <a:lnTo>
                                <a:pt x="16696" y="2223"/>
                              </a:lnTo>
                              <a:lnTo>
                                <a:pt x="17809" y="4449"/>
                              </a:lnTo>
                              <a:lnTo>
                                <a:pt x="18923" y="7788"/>
                              </a:lnTo>
                              <a:lnTo>
                                <a:pt x="24487" y="17802"/>
                              </a:lnTo>
                              <a:lnTo>
                                <a:pt x="24487" y="18910"/>
                              </a:lnTo>
                              <a:lnTo>
                                <a:pt x="22260" y="18910"/>
                              </a:lnTo>
                              <a:lnTo>
                                <a:pt x="5564" y="10014"/>
                              </a:lnTo>
                              <a:lnTo>
                                <a:pt x="8905" y="16690"/>
                              </a:lnTo>
                              <a:lnTo>
                                <a:pt x="11132" y="21137"/>
                              </a:lnTo>
                              <a:lnTo>
                                <a:pt x="12246" y="22246"/>
                              </a:lnTo>
                              <a:lnTo>
                                <a:pt x="13355" y="22246"/>
                              </a:lnTo>
                              <a:lnTo>
                                <a:pt x="14468" y="23358"/>
                              </a:lnTo>
                              <a:lnTo>
                                <a:pt x="12246" y="24472"/>
                              </a:lnTo>
                              <a:lnTo>
                                <a:pt x="8905" y="25584"/>
                              </a:lnTo>
                              <a:lnTo>
                                <a:pt x="8905" y="24472"/>
                              </a:lnTo>
                              <a:lnTo>
                                <a:pt x="10018" y="23358"/>
                              </a:lnTo>
                              <a:lnTo>
                                <a:pt x="8905" y="20028"/>
                              </a:lnTo>
                              <a:lnTo>
                                <a:pt x="7791" y="17802"/>
                              </a:lnTo>
                              <a:lnTo>
                                <a:pt x="5564" y="13350"/>
                              </a:lnTo>
                              <a:lnTo>
                                <a:pt x="3341" y="10014"/>
                              </a:lnTo>
                              <a:lnTo>
                                <a:pt x="3341" y="8896"/>
                              </a:lnTo>
                              <a:lnTo>
                                <a:pt x="1114" y="8896"/>
                              </a:lnTo>
                              <a:lnTo>
                                <a:pt x="0" y="7788"/>
                              </a:lnTo>
                              <a:lnTo>
                                <a:pt x="2227" y="6679"/>
                              </a:lnTo>
                              <a:lnTo>
                                <a:pt x="4455" y="5562"/>
                              </a:lnTo>
                              <a:lnTo>
                                <a:pt x="14468" y="11123"/>
                              </a:lnTo>
                              <a:lnTo>
                                <a:pt x="20037" y="14467"/>
                              </a:lnTo>
                              <a:lnTo>
                                <a:pt x="18923" y="11123"/>
                              </a:lnTo>
                              <a:lnTo>
                                <a:pt x="14468" y="3335"/>
                              </a:lnTo>
                              <a:lnTo>
                                <a:pt x="14468" y="2223"/>
                              </a:lnTo>
                              <a:lnTo>
                                <a:pt x="12246" y="3335"/>
                              </a:lnTo>
                              <a:lnTo>
                                <a:pt x="12246" y="2223"/>
                              </a:lnTo>
                              <a:lnTo>
                                <a:pt x="14468" y="1109"/>
                              </a:lnTo>
                              <a:lnTo>
                                <a:pt x="1780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3" name="Shape 11083"/>
                      <wps:cNvSpPr/>
                      <wps:spPr>
                        <a:xfrm>
                          <a:off x="45632" y="335962"/>
                          <a:ext cx="5566" cy="22254"/>
                        </a:xfrm>
                        <a:custGeom>
                          <a:avLst/>
                          <a:gdLst/>
                          <a:ahLst/>
                          <a:cxnLst/>
                          <a:rect l="0" t="0" r="0" b="0"/>
                          <a:pathLst>
                            <a:path w="5566" h="22254">
                              <a:moveTo>
                                <a:pt x="3341" y="0"/>
                              </a:moveTo>
                              <a:lnTo>
                                <a:pt x="5566" y="2966"/>
                              </a:lnTo>
                              <a:lnTo>
                                <a:pt x="5566" y="8900"/>
                              </a:lnTo>
                              <a:lnTo>
                                <a:pt x="3341" y="5560"/>
                              </a:lnTo>
                              <a:lnTo>
                                <a:pt x="3341" y="13348"/>
                              </a:lnTo>
                              <a:lnTo>
                                <a:pt x="5564" y="12240"/>
                              </a:lnTo>
                              <a:lnTo>
                                <a:pt x="5566" y="12240"/>
                              </a:lnTo>
                              <a:lnTo>
                                <a:pt x="5566" y="14684"/>
                              </a:lnTo>
                              <a:lnTo>
                                <a:pt x="3341" y="15574"/>
                              </a:lnTo>
                              <a:lnTo>
                                <a:pt x="3341" y="20027"/>
                              </a:lnTo>
                              <a:lnTo>
                                <a:pt x="5564" y="20027"/>
                              </a:lnTo>
                              <a:lnTo>
                                <a:pt x="5564" y="21141"/>
                              </a:lnTo>
                              <a:lnTo>
                                <a:pt x="3341" y="21141"/>
                              </a:lnTo>
                              <a:lnTo>
                                <a:pt x="0" y="22254"/>
                              </a:lnTo>
                              <a:lnTo>
                                <a:pt x="0" y="21141"/>
                              </a:lnTo>
                              <a:lnTo>
                                <a:pt x="1114" y="21141"/>
                              </a:lnTo>
                              <a:lnTo>
                                <a:pt x="1114" y="17800"/>
                              </a:lnTo>
                              <a:lnTo>
                                <a:pt x="2227" y="13348"/>
                              </a:lnTo>
                              <a:lnTo>
                                <a:pt x="2227" y="1118"/>
                              </a:lnTo>
                              <a:lnTo>
                                <a:pt x="334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4" name="Shape 11084"/>
                      <wps:cNvSpPr/>
                      <wps:spPr>
                        <a:xfrm>
                          <a:off x="51198" y="338927"/>
                          <a:ext cx="12243" cy="15952"/>
                        </a:xfrm>
                        <a:custGeom>
                          <a:avLst/>
                          <a:gdLst/>
                          <a:ahLst/>
                          <a:cxnLst/>
                          <a:rect l="0" t="0" r="0" b="0"/>
                          <a:pathLst>
                            <a:path w="12243" h="15952">
                              <a:moveTo>
                                <a:pt x="0" y="0"/>
                              </a:moveTo>
                              <a:lnTo>
                                <a:pt x="7789" y="10382"/>
                              </a:lnTo>
                              <a:lnTo>
                                <a:pt x="8902" y="11500"/>
                              </a:lnTo>
                              <a:lnTo>
                                <a:pt x="10016" y="12608"/>
                              </a:lnTo>
                              <a:lnTo>
                                <a:pt x="10016" y="13726"/>
                              </a:lnTo>
                              <a:lnTo>
                                <a:pt x="11130" y="12608"/>
                              </a:lnTo>
                              <a:lnTo>
                                <a:pt x="12243" y="13726"/>
                              </a:lnTo>
                              <a:lnTo>
                                <a:pt x="8902" y="14835"/>
                              </a:lnTo>
                              <a:lnTo>
                                <a:pt x="4452" y="15952"/>
                              </a:lnTo>
                              <a:lnTo>
                                <a:pt x="4452" y="14835"/>
                              </a:lnTo>
                              <a:lnTo>
                                <a:pt x="5566" y="14835"/>
                              </a:lnTo>
                              <a:lnTo>
                                <a:pt x="5566" y="12608"/>
                              </a:lnTo>
                              <a:lnTo>
                                <a:pt x="3339" y="10382"/>
                              </a:lnTo>
                              <a:lnTo>
                                <a:pt x="0" y="11718"/>
                              </a:lnTo>
                              <a:lnTo>
                                <a:pt x="0" y="9274"/>
                              </a:lnTo>
                              <a:lnTo>
                                <a:pt x="2225" y="9274"/>
                              </a:lnTo>
                              <a:lnTo>
                                <a:pt x="0" y="593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5" name="Shape 11085"/>
                      <wps:cNvSpPr/>
                      <wps:spPr>
                        <a:xfrm>
                          <a:off x="57878" y="332622"/>
                          <a:ext cx="15582" cy="21141"/>
                        </a:xfrm>
                        <a:custGeom>
                          <a:avLst/>
                          <a:gdLst/>
                          <a:ahLst/>
                          <a:cxnLst/>
                          <a:rect l="0" t="0" r="0" b="0"/>
                          <a:pathLst>
                            <a:path w="15582" h="21141">
                              <a:moveTo>
                                <a:pt x="10014" y="0"/>
                              </a:moveTo>
                              <a:lnTo>
                                <a:pt x="15582" y="0"/>
                              </a:lnTo>
                              <a:lnTo>
                                <a:pt x="15582" y="4457"/>
                              </a:lnTo>
                              <a:lnTo>
                                <a:pt x="14468" y="4457"/>
                              </a:lnTo>
                              <a:lnTo>
                                <a:pt x="14468" y="2231"/>
                              </a:lnTo>
                              <a:lnTo>
                                <a:pt x="10014" y="2231"/>
                              </a:lnTo>
                              <a:lnTo>
                                <a:pt x="10014" y="6683"/>
                              </a:lnTo>
                              <a:lnTo>
                                <a:pt x="11128" y="14470"/>
                              </a:lnTo>
                              <a:lnTo>
                                <a:pt x="11128" y="17806"/>
                              </a:lnTo>
                              <a:lnTo>
                                <a:pt x="12241" y="18914"/>
                              </a:lnTo>
                              <a:lnTo>
                                <a:pt x="13355" y="18914"/>
                              </a:lnTo>
                              <a:lnTo>
                                <a:pt x="13355" y="20032"/>
                              </a:lnTo>
                              <a:lnTo>
                                <a:pt x="10014" y="20032"/>
                              </a:lnTo>
                              <a:lnTo>
                                <a:pt x="5564" y="21141"/>
                              </a:lnTo>
                              <a:lnTo>
                                <a:pt x="5564" y="20032"/>
                              </a:lnTo>
                              <a:lnTo>
                                <a:pt x="7791" y="18914"/>
                              </a:lnTo>
                              <a:lnTo>
                                <a:pt x="7791" y="14470"/>
                              </a:lnTo>
                              <a:lnTo>
                                <a:pt x="6677" y="6683"/>
                              </a:lnTo>
                              <a:lnTo>
                                <a:pt x="5564" y="2231"/>
                              </a:lnTo>
                              <a:lnTo>
                                <a:pt x="4450" y="3339"/>
                              </a:lnTo>
                              <a:lnTo>
                                <a:pt x="1109" y="3339"/>
                              </a:lnTo>
                              <a:lnTo>
                                <a:pt x="1109" y="6683"/>
                              </a:lnTo>
                              <a:lnTo>
                                <a:pt x="0" y="3339"/>
                              </a:lnTo>
                              <a:lnTo>
                                <a:pt x="0" y="1113"/>
                              </a:lnTo>
                              <a:lnTo>
                                <a:pt x="5564" y="1113"/>
                              </a:lnTo>
                              <a:lnTo>
                                <a:pt x="1001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6" name="Shape 11086"/>
                      <wps:cNvSpPr/>
                      <wps:spPr>
                        <a:xfrm>
                          <a:off x="74569" y="332623"/>
                          <a:ext cx="17809" cy="20032"/>
                        </a:xfrm>
                        <a:custGeom>
                          <a:avLst/>
                          <a:gdLst/>
                          <a:ahLst/>
                          <a:cxnLst/>
                          <a:rect l="0" t="0" r="0" b="0"/>
                          <a:pathLst>
                            <a:path w="17809" h="20032">
                              <a:moveTo>
                                <a:pt x="0" y="0"/>
                              </a:moveTo>
                              <a:lnTo>
                                <a:pt x="7791" y="0"/>
                              </a:lnTo>
                              <a:lnTo>
                                <a:pt x="7791" y="1114"/>
                              </a:lnTo>
                              <a:lnTo>
                                <a:pt x="6682" y="1114"/>
                              </a:lnTo>
                              <a:lnTo>
                                <a:pt x="5568" y="2232"/>
                              </a:lnTo>
                              <a:lnTo>
                                <a:pt x="5568" y="11126"/>
                              </a:lnTo>
                              <a:lnTo>
                                <a:pt x="4455" y="14470"/>
                              </a:lnTo>
                              <a:lnTo>
                                <a:pt x="5568" y="15579"/>
                              </a:lnTo>
                              <a:lnTo>
                                <a:pt x="6682" y="17805"/>
                              </a:lnTo>
                              <a:lnTo>
                                <a:pt x="11132" y="17805"/>
                              </a:lnTo>
                              <a:lnTo>
                                <a:pt x="13359" y="16688"/>
                              </a:lnTo>
                              <a:lnTo>
                                <a:pt x="13359" y="12240"/>
                              </a:lnTo>
                              <a:lnTo>
                                <a:pt x="14473" y="8900"/>
                              </a:lnTo>
                              <a:lnTo>
                                <a:pt x="14473" y="2232"/>
                              </a:lnTo>
                              <a:lnTo>
                                <a:pt x="12246" y="2232"/>
                              </a:lnTo>
                              <a:lnTo>
                                <a:pt x="12246" y="1114"/>
                              </a:lnTo>
                              <a:lnTo>
                                <a:pt x="17809" y="1114"/>
                              </a:lnTo>
                              <a:lnTo>
                                <a:pt x="17809" y="2232"/>
                              </a:lnTo>
                              <a:lnTo>
                                <a:pt x="16696" y="2232"/>
                              </a:lnTo>
                              <a:lnTo>
                                <a:pt x="16696" y="3340"/>
                              </a:lnTo>
                              <a:lnTo>
                                <a:pt x="15587" y="5566"/>
                              </a:lnTo>
                              <a:lnTo>
                                <a:pt x="15587" y="13353"/>
                              </a:lnTo>
                              <a:lnTo>
                                <a:pt x="14473" y="15579"/>
                              </a:lnTo>
                              <a:lnTo>
                                <a:pt x="14473" y="17805"/>
                              </a:lnTo>
                              <a:lnTo>
                                <a:pt x="12246" y="18914"/>
                              </a:lnTo>
                              <a:lnTo>
                                <a:pt x="10018" y="20032"/>
                              </a:lnTo>
                              <a:lnTo>
                                <a:pt x="4455" y="20032"/>
                              </a:lnTo>
                              <a:lnTo>
                                <a:pt x="2227" y="18914"/>
                              </a:lnTo>
                              <a:lnTo>
                                <a:pt x="1114" y="16688"/>
                              </a:lnTo>
                              <a:lnTo>
                                <a:pt x="1114" y="12240"/>
                              </a:lnTo>
                              <a:lnTo>
                                <a:pt x="2227" y="10014"/>
                              </a:lnTo>
                              <a:lnTo>
                                <a:pt x="2227" y="1114"/>
                              </a:lnTo>
                              <a:lnTo>
                                <a:pt x="0" y="111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7" name="Shape 11087"/>
                      <wps:cNvSpPr/>
                      <wps:spPr>
                        <a:xfrm>
                          <a:off x="90156" y="334855"/>
                          <a:ext cx="17796" cy="22249"/>
                        </a:xfrm>
                        <a:custGeom>
                          <a:avLst/>
                          <a:gdLst/>
                          <a:ahLst/>
                          <a:cxnLst/>
                          <a:rect l="0" t="0" r="0" b="0"/>
                          <a:pathLst>
                            <a:path w="17796" h="22249">
                              <a:moveTo>
                                <a:pt x="5559" y="0"/>
                              </a:moveTo>
                              <a:lnTo>
                                <a:pt x="6669" y="0"/>
                              </a:lnTo>
                              <a:lnTo>
                                <a:pt x="8891" y="1108"/>
                              </a:lnTo>
                              <a:lnTo>
                                <a:pt x="11119" y="1108"/>
                              </a:lnTo>
                              <a:lnTo>
                                <a:pt x="13346" y="2226"/>
                              </a:lnTo>
                              <a:lnTo>
                                <a:pt x="16687" y="2226"/>
                              </a:lnTo>
                              <a:lnTo>
                                <a:pt x="17796" y="4452"/>
                              </a:lnTo>
                              <a:lnTo>
                                <a:pt x="17796" y="6669"/>
                              </a:lnTo>
                              <a:lnTo>
                                <a:pt x="15573" y="10009"/>
                              </a:lnTo>
                              <a:lnTo>
                                <a:pt x="13346" y="11121"/>
                              </a:lnTo>
                              <a:lnTo>
                                <a:pt x="13346" y="13347"/>
                              </a:lnTo>
                              <a:lnTo>
                                <a:pt x="14460" y="17800"/>
                              </a:lnTo>
                              <a:lnTo>
                                <a:pt x="14460" y="18909"/>
                              </a:lnTo>
                              <a:lnTo>
                                <a:pt x="15573" y="21135"/>
                              </a:lnTo>
                              <a:lnTo>
                                <a:pt x="16687" y="21135"/>
                              </a:lnTo>
                              <a:lnTo>
                                <a:pt x="16687" y="22249"/>
                              </a:lnTo>
                              <a:lnTo>
                                <a:pt x="13346" y="22249"/>
                              </a:lnTo>
                              <a:lnTo>
                                <a:pt x="12232" y="21135"/>
                              </a:lnTo>
                              <a:lnTo>
                                <a:pt x="10005" y="15573"/>
                              </a:lnTo>
                              <a:lnTo>
                                <a:pt x="10005" y="11121"/>
                              </a:lnTo>
                              <a:lnTo>
                                <a:pt x="8891" y="10009"/>
                              </a:lnTo>
                              <a:lnTo>
                                <a:pt x="11119" y="10009"/>
                              </a:lnTo>
                              <a:lnTo>
                                <a:pt x="13346" y="8895"/>
                              </a:lnTo>
                              <a:lnTo>
                                <a:pt x="14460" y="6669"/>
                              </a:lnTo>
                              <a:lnTo>
                                <a:pt x="14460" y="4452"/>
                              </a:lnTo>
                              <a:lnTo>
                                <a:pt x="13346" y="3335"/>
                              </a:lnTo>
                              <a:lnTo>
                                <a:pt x="11119" y="2226"/>
                              </a:lnTo>
                              <a:lnTo>
                                <a:pt x="10005" y="2226"/>
                              </a:lnTo>
                              <a:lnTo>
                                <a:pt x="10005" y="4452"/>
                              </a:lnTo>
                              <a:lnTo>
                                <a:pt x="7782" y="10009"/>
                              </a:lnTo>
                              <a:lnTo>
                                <a:pt x="6669" y="14456"/>
                              </a:lnTo>
                              <a:lnTo>
                                <a:pt x="6669" y="18909"/>
                              </a:lnTo>
                              <a:lnTo>
                                <a:pt x="7782" y="18909"/>
                              </a:lnTo>
                              <a:lnTo>
                                <a:pt x="7782" y="20027"/>
                              </a:lnTo>
                              <a:lnTo>
                                <a:pt x="3337" y="18909"/>
                              </a:lnTo>
                              <a:lnTo>
                                <a:pt x="0" y="18909"/>
                              </a:lnTo>
                              <a:lnTo>
                                <a:pt x="1109" y="17800"/>
                              </a:lnTo>
                              <a:lnTo>
                                <a:pt x="2223" y="17800"/>
                              </a:lnTo>
                              <a:lnTo>
                                <a:pt x="3337" y="15573"/>
                              </a:lnTo>
                              <a:lnTo>
                                <a:pt x="4450" y="12239"/>
                              </a:lnTo>
                              <a:lnTo>
                                <a:pt x="5559" y="6669"/>
                              </a:lnTo>
                              <a:lnTo>
                                <a:pt x="6669" y="3335"/>
                              </a:lnTo>
                              <a:lnTo>
                                <a:pt x="6669" y="1108"/>
                              </a:lnTo>
                              <a:lnTo>
                                <a:pt x="4450" y="1108"/>
                              </a:lnTo>
                              <a:lnTo>
                                <a:pt x="555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8" name="Shape 11088"/>
                      <wps:cNvSpPr/>
                      <wps:spPr>
                        <a:xfrm>
                          <a:off x="115746" y="360442"/>
                          <a:ext cx="2" cy="1109"/>
                        </a:xfrm>
                        <a:custGeom>
                          <a:avLst/>
                          <a:gdLst/>
                          <a:ahLst/>
                          <a:cxnLst/>
                          <a:rect l="0" t="0" r="0" b="0"/>
                          <a:pathLst>
                            <a:path w="2" h="1109">
                              <a:moveTo>
                                <a:pt x="0" y="0"/>
                              </a:moveTo>
                              <a:lnTo>
                                <a:pt x="2" y="0"/>
                              </a:lnTo>
                              <a:lnTo>
                                <a:pt x="2" y="1109"/>
                              </a:lnTo>
                              <a:lnTo>
                                <a:pt x="0" y="1108"/>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9" name="Shape 11089"/>
                      <wps:cNvSpPr/>
                      <wps:spPr>
                        <a:xfrm>
                          <a:off x="105732" y="347531"/>
                          <a:ext cx="10016" cy="11793"/>
                        </a:xfrm>
                        <a:custGeom>
                          <a:avLst/>
                          <a:gdLst/>
                          <a:ahLst/>
                          <a:cxnLst/>
                          <a:rect l="0" t="0" r="0" b="0"/>
                          <a:pathLst>
                            <a:path w="10016" h="11793">
                              <a:moveTo>
                                <a:pt x="10016" y="0"/>
                              </a:moveTo>
                              <a:lnTo>
                                <a:pt x="10016" y="1783"/>
                              </a:lnTo>
                              <a:lnTo>
                                <a:pt x="7791" y="5123"/>
                              </a:lnTo>
                              <a:lnTo>
                                <a:pt x="10014" y="5123"/>
                              </a:lnTo>
                              <a:lnTo>
                                <a:pt x="10016" y="5124"/>
                              </a:lnTo>
                              <a:lnTo>
                                <a:pt x="10016" y="7567"/>
                              </a:lnTo>
                              <a:lnTo>
                                <a:pt x="6677" y="6231"/>
                              </a:lnTo>
                              <a:lnTo>
                                <a:pt x="5564" y="7349"/>
                              </a:lnTo>
                              <a:lnTo>
                                <a:pt x="4450" y="9571"/>
                              </a:lnTo>
                              <a:lnTo>
                                <a:pt x="5564" y="10684"/>
                              </a:lnTo>
                              <a:lnTo>
                                <a:pt x="5564" y="11793"/>
                              </a:lnTo>
                              <a:lnTo>
                                <a:pt x="3337" y="10684"/>
                              </a:lnTo>
                              <a:lnTo>
                                <a:pt x="0" y="9571"/>
                              </a:lnTo>
                              <a:lnTo>
                                <a:pt x="1109" y="8457"/>
                              </a:lnTo>
                              <a:lnTo>
                                <a:pt x="2223" y="9571"/>
                              </a:lnTo>
                              <a:lnTo>
                                <a:pt x="2223" y="8457"/>
                              </a:lnTo>
                              <a:lnTo>
                                <a:pt x="4450" y="7349"/>
                              </a:lnTo>
                              <a:lnTo>
                                <a:pt x="6677" y="4005"/>
                              </a:lnTo>
                              <a:lnTo>
                                <a:pt x="1001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0" name="Shape 11090"/>
                      <wps:cNvSpPr/>
                      <wps:spPr>
                        <a:xfrm>
                          <a:off x="115749" y="341522"/>
                          <a:ext cx="7789" cy="22250"/>
                        </a:xfrm>
                        <a:custGeom>
                          <a:avLst/>
                          <a:gdLst/>
                          <a:ahLst/>
                          <a:cxnLst/>
                          <a:rect l="0" t="0" r="0" b="0"/>
                          <a:pathLst>
                            <a:path w="7789" h="22250">
                              <a:moveTo>
                                <a:pt x="4452" y="0"/>
                              </a:moveTo>
                              <a:lnTo>
                                <a:pt x="6680" y="1114"/>
                              </a:lnTo>
                              <a:lnTo>
                                <a:pt x="6680" y="21137"/>
                              </a:lnTo>
                              <a:lnTo>
                                <a:pt x="7789" y="21137"/>
                              </a:lnTo>
                              <a:lnTo>
                                <a:pt x="6680" y="22250"/>
                              </a:lnTo>
                              <a:lnTo>
                                <a:pt x="4452" y="21137"/>
                              </a:lnTo>
                              <a:lnTo>
                                <a:pt x="0" y="20029"/>
                              </a:lnTo>
                              <a:lnTo>
                                <a:pt x="0" y="18920"/>
                              </a:lnTo>
                              <a:lnTo>
                                <a:pt x="2225" y="18920"/>
                              </a:lnTo>
                              <a:lnTo>
                                <a:pt x="2225" y="14467"/>
                              </a:lnTo>
                              <a:lnTo>
                                <a:pt x="0" y="13576"/>
                              </a:lnTo>
                              <a:lnTo>
                                <a:pt x="0" y="11133"/>
                              </a:lnTo>
                              <a:lnTo>
                                <a:pt x="2225" y="12240"/>
                              </a:lnTo>
                              <a:lnTo>
                                <a:pt x="2225" y="4453"/>
                              </a:lnTo>
                              <a:lnTo>
                                <a:pt x="0" y="7792"/>
                              </a:lnTo>
                              <a:lnTo>
                                <a:pt x="0" y="6009"/>
                              </a:lnTo>
                              <a:lnTo>
                                <a:pt x="2225" y="3340"/>
                              </a:lnTo>
                              <a:lnTo>
                                <a:pt x="445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1" name="Shape 11091"/>
                      <wps:cNvSpPr/>
                      <wps:spPr>
                        <a:xfrm>
                          <a:off x="123537" y="345975"/>
                          <a:ext cx="28941" cy="27810"/>
                        </a:xfrm>
                        <a:custGeom>
                          <a:avLst/>
                          <a:gdLst/>
                          <a:ahLst/>
                          <a:cxnLst/>
                          <a:rect l="0" t="0" r="0" b="0"/>
                          <a:pathLst>
                            <a:path w="28941" h="27810">
                              <a:moveTo>
                                <a:pt x="7791" y="0"/>
                              </a:moveTo>
                              <a:lnTo>
                                <a:pt x="11132" y="1117"/>
                              </a:lnTo>
                              <a:lnTo>
                                <a:pt x="13359" y="2226"/>
                              </a:lnTo>
                              <a:lnTo>
                                <a:pt x="13359" y="5561"/>
                              </a:lnTo>
                              <a:lnTo>
                                <a:pt x="12246" y="7786"/>
                              </a:lnTo>
                              <a:lnTo>
                                <a:pt x="12246" y="17797"/>
                              </a:lnTo>
                              <a:lnTo>
                                <a:pt x="15587" y="14465"/>
                              </a:lnTo>
                              <a:lnTo>
                                <a:pt x="18923" y="11126"/>
                              </a:lnTo>
                              <a:lnTo>
                                <a:pt x="22264" y="8903"/>
                              </a:lnTo>
                              <a:lnTo>
                                <a:pt x="23378" y="6677"/>
                              </a:lnTo>
                              <a:lnTo>
                                <a:pt x="25600" y="7786"/>
                              </a:lnTo>
                              <a:lnTo>
                                <a:pt x="28941" y="8903"/>
                              </a:lnTo>
                              <a:lnTo>
                                <a:pt x="27828" y="10013"/>
                              </a:lnTo>
                              <a:lnTo>
                                <a:pt x="26714" y="10013"/>
                              </a:lnTo>
                              <a:lnTo>
                                <a:pt x="25600" y="11126"/>
                              </a:lnTo>
                              <a:lnTo>
                                <a:pt x="24487" y="12239"/>
                              </a:lnTo>
                              <a:lnTo>
                                <a:pt x="23378" y="16683"/>
                              </a:lnTo>
                              <a:lnTo>
                                <a:pt x="21150" y="21131"/>
                              </a:lnTo>
                              <a:lnTo>
                                <a:pt x="20037" y="22249"/>
                              </a:lnTo>
                              <a:lnTo>
                                <a:pt x="20037" y="25584"/>
                              </a:lnTo>
                              <a:lnTo>
                                <a:pt x="21150" y="26701"/>
                              </a:lnTo>
                              <a:lnTo>
                                <a:pt x="20037" y="27810"/>
                              </a:lnTo>
                              <a:lnTo>
                                <a:pt x="16696" y="25584"/>
                              </a:lnTo>
                              <a:lnTo>
                                <a:pt x="13359" y="24475"/>
                              </a:lnTo>
                              <a:lnTo>
                                <a:pt x="14473" y="23357"/>
                              </a:lnTo>
                              <a:lnTo>
                                <a:pt x="16696" y="23357"/>
                              </a:lnTo>
                              <a:lnTo>
                                <a:pt x="17809" y="20023"/>
                              </a:lnTo>
                              <a:lnTo>
                                <a:pt x="22264" y="11126"/>
                              </a:lnTo>
                              <a:lnTo>
                                <a:pt x="16696" y="15573"/>
                              </a:lnTo>
                              <a:lnTo>
                                <a:pt x="14473" y="17797"/>
                              </a:lnTo>
                              <a:lnTo>
                                <a:pt x="11132" y="21131"/>
                              </a:lnTo>
                              <a:lnTo>
                                <a:pt x="8905" y="22249"/>
                              </a:lnTo>
                              <a:lnTo>
                                <a:pt x="8905" y="4452"/>
                              </a:lnTo>
                              <a:lnTo>
                                <a:pt x="6682" y="11126"/>
                              </a:lnTo>
                              <a:lnTo>
                                <a:pt x="4454" y="15573"/>
                              </a:lnTo>
                              <a:lnTo>
                                <a:pt x="3341" y="17797"/>
                              </a:lnTo>
                              <a:lnTo>
                                <a:pt x="4454" y="18909"/>
                              </a:lnTo>
                              <a:lnTo>
                                <a:pt x="5568" y="18909"/>
                              </a:lnTo>
                              <a:lnTo>
                                <a:pt x="4454" y="20023"/>
                              </a:lnTo>
                              <a:lnTo>
                                <a:pt x="2227" y="18909"/>
                              </a:lnTo>
                              <a:lnTo>
                                <a:pt x="0" y="17797"/>
                              </a:lnTo>
                              <a:lnTo>
                                <a:pt x="0" y="16683"/>
                              </a:lnTo>
                              <a:lnTo>
                                <a:pt x="1114" y="17797"/>
                              </a:lnTo>
                              <a:lnTo>
                                <a:pt x="2227" y="17797"/>
                              </a:lnTo>
                              <a:lnTo>
                                <a:pt x="2227" y="16683"/>
                              </a:lnTo>
                              <a:lnTo>
                                <a:pt x="3341" y="13347"/>
                              </a:lnTo>
                              <a:lnTo>
                                <a:pt x="5568" y="10013"/>
                              </a:lnTo>
                              <a:lnTo>
                                <a:pt x="7791" y="4452"/>
                              </a:lnTo>
                              <a:lnTo>
                                <a:pt x="8905" y="2226"/>
                              </a:lnTo>
                              <a:lnTo>
                                <a:pt x="6682" y="1117"/>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2" name="Shape 11092"/>
                      <wps:cNvSpPr/>
                      <wps:spPr>
                        <a:xfrm>
                          <a:off x="150250" y="358214"/>
                          <a:ext cx="20037" cy="21131"/>
                        </a:xfrm>
                        <a:custGeom>
                          <a:avLst/>
                          <a:gdLst/>
                          <a:ahLst/>
                          <a:cxnLst/>
                          <a:rect l="0" t="0" r="0" b="0"/>
                          <a:pathLst>
                            <a:path w="20037" h="21131">
                              <a:moveTo>
                                <a:pt x="8905" y="0"/>
                              </a:moveTo>
                              <a:lnTo>
                                <a:pt x="12246" y="2226"/>
                              </a:lnTo>
                              <a:lnTo>
                                <a:pt x="16696" y="4444"/>
                              </a:lnTo>
                              <a:lnTo>
                                <a:pt x="18923" y="5558"/>
                              </a:lnTo>
                              <a:lnTo>
                                <a:pt x="20037" y="7784"/>
                              </a:lnTo>
                              <a:lnTo>
                                <a:pt x="18923" y="10010"/>
                              </a:lnTo>
                              <a:lnTo>
                                <a:pt x="17809" y="12236"/>
                              </a:lnTo>
                              <a:lnTo>
                                <a:pt x="14468" y="13345"/>
                              </a:lnTo>
                              <a:lnTo>
                                <a:pt x="11132" y="13345"/>
                              </a:lnTo>
                              <a:lnTo>
                                <a:pt x="10018" y="12236"/>
                              </a:lnTo>
                              <a:lnTo>
                                <a:pt x="10018" y="11678"/>
                              </a:lnTo>
                              <a:lnTo>
                                <a:pt x="10242" y="11119"/>
                              </a:lnTo>
                              <a:lnTo>
                                <a:pt x="11132" y="11119"/>
                              </a:lnTo>
                              <a:lnTo>
                                <a:pt x="11132" y="12236"/>
                              </a:lnTo>
                              <a:lnTo>
                                <a:pt x="13355" y="12236"/>
                              </a:lnTo>
                              <a:lnTo>
                                <a:pt x="15582" y="10010"/>
                              </a:lnTo>
                              <a:lnTo>
                                <a:pt x="15582" y="6670"/>
                              </a:lnTo>
                              <a:lnTo>
                                <a:pt x="14468" y="4444"/>
                              </a:lnTo>
                              <a:lnTo>
                                <a:pt x="13355" y="4444"/>
                              </a:lnTo>
                              <a:lnTo>
                                <a:pt x="12246" y="6670"/>
                              </a:lnTo>
                              <a:lnTo>
                                <a:pt x="11132" y="8892"/>
                              </a:lnTo>
                              <a:lnTo>
                                <a:pt x="10242" y="11119"/>
                              </a:lnTo>
                              <a:lnTo>
                                <a:pt x="10018" y="11119"/>
                              </a:lnTo>
                              <a:lnTo>
                                <a:pt x="10018" y="11678"/>
                              </a:lnTo>
                              <a:lnTo>
                                <a:pt x="8905" y="14463"/>
                              </a:lnTo>
                              <a:lnTo>
                                <a:pt x="6677" y="17797"/>
                              </a:lnTo>
                              <a:lnTo>
                                <a:pt x="6677" y="20023"/>
                              </a:lnTo>
                              <a:lnTo>
                                <a:pt x="7791" y="20023"/>
                              </a:lnTo>
                              <a:lnTo>
                                <a:pt x="7791" y="21131"/>
                              </a:lnTo>
                              <a:lnTo>
                                <a:pt x="3341" y="20023"/>
                              </a:lnTo>
                              <a:lnTo>
                                <a:pt x="0" y="17797"/>
                              </a:lnTo>
                              <a:lnTo>
                                <a:pt x="1114" y="16680"/>
                              </a:lnTo>
                              <a:lnTo>
                                <a:pt x="2227" y="17797"/>
                              </a:lnTo>
                              <a:lnTo>
                                <a:pt x="3341" y="16680"/>
                              </a:lnTo>
                              <a:lnTo>
                                <a:pt x="5564" y="12236"/>
                              </a:lnTo>
                              <a:lnTo>
                                <a:pt x="7791" y="7784"/>
                              </a:lnTo>
                              <a:lnTo>
                                <a:pt x="8905" y="5558"/>
                              </a:lnTo>
                              <a:lnTo>
                                <a:pt x="10018" y="3335"/>
                              </a:lnTo>
                              <a:lnTo>
                                <a:pt x="10018" y="2226"/>
                              </a:lnTo>
                              <a:lnTo>
                                <a:pt x="8905" y="2226"/>
                              </a:lnTo>
                              <a:lnTo>
                                <a:pt x="7791" y="1108"/>
                              </a:lnTo>
                              <a:lnTo>
                                <a:pt x="890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3" name="Shape 11093"/>
                      <wps:cNvSpPr/>
                      <wps:spPr>
                        <a:xfrm>
                          <a:off x="163608" y="364884"/>
                          <a:ext cx="20032" cy="24475"/>
                        </a:xfrm>
                        <a:custGeom>
                          <a:avLst/>
                          <a:gdLst/>
                          <a:ahLst/>
                          <a:cxnLst/>
                          <a:rect l="0" t="0" r="0" b="0"/>
                          <a:pathLst>
                            <a:path w="20032" h="24475">
                              <a:moveTo>
                                <a:pt x="8900" y="0"/>
                              </a:moveTo>
                              <a:lnTo>
                                <a:pt x="10014" y="1112"/>
                              </a:lnTo>
                              <a:lnTo>
                                <a:pt x="12241" y="2221"/>
                              </a:lnTo>
                              <a:lnTo>
                                <a:pt x="14468" y="2221"/>
                              </a:lnTo>
                              <a:lnTo>
                                <a:pt x="16691" y="3339"/>
                              </a:lnTo>
                              <a:lnTo>
                                <a:pt x="18919" y="5565"/>
                              </a:lnTo>
                              <a:lnTo>
                                <a:pt x="20032" y="6674"/>
                              </a:lnTo>
                              <a:lnTo>
                                <a:pt x="18919" y="10009"/>
                              </a:lnTo>
                              <a:lnTo>
                                <a:pt x="17805" y="12235"/>
                              </a:lnTo>
                              <a:lnTo>
                                <a:pt x="13355" y="12235"/>
                              </a:lnTo>
                              <a:lnTo>
                                <a:pt x="14468" y="14461"/>
                              </a:lnTo>
                              <a:lnTo>
                                <a:pt x="14468" y="22249"/>
                              </a:lnTo>
                              <a:lnTo>
                                <a:pt x="15582" y="23367"/>
                              </a:lnTo>
                              <a:lnTo>
                                <a:pt x="15582" y="24475"/>
                              </a:lnTo>
                              <a:lnTo>
                                <a:pt x="12241" y="23367"/>
                              </a:lnTo>
                              <a:lnTo>
                                <a:pt x="11128" y="23367"/>
                              </a:lnTo>
                              <a:lnTo>
                                <a:pt x="11128" y="16687"/>
                              </a:lnTo>
                              <a:lnTo>
                                <a:pt x="10014" y="12235"/>
                              </a:lnTo>
                              <a:lnTo>
                                <a:pt x="10014" y="11126"/>
                              </a:lnTo>
                              <a:lnTo>
                                <a:pt x="14468" y="11126"/>
                              </a:lnTo>
                              <a:lnTo>
                                <a:pt x="15582" y="8900"/>
                              </a:lnTo>
                              <a:lnTo>
                                <a:pt x="16691" y="6674"/>
                              </a:lnTo>
                              <a:lnTo>
                                <a:pt x="15582" y="5565"/>
                              </a:lnTo>
                              <a:lnTo>
                                <a:pt x="14468" y="4447"/>
                              </a:lnTo>
                              <a:lnTo>
                                <a:pt x="13355" y="3339"/>
                              </a:lnTo>
                              <a:lnTo>
                                <a:pt x="12241" y="5565"/>
                              </a:lnTo>
                              <a:lnTo>
                                <a:pt x="10014" y="11126"/>
                              </a:lnTo>
                              <a:lnTo>
                                <a:pt x="7791" y="14461"/>
                              </a:lnTo>
                              <a:lnTo>
                                <a:pt x="6682" y="17797"/>
                              </a:lnTo>
                              <a:lnTo>
                                <a:pt x="6682" y="18914"/>
                              </a:lnTo>
                              <a:lnTo>
                                <a:pt x="7791" y="20023"/>
                              </a:lnTo>
                              <a:lnTo>
                                <a:pt x="6682" y="21141"/>
                              </a:lnTo>
                              <a:lnTo>
                                <a:pt x="3337" y="18914"/>
                              </a:lnTo>
                              <a:lnTo>
                                <a:pt x="0" y="17797"/>
                              </a:lnTo>
                              <a:lnTo>
                                <a:pt x="1109" y="16687"/>
                              </a:lnTo>
                              <a:lnTo>
                                <a:pt x="2223" y="17797"/>
                              </a:lnTo>
                              <a:lnTo>
                                <a:pt x="3337" y="16687"/>
                              </a:lnTo>
                              <a:lnTo>
                                <a:pt x="3337" y="15579"/>
                              </a:lnTo>
                              <a:lnTo>
                                <a:pt x="5568" y="12235"/>
                              </a:lnTo>
                              <a:lnTo>
                                <a:pt x="7791" y="6674"/>
                              </a:lnTo>
                              <a:lnTo>
                                <a:pt x="8900" y="4447"/>
                              </a:lnTo>
                              <a:lnTo>
                                <a:pt x="10014" y="2221"/>
                              </a:lnTo>
                              <a:lnTo>
                                <a:pt x="7791" y="1112"/>
                              </a:lnTo>
                              <a:lnTo>
                                <a:pt x="890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4" name="Shape 11094"/>
                      <wps:cNvSpPr/>
                      <wps:spPr>
                        <a:xfrm>
                          <a:off x="180300" y="371558"/>
                          <a:ext cx="14473" cy="21135"/>
                        </a:xfrm>
                        <a:custGeom>
                          <a:avLst/>
                          <a:gdLst/>
                          <a:ahLst/>
                          <a:cxnLst/>
                          <a:rect l="0" t="0" r="0" b="0"/>
                          <a:pathLst>
                            <a:path w="14473" h="21135">
                              <a:moveTo>
                                <a:pt x="7791" y="0"/>
                              </a:moveTo>
                              <a:lnTo>
                                <a:pt x="10023" y="2226"/>
                              </a:lnTo>
                              <a:lnTo>
                                <a:pt x="14473" y="3335"/>
                              </a:lnTo>
                              <a:lnTo>
                                <a:pt x="13359" y="4452"/>
                              </a:lnTo>
                              <a:lnTo>
                                <a:pt x="12246" y="4452"/>
                              </a:lnTo>
                              <a:lnTo>
                                <a:pt x="11132" y="5561"/>
                              </a:lnTo>
                              <a:lnTo>
                                <a:pt x="11132" y="6679"/>
                              </a:lnTo>
                              <a:lnTo>
                                <a:pt x="8909" y="10013"/>
                              </a:lnTo>
                              <a:lnTo>
                                <a:pt x="6682" y="14467"/>
                              </a:lnTo>
                              <a:lnTo>
                                <a:pt x="5568" y="17801"/>
                              </a:lnTo>
                              <a:lnTo>
                                <a:pt x="5568" y="20026"/>
                              </a:lnTo>
                              <a:lnTo>
                                <a:pt x="6682" y="20026"/>
                              </a:lnTo>
                              <a:lnTo>
                                <a:pt x="6682" y="21135"/>
                              </a:lnTo>
                              <a:lnTo>
                                <a:pt x="2227" y="20026"/>
                              </a:lnTo>
                              <a:lnTo>
                                <a:pt x="0" y="18910"/>
                              </a:lnTo>
                              <a:lnTo>
                                <a:pt x="0" y="17801"/>
                              </a:lnTo>
                              <a:lnTo>
                                <a:pt x="2227" y="17801"/>
                              </a:lnTo>
                              <a:lnTo>
                                <a:pt x="2227" y="16693"/>
                              </a:lnTo>
                              <a:lnTo>
                                <a:pt x="3341" y="13349"/>
                              </a:lnTo>
                              <a:lnTo>
                                <a:pt x="6682" y="7787"/>
                              </a:lnTo>
                              <a:lnTo>
                                <a:pt x="7791" y="4452"/>
                              </a:lnTo>
                              <a:lnTo>
                                <a:pt x="8909" y="3335"/>
                              </a:lnTo>
                              <a:lnTo>
                                <a:pt x="8909" y="2226"/>
                              </a:lnTo>
                              <a:lnTo>
                                <a:pt x="7791" y="2226"/>
                              </a:lnTo>
                              <a:lnTo>
                                <a:pt x="6682" y="1117"/>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5" name="Shape 11095"/>
                      <wps:cNvSpPr/>
                      <wps:spPr>
                        <a:xfrm>
                          <a:off x="188091" y="376008"/>
                          <a:ext cx="28942" cy="26698"/>
                        </a:xfrm>
                        <a:custGeom>
                          <a:avLst/>
                          <a:gdLst/>
                          <a:ahLst/>
                          <a:cxnLst/>
                          <a:rect l="0" t="0" r="0" b="0"/>
                          <a:pathLst>
                            <a:path w="28942" h="26698">
                              <a:moveTo>
                                <a:pt x="7791" y="0"/>
                              </a:moveTo>
                              <a:lnTo>
                                <a:pt x="11132" y="1108"/>
                              </a:lnTo>
                              <a:lnTo>
                                <a:pt x="13359" y="2226"/>
                              </a:lnTo>
                              <a:lnTo>
                                <a:pt x="13359" y="16683"/>
                              </a:lnTo>
                              <a:lnTo>
                                <a:pt x="16696" y="13349"/>
                              </a:lnTo>
                              <a:lnTo>
                                <a:pt x="18923" y="10013"/>
                              </a:lnTo>
                              <a:lnTo>
                                <a:pt x="22264" y="7787"/>
                              </a:lnTo>
                              <a:lnTo>
                                <a:pt x="23378" y="5561"/>
                              </a:lnTo>
                              <a:lnTo>
                                <a:pt x="25600" y="6669"/>
                              </a:lnTo>
                              <a:lnTo>
                                <a:pt x="28942" y="7787"/>
                              </a:lnTo>
                              <a:lnTo>
                                <a:pt x="28942" y="8896"/>
                              </a:lnTo>
                              <a:lnTo>
                                <a:pt x="26714" y="8896"/>
                              </a:lnTo>
                              <a:lnTo>
                                <a:pt x="25600" y="10013"/>
                              </a:lnTo>
                              <a:lnTo>
                                <a:pt x="25600" y="11123"/>
                              </a:lnTo>
                              <a:lnTo>
                                <a:pt x="23378" y="15575"/>
                              </a:lnTo>
                              <a:lnTo>
                                <a:pt x="22264" y="20027"/>
                              </a:lnTo>
                              <a:lnTo>
                                <a:pt x="21150" y="22249"/>
                              </a:lnTo>
                              <a:lnTo>
                                <a:pt x="21150" y="24471"/>
                              </a:lnTo>
                              <a:lnTo>
                                <a:pt x="22264" y="25589"/>
                              </a:lnTo>
                              <a:lnTo>
                                <a:pt x="22264" y="26698"/>
                              </a:lnTo>
                              <a:lnTo>
                                <a:pt x="17809" y="24471"/>
                              </a:lnTo>
                              <a:lnTo>
                                <a:pt x="14473" y="23363"/>
                              </a:lnTo>
                              <a:lnTo>
                                <a:pt x="15587" y="22249"/>
                              </a:lnTo>
                              <a:lnTo>
                                <a:pt x="16696" y="23363"/>
                              </a:lnTo>
                              <a:lnTo>
                                <a:pt x="17809" y="22249"/>
                              </a:lnTo>
                              <a:lnTo>
                                <a:pt x="18923" y="18910"/>
                              </a:lnTo>
                              <a:lnTo>
                                <a:pt x="22264" y="10013"/>
                              </a:lnTo>
                              <a:lnTo>
                                <a:pt x="17809" y="14457"/>
                              </a:lnTo>
                              <a:lnTo>
                                <a:pt x="14473" y="17801"/>
                              </a:lnTo>
                              <a:lnTo>
                                <a:pt x="12246" y="20027"/>
                              </a:lnTo>
                              <a:lnTo>
                                <a:pt x="10018" y="22249"/>
                              </a:lnTo>
                              <a:lnTo>
                                <a:pt x="10018" y="12240"/>
                              </a:lnTo>
                              <a:lnTo>
                                <a:pt x="8905" y="4452"/>
                              </a:lnTo>
                              <a:lnTo>
                                <a:pt x="6682" y="11123"/>
                              </a:lnTo>
                              <a:lnTo>
                                <a:pt x="5568" y="14457"/>
                              </a:lnTo>
                              <a:lnTo>
                                <a:pt x="4455" y="17801"/>
                              </a:lnTo>
                              <a:lnTo>
                                <a:pt x="5568" y="18910"/>
                              </a:lnTo>
                              <a:lnTo>
                                <a:pt x="5568" y="20027"/>
                              </a:lnTo>
                              <a:lnTo>
                                <a:pt x="3341" y="18910"/>
                              </a:lnTo>
                              <a:lnTo>
                                <a:pt x="0" y="17801"/>
                              </a:lnTo>
                              <a:lnTo>
                                <a:pt x="1114" y="16683"/>
                              </a:lnTo>
                              <a:lnTo>
                                <a:pt x="2227" y="17801"/>
                              </a:lnTo>
                              <a:lnTo>
                                <a:pt x="2227" y="16683"/>
                              </a:lnTo>
                              <a:lnTo>
                                <a:pt x="3341" y="16683"/>
                              </a:lnTo>
                              <a:lnTo>
                                <a:pt x="4455" y="13349"/>
                              </a:lnTo>
                              <a:lnTo>
                                <a:pt x="5568" y="8896"/>
                              </a:lnTo>
                              <a:lnTo>
                                <a:pt x="7791" y="4452"/>
                              </a:lnTo>
                              <a:lnTo>
                                <a:pt x="8905" y="2226"/>
                              </a:lnTo>
                              <a:lnTo>
                                <a:pt x="8905" y="1108"/>
                              </a:lnTo>
                              <a:lnTo>
                                <a:pt x="6682" y="1108"/>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6" name="Shape 11096"/>
                      <wps:cNvSpPr/>
                      <wps:spPr>
                        <a:xfrm>
                          <a:off x="215919" y="383797"/>
                          <a:ext cx="18923" cy="22249"/>
                        </a:xfrm>
                        <a:custGeom>
                          <a:avLst/>
                          <a:gdLst/>
                          <a:ahLst/>
                          <a:cxnLst/>
                          <a:rect l="0" t="0" r="0" b="0"/>
                          <a:pathLst>
                            <a:path w="18923" h="22249">
                              <a:moveTo>
                                <a:pt x="2227" y="0"/>
                              </a:moveTo>
                              <a:lnTo>
                                <a:pt x="5564" y="1108"/>
                              </a:lnTo>
                              <a:lnTo>
                                <a:pt x="6677" y="2226"/>
                              </a:lnTo>
                              <a:lnTo>
                                <a:pt x="8905" y="2226"/>
                              </a:lnTo>
                              <a:lnTo>
                                <a:pt x="8905" y="3335"/>
                              </a:lnTo>
                              <a:lnTo>
                                <a:pt x="6677" y="3335"/>
                              </a:lnTo>
                              <a:lnTo>
                                <a:pt x="5564" y="7787"/>
                              </a:lnTo>
                              <a:lnTo>
                                <a:pt x="4450" y="11123"/>
                              </a:lnTo>
                              <a:lnTo>
                                <a:pt x="4450" y="12240"/>
                              </a:lnTo>
                              <a:lnTo>
                                <a:pt x="3341" y="15575"/>
                              </a:lnTo>
                              <a:lnTo>
                                <a:pt x="3341" y="17801"/>
                              </a:lnTo>
                              <a:lnTo>
                                <a:pt x="4450" y="18910"/>
                              </a:lnTo>
                              <a:lnTo>
                                <a:pt x="6677" y="20027"/>
                              </a:lnTo>
                              <a:lnTo>
                                <a:pt x="8905" y="20027"/>
                              </a:lnTo>
                              <a:lnTo>
                                <a:pt x="11132" y="18910"/>
                              </a:lnTo>
                              <a:lnTo>
                                <a:pt x="12246" y="15575"/>
                              </a:lnTo>
                              <a:lnTo>
                                <a:pt x="13355" y="12240"/>
                              </a:lnTo>
                              <a:lnTo>
                                <a:pt x="14468" y="7787"/>
                              </a:lnTo>
                              <a:lnTo>
                                <a:pt x="15582" y="5561"/>
                              </a:lnTo>
                              <a:lnTo>
                                <a:pt x="14468" y="5561"/>
                              </a:lnTo>
                              <a:lnTo>
                                <a:pt x="13355" y="4452"/>
                              </a:lnTo>
                              <a:lnTo>
                                <a:pt x="13355" y="3335"/>
                              </a:lnTo>
                              <a:lnTo>
                                <a:pt x="15582" y="4452"/>
                              </a:lnTo>
                              <a:lnTo>
                                <a:pt x="16696" y="4452"/>
                              </a:lnTo>
                              <a:lnTo>
                                <a:pt x="18923" y="5561"/>
                              </a:lnTo>
                              <a:lnTo>
                                <a:pt x="18923" y="6670"/>
                              </a:lnTo>
                              <a:lnTo>
                                <a:pt x="16696" y="6670"/>
                              </a:lnTo>
                              <a:lnTo>
                                <a:pt x="15582" y="8896"/>
                              </a:lnTo>
                              <a:lnTo>
                                <a:pt x="14468" y="13349"/>
                              </a:lnTo>
                              <a:lnTo>
                                <a:pt x="13355" y="16683"/>
                              </a:lnTo>
                              <a:lnTo>
                                <a:pt x="13355" y="18910"/>
                              </a:lnTo>
                              <a:lnTo>
                                <a:pt x="11132" y="21137"/>
                              </a:lnTo>
                              <a:lnTo>
                                <a:pt x="10018" y="22249"/>
                              </a:lnTo>
                              <a:lnTo>
                                <a:pt x="4450" y="22249"/>
                              </a:lnTo>
                              <a:lnTo>
                                <a:pt x="1114" y="21137"/>
                              </a:lnTo>
                              <a:lnTo>
                                <a:pt x="0" y="18910"/>
                              </a:lnTo>
                              <a:lnTo>
                                <a:pt x="0" y="13349"/>
                              </a:lnTo>
                              <a:lnTo>
                                <a:pt x="1114" y="10014"/>
                              </a:lnTo>
                              <a:lnTo>
                                <a:pt x="2227" y="6670"/>
                              </a:lnTo>
                              <a:lnTo>
                                <a:pt x="3341" y="3335"/>
                              </a:lnTo>
                              <a:lnTo>
                                <a:pt x="3341" y="2226"/>
                              </a:lnTo>
                              <a:lnTo>
                                <a:pt x="1114" y="1108"/>
                              </a:lnTo>
                              <a:lnTo>
                                <a:pt x="222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7" name="Shape 11097"/>
                      <wps:cNvSpPr/>
                      <wps:spPr>
                        <a:xfrm>
                          <a:off x="231502" y="389355"/>
                          <a:ext cx="26714" cy="23367"/>
                        </a:xfrm>
                        <a:custGeom>
                          <a:avLst/>
                          <a:gdLst/>
                          <a:ahLst/>
                          <a:cxnLst/>
                          <a:rect l="0" t="0" r="0" b="0"/>
                          <a:pathLst>
                            <a:path w="26714" h="23367">
                              <a:moveTo>
                                <a:pt x="3341" y="0"/>
                              </a:moveTo>
                              <a:lnTo>
                                <a:pt x="6677" y="1108"/>
                              </a:lnTo>
                              <a:lnTo>
                                <a:pt x="10018" y="1108"/>
                              </a:lnTo>
                              <a:lnTo>
                                <a:pt x="10018" y="6679"/>
                              </a:lnTo>
                              <a:lnTo>
                                <a:pt x="12246" y="16688"/>
                              </a:lnTo>
                              <a:lnTo>
                                <a:pt x="15582" y="12240"/>
                              </a:lnTo>
                              <a:lnTo>
                                <a:pt x="17809" y="8900"/>
                              </a:lnTo>
                              <a:lnTo>
                                <a:pt x="20037" y="5562"/>
                              </a:lnTo>
                              <a:lnTo>
                                <a:pt x="21146" y="3335"/>
                              </a:lnTo>
                              <a:lnTo>
                                <a:pt x="22259" y="3335"/>
                              </a:lnTo>
                              <a:lnTo>
                                <a:pt x="26714" y="4452"/>
                              </a:lnTo>
                              <a:lnTo>
                                <a:pt x="25600" y="5562"/>
                              </a:lnTo>
                              <a:lnTo>
                                <a:pt x="24487" y="5562"/>
                              </a:lnTo>
                              <a:lnTo>
                                <a:pt x="23373" y="6679"/>
                              </a:lnTo>
                              <a:lnTo>
                                <a:pt x="23373" y="8900"/>
                              </a:lnTo>
                              <a:lnTo>
                                <a:pt x="22259" y="12240"/>
                              </a:lnTo>
                              <a:lnTo>
                                <a:pt x="21146" y="16688"/>
                              </a:lnTo>
                              <a:lnTo>
                                <a:pt x="21146" y="22254"/>
                              </a:lnTo>
                              <a:lnTo>
                                <a:pt x="23373" y="22254"/>
                              </a:lnTo>
                              <a:lnTo>
                                <a:pt x="22259" y="23367"/>
                              </a:lnTo>
                              <a:lnTo>
                                <a:pt x="18923" y="23367"/>
                              </a:lnTo>
                              <a:lnTo>
                                <a:pt x="15582" y="22254"/>
                              </a:lnTo>
                              <a:lnTo>
                                <a:pt x="15582" y="21141"/>
                              </a:lnTo>
                              <a:lnTo>
                                <a:pt x="17809" y="21141"/>
                              </a:lnTo>
                              <a:lnTo>
                                <a:pt x="17809" y="16688"/>
                              </a:lnTo>
                              <a:lnTo>
                                <a:pt x="20037" y="6679"/>
                              </a:lnTo>
                              <a:lnTo>
                                <a:pt x="16696" y="13349"/>
                              </a:lnTo>
                              <a:lnTo>
                                <a:pt x="14468" y="15575"/>
                              </a:lnTo>
                              <a:lnTo>
                                <a:pt x="12246" y="20028"/>
                              </a:lnTo>
                              <a:lnTo>
                                <a:pt x="11132" y="22254"/>
                              </a:lnTo>
                              <a:lnTo>
                                <a:pt x="10018" y="21141"/>
                              </a:lnTo>
                              <a:lnTo>
                                <a:pt x="8905" y="17802"/>
                              </a:lnTo>
                              <a:lnTo>
                                <a:pt x="7791" y="12240"/>
                              </a:lnTo>
                              <a:lnTo>
                                <a:pt x="6677" y="4452"/>
                              </a:lnTo>
                              <a:lnTo>
                                <a:pt x="5564" y="11123"/>
                              </a:lnTo>
                              <a:lnTo>
                                <a:pt x="4454" y="15575"/>
                              </a:lnTo>
                              <a:lnTo>
                                <a:pt x="4454" y="18914"/>
                              </a:lnTo>
                              <a:lnTo>
                                <a:pt x="5564" y="18914"/>
                              </a:lnTo>
                              <a:lnTo>
                                <a:pt x="5564" y="20028"/>
                              </a:lnTo>
                              <a:lnTo>
                                <a:pt x="0" y="20028"/>
                              </a:lnTo>
                              <a:lnTo>
                                <a:pt x="0" y="17802"/>
                              </a:lnTo>
                              <a:lnTo>
                                <a:pt x="2227" y="18914"/>
                              </a:lnTo>
                              <a:lnTo>
                                <a:pt x="2227" y="17802"/>
                              </a:lnTo>
                              <a:lnTo>
                                <a:pt x="3341" y="14467"/>
                              </a:lnTo>
                              <a:lnTo>
                                <a:pt x="4454" y="10014"/>
                              </a:lnTo>
                              <a:lnTo>
                                <a:pt x="4454" y="4452"/>
                              </a:lnTo>
                              <a:lnTo>
                                <a:pt x="5564" y="2226"/>
                              </a:lnTo>
                              <a:lnTo>
                                <a:pt x="4454" y="2226"/>
                              </a:lnTo>
                              <a:lnTo>
                                <a:pt x="3341" y="1108"/>
                              </a:lnTo>
                              <a:lnTo>
                                <a:pt x="334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8" name="Shape 11098"/>
                      <wps:cNvSpPr/>
                      <wps:spPr>
                        <a:xfrm>
                          <a:off x="263779" y="393808"/>
                          <a:ext cx="16696" cy="20023"/>
                        </a:xfrm>
                        <a:custGeom>
                          <a:avLst/>
                          <a:gdLst/>
                          <a:ahLst/>
                          <a:cxnLst/>
                          <a:rect l="0" t="0" r="0" b="0"/>
                          <a:pathLst>
                            <a:path w="16696" h="20023">
                              <a:moveTo>
                                <a:pt x="10018" y="0"/>
                              </a:moveTo>
                              <a:lnTo>
                                <a:pt x="13355" y="0"/>
                              </a:lnTo>
                              <a:lnTo>
                                <a:pt x="16696" y="1109"/>
                              </a:lnTo>
                              <a:lnTo>
                                <a:pt x="15582" y="3335"/>
                              </a:lnTo>
                              <a:lnTo>
                                <a:pt x="15582" y="6670"/>
                              </a:lnTo>
                              <a:lnTo>
                                <a:pt x="14468" y="6670"/>
                              </a:lnTo>
                              <a:lnTo>
                                <a:pt x="14468" y="3335"/>
                              </a:lnTo>
                              <a:lnTo>
                                <a:pt x="13355" y="2226"/>
                              </a:lnTo>
                              <a:lnTo>
                                <a:pt x="10018" y="1109"/>
                              </a:lnTo>
                              <a:lnTo>
                                <a:pt x="7791" y="2226"/>
                              </a:lnTo>
                              <a:lnTo>
                                <a:pt x="5564" y="3335"/>
                              </a:lnTo>
                              <a:lnTo>
                                <a:pt x="4455" y="6670"/>
                              </a:lnTo>
                              <a:lnTo>
                                <a:pt x="4455" y="13350"/>
                              </a:lnTo>
                              <a:lnTo>
                                <a:pt x="5564" y="16688"/>
                              </a:lnTo>
                              <a:lnTo>
                                <a:pt x="7791" y="17802"/>
                              </a:lnTo>
                              <a:lnTo>
                                <a:pt x="11132" y="18914"/>
                              </a:lnTo>
                              <a:lnTo>
                                <a:pt x="13355" y="18914"/>
                              </a:lnTo>
                              <a:lnTo>
                                <a:pt x="15582" y="17802"/>
                              </a:lnTo>
                              <a:lnTo>
                                <a:pt x="15582" y="18914"/>
                              </a:lnTo>
                              <a:lnTo>
                                <a:pt x="12246" y="20023"/>
                              </a:lnTo>
                              <a:lnTo>
                                <a:pt x="5564" y="20023"/>
                              </a:lnTo>
                              <a:lnTo>
                                <a:pt x="2227" y="17802"/>
                              </a:lnTo>
                              <a:lnTo>
                                <a:pt x="1114" y="14462"/>
                              </a:lnTo>
                              <a:lnTo>
                                <a:pt x="0" y="10014"/>
                              </a:lnTo>
                              <a:lnTo>
                                <a:pt x="1114" y="5562"/>
                              </a:lnTo>
                              <a:lnTo>
                                <a:pt x="3341" y="2226"/>
                              </a:lnTo>
                              <a:lnTo>
                                <a:pt x="6677" y="1109"/>
                              </a:lnTo>
                              <a:lnTo>
                                <a:pt x="1001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9" name="Shape 11099"/>
                      <wps:cNvSpPr/>
                      <wps:spPr>
                        <a:xfrm>
                          <a:off x="281590" y="392692"/>
                          <a:ext cx="8896" cy="20919"/>
                        </a:xfrm>
                        <a:custGeom>
                          <a:avLst/>
                          <a:gdLst/>
                          <a:ahLst/>
                          <a:cxnLst/>
                          <a:rect l="0" t="0" r="0" b="0"/>
                          <a:pathLst>
                            <a:path w="8896" h="20919">
                              <a:moveTo>
                                <a:pt x="7782" y="0"/>
                              </a:moveTo>
                              <a:lnTo>
                                <a:pt x="8896" y="0"/>
                              </a:lnTo>
                              <a:lnTo>
                                <a:pt x="8896" y="2226"/>
                              </a:lnTo>
                              <a:lnTo>
                                <a:pt x="7782" y="2226"/>
                              </a:lnTo>
                              <a:lnTo>
                                <a:pt x="4441" y="3344"/>
                              </a:lnTo>
                              <a:lnTo>
                                <a:pt x="3332" y="6679"/>
                              </a:lnTo>
                              <a:lnTo>
                                <a:pt x="3332" y="10014"/>
                              </a:lnTo>
                              <a:lnTo>
                                <a:pt x="4441" y="15579"/>
                              </a:lnTo>
                              <a:lnTo>
                                <a:pt x="6668" y="18918"/>
                              </a:lnTo>
                              <a:lnTo>
                                <a:pt x="8896" y="18918"/>
                              </a:lnTo>
                              <a:lnTo>
                                <a:pt x="8896" y="20919"/>
                              </a:lnTo>
                              <a:lnTo>
                                <a:pt x="4441" y="20032"/>
                              </a:lnTo>
                              <a:lnTo>
                                <a:pt x="3332" y="18918"/>
                              </a:lnTo>
                              <a:lnTo>
                                <a:pt x="1114" y="16692"/>
                              </a:lnTo>
                              <a:lnTo>
                                <a:pt x="0" y="11130"/>
                              </a:lnTo>
                              <a:lnTo>
                                <a:pt x="0" y="6679"/>
                              </a:lnTo>
                              <a:lnTo>
                                <a:pt x="1114" y="3344"/>
                              </a:lnTo>
                              <a:lnTo>
                                <a:pt x="3332" y="1118"/>
                              </a:lnTo>
                              <a:lnTo>
                                <a:pt x="778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0" name="Shape 11100"/>
                      <wps:cNvSpPr/>
                      <wps:spPr>
                        <a:xfrm>
                          <a:off x="290486" y="392692"/>
                          <a:ext cx="8905" cy="21141"/>
                        </a:xfrm>
                        <a:custGeom>
                          <a:avLst/>
                          <a:gdLst/>
                          <a:ahLst/>
                          <a:cxnLst/>
                          <a:rect l="0" t="0" r="0" b="0"/>
                          <a:pathLst>
                            <a:path w="8905" h="21141">
                              <a:moveTo>
                                <a:pt x="0" y="0"/>
                              </a:moveTo>
                              <a:lnTo>
                                <a:pt x="3337" y="0"/>
                              </a:lnTo>
                              <a:lnTo>
                                <a:pt x="5564" y="2226"/>
                              </a:lnTo>
                              <a:lnTo>
                                <a:pt x="6677" y="3344"/>
                              </a:lnTo>
                              <a:lnTo>
                                <a:pt x="7791" y="5566"/>
                              </a:lnTo>
                              <a:lnTo>
                                <a:pt x="8905" y="8906"/>
                              </a:lnTo>
                              <a:lnTo>
                                <a:pt x="8905" y="13353"/>
                              </a:lnTo>
                              <a:lnTo>
                                <a:pt x="7791" y="16692"/>
                              </a:lnTo>
                              <a:lnTo>
                                <a:pt x="4454" y="18918"/>
                              </a:lnTo>
                              <a:lnTo>
                                <a:pt x="1114" y="21141"/>
                              </a:lnTo>
                              <a:lnTo>
                                <a:pt x="0" y="20919"/>
                              </a:lnTo>
                              <a:lnTo>
                                <a:pt x="0" y="18918"/>
                              </a:lnTo>
                              <a:lnTo>
                                <a:pt x="1114" y="18918"/>
                              </a:lnTo>
                              <a:lnTo>
                                <a:pt x="3337" y="17806"/>
                              </a:lnTo>
                              <a:lnTo>
                                <a:pt x="5564" y="14466"/>
                              </a:lnTo>
                              <a:lnTo>
                                <a:pt x="5564" y="10014"/>
                              </a:lnTo>
                              <a:lnTo>
                                <a:pt x="4454" y="6679"/>
                              </a:lnTo>
                              <a:lnTo>
                                <a:pt x="3337" y="3344"/>
                              </a:lnTo>
                              <a:lnTo>
                                <a:pt x="1114" y="2226"/>
                              </a:lnTo>
                              <a:lnTo>
                                <a:pt x="0" y="2226"/>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1" name="Shape 11101"/>
                      <wps:cNvSpPr/>
                      <wps:spPr>
                        <a:xfrm>
                          <a:off x="300506" y="389357"/>
                          <a:ext cx="18919" cy="20027"/>
                        </a:xfrm>
                        <a:custGeom>
                          <a:avLst/>
                          <a:gdLst/>
                          <a:ahLst/>
                          <a:cxnLst/>
                          <a:rect l="0" t="0" r="0" b="0"/>
                          <a:pathLst>
                            <a:path w="18919" h="20027">
                              <a:moveTo>
                                <a:pt x="7791" y="0"/>
                              </a:moveTo>
                              <a:lnTo>
                                <a:pt x="14469" y="0"/>
                              </a:lnTo>
                              <a:lnTo>
                                <a:pt x="15582" y="4452"/>
                              </a:lnTo>
                              <a:lnTo>
                                <a:pt x="14469" y="4452"/>
                              </a:lnTo>
                              <a:lnTo>
                                <a:pt x="14469" y="3335"/>
                              </a:lnTo>
                              <a:lnTo>
                                <a:pt x="13355" y="2226"/>
                              </a:lnTo>
                              <a:lnTo>
                                <a:pt x="11128" y="1108"/>
                              </a:lnTo>
                              <a:lnTo>
                                <a:pt x="8900" y="1108"/>
                              </a:lnTo>
                              <a:lnTo>
                                <a:pt x="6678" y="2226"/>
                              </a:lnTo>
                              <a:lnTo>
                                <a:pt x="4450" y="4452"/>
                              </a:lnTo>
                              <a:lnTo>
                                <a:pt x="3337" y="7787"/>
                              </a:lnTo>
                              <a:lnTo>
                                <a:pt x="4450" y="11123"/>
                              </a:lnTo>
                              <a:lnTo>
                                <a:pt x="5564" y="14467"/>
                              </a:lnTo>
                              <a:lnTo>
                                <a:pt x="7791" y="16687"/>
                              </a:lnTo>
                              <a:lnTo>
                                <a:pt x="10014" y="17801"/>
                              </a:lnTo>
                              <a:lnTo>
                                <a:pt x="14469" y="17801"/>
                              </a:lnTo>
                              <a:lnTo>
                                <a:pt x="15582" y="16687"/>
                              </a:lnTo>
                              <a:lnTo>
                                <a:pt x="15582" y="15575"/>
                              </a:lnTo>
                              <a:lnTo>
                                <a:pt x="14469" y="14467"/>
                              </a:lnTo>
                              <a:lnTo>
                                <a:pt x="14469" y="12240"/>
                              </a:lnTo>
                              <a:lnTo>
                                <a:pt x="12241" y="12240"/>
                              </a:lnTo>
                              <a:lnTo>
                                <a:pt x="11128" y="11123"/>
                              </a:lnTo>
                              <a:lnTo>
                                <a:pt x="15582" y="11123"/>
                              </a:lnTo>
                              <a:lnTo>
                                <a:pt x="18919" y="10014"/>
                              </a:lnTo>
                              <a:lnTo>
                                <a:pt x="18919" y="11123"/>
                              </a:lnTo>
                              <a:lnTo>
                                <a:pt x="17805" y="11123"/>
                              </a:lnTo>
                              <a:lnTo>
                                <a:pt x="17805" y="12240"/>
                              </a:lnTo>
                              <a:lnTo>
                                <a:pt x="18919" y="14467"/>
                              </a:lnTo>
                              <a:lnTo>
                                <a:pt x="18919" y="16687"/>
                              </a:lnTo>
                              <a:lnTo>
                                <a:pt x="15582" y="18914"/>
                              </a:lnTo>
                              <a:lnTo>
                                <a:pt x="12241" y="20027"/>
                              </a:lnTo>
                              <a:lnTo>
                                <a:pt x="7791" y="20027"/>
                              </a:lnTo>
                              <a:lnTo>
                                <a:pt x="4450" y="18914"/>
                              </a:lnTo>
                              <a:lnTo>
                                <a:pt x="2223" y="16687"/>
                              </a:lnTo>
                              <a:lnTo>
                                <a:pt x="1109" y="12240"/>
                              </a:lnTo>
                              <a:lnTo>
                                <a:pt x="0" y="8900"/>
                              </a:lnTo>
                              <a:lnTo>
                                <a:pt x="1109" y="5561"/>
                              </a:lnTo>
                              <a:lnTo>
                                <a:pt x="3337" y="2226"/>
                              </a:lnTo>
                              <a:lnTo>
                                <a:pt x="5564" y="1108"/>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2" name="Shape 11102"/>
                      <wps:cNvSpPr/>
                      <wps:spPr>
                        <a:xfrm>
                          <a:off x="317201" y="381569"/>
                          <a:ext cx="22260" cy="24475"/>
                        </a:xfrm>
                        <a:custGeom>
                          <a:avLst/>
                          <a:gdLst/>
                          <a:ahLst/>
                          <a:cxnLst/>
                          <a:rect l="0" t="0" r="0" b="0"/>
                          <a:pathLst>
                            <a:path w="22260" h="24475">
                              <a:moveTo>
                                <a:pt x="17805" y="0"/>
                              </a:moveTo>
                              <a:lnTo>
                                <a:pt x="17805" y="1108"/>
                              </a:lnTo>
                              <a:lnTo>
                                <a:pt x="16691" y="1108"/>
                              </a:lnTo>
                              <a:lnTo>
                                <a:pt x="16691" y="4452"/>
                              </a:lnTo>
                              <a:lnTo>
                                <a:pt x="17805" y="8895"/>
                              </a:lnTo>
                              <a:lnTo>
                                <a:pt x="22260" y="18909"/>
                              </a:lnTo>
                              <a:lnTo>
                                <a:pt x="20032" y="20027"/>
                              </a:lnTo>
                              <a:lnTo>
                                <a:pt x="4450" y="8895"/>
                              </a:lnTo>
                              <a:lnTo>
                                <a:pt x="6678" y="15574"/>
                              </a:lnTo>
                              <a:lnTo>
                                <a:pt x="8900" y="20027"/>
                              </a:lnTo>
                              <a:lnTo>
                                <a:pt x="8900" y="21135"/>
                              </a:lnTo>
                              <a:lnTo>
                                <a:pt x="10014" y="22253"/>
                              </a:lnTo>
                              <a:lnTo>
                                <a:pt x="11128" y="21135"/>
                              </a:lnTo>
                              <a:lnTo>
                                <a:pt x="12241" y="22253"/>
                              </a:lnTo>
                              <a:lnTo>
                                <a:pt x="8900" y="23361"/>
                              </a:lnTo>
                              <a:lnTo>
                                <a:pt x="6678" y="24475"/>
                              </a:lnTo>
                              <a:lnTo>
                                <a:pt x="5564" y="23361"/>
                              </a:lnTo>
                              <a:lnTo>
                                <a:pt x="7791" y="22253"/>
                              </a:lnTo>
                              <a:lnTo>
                                <a:pt x="6678" y="18909"/>
                              </a:lnTo>
                              <a:lnTo>
                                <a:pt x="5564" y="16688"/>
                              </a:lnTo>
                              <a:lnTo>
                                <a:pt x="4450" y="12239"/>
                              </a:lnTo>
                              <a:lnTo>
                                <a:pt x="3337" y="8895"/>
                              </a:lnTo>
                              <a:lnTo>
                                <a:pt x="2223" y="6678"/>
                              </a:lnTo>
                              <a:lnTo>
                                <a:pt x="0" y="6678"/>
                              </a:lnTo>
                              <a:lnTo>
                                <a:pt x="0" y="5560"/>
                              </a:lnTo>
                              <a:lnTo>
                                <a:pt x="2223" y="5560"/>
                              </a:lnTo>
                              <a:lnTo>
                                <a:pt x="3337" y="4452"/>
                              </a:lnTo>
                              <a:lnTo>
                                <a:pt x="4450" y="4452"/>
                              </a:lnTo>
                              <a:lnTo>
                                <a:pt x="13355" y="10013"/>
                              </a:lnTo>
                              <a:lnTo>
                                <a:pt x="18919" y="14465"/>
                              </a:lnTo>
                              <a:lnTo>
                                <a:pt x="17805" y="11122"/>
                              </a:lnTo>
                              <a:lnTo>
                                <a:pt x="14469" y="3335"/>
                              </a:lnTo>
                              <a:lnTo>
                                <a:pt x="14469" y="2226"/>
                              </a:lnTo>
                              <a:lnTo>
                                <a:pt x="12241" y="2226"/>
                              </a:lnTo>
                              <a:lnTo>
                                <a:pt x="12241" y="1108"/>
                              </a:lnTo>
                              <a:lnTo>
                                <a:pt x="14469" y="1108"/>
                              </a:lnTo>
                              <a:lnTo>
                                <a:pt x="1780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3" name="Shape 11103"/>
                      <wps:cNvSpPr/>
                      <wps:spPr>
                        <a:xfrm>
                          <a:off x="337236" y="376009"/>
                          <a:ext cx="9459" cy="21135"/>
                        </a:xfrm>
                        <a:custGeom>
                          <a:avLst/>
                          <a:gdLst/>
                          <a:ahLst/>
                          <a:cxnLst/>
                          <a:rect l="0" t="0" r="0" b="0"/>
                          <a:pathLst>
                            <a:path w="9459" h="21135">
                              <a:moveTo>
                                <a:pt x="8900" y="0"/>
                              </a:moveTo>
                              <a:lnTo>
                                <a:pt x="9459" y="185"/>
                              </a:lnTo>
                              <a:lnTo>
                                <a:pt x="9459" y="3059"/>
                              </a:lnTo>
                              <a:lnTo>
                                <a:pt x="7787" y="2226"/>
                              </a:lnTo>
                              <a:lnTo>
                                <a:pt x="5559" y="2226"/>
                              </a:lnTo>
                              <a:lnTo>
                                <a:pt x="3341" y="4452"/>
                              </a:lnTo>
                              <a:lnTo>
                                <a:pt x="3341" y="7788"/>
                              </a:lnTo>
                              <a:lnTo>
                                <a:pt x="4450" y="12240"/>
                              </a:lnTo>
                              <a:lnTo>
                                <a:pt x="6673" y="16683"/>
                              </a:lnTo>
                              <a:lnTo>
                                <a:pt x="9459" y="18539"/>
                              </a:lnTo>
                              <a:lnTo>
                                <a:pt x="9459" y="20996"/>
                              </a:lnTo>
                              <a:lnTo>
                                <a:pt x="8900" y="21135"/>
                              </a:lnTo>
                              <a:lnTo>
                                <a:pt x="6673" y="20027"/>
                              </a:lnTo>
                              <a:lnTo>
                                <a:pt x="4450" y="18909"/>
                              </a:lnTo>
                              <a:lnTo>
                                <a:pt x="1114" y="14456"/>
                              </a:lnTo>
                              <a:lnTo>
                                <a:pt x="0" y="10014"/>
                              </a:lnTo>
                              <a:lnTo>
                                <a:pt x="0" y="6670"/>
                              </a:lnTo>
                              <a:lnTo>
                                <a:pt x="2227" y="3335"/>
                              </a:lnTo>
                              <a:lnTo>
                                <a:pt x="5559" y="1108"/>
                              </a:lnTo>
                              <a:lnTo>
                                <a:pt x="890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4" name="Shape 11104"/>
                      <wps:cNvSpPr/>
                      <wps:spPr>
                        <a:xfrm>
                          <a:off x="346696" y="376194"/>
                          <a:ext cx="9459" cy="20810"/>
                        </a:xfrm>
                        <a:custGeom>
                          <a:avLst/>
                          <a:gdLst/>
                          <a:ahLst/>
                          <a:cxnLst/>
                          <a:rect l="0" t="0" r="0" b="0"/>
                          <a:pathLst>
                            <a:path w="9459" h="20810">
                              <a:moveTo>
                                <a:pt x="0" y="0"/>
                              </a:moveTo>
                              <a:lnTo>
                                <a:pt x="2782" y="923"/>
                              </a:lnTo>
                              <a:lnTo>
                                <a:pt x="5005" y="2041"/>
                              </a:lnTo>
                              <a:lnTo>
                                <a:pt x="6118" y="4267"/>
                              </a:lnTo>
                              <a:lnTo>
                                <a:pt x="8346" y="6485"/>
                              </a:lnTo>
                              <a:lnTo>
                                <a:pt x="9459" y="10937"/>
                              </a:lnTo>
                              <a:lnTo>
                                <a:pt x="8346" y="14271"/>
                              </a:lnTo>
                              <a:lnTo>
                                <a:pt x="7232" y="17615"/>
                              </a:lnTo>
                              <a:lnTo>
                                <a:pt x="3891" y="19841"/>
                              </a:lnTo>
                              <a:lnTo>
                                <a:pt x="0" y="20810"/>
                              </a:lnTo>
                              <a:lnTo>
                                <a:pt x="0" y="18354"/>
                              </a:lnTo>
                              <a:lnTo>
                                <a:pt x="555" y="18723"/>
                              </a:lnTo>
                              <a:lnTo>
                                <a:pt x="3891" y="18723"/>
                              </a:lnTo>
                              <a:lnTo>
                                <a:pt x="6118" y="16497"/>
                              </a:lnTo>
                              <a:lnTo>
                                <a:pt x="6118" y="13163"/>
                              </a:lnTo>
                              <a:lnTo>
                                <a:pt x="5005" y="8711"/>
                              </a:lnTo>
                              <a:lnTo>
                                <a:pt x="2782" y="5376"/>
                              </a:lnTo>
                              <a:lnTo>
                                <a:pt x="555" y="3150"/>
                              </a:lnTo>
                              <a:lnTo>
                                <a:pt x="0" y="287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5" name="Shape 11105"/>
                      <wps:cNvSpPr/>
                      <wps:spPr>
                        <a:xfrm>
                          <a:off x="353930" y="369331"/>
                          <a:ext cx="15582" cy="21137"/>
                        </a:xfrm>
                        <a:custGeom>
                          <a:avLst/>
                          <a:gdLst/>
                          <a:ahLst/>
                          <a:cxnLst/>
                          <a:rect l="0" t="0" r="0" b="0"/>
                          <a:pathLst>
                            <a:path w="15582" h="21137">
                              <a:moveTo>
                                <a:pt x="6677" y="0"/>
                              </a:moveTo>
                              <a:lnTo>
                                <a:pt x="8905" y="0"/>
                              </a:lnTo>
                              <a:lnTo>
                                <a:pt x="8905" y="1118"/>
                              </a:lnTo>
                              <a:lnTo>
                                <a:pt x="10018" y="3344"/>
                              </a:lnTo>
                              <a:lnTo>
                                <a:pt x="8905" y="4453"/>
                              </a:lnTo>
                              <a:lnTo>
                                <a:pt x="7791" y="2227"/>
                              </a:lnTo>
                              <a:lnTo>
                                <a:pt x="4450" y="2227"/>
                              </a:lnTo>
                              <a:lnTo>
                                <a:pt x="2227" y="4453"/>
                              </a:lnTo>
                              <a:lnTo>
                                <a:pt x="2227" y="6679"/>
                              </a:lnTo>
                              <a:lnTo>
                                <a:pt x="3341" y="7788"/>
                              </a:lnTo>
                              <a:lnTo>
                                <a:pt x="4450" y="8906"/>
                              </a:lnTo>
                              <a:lnTo>
                                <a:pt x="6677" y="7788"/>
                              </a:lnTo>
                              <a:lnTo>
                                <a:pt x="12241" y="7788"/>
                              </a:lnTo>
                              <a:lnTo>
                                <a:pt x="13355" y="8906"/>
                              </a:lnTo>
                              <a:lnTo>
                                <a:pt x="14469" y="10014"/>
                              </a:lnTo>
                              <a:lnTo>
                                <a:pt x="15582" y="13350"/>
                              </a:lnTo>
                              <a:lnTo>
                                <a:pt x="15582" y="15576"/>
                              </a:lnTo>
                              <a:lnTo>
                                <a:pt x="14469" y="17802"/>
                              </a:lnTo>
                              <a:lnTo>
                                <a:pt x="11132" y="20028"/>
                              </a:lnTo>
                              <a:lnTo>
                                <a:pt x="8905" y="21137"/>
                              </a:lnTo>
                              <a:lnTo>
                                <a:pt x="6677" y="21137"/>
                              </a:lnTo>
                              <a:lnTo>
                                <a:pt x="4450" y="16694"/>
                              </a:lnTo>
                              <a:lnTo>
                                <a:pt x="5564" y="15576"/>
                              </a:lnTo>
                              <a:lnTo>
                                <a:pt x="6677" y="17802"/>
                              </a:lnTo>
                              <a:lnTo>
                                <a:pt x="8905" y="18920"/>
                              </a:lnTo>
                              <a:lnTo>
                                <a:pt x="11132" y="17802"/>
                              </a:lnTo>
                              <a:lnTo>
                                <a:pt x="12241" y="16694"/>
                              </a:lnTo>
                              <a:lnTo>
                                <a:pt x="13355" y="15576"/>
                              </a:lnTo>
                              <a:lnTo>
                                <a:pt x="13355" y="13350"/>
                              </a:lnTo>
                              <a:lnTo>
                                <a:pt x="12241" y="12240"/>
                              </a:lnTo>
                              <a:lnTo>
                                <a:pt x="11132" y="11132"/>
                              </a:lnTo>
                              <a:lnTo>
                                <a:pt x="8905" y="12240"/>
                              </a:lnTo>
                              <a:lnTo>
                                <a:pt x="3341" y="12240"/>
                              </a:lnTo>
                              <a:lnTo>
                                <a:pt x="2227" y="11132"/>
                              </a:lnTo>
                              <a:lnTo>
                                <a:pt x="1114" y="8906"/>
                              </a:lnTo>
                              <a:lnTo>
                                <a:pt x="0" y="6679"/>
                              </a:lnTo>
                              <a:lnTo>
                                <a:pt x="0" y="3344"/>
                              </a:lnTo>
                              <a:lnTo>
                                <a:pt x="2227" y="2227"/>
                              </a:lnTo>
                              <a:lnTo>
                                <a:pt x="3341" y="1118"/>
                              </a:lnTo>
                              <a:lnTo>
                                <a:pt x="667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6" name="Shape 11106"/>
                      <wps:cNvSpPr/>
                      <wps:spPr>
                        <a:xfrm>
                          <a:off x="367286" y="360440"/>
                          <a:ext cx="18923" cy="21131"/>
                        </a:xfrm>
                        <a:custGeom>
                          <a:avLst/>
                          <a:gdLst/>
                          <a:ahLst/>
                          <a:cxnLst/>
                          <a:rect l="0" t="0" r="0" b="0"/>
                          <a:pathLst>
                            <a:path w="18923" h="21131">
                              <a:moveTo>
                                <a:pt x="11132" y="0"/>
                              </a:moveTo>
                              <a:lnTo>
                                <a:pt x="12246" y="0"/>
                              </a:lnTo>
                              <a:lnTo>
                                <a:pt x="12246" y="2218"/>
                              </a:lnTo>
                              <a:lnTo>
                                <a:pt x="13359" y="4444"/>
                              </a:lnTo>
                              <a:lnTo>
                                <a:pt x="12246" y="5556"/>
                              </a:lnTo>
                              <a:lnTo>
                                <a:pt x="11132" y="3330"/>
                              </a:lnTo>
                              <a:lnTo>
                                <a:pt x="8905" y="2218"/>
                              </a:lnTo>
                              <a:lnTo>
                                <a:pt x="6678" y="3330"/>
                              </a:lnTo>
                              <a:lnTo>
                                <a:pt x="4455" y="4444"/>
                              </a:lnTo>
                              <a:lnTo>
                                <a:pt x="3341" y="7782"/>
                              </a:lnTo>
                              <a:lnTo>
                                <a:pt x="3341" y="10009"/>
                              </a:lnTo>
                              <a:lnTo>
                                <a:pt x="4455" y="13344"/>
                              </a:lnTo>
                              <a:lnTo>
                                <a:pt x="6678" y="16679"/>
                              </a:lnTo>
                              <a:lnTo>
                                <a:pt x="10018" y="17797"/>
                              </a:lnTo>
                              <a:lnTo>
                                <a:pt x="12246" y="18905"/>
                              </a:lnTo>
                              <a:lnTo>
                                <a:pt x="15582" y="17797"/>
                              </a:lnTo>
                              <a:lnTo>
                                <a:pt x="16696" y="16679"/>
                              </a:lnTo>
                              <a:lnTo>
                                <a:pt x="18923" y="14453"/>
                              </a:lnTo>
                              <a:lnTo>
                                <a:pt x="18923" y="16679"/>
                              </a:lnTo>
                              <a:lnTo>
                                <a:pt x="17809" y="18905"/>
                              </a:lnTo>
                              <a:lnTo>
                                <a:pt x="14469" y="20023"/>
                              </a:lnTo>
                              <a:lnTo>
                                <a:pt x="10018" y="21131"/>
                              </a:lnTo>
                              <a:lnTo>
                                <a:pt x="6678" y="21131"/>
                              </a:lnTo>
                              <a:lnTo>
                                <a:pt x="4455" y="18905"/>
                              </a:lnTo>
                              <a:lnTo>
                                <a:pt x="1114" y="15570"/>
                              </a:lnTo>
                              <a:lnTo>
                                <a:pt x="0" y="11118"/>
                              </a:lnTo>
                              <a:lnTo>
                                <a:pt x="0" y="7782"/>
                              </a:lnTo>
                              <a:lnTo>
                                <a:pt x="2227" y="4444"/>
                              </a:lnTo>
                              <a:lnTo>
                                <a:pt x="5568" y="2218"/>
                              </a:lnTo>
                              <a:lnTo>
                                <a:pt x="8905" y="1108"/>
                              </a:lnTo>
                              <a:lnTo>
                                <a:pt x="111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7" name="Shape 11107"/>
                      <wps:cNvSpPr/>
                      <wps:spPr>
                        <a:xfrm>
                          <a:off x="379531" y="353760"/>
                          <a:ext cx="20032" cy="23357"/>
                        </a:xfrm>
                        <a:custGeom>
                          <a:avLst/>
                          <a:gdLst/>
                          <a:ahLst/>
                          <a:cxnLst/>
                          <a:rect l="0" t="0" r="0" b="0"/>
                          <a:pathLst>
                            <a:path w="20032" h="23357">
                              <a:moveTo>
                                <a:pt x="11128" y="0"/>
                              </a:moveTo>
                              <a:lnTo>
                                <a:pt x="12241" y="2226"/>
                              </a:lnTo>
                              <a:lnTo>
                                <a:pt x="12241" y="4452"/>
                              </a:lnTo>
                              <a:lnTo>
                                <a:pt x="11128" y="3340"/>
                              </a:lnTo>
                              <a:lnTo>
                                <a:pt x="11128" y="2226"/>
                              </a:lnTo>
                              <a:lnTo>
                                <a:pt x="10014" y="3340"/>
                              </a:lnTo>
                              <a:lnTo>
                                <a:pt x="7791" y="3340"/>
                              </a:lnTo>
                              <a:lnTo>
                                <a:pt x="5564" y="4452"/>
                              </a:lnTo>
                              <a:lnTo>
                                <a:pt x="7791" y="8896"/>
                              </a:lnTo>
                              <a:lnTo>
                                <a:pt x="8905" y="11123"/>
                              </a:lnTo>
                              <a:lnTo>
                                <a:pt x="10014" y="10010"/>
                              </a:lnTo>
                              <a:lnTo>
                                <a:pt x="12241" y="10010"/>
                              </a:lnTo>
                              <a:lnTo>
                                <a:pt x="12241" y="6679"/>
                              </a:lnTo>
                              <a:lnTo>
                                <a:pt x="14469" y="10010"/>
                              </a:lnTo>
                              <a:lnTo>
                                <a:pt x="15582" y="12236"/>
                              </a:lnTo>
                              <a:lnTo>
                                <a:pt x="14469" y="12236"/>
                              </a:lnTo>
                              <a:lnTo>
                                <a:pt x="13355" y="11123"/>
                              </a:lnTo>
                              <a:lnTo>
                                <a:pt x="11128" y="11123"/>
                              </a:lnTo>
                              <a:lnTo>
                                <a:pt x="8905" y="12236"/>
                              </a:lnTo>
                              <a:lnTo>
                                <a:pt x="12241" y="17798"/>
                              </a:lnTo>
                              <a:lnTo>
                                <a:pt x="12241" y="18915"/>
                              </a:lnTo>
                              <a:lnTo>
                                <a:pt x="14469" y="18915"/>
                              </a:lnTo>
                              <a:lnTo>
                                <a:pt x="16696" y="17798"/>
                              </a:lnTo>
                              <a:lnTo>
                                <a:pt x="17809" y="16689"/>
                              </a:lnTo>
                              <a:lnTo>
                                <a:pt x="16696" y="13345"/>
                              </a:lnTo>
                              <a:lnTo>
                                <a:pt x="17809" y="13345"/>
                              </a:lnTo>
                              <a:lnTo>
                                <a:pt x="20032" y="17798"/>
                              </a:lnTo>
                              <a:lnTo>
                                <a:pt x="17809" y="18915"/>
                              </a:lnTo>
                              <a:lnTo>
                                <a:pt x="16696" y="20024"/>
                              </a:lnTo>
                              <a:lnTo>
                                <a:pt x="12241" y="21131"/>
                              </a:lnTo>
                              <a:lnTo>
                                <a:pt x="8905" y="23357"/>
                              </a:lnTo>
                              <a:lnTo>
                                <a:pt x="8905" y="22249"/>
                              </a:lnTo>
                              <a:lnTo>
                                <a:pt x="10014" y="21131"/>
                              </a:lnTo>
                              <a:lnTo>
                                <a:pt x="8905" y="18915"/>
                              </a:lnTo>
                              <a:lnTo>
                                <a:pt x="7791" y="16689"/>
                              </a:lnTo>
                              <a:lnTo>
                                <a:pt x="4450" y="10010"/>
                              </a:lnTo>
                              <a:lnTo>
                                <a:pt x="3337" y="7788"/>
                              </a:lnTo>
                              <a:lnTo>
                                <a:pt x="2223" y="6679"/>
                              </a:lnTo>
                              <a:lnTo>
                                <a:pt x="0" y="6679"/>
                              </a:lnTo>
                              <a:lnTo>
                                <a:pt x="0" y="5562"/>
                              </a:lnTo>
                              <a:lnTo>
                                <a:pt x="2223" y="4452"/>
                              </a:lnTo>
                              <a:lnTo>
                                <a:pt x="3337" y="4452"/>
                              </a:lnTo>
                              <a:lnTo>
                                <a:pt x="6677" y="2226"/>
                              </a:lnTo>
                              <a:lnTo>
                                <a:pt x="8905" y="1118"/>
                              </a:lnTo>
                              <a:lnTo>
                                <a:pt x="1112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8" name="Shape 11108"/>
                      <wps:cNvSpPr/>
                      <wps:spPr>
                        <a:xfrm>
                          <a:off x="392885" y="348201"/>
                          <a:ext cx="23373" cy="22249"/>
                        </a:xfrm>
                        <a:custGeom>
                          <a:avLst/>
                          <a:gdLst/>
                          <a:ahLst/>
                          <a:cxnLst/>
                          <a:rect l="0" t="0" r="0" b="0"/>
                          <a:pathLst>
                            <a:path w="23373" h="22249">
                              <a:moveTo>
                                <a:pt x="11132" y="0"/>
                              </a:moveTo>
                              <a:lnTo>
                                <a:pt x="13359" y="0"/>
                              </a:lnTo>
                              <a:lnTo>
                                <a:pt x="14469" y="2226"/>
                              </a:lnTo>
                              <a:lnTo>
                                <a:pt x="15582" y="5561"/>
                              </a:lnTo>
                              <a:lnTo>
                                <a:pt x="13359" y="8900"/>
                              </a:lnTo>
                              <a:lnTo>
                                <a:pt x="14469" y="10014"/>
                              </a:lnTo>
                              <a:lnTo>
                                <a:pt x="15582" y="10014"/>
                              </a:lnTo>
                              <a:lnTo>
                                <a:pt x="18923" y="12240"/>
                              </a:lnTo>
                              <a:lnTo>
                                <a:pt x="20037" y="13349"/>
                              </a:lnTo>
                              <a:lnTo>
                                <a:pt x="21150" y="14457"/>
                              </a:lnTo>
                              <a:lnTo>
                                <a:pt x="23373" y="14457"/>
                              </a:lnTo>
                              <a:lnTo>
                                <a:pt x="23373" y="15570"/>
                              </a:lnTo>
                              <a:lnTo>
                                <a:pt x="21150" y="16683"/>
                              </a:lnTo>
                              <a:lnTo>
                                <a:pt x="18923" y="17797"/>
                              </a:lnTo>
                              <a:lnTo>
                                <a:pt x="18923" y="16683"/>
                              </a:lnTo>
                              <a:lnTo>
                                <a:pt x="14469" y="13349"/>
                              </a:lnTo>
                              <a:lnTo>
                                <a:pt x="11132" y="11123"/>
                              </a:lnTo>
                              <a:lnTo>
                                <a:pt x="10018" y="11123"/>
                              </a:lnTo>
                              <a:lnTo>
                                <a:pt x="10018" y="10014"/>
                              </a:lnTo>
                              <a:lnTo>
                                <a:pt x="12246" y="8900"/>
                              </a:lnTo>
                              <a:lnTo>
                                <a:pt x="12246" y="4452"/>
                              </a:lnTo>
                              <a:lnTo>
                                <a:pt x="10018" y="3335"/>
                              </a:lnTo>
                              <a:lnTo>
                                <a:pt x="8905" y="2226"/>
                              </a:lnTo>
                              <a:lnTo>
                                <a:pt x="6677" y="3335"/>
                              </a:lnTo>
                              <a:lnTo>
                                <a:pt x="5564" y="3335"/>
                              </a:lnTo>
                              <a:lnTo>
                                <a:pt x="6677" y="5561"/>
                              </a:lnTo>
                              <a:lnTo>
                                <a:pt x="8905" y="11123"/>
                              </a:lnTo>
                              <a:lnTo>
                                <a:pt x="11132" y="14457"/>
                              </a:lnTo>
                              <a:lnTo>
                                <a:pt x="12246" y="17797"/>
                              </a:lnTo>
                              <a:lnTo>
                                <a:pt x="13359" y="18905"/>
                              </a:lnTo>
                              <a:lnTo>
                                <a:pt x="14469" y="17797"/>
                              </a:lnTo>
                              <a:lnTo>
                                <a:pt x="15582" y="18905"/>
                              </a:lnTo>
                              <a:lnTo>
                                <a:pt x="11132" y="21131"/>
                              </a:lnTo>
                              <a:lnTo>
                                <a:pt x="8905" y="22249"/>
                              </a:lnTo>
                              <a:lnTo>
                                <a:pt x="7791" y="21131"/>
                              </a:lnTo>
                              <a:lnTo>
                                <a:pt x="8905" y="20023"/>
                              </a:lnTo>
                              <a:lnTo>
                                <a:pt x="8905" y="17797"/>
                              </a:lnTo>
                              <a:lnTo>
                                <a:pt x="6677" y="14457"/>
                              </a:lnTo>
                              <a:lnTo>
                                <a:pt x="4455" y="10014"/>
                              </a:lnTo>
                              <a:lnTo>
                                <a:pt x="3341" y="6679"/>
                              </a:lnTo>
                              <a:lnTo>
                                <a:pt x="2227" y="5561"/>
                              </a:lnTo>
                              <a:lnTo>
                                <a:pt x="1114" y="5561"/>
                              </a:lnTo>
                              <a:lnTo>
                                <a:pt x="0" y="4452"/>
                              </a:lnTo>
                              <a:lnTo>
                                <a:pt x="2227" y="3335"/>
                              </a:lnTo>
                              <a:lnTo>
                                <a:pt x="4455" y="3335"/>
                              </a:lnTo>
                              <a:lnTo>
                                <a:pt x="5564" y="2226"/>
                              </a:lnTo>
                              <a:lnTo>
                                <a:pt x="7791" y="1108"/>
                              </a:lnTo>
                              <a:lnTo>
                                <a:pt x="111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9" name="Shape 11109"/>
                      <wps:cNvSpPr/>
                      <wps:spPr>
                        <a:xfrm>
                          <a:off x="408468" y="341522"/>
                          <a:ext cx="20037" cy="22250"/>
                        </a:xfrm>
                        <a:custGeom>
                          <a:avLst/>
                          <a:gdLst/>
                          <a:ahLst/>
                          <a:cxnLst/>
                          <a:rect l="0" t="0" r="0" b="0"/>
                          <a:pathLst>
                            <a:path w="20037" h="22250">
                              <a:moveTo>
                                <a:pt x="10018" y="0"/>
                              </a:moveTo>
                              <a:lnTo>
                                <a:pt x="12246" y="0"/>
                              </a:lnTo>
                              <a:lnTo>
                                <a:pt x="13359" y="2227"/>
                              </a:lnTo>
                              <a:lnTo>
                                <a:pt x="13359" y="3339"/>
                              </a:lnTo>
                              <a:lnTo>
                                <a:pt x="12246" y="4453"/>
                              </a:lnTo>
                              <a:lnTo>
                                <a:pt x="12246" y="2227"/>
                              </a:lnTo>
                              <a:lnTo>
                                <a:pt x="8900" y="2227"/>
                              </a:lnTo>
                              <a:lnTo>
                                <a:pt x="6677" y="3339"/>
                              </a:lnTo>
                              <a:lnTo>
                                <a:pt x="7791" y="7788"/>
                              </a:lnTo>
                              <a:lnTo>
                                <a:pt x="8900" y="10014"/>
                              </a:lnTo>
                              <a:lnTo>
                                <a:pt x="10018" y="10014"/>
                              </a:lnTo>
                              <a:lnTo>
                                <a:pt x="12246" y="8906"/>
                              </a:lnTo>
                              <a:lnTo>
                                <a:pt x="13359" y="8906"/>
                              </a:lnTo>
                              <a:lnTo>
                                <a:pt x="13359" y="7788"/>
                              </a:lnTo>
                              <a:lnTo>
                                <a:pt x="12246" y="6679"/>
                              </a:lnTo>
                              <a:lnTo>
                                <a:pt x="13359" y="5570"/>
                              </a:lnTo>
                              <a:lnTo>
                                <a:pt x="14468" y="8906"/>
                              </a:lnTo>
                              <a:lnTo>
                                <a:pt x="15582" y="12240"/>
                              </a:lnTo>
                              <a:lnTo>
                                <a:pt x="14468" y="12240"/>
                              </a:lnTo>
                              <a:lnTo>
                                <a:pt x="13359" y="10014"/>
                              </a:lnTo>
                              <a:lnTo>
                                <a:pt x="11132" y="11130"/>
                              </a:lnTo>
                              <a:lnTo>
                                <a:pt x="8900" y="11130"/>
                              </a:lnTo>
                              <a:lnTo>
                                <a:pt x="11132" y="16692"/>
                              </a:lnTo>
                              <a:lnTo>
                                <a:pt x="12246" y="18918"/>
                              </a:lnTo>
                              <a:lnTo>
                                <a:pt x="14468" y="17800"/>
                              </a:lnTo>
                              <a:lnTo>
                                <a:pt x="16696" y="16692"/>
                              </a:lnTo>
                              <a:lnTo>
                                <a:pt x="17809" y="16692"/>
                              </a:lnTo>
                              <a:lnTo>
                                <a:pt x="17809" y="15580"/>
                              </a:lnTo>
                              <a:lnTo>
                                <a:pt x="16696" y="13357"/>
                              </a:lnTo>
                              <a:lnTo>
                                <a:pt x="17809" y="13357"/>
                              </a:lnTo>
                              <a:lnTo>
                                <a:pt x="20037" y="17800"/>
                              </a:lnTo>
                              <a:lnTo>
                                <a:pt x="18923" y="17800"/>
                              </a:lnTo>
                              <a:lnTo>
                                <a:pt x="17809" y="18918"/>
                              </a:lnTo>
                              <a:lnTo>
                                <a:pt x="15582" y="18918"/>
                              </a:lnTo>
                              <a:lnTo>
                                <a:pt x="12246" y="21136"/>
                              </a:lnTo>
                              <a:lnTo>
                                <a:pt x="7791" y="22250"/>
                              </a:lnTo>
                              <a:lnTo>
                                <a:pt x="7791" y="21136"/>
                              </a:lnTo>
                              <a:lnTo>
                                <a:pt x="8900" y="20027"/>
                              </a:lnTo>
                              <a:lnTo>
                                <a:pt x="7791" y="18918"/>
                              </a:lnTo>
                              <a:lnTo>
                                <a:pt x="6677" y="15580"/>
                              </a:lnTo>
                              <a:lnTo>
                                <a:pt x="4455" y="8906"/>
                              </a:lnTo>
                              <a:lnTo>
                                <a:pt x="3341" y="6679"/>
                              </a:lnTo>
                              <a:lnTo>
                                <a:pt x="3341" y="4453"/>
                              </a:lnTo>
                              <a:lnTo>
                                <a:pt x="2227" y="4453"/>
                              </a:lnTo>
                              <a:lnTo>
                                <a:pt x="1114" y="5570"/>
                              </a:lnTo>
                              <a:lnTo>
                                <a:pt x="0" y="4453"/>
                              </a:lnTo>
                              <a:lnTo>
                                <a:pt x="3341" y="3339"/>
                              </a:lnTo>
                              <a:lnTo>
                                <a:pt x="4455" y="2227"/>
                              </a:lnTo>
                              <a:lnTo>
                                <a:pt x="7791" y="1113"/>
                              </a:lnTo>
                              <a:lnTo>
                                <a:pt x="1001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0" name="Shape 11110"/>
                      <wps:cNvSpPr/>
                      <wps:spPr>
                        <a:xfrm>
                          <a:off x="430729" y="335776"/>
                          <a:ext cx="8348" cy="21327"/>
                        </a:xfrm>
                        <a:custGeom>
                          <a:avLst/>
                          <a:gdLst/>
                          <a:ahLst/>
                          <a:cxnLst/>
                          <a:rect l="0" t="0" r="0" b="0"/>
                          <a:pathLst>
                            <a:path w="8348" h="21327">
                              <a:moveTo>
                                <a:pt x="8348" y="0"/>
                              </a:moveTo>
                              <a:lnTo>
                                <a:pt x="8348" y="1304"/>
                              </a:lnTo>
                              <a:lnTo>
                                <a:pt x="6677" y="1304"/>
                              </a:lnTo>
                              <a:lnTo>
                                <a:pt x="5564" y="2413"/>
                              </a:lnTo>
                              <a:lnTo>
                                <a:pt x="5564" y="4639"/>
                              </a:lnTo>
                              <a:lnTo>
                                <a:pt x="7787" y="9088"/>
                              </a:lnTo>
                              <a:lnTo>
                                <a:pt x="8348" y="8808"/>
                              </a:lnTo>
                              <a:lnTo>
                                <a:pt x="8348" y="10200"/>
                              </a:lnTo>
                              <a:lnTo>
                                <a:pt x="7787" y="10200"/>
                              </a:lnTo>
                              <a:lnTo>
                                <a:pt x="7787" y="13536"/>
                              </a:lnTo>
                              <a:lnTo>
                                <a:pt x="8348" y="15215"/>
                              </a:lnTo>
                              <a:lnTo>
                                <a:pt x="8348" y="20075"/>
                              </a:lnTo>
                              <a:lnTo>
                                <a:pt x="7787" y="20214"/>
                              </a:lnTo>
                              <a:lnTo>
                                <a:pt x="4450" y="21327"/>
                              </a:lnTo>
                              <a:lnTo>
                                <a:pt x="4450" y="20214"/>
                              </a:lnTo>
                              <a:lnTo>
                                <a:pt x="5564" y="19106"/>
                              </a:lnTo>
                              <a:lnTo>
                                <a:pt x="5564" y="16880"/>
                              </a:lnTo>
                              <a:lnTo>
                                <a:pt x="4450" y="13536"/>
                              </a:lnTo>
                              <a:lnTo>
                                <a:pt x="3337" y="7974"/>
                              </a:lnTo>
                              <a:lnTo>
                                <a:pt x="2223" y="4639"/>
                              </a:lnTo>
                              <a:lnTo>
                                <a:pt x="2223" y="2413"/>
                              </a:lnTo>
                              <a:lnTo>
                                <a:pt x="0" y="3530"/>
                              </a:lnTo>
                              <a:lnTo>
                                <a:pt x="0" y="2413"/>
                              </a:lnTo>
                              <a:lnTo>
                                <a:pt x="1109" y="1304"/>
                              </a:lnTo>
                              <a:lnTo>
                                <a:pt x="3337" y="1304"/>
                              </a:lnTo>
                              <a:lnTo>
                                <a:pt x="5564" y="186"/>
                              </a:lnTo>
                              <a:lnTo>
                                <a:pt x="7787" y="186"/>
                              </a:lnTo>
                              <a:lnTo>
                                <a:pt x="834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1" name="Shape 11111"/>
                      <wps:cNvSpPr/>
                      <wps:spPr>
                        <a:xfrm>
                          <a:off x="439077" y="350990"/>
                          <a:ext cx="3898" cy="4860"/>
                        </a:xfrm>
                        <a:custGeom>
                          <a:avLst/>
                          <a:gdLst/>
                          <a:ahLst/>
                          <a:cxnLst/>
                          <a:rect l="0" t="0" r="0" b="0"/>
                          <a:pathLst>
                            <a:path w="3898" h="4860">
                              <a:moveTo>
                                <a:pt x="0" y="0"/>
                              </a:moveTo>
                              <a:lnTo>
                                <a:pt x="557" y="1665"/>
                              </a:lnTo>
                              <a:lnTo>
                                <a:pt x="1670" y="2773"/>
                              </a:lnTo>
                              <a:lnTo>
                                <a:pt x="2784" y="2773"/>
                              </a:lnTo>
                              <a:lnTo>
                                <a:pt x="3898" y="3891"/>
                              </a:lnTo>
                              <a:lnTo>
                                <a:pt x="0" y="4860"/>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2" name="Shape 11112"/>
                      <wps:cNvSpPr/>
                      <wps:spPr>
                        <a:xfrm>
                          <a:off x="439077" y="334853"/>
                          <a:ext cx="11689" cy="18910"/>
                        </a:xfrm>
                        <a:custGeom>
                          <a:avLst/>
                          <a:gdLst/>
                          <a:ahLst/>
                          <a:cxnLst/>
                          <a:rect l="0" t="0" r="0" b="0"/>
                          <a:pathLst>
                            <a:path w="11689" h="18910">
                              <a:moveTo>
                                <a:pt x="2784" y="0"/>
                              </a:moveTo>
                              <a:lnTo>
                                <a:pt x="5011" y="1108"/>
                              </a:lnTo>
                              <a:lnTo>
                                <a:pt x="6125" y="3335"/>
                              </a:lnTo>
                              <a:lnTo>
                                <a:pt x="6125" y="6670"/>
                              </a:lnTo>
                              <a:lnTo>
                                <a:pt x="3898" y="10010"/>
                              </a:lnTo>
                              <a:lnTo>
                                <a:pt x="5011" y="11123"/>
                              </a:lnTo>
                              <a:lnTo>
                                <a:pt x="8348" y="14458"/>
                              </a:lnTo>
                              <a:lnTo>
                                <a:pt x="9461" y="15575"/>
                              </a:lnTo>
                              <a:lnTo>
                                <a:pt x="10575" y="16684"/>
                              </a:lnTo>
                              <a:lnTo>
                                <a:pt x="11689" y="16684"/>
                              </a:lnTo>
                              <a:lnTo>
                                <a:pt x="11689" y="17802"/>
                              </a:lnTo>
                              <a:lnTo>
                                <a:pt x="9461" y="18910"/>
                              </a:lnTo>
                              <a:lnTo>
                                <a:pt x="7234" y="18910"/>
                              </a:lnTo>
                              <a:lnTo>
                                <a:pt x="3898" y="14458"/>
                              </a:lnTo>
                              <a:lnTo>
                                <a:pt x="557" y="11123"/>
                              </a:lnTo>
                              <a:lnTo>
                                <a:pt x="0" y="11123"/>
                              </a:lnTo>
                              <a:lnTo>
                                <a:pt x="0" y="9730"/>
                              </a:lnTo>
                              <a:lnTo>
                                <a:pt x="1670" y="8896"/>
                              </a:lnTo>
                              <a:lnTo>
                                <a:pt x="2784" y="7784"/>
                              </a:lnTo>
                              <a:lnTo>
                                <a:pt x="2784" y="5562"/>
                              </a:lnTo>
                              <a:lnTo>
                                <a:pt x="1670" y="3335"/>
                              </a:lnTo>
                              <a:lnTo>
                                <a:pt x="557" y="2226"/>
                              </a:lnTo>
                              <a:lnTo>
                                <a:pt x="0" y="2226"/>
                              </a:lnTo>
                              <a:lnTo>
                                <a:pt x="0" y="922"/>
                              </a:lnTo>
                              <a:lnTo>
                                <a:pt x="278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3" name="Shape 11113"/>
                      <wps:cNvSpPr/>
                      <wps:spPr>
                        <a:xfrm>
                          <a:off x="448536" y="331513"/>
                          <a:ext cx="15582" cy="21141"/>
                        </a:xfrm>
                        <a:custGeom>
                          <a:avLst/>
                          <a:gdLst/>
                          <a:ahLst/>
                          <a:cxnLst/>
                          <a:rect l="0" t="0" r="0" b="0"/>
                          <a:pathLst>
                            <a:path w="15582" h="21141">
                              <a:moveTo>
                                <a:pt x="12246" y="0"/>
                              </a:moveTo>
                              <a:lnTo>
                                <a:pt x="12246" y="2222"/>
                              </a:lnTo>
                              <a:lnTo>
                                <a:pt x="13359" y="4448"/>
                              </a:lnTo>
                              <a:lnTo>
                                <a:pt x="12246" y="4448"/>
                              </a:lnTo>
                              <a:lnTo>
                                <a:pt x="11132" y="3339"/>
                              </a:lnTo>
                              <a:lnTo>
                                <a:pt x="11132" y="2222"/>
                              </a:lnTo>
                              <a:lnTo>
                                <a:pt x="7791" y="2222"/>
                              </a:lnTo>
                              <a:lnTo>
                                <a:pt x="5568" y="3339"/>
                              </a:lnTo>
                              <a:lnTo>
                                <a:pt x="6677" y="6674"/>
                              </a:lnTo>
                              <a:lnTo>
                                <a:pt x="6677" y="10009"/>
                              </a:lnTo>
                              <a:lnTo>
                                <a:pt x="10018" y="10009"/>
                              </a:lnTo>
                              <a:lnTo>
                                <a:pt x="11132" y="8900"/>
                              </a:lnTo>
                              <a:lnTo>
                                <a:pt x="11132" y="7792"/>
                              </a:lnTo>
                              <a:lnTo>
                                <a:pt x="12246" y="6674"/>
                              </a:lnTo>
                              <a:lnTo>
                                <a:pt x="12246" y="13349"/>
                              </a:lnTo>
                              <a:lnTo>
                                <a:pt x="11132" y="11123"/>
                              </a:lnTo>
                              <a:lnTo>
                                <a:pt x="6677" y="11123"/>
                              </a:lnTo>
                              <a:lnTo>
                                <a:pt x="7791" y="17797"/>
                              </a:lnTo>
                              <a:lnTo>
                                <a:pt x="7791" y="18914"/>
                              </a:lnTo>
                              <a:lnTo>
                                <a:pt x="12246" y="18914"/>
                              </a:lnTo>
                              <a:lnTo>
                                <a:pt x="13359" y="17797"/>
                              </a:lnTo>
                              <a:lnTo>
                                <a:pt x="14468" y="15579"/>
                              </a:lnTo>
                              <a:lnTo>
                                <a:pt x="15582" y="20023"/>
                              </a:lnTo>
                              <a:lnTo>
                                <a:pt x="11132" y="20023"/>
                              </a:lnTo>
                              <a:lnTo>
                                <a:pt x="6677" y="21141"/>
                              </a:lnTo>
                              <a:lnTo>
                                <a:pt x="3341" y="21141"/>
                              </a:lnTo>
                              <a:lnTo>
                                <a:pt x="4455" y="20023"/>
                              </a:lnTo>
                              <a:lnTo>
                                <a:pt x="4455" y="17797"/>
                              </a:lnTo>
                              <a:lnTo>
                                <a:pt x="3341" y="14462"/>
                              </a:lnTo>
                              <a:lnTo>
                                <a:pt x="3341" y="7792"/>
                              </a:lnTo>
                              <a:lnTo>
                                <a:pt x="2227" y="5566"/>
                              </a:lnTo>
                              <a:lnTo>
                                <a:pt x="2227" y="3339"/>
                              </a:lnTo>
                              <a:lnTo>
                                <a:pt x="0" y="3339"/>
                              </a:lnTo>
                              <a:lnTo>
                                <a:pt x="0" y="2222"/>
                              </a:lnTo>
                              <a:lnTo>
                                <a:pt x="3341" y="2222"/>
                              </a:lnTo>
                              <a:lnTo>
                                <a:pt x="4455" y="1108"/>
                              </a:lnTo>
                              <a:lnTo>
                                <a:pt x="10018" y="1108"/>
                              </a:lnTo>
                              <a:lnTo>
                                <a:pt x="1224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4" name="Shape 11114"/>
                      <wps:cNvSpPr/>
                      <wps:spPr>
                        <a:xfrm>
                          <a:off x="465231" y="331515"/>
                          <a:ext cx="15578" cy="20023"/>
                        </a:xfrm>
                        <a:custGeom>
                          <a:avLst/>
                          <a:gdLst/>
                          <a:ahLst/>
                          <a:cxnLst/>
                          <a:rect l="0" t="0" r="0" b="0"/>
                          <a:pathLst>
                            <a:path w="15578" h="20023">
                              <a:moveTo>
                                <a:pt x="0" y="0"/>
                              </a:moveTo>
                              <a:lnTo>
                                <a:pt x="8896" y="0"/>
                              </a:lnTo>
                              <a:lnTo>
                                <a:pt x="12242" y="1108"/>
                              </a:lnTo>
                              <a:lnTo>
                                <a:pt x="13355" y="2222"/>
                              </a:lnTo>
                              <a:lnTo>
                                <a:pt x="13355" y="7793"/>
                              </a:lnTo>
                              <a:lnTo>
                                <a:pt x="10014" y="10009"/>
                              </a:lnTo>
                              <a:lnTo>
                                <a:pt x="11128" y="11123"/>
                              </a:lnTo>
                              <a:lnTo>
                                <a:pt x="11128" y="12235"/>
                              </a:lnTo>
                              <a:lnTo>
                                <a:pt x="13355" y="15579"/>
                              </a:lnTo>
                              <a:lnTo>
                                <a:pt x="13355" y="16687"/>
                              </a:lnTo>
                              <a:lnTo>
                                <a:pt x="14464" y="18914"/>
                              </a:lnTo>
                              <a:lnTo>
                                <a:pt x="15578" y="18914"/>
                              </a:lnTo>
                              <a:lnTo>
                                <a:pt x="15578" y="20023"/>
                              </a:lnTo>
                              <a:lnTo>
                                <a:pt x="11128" y="20023"/>
                              </a:lnTo>
                              <a:lnTo>
                                <a:pt x="11128" y="18914"/>
                              </a:lnTo>
                              <a:lnTo>
                                <a:pt x="8896" y="14461"/>
                              </a:lnTo>
                              <a:lnTo>
                                <a:pt x="6678" y="11123"/>
                              </a:lnTo>
                              <a:lnTo>
                                <a:pt x="6678" y="8900"/>
                              </a:lnTo>
                              <a:lnTo>
                                <a:pt x="8896" y="8900"/>
                              </a:lnTo>
                              <a:lnTo>
                                <a:pt x="10014" y="7793"/>
                              </a:lnTo>
                              <a:lnTo>
                                <a:pt x="10014" y="3340"/>
                              </a:lnTo>
                              <a:lnTo>
                                <a:pt x="8896" y="2222"/>
                              </a:lnTo>
                              <a:lnTo>
                                <a:pt x="5569" y="2222"/>
                              </a:lnTo>
                              <a:lnTo>
                                <a:pt x="5569" y="18914"/>
                              </a:lnTo>
                              <a:lnTo>
                                <a:pt x="7788" y="18914"/>
                              </a:lnTo>
                              <a:lnTo>
                                <a:pt x="7788" y="20023"/>
                              </a:lnTo>
                              <a:lnTo>
                                <a:pt x="0" y="20023"/>
                              </a:lnTo>
                              <a:lnTo>
                                <a:pt x="0" y="18914"/>
                              </a:lnTo>
                              <a:lnTo>
                                <a:pt x="1114" y="18914"/>
                              </a:lnTo>
                              <a:lnTo>
                                <a:pt x="1114" y="17797"/>
                              </a:lnTo>
                              <a:lnTo>
                                <a:pt x="2228" y="16687"/>
                              </a:lnTo>
                              <a:lnTo>
                                <a:pt x="2228" y="1108"/>
                              </a:lnTo>
                              <a:lnTo>
                                <a:pt x="0" y="1108"/>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5" name="Shape 11115"/>
                      <wps:cNvSpPr/>
                      <wps:spPr>
                        <a:xfrm>
                          <a:off x="481921" y="332623"/>
                          <a:ext cx="18923" cy="21141"/>
                        </a:xfrm>
                        <a:custGeom>
                          <a:avLst/>
                          <a:gdLst/>
                          <a:ahLst/>
                          <a:cxnLst/>
                          <a:rect l="0" t="0" r="0" b="0"/>
                          <a:pathLst>
                            <a:path w="18923" h="21141">
                              <a:moveTo>
                                <a:pt x="1114" y="0"/>
                              </a:moveTo>
                              <a:lnTo>
                                <a:pt x="5564" y="0"/>
                              </a:lnTo>
                              <a:lnTo>
                                <a:pt x="6678" y="1114"/>
                              </a:lnTo>
                              <a:lnTo>
                                <a:pt x="8905" y="1114"/>
                              </a:lnTo>
                              <a:lnTo>
                                <a:pt x="8905" y="2232"/>
                              </a:lnTo>
                              <a:lnTo>
                                <a:pt x="6678" y="2232"/>
                              </a:lnTo>
                              <a:lnTo>
                                <a:pt x="5564" y="6684"/>
                              </a:lnTo>
                              <a:lnTo>
                                <a:pt x="4455" y="10014"/>
                              </a:lnTo>
                              <a:lnTo>
                                <a:pt x="4455" y="16688"/>
                              </a:lnTo>
                              <a:lnTo>
                                <a:pt x="5564" y="17805"/>
                              </a:lnTo>
                              <a:lnTo>
                                <a:pt x="7791" y="18914"/>
                              </a:lnTo>
                              <a:lnTo>
                                <a:pt x="10019" y="18914"/>
                              </a:lnTo>
                              <a:lnTo>
                                <a:pt x="12245" y="17805"/>
                              </a:lnTo>
                              <a:lnTo>
                                <a:pt x="13355" y="13353"/>
                              </a:lnTo>
                              <a:lnTo>
                                <a:pt x="13355" y="11126"/>
                              </a:lnTo>
                              <a:lnTo>
                                <a:pt x="14469" y="6684"/>
                              </a:lnTo>
                              <a:lnTo>
                                <a:pt x="15583" y="4458"/>
                              </a:lnTo>
                              <a:lnTo>
                                <a:pt x="14469" y="4458"/>
                              </a:lnTo>
                              <a:lnTo>
                                <a:pt x="13355" y="3340"/>
                              </a:lnTo>
                              <a:lnTo>
                                <a:pt x="13355" y="2232"/>
                              </a:lnTo>
                              <a:lnTo>
                                <a:pt x="15583" y="3340"/>
                              </a:lnTo>
                              <a:lnTo>
                                <a:pt x="18923" y="3340"/>
                              </a:lnTo>
                              <a:lnTo>
                                <a:pt x="18923" y="4458"/>
                              </a:lnTo>
                              <a:lnTo>
                                <a:pt x="16695" y="4458"/>
                              </a:lnTo>
                              <a:lnTo>
                                <a:pt x="16695" y="7792"/>
                              </a:lnTo>
                              <a:lnTo>
                                <a:pt x="15583" y="11126"/>
                              </a:lnTo>
                              <a:lnTo>
                                <a:pt x="14469" y="14470"/>
                              </a:lnTo>
                              <a:lnTo>
                                <a:pt x="13355" y="16688"/>
                              </a:lnTo>
                              <a:lnTo>
                                <a:pt x="12245" y="18914"/>
                              </a:lnTo>
                              <a:lnTo>
                                <a:pt x="11133" y="21141"/>
                              </a:lnTo>
                              <a:lnTo>
                                <a:pt x="5564" y="21141"/>
                              </a:lnTo>
                              <a:lnTo>
                                <a:pt x="2228" y="20032"/>
                              </a:lnTo>
                              <a:lnTo>
                                <a:pt x="1114" y="18914"/>
                              </a:lnTo>
                              <a:lnTo>
                                <a:pt x="0" y="16688"/>
                              </a:lnTo>
                              <a:lnTo>
                                <a:pt x="0" y="14470"/>
                              </a:lnTo>
                              <a:lnTo>
                                <a:pt x="1114" y="12240"/>
                              </a:lnTo>
                              <a:lnTo>
                                <a:pt x="1114" y="10014"/>
                              </a:lnTo>
                              <a:lnTo>
                                <a:pt x="2228" y="5566"/>
                              </a:lnTo>
                              <a:lnTo>
                                <a:pt x="3341" y="2232"/>
                              </a:lnTo>
                              <a:lnTo>
                                <a:pt x="3341" y="1114"/>
                              </a:lnTo>
                              <a:lnTo>
                                <a:pt x="1114" y="1114"/>
                              </a:lnTo>
                              <a:lnTo>
                                <a:pt x="111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6" name="Shape 11116"/>
                      <wps:cNvSpPr/>
                      <wps:spPr>
                        <a:xfrm>
                          <a:off x="495278" y="337079"/>
                          <a:ext cx="28937" cy="26693"/>
                        </a:xfrm>
                        <a:custGeom>
                          <a:avLst/>
                          <a:gdLst/>
                          <a:ahLst/>
                          <a:cxnLst/>
                          <a:rect l="0" t="0" r="0" b="0"/>
                          <a:pathLst>
                            <a:path w="28937" h="26693">
                              <a:moveTo>
                                <a:pt x="7791" y="0"/>
                              </a:moveTo>
                              <a:lnTo>
                                <a:pt x="11131" y="1108"/>
                              </a:lnTo>
                              <a:lnTo>
                                <a:pt x="13359" y="2226"/>
                              </a:lnTo>
                              <a:lnTo>
                                <a:pt x="13359" y="7783"/>
                              </a:lnTo>
                              <a:lnTo>
                                <a:pt x="12245" y="17801"/>
                              </a:lnTo>
                              <a:lnTo>
                                <a:pt x="15587" y="14457"/>
                              </a:lnTo>
                              <a:lnTo>
                                <a:pt x="18923" y="11123"/>
                              </a:lnTo>
                              <a:lnTo>
                                <a:pt x="22264" y="8896"/>
                              </a:lnTo>
                              <a:lnTo>
                                <a:pt x="23377" y="6670"/>
                              </a:lnTo>
                              <a:lnTo>
                                <a:pt x="25601" y="7783"/>
                              </a:lnTo>
                              <a:lnTo>
                                <a:pt x="28937" y="8896"/>
                              </a:lnTo>
                              <a:lnTo>
                                <a:pt x="27823" y="10013"/>
                              </a:lnTo>
                              <a:lnTo>
                                <a:pt x="26714" y="10013"/>
                              </a:lnTo>
                              <a:lnTo>
                                <a:pt x="25601" y="11123"/>
                              </a:lnTo>
                              <a:lnTo>
                                <a:pt x="24487" y="12231"/>
                              </a:lnTo>
                              <a:lnTo>
                                <a:pt x="23377" y="16683"/>
                              </a:lnTo>
                              <a:lnTo>
                                <a:pt x="21151" y="21137"/>
                              </a:lnTo>
                              <a:lnTo>
                                <a:pt x="20037" y="22245"/>
                              </a:lnTo>
                              <a:lnTo>
                                <a:pt x="18923" y="24471"/>
                              </a:lnTo>
                              <a:lnTo>
                                <a:pt x="18923" y="25580"/>
                              </a:lnTo>
                              <a:lnTo>
                                <a:pt x="21151" y="25580"/>
                              </a:lnTo>
                              <a:lnTo>
                                <a:pt x="20037" y="26693"/>
                              </a:lnTo>
                              <a:lnTo>
                                <a:pt x="16695" y="25580"/>
                              </a:lnTo>
                              <a:lnTo>
                                <a:pt x="13359" y="24471"/>
                              </a:lnTo>
                              <a:lnTo>
                                <a:pt x="14473" y="23363"/>
                              </a:lnTo>
                              <a:lnTo>
                                <a:pt x="16695" y="23363"/>
                              </a:lnTo>
                              <a:lnTo>
                                <a:pt x="17809" y="20023"/>
                              </a:lnTo>
                              <a:lnTo>
                                <a:pt x="22264" y="10013"/>
                              </a:lnTo>
                              <a:lnTo>
                                <a:pt x="16695" y="15575"/>
                              </a:lnTo>
                              <a:lnTo>
                                <a:pt x="14473" y="17801"/>
                              </a:lnTo>
                              <a:lnTo>
                                <a:pt x="11131" y="20023"/>
                              </a:lnTo>
                              <a:lnTo>
                                <a:pt x="8904" y="22245"/>
                              </a:lnTo>
                              <a:lnTo>
                                <a:pt x="8904" y="13349"/>
                              </a:lnTo>
                              <a:lnTo>
                                <a:pt x="10018" y="4443"/>
                              </a:lnTo>
                              <a:lnTo>
                                <a:pt x="6678" y="11123"/>
                              </a:lnTo>
                              <a:lnTo>
                                <a:pt x="4454" y="14457"/>
                              </a:lnTo>
                              <a:lnTo>
                                <a:pt x="3336" y="16683"/>
                              </a:lnTo>
                              <a:lnTo>
                                <a:pt x="3336" y="17801"/>
                              </a:lnTo>
                              <a:lnTo>
                                <a:pt x="4454" y="17801"/>
                              </a:lnTo>
                              <a:lnTo>
                                <a:pt x="5568" y="18910"/>
                              </a:lnTo>
                              <a:lnTo>
                                <a:pt x="4454" y="20023"/>
                              </a:lnTo>
                              <a:lnTo>
                                <a:pt x="2222" y="18910"/>
                              </a:lnTo>
                              <a:lnTo>
                                <a:pt x="0" y="17801"/>
                              </a:lnTo>
                              <a:lnTo>
                                <a:pt x="0" y="16683"/>
                              </a:lnTo>
                              <a:lnTo>
                                <a:pt x="2222" y="16683"/>
                              </a:lnTo>
                              <a:lnTo>
                                <a:pt x="4454" y="13349"/>
                              </a:lnTo>
                              <a:lnTo>
                                <a:pt x="5568" y="8896"/>
                              </a:lnTo>
                              <a:lnTo>
                                <a:pt x="7791" y="4443"/>
                              </a:lnTo>
                              <a:lnTo>
                                <a:pt x="8904" y="2226"/>
                              </a:lnTo>
                              <a:lnTo>
                                <a:pt x="8904" y="1108"/>
                              </a:lnTo>
                              <a:lnTo>
                                <a:pt x="7791" y="1108"/>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7" name="Shape 11117"/>
                      <wps:cNvSpPr/>
                      <wps:spPr>
                        <a:xfrm>
                          <a:off x="622165" y="18915"/>
                          <a:ext cx="52307" cy="113472"/>
                        </a:xfrm>
                        <a:custGeom>
                          <a:avLst/>
                          <a:gdLst/>
                          <a:ahLst/>
                          <a:cxnLst/>
                          <a:rect l="0" t="0" r="0" b="0"/>
                          <a:pathLst>
                            <a:path w="52307" h="113472">
                              <a:moveTo>
                                <a:pt x="44519" y="0"/>
                              </a:moveTo>
                              <a:lnTo>
                                <a:pt x="52307" y="0"/>
                              </a:lnTo>
                              <a:lnTo>
                                <a:pt x="52307" y="13357"/>
                              </a:lnTo>
                              <a:lnTo>
                                <a:pt x="33387" y="66744"/>
                              </a:lnTo>
                              <a:lnTo>
                                <a:pt x="52307" y="66744"/>
                              </a:lnTo>
                              <a:lnTo>
                                <a:pt x="52307" y="78983"/>
                              </a:lnTo>
                              <a:lnTo>
                                <a:pt x="27823" y="78983"/>
                              </a:lnTo>
                              <a:lnTo>
                                <a:pt x="15578" y="113472"/>
                              </a:lnTo>
                              <a:lnTo>
                                <a:pt x="0" y="113472"/>
                              </a:lnTo>
                              <a:lnTo>
                                <a:pt x="4451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18" name="Shape 11118"/>
                      <wps:cNvSpPr/>
                      <wps:spPr>
                        <a:xfrm>
                          <a:off x="674472" y="18915"/>
                          <a:ext cx="52313" cy="113472"/>
                        </a:xfrm>
                        <a:custGeom>
                          <a:avLst/>
                          <a:gdLst/>
                          <a:ahLst/>
                          <a:cxnLst/>
                          <a:rect l="0" t="0" r="0" b="0"/>
                          <a:pathLst>
                            <a:path w="52313" h="113472">
                              <a:moveTo>
                                <a:pt x="0" y="0"/>
                              </a:moveTo>
                              <a:lnTo>
                                <a:pt x="8903" y="0"/>
                              </a:lnTo>
                              <a:lnTo>
                                <a:pt x="52313" y="113472"/>
                              </a:lnTo>
                              <a:lnTo>
                                <a:pt x="35612" y="113472"/>
                              </a:lnTo>
                              <a:lnTo>
                                <a:pt x="23372" y="78983"/>
                              </a:lnTo>
                              <a:lnTo>
                                <a:pt x="0" y="78983"/>
                              </a:lnTo>
                              <a:lnTo>
                                <a:pt x="0" y="66744"/>
                              </a:lnTo>
                              <a:lnTo>
                                <a:pt x="18920" y="66744"/>
                              </a:lnTo>
                              <a:lnTo>
                                <a:pt x="3" y="13350"/>
                              </a:lnTo>
                              <a:lnTo>
                                <a:pt x="0" y="13357"/>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19" name="Shape 11119"/>
                      <wps:cNvSpPr/>
                      <wps:spPr>
                        <a:xfrm>
                          <a:off x="726782" y="50068"/>
                          <a:ext cx="67893" cy="83431"/>
                        </a:xfrm>
                        <a:custGeom>
                          <a:avLst/>
                          <a:gdLst/>
                          <a:ahLst/>
                          <a:cxnLst/>
                          <a:rect l="0" t="0" r="0" b="0"/>
                          <a:pathLst>
                            <a:path w="67893" h="83431">
                              <a:moveTo>
                                <a:pt x="0" y="0"/>
                              </a:moveTo>
                              <a:lnTo>
                                <a:pt x="13355" y="0"/>
                              </a:lnTo>
                              <a:lnTo>
                                <a:pt x="13355" y="55616"/>
                              </a:lnTo>
                              <a:lnTo>
                                <a:pt x="14473" y="62290"/>
                              </a:lnTo>
                              <a:lnTo>
                                <a:pt x="17809" y="67856"/>
                              </a:lnTo>
                              <a:lnTo>
                                <a:pt x="20037" y="68965"/>
                              </a:lnTo>
                              <a:lnTo>
                                <a:pt x="23378" y="71191"/>
                              </a:lnTo>
                              <a:lnTo>
                                <a:pt x="30056" y="72304"/>
                              </a:lnTo>
                              <a:lnTo>
                                <a:pt x="35624" y="71191"/>
                              </a:lnTo>
                              <a:lnTo>
                                <a:pt x="41184" y="70078"/>
                              </a:lnTo>
                              <a:lnTo>
                                <a:pt x="44520" y="67856"/>
                              </a:lnTo>
                              <a:lnTo>
                                <a:pt x="47860" y="64516"/>
                              </a:lnTo>
                              <a:lnTo>
                                <a:pt x="51201" y="61178"/>
                              </a:lnTo>
                              <a:lnTo>
                                <a:pt x="52310" y="56730"/>
                              </a:lnTo>
                              <a:lnTo>
                                <a:pt x="53429" y="51168"/>
                              </a:lnTo>
                              <a:lnTo>
                                <a:pt x="54538" y="46716"/>
                              </a:lnTo>
                              <a:lnTo>
                                <a:pt x="54538" y="0"/>
                              </a:lnTo>
                              <a:lnTo>
                                <a:pt x="67893" y="0"/>
                              </a:lnTo>
                              <a:lnTo>
                                <a:pt x="67893" y="82318"/>
                              </a:lnTo>
                              <a:lnTo>
                                <a:pt x="54538" y="82318"/>
                              </a:lnTo>
                              <a:lnTo>
                                <a:pt x="54538" y="68965"/>
                              </a:lnTo>
                              <a:lnTo>
                                <a:pt x="50084" y="75644"/>
                              </a:lnTo>
                              <a:lnTo>
                                <a:pt x="43410" y="80091"/>
                              </a:lnTo>
                              <a:lnTo>
                                <a:pt x="36733" y="82318"/>
                              </a:lnTo>
                              <a:lnTo>
                                <a:pt x="27828" y="83431"/>
                              </a:lnTo>
                              <a:lnTo>
                                <a:pt x="21151" y="83431"/>
                              </a:lnTo>
                              <a:lnTo>
                                <a:pt x="14473" y="81205"/>
                              </a:lnTo>
                              <a:lnTo>
                                <a:pt x="10019" y="78979"/>
                              </a:lnTo>
                              <a:lnTo>
                                <a:pt x="5564" y="75644"/>
                              </a:lnTo>
                              <a:lnTo>
                                <a:pt x="3336" y="71191"/>
                              </a:lnTo>
                              <a:lnTo>
                                <a:pt x="1110" y="65630"/>
                              </a:lnTo>
                              <a:lnTo>
                                <a:pt x="0" y="6006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0" name="Shape 11120"/>
                      <wps:cNvSpPr/>
                      <wps:spPr>
                        <a:xfrm>
                          <a:off x="801355" y="47842"/>
                          <a:ext cx="70115" cy="85657"/>
                        </a:xfrm>
                        <a:custGeom>
                          <a:avLst/>
                          <a:gdLst/>
                          <a:ahLst/>
                          <a:cxnLst/>
                          <a:rect l="0" t="0" r="0" b="0"/>
                          <a:pathLst>
                            <a:path w="70115" h="85657">
                              <a:moveTo>
                                <a:pt x="32278" y="0"/>
                              </a:moveTo>
                              <a:lnTo>
                                <a:pt x="38960" y="1112"/>
                              </a:lnTo>
                              <a:lnTo>
                                <a:pt x="45628" y="1112"/>
                              </a:lnTo>
                              <a:lnTo>
                                <a:pt x="51196" y="3335"/>
                              </a:lnTo>
                              <a:lnTo>
                                <a:pt x="55643" y="5552"/>
                              </a:lnTo>
                              <a:lnTo>
                                <a:pt x="60096" y="8892"/>
                              </a:lnTo>
                              <a:lnTo>
                                <a:pt x="63433" y="13344"/>
                              </a:lnTo>
                              <a:lnTo>
                                <a:pt x="65660" y="18905"/>
                              </a:lnTo>
                              <a:lnTo>
                                <a:pt x="65660" y="25579"/>
                              </a:lnTo>
                              <a:lnTo>
                                <a:pt x="52306" y="25579"/>
                              </a:lnTo>
                              <a:lnTo>
                                <a:pt x="52306" y="22241"/>
                              </a:lnTo>
                              <a:lnTo>
                                <a:pt x="51196" y="20018"/>
                              </a:lnTo>
                              <a:lnTo>
                                <a:pt x="48974" y="16679"/>
                              </a:lnTo>
                              <a:lnTo>
                                <a:pt x="46746" y="15565"/>
                              </a:lnTo>
                              <a:lnTo>
                                <a:pt x="40068" y="13344"/>
                              </a:lnTo>
                              <a:lnTo>
                                <a:pt x="33396" y="12230"/>
                              </a:lnTo>
                              <a:lnTo>
                                <a:pt x="27832" y="12230"/>
                              </a:lnTo>
                              <a:lnTo>
                                <a:pt x="22259" y="14453"/>
                              </a:lnTo>
                              <a:lnTo>
                                <a:pt x="20041" y="15565"/>
                              </a:lnTo>
                              <a:lnTo>
                                <a:pt x="17814" y="17792"/>
                              </a:lnTo>
                              <a:lnTo>
                                <a:pt x="16695" y="20018"/>
                              </a:lnTo>
                              <a:lnTo>
                                <a:pt x="16695" y="25579"/>
                              </a:lnTo>
                              <a:lnTo>
                                <a:pt x="18923" y="28919"/>
                              </a:lnTo>
                              <a:lnTo>
                                <a:pt x="21150" y="31141"/>
                              </a:lnTo>
                              <a:lnTo>
                                <a:pt x="25604" y="32255"/>
                              </a:lnTo>
                              <a:lnTo>
                                <a:pt x="33396" y="34481"/>
                              </a:lnTo>
                              <a:lnTo>
                                <a:pt x="43410" y="36706"/>
                              </a:lnTo>
                              <a:lnTo>
                                <a:pt x="53424" y="40041"/>
                              </a:lnTo>
                              <a:lnTo>
                                <a:pt x="57869" y="41155"/>
                              </a:lnTo>
                              <a:lnTo>
                                <a:pt x="61215" y="43381"/>
                              </a:lnTo>
                              <a:lnTo>
                                <a:pt x="64551" y="46716"/>
                              </a:lnTo>
                              <a:lnTo>
                                <a:pt x="67888" y="50054"/>
                              </a:lnTo>
                              <a:lnTo>
                                <a:pt x="69005" y="54504"/>
                              </a:lnTo>
                              <a:lnTo>
                                <a:pt x="70115" y="60068"/>
                              </a:lnTo>
                              <a:lnTo>
                                <a:pt x="69005" y="66742"/>
                              </a:lnTo>
                              <a:lnTo>
                                <a:pt x="66779" y="72304"/>
                              </a:lnTo>
                              <a:lnTo>
                                <a:pt x="63433" y="76757"/>
                              </a:lnTo>
                              <a:lnTo>
                                <a:pt x="58988" y="80091"/>
                              </a:lnTo>
                              <a:lnTo>
                                <a:pt x="53424" y="82317"/>
                              </a:lnTo>
                              <a:lnTo>
                                <a:pt x="47855" y="84544"/>
                              </a:lnTo>
                              <a:lnTo>
                                <a:pt x="41182" y="85657"/>
                              </a:lnTo>
                              <a:lnTo>
                                <a:pt x="27832" y="85657"/>
                              </a:lnTo>
                              <a:lnTo>
                                <a:pt x="22259" y="84544"/>
                              </a:lnTo>
                              <a:lnTo>
                                <a:pt x="16695" y="82317"/>
                              </a:lnTo>
                              <a:lnTo>
                                <a:pt x="11131" y="80091"/>
                              </a:lnTo>
                              <a:lnTo>
                                <a:pt x="6673" y="75644"/>
                              </a:lnTo>
                              <a:lnTo>
                                <a:pt x="3340" y="71191"/>
                              </a:lnTo>
                              <a:lnTo>
                                <a:pt x="1114" y="65630"/>
                              </a:lnTo>
                              <a:lnTo>
                                <a:pt x="0" y="57842"/>
                              </a:lnTo>
                              <a:lnTo>
                                <a:pt x="13359" y="57842"/>
                              </a:lnTo>
                              <a:lnTo>
                                <a:pt x="14468" y="62290"/>
                              </a:lnTo>
                              <a:lnTo>
                                <a:pt x="15587" y="65630"/>
                              </a:lnTo>
                              <a:lnTo>
                                <a:pt x="17814" y="68969"/>
                              </a:lnTo>
                              <a:lnTo>
                                <a:pt x="21150" y="71191"/>
                              </a:lnTo>
                              <a:lnTo>
                                <a:pt x="27832" y="73417"/>
                              </a:lnTo>
                              <a:lnTo>
                                <a:pt x="35623" y="74530"/>
                              </a:lnTo>
                              <a:lnTo>
                                <a:pt x="42292" y="73417"/>
                              </a:lnTo>
                              <a:lnTo>
                                <a:pt x="48974" y="72304"/>
                              </a:lnTo>
                              <a:lnTo>
                                <a:pt x="51196" y="70083"/>
                              </a:lnTo>
                              <a:lnTo>
                                <a:pt x="53424" y="67856"/>
                              </a:lnTo>
                              <a:lnTo>
                                <a:pt x="55643" y="65630"/>
                              </a:lnTo>
                              <a:lnTo>
                                <a:pt x="55643" y="62290"/>
                              </a:lnTo>
                              <a:lnTo>
                                <a:pt x="54533" y="57842"/>
                              </a:lnTo>
                              <a:lnTo>
                                <a:pt x="53424" y="55616"/>
                              </a:lnTo>
                              <a:lnTo>
                                <a:pt x="51196" y="53394"/>
                              </a:lnTo>
                              <a:lnTo>
                                <a:pt x="47855" y="51168"/>
                              </a:lnTo>
                              <a:lnTo>
                                <a:pt x="38960" y="48942"/>
                              </a:lnTo>
                              <a:lnTo>
                                <a:pt x="28941" y="46716"/>
                              </a:lnTo>
                              <a:lnTo>
                                <a:pt x="18923" y="44493"/>
                              </a:lnTo>
                              <a:lnTo>
                                <a:pt x="14468" y="42267"/>
                              </a:lnTo>
                              <a:lnTo>
                                <a:pt x="11131" y="40041"/>
                              </a:lnTo>
                              <a:lnTo>
                                <a:pt x="6673" y="36706"/>
                              </a:lnTo>
                              <a:lnTo>
                                <a:pt x="4454" y="33367"/>
                              </a:lnTo>
                              <a:lnTo>
                                <a:pt x="3340" y="28919"/>
                              </a:lnTo>
                              <a:lnTo>
                                <a:pt x="2228" y="23353"/>
                              </a:lnTo>
                              <a:lnTo>
                                <a:pt x="3340" y="17792"/>
                              </a:lnTo>
                              <a:lnTo>
                                <a:pt x="4454" y="13344"/>
                              </a:lnTo>
                              <a:lnTo>
                                <a:pt x="7791" y="8892"/>
                              </a:lnTo>
                              <a:lnTo>
                                <a:pt x="12245" y="5552"/>
                              </a:lnTo>
                              <a:lnTo>
                                <a:pt x="16695" y="3335"/>
                              </a:lnTo>
                              <a:lnTo>
                                <a:pt x="22259" y="2222"/>
                              </a:lnTo>
                              <a:lnTo>
                                <a:pt x="27832" y="1112"/>
                              </a:lnTo>
                              <a:lnTo>
                                <a:pt x="32278"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1" name="Shape 11121"/>
                      <wps:cNvSpPr/>
                      <wps:spPr>
                        <a:xfrm>
                          <a:off x="871472" y="25591"/>
                          <a:ext cx="43410" cy="106793"/>
                        </a:xfrm>
                        <a:custGeom>
                          <a:avLst/>
                          <a:gdLst/>
                          <a:ahLst/>
                          <a:cxnLst/>
                          <a:rect l="0" t="0" r="0" b="0"/>
                          <a:pathLst>
                            <a:path w="43410" h="106793">
                              <a:moveTo>
                                <a:pt x="14469" y="0"/>
                              </a:moveTo>
                              <a:lnTo>
                                <a:pt x="27828" y="0"/>
                              </a:lnTo>
                              <a:lnTo>
                                <a:pt x="27828" y="24475"/>
                              </a:lnTo>
                              <a:lnTo>
                                <a:pt x="43410" y="24475"/>
                              </a:lnTo>
                              <a:lnTo>
                                <a:pt x="43410" y="36706"/>
                              </a:lnTo>
                              <a:lnTo>
                                <a:pt x="27828" y="36706"/>
                              </a:lnTo>
                              <a:lnTo>
                                <a:pt x="27828" y="91222"/>
                              </a:lnTo>
                              <a:lnTo>
                                <a:pt x="28937" y="93445"/>
                              </a:lnTo>
                              <a:lnTo>
                                <a:pt x="32282" y="94558"/>
                              </a:lnTo>
                              <a:lnTo>
                                <a:pt x="43410" y="94558"/>
                              </a:lnTo>
                              <a:lnTo>
                                <a:pt x="43410" y="106793"/>
                              </a:lnTo>
                              <a:lnTo>
                                <a:pt x="33392" y="106793"/>
                              </a:lnTo>
                              <a:lnTo>
                                <a:pt x="24492" y="105684"/>
                              </a:lnTo>
                              <a:lnTo>
                                <a:pt x="21145" y="104572"/>
                              </a:lnTo>
                              <a:lnTo>
                                <a:pt x="18919" y="103458"/>
                              </a:lnTo>
                              <a:lnTo>
                                <a:pt x="16695" y="100123"/>
                              </a:lnTo>
                              <a:lnTo>
                                <a:pt x="15578" y="97896"/>
                              </a:lnTo>
                              <a:lnTo>
                                <a:pt x="14469" y="93445"/>
                              </a:lnTo>
                              <a:lnTo>
                                <a:pt x="14469" y="36706"/>
                              </a:lnTo>
                              <a:lnTo>
                                <a:pt x="0" y="36706"/>
                              </a:lnTo>
                              <a:lnTo>
                                <a:pt x="0" y="24475"/>
                              </a:lnTo>
                              <a:lnTo>
                                <a:pt x="14469" y="24475"/>
                              </a:lnTo>
                              <a:lnTo>
                                <a:pt x="1446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2" name="Shape 11122"/>
                      <wps:cNvSpPr/>
                      <wps:spPr>
                        <a:xfrm>
                          <a:off x="924898" y="47840"/>
                          <a:ext cx="42292" cy="84544"/>
                        </a:xfrm>
                        <a:custGeom>
                          <a:avLst/>
                          <a:gdLst/>
                          <a:ahLst/>
                          <a:cxnLst/>
                          <a:rect l="0" t="0" r="0" b="0"/>
                          <a:pathLst>
                            <a:path w="42292" h="84544">
                              <a:moveTo>
                                <a:pt x="42292" y="0"/>
                              </a:moveTo>
                              <a:lnTo>
                                <a:pt x="42292" y="14457"/>
                              </a:lnTo>
                              <a:lnTo>
                                <a:pt x="35609" y="15570"/>
                              </a:lnTo>
                              <a:lnTo>
                                <a:pt x="28937" y="16684"/>
                              </a:lnTo>
                              <a:lnTo>
                                <a:pt x="24487" y="20023"/>
                              </a:lnTo>
                              <a:lnTo>
                                <a:pt x="20032" y="23357"/>
                              </a:lnTo>
                              <a:lnTo>
                                <a:pt x="16692" y="27811"/>
                              </a:lnTo>
                              <a:lnTo>
                                <a:pt x="14464" y="33372"/>
                              </a:lnTo>
                              <a:lnTo>
                                <a:pt x="13359" y="40046"/>
                              </a:lnTo>
                              <a:lnTo>
                                <a:pt x="13359" y="84544"/>
                              </a:lnTo>
                              <a:lnTo>
                                <a:pt x="0" y="84544"/>
                              </a:lnTo>
                              <a:lnTo>
                                <a:pt x="0" y="2226"/>
                              </a:lnTo>
                              <a:lnTo>
                                <a:pt x="12242" y="2226"/>
                              </a:lnTo>
                              <a:lnTo>
                                <a:pt x="12242" y="20023"/>
                              </a:lnTo>
                              <a:lnTo>
                                <a:pt x="13359" y="20023"/>
                              </a:lnTo>
                              <a:lnTo>
                                <a:pt x="17809" y="11123"/>
                              </a:lnTo>
                              <a:lnTo>
                                <a:pt x="21145" y="7782"/>
                              </a:lnTo>
                              <a:lnTo>
                                <a:pt x="24487" y="4444"/>
                              </a:lnTo>
                              <a:lnTo>
                                <a:pt x="28937" y="3339"/>
                              </a:lnTo>
                              <a:lnTo>
                                <a:pt x="33387" y="1112"/>
                              </a:lnTo>
                              <a:lnTo>
                                <a:pt x="37837" y="1112"/>
                              </a:lnTo>
                              <a:lnTo>
                                <a:pt x="42292"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3" name="Shape 11123"/>
                      <wps:cNvSpPr/>
                      <wps:spPr>
                        <a:xfrm>
                          <a:off x="968304" y="84938"/>
                          <a:ext cx="33951" cy="48563"/>
                        </a:xfrm>
                        <a:custGeom>
                          <a:avLst/>
                          <a:gdLst/>
                          <a:ahLst/>
                          <a:cxnLst/>
                          <a:rect l="0" t="0" r="0" b="0"/>
                          <a:pathLst>
                            <a:path w="33951" h="48563">
                              <a:moveTo>
                                <a:pt x="33951" y="0"/>
                              </a:moveTo>
                              <a:lnTo>
                                <a:pt x="33951" y="10084"/>
                              </a:lnTo>
                              <a:lnTo>
                                <a:pt x="30047" y="10733"/>
                              </a:lnTo>
                              <a:lnTo>
                                <a:pt x="23378" y="11847"/>
                              </a:lnTo>
                              <a:lnTo>
                                <a:pt x="18923" y="14073"/>
                              </a:lnTo>
                              <a:lnTo>
                                <a:pt x="16695" y="16300"/>
                              </a:lnTo>
                              <a:lnTo>
                                <a:pt x="14469" y="18521"/>
                              </a:lnTo>
                              <a:lnTo>
                                <a:pt x="14469" y="21861"/>
                              </a:lnTo>
                              <a:lnTo>
                                <a:pt x="13359" y="25196"/>
                              </a:lnTo>
                              <a:lnTo>
                                <a:pt x="14469" y="28534"/>
                              </a:lnTo>
                              <a:lnTo>
                                <a:pt x="14469" y="30761"/>
                              </a:lnTo>
                              <a:lnTo>
                                <a:pt x="16695" y="32982"/>
                              </a:lnTo>
                              <a:lnTo>
                                <a:pt x="18923" y="34096"/>
                              </a:lnTo>
                              <a:lnTo>
                                <a:pt x="23378" y="36322"/>
                              </a:lnTo>
                              <a:lnTo>
                                <a:pt x="28937" y="37435"/>
                              </a:lnTo>
                              <a:lnTo>
                                <a:pt x="33951" y="36600"/>
                              </a:lnTo>
                              <a:lnTo>
                                <a:pt x="33951" y="48563"/>
                              </a:lnTo>
                              <a:lnTo>
                                <a:pt x="21150" y="48563"/>
                              </a:lnTo>
                              <a:lnTo>
                                <a:pt x="15587" y="47449"/>
                              </a:lnTo>
                              <a:lnTo>
                                <a:pt x="11133" y="46337"/>
                              </a:lnTo>
                              <a:lnTo>
                                <a:pt x="7795" y="42996"/>
                              </a:lnTo>
                              <a:lnTo>
                                <a:pt x="4450" y="40775"/>
                              </a:lnTo>
                              <a:lnTo>
                                <a:pt x="1114" y="36322"/>
                              </a:lnTo>
                              <a:lnTo>
                                <a:pt x="0" y="31874"/>
                              </a:lnTo>
                              <a:lnTo>
                                <a:pt x="0" y="19635"/>
                              </a:lnTo>
                              <a:lnTo>
                                <a:pt x="2223" y="14073"/>
                              </a:lnTo>
                              <a:lnTo>
                                <a:pt x="4450" y="10733"/>
                              </a:lnTo>
                              <a:lnTo>
                                <a:pt x="7795" y="7399"/>
                              </a:lnTo>
                              <a:lnTo>
                                <a:pt x="12242" y="5172"/>
                              </a:lnTo>
                              <a:lnTo>
                                <a:pt x="16695" y="2945"/>
                              </a:lnTo>
                              <a:lnTo>
                                <a:pt x="26718" y="721"/>
                              </a:lnTo>
                              <a:lnTo>
                                <a:pt x="3395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4" name="Shape 11124"/>
                      <wps:cNvSpPr/>
                      <wps:spPr>
                        <a:xfrm>
                          <a:off x="970527" y="48302"/>
                          <a:ext cx="31728" cy="27347"/>
                        </a:xfrm>
                        <a:custGeom>
                          <a:avLst/>
                          <a:gdLst/>
                          <a:ahLst/>
                          <a:cxnLst/>
                          <a:rect l="0" t="0" r="0" b="0"/>
                          <a:pathLst>
                            <a:path w="31728" h="27347">
                              <a:moveTo>
                                <a:pt x="31728" y="0"/>
                              </a:moveTo>
                              <a:lnTo>
                                <a:pt x="31728" y="12170"/>
                              </a:lnTo>
                              <a:lnTo>
                                <a:pt x="26714" y="12886"/>
                              </a:lnTo>
                              <a:lnTo>
                                <a:pt x="20042" y="15107"/>
                              </a:lnTo>
                              <a:lnTo>
                                <a:pt x="17810" y="17333"/>
                              </a:lnTo>
                              <a:lnTo>
                                <a:pt x="15583" y="19559"/>
                              </a:lnTo>
                              <a:lnTo>
                                <a:pt x="14473" y="22895"/>
                              </a:lnTo>
                              <a:lnTo>
                                <a:pt x="13364" y="27347"/>
                              </a:lnTo>
                              <a:lnTo>
                                <a:pt x="0" y="27347"/>
                              </a:lnTo>
                              <a:lnTo>
                                <a:pt x="1119" y="20673"/>
                              </a:lnTo>
                              <a:lnTo>
                                <a:pt x="3346" y="13995"/>
                              </a:lnTo>
                              <a:lnTo>
                                <a:pt x="6683" y="9547"/>
                              </a:lnTo>
                              <a:lnTo>
                                <a:pt x="11137" y="6207"/>
                              </a:lnTo>
                              <a:lnTo>
                                <a:pt x="16700" y="2877"/>
                              </a:lnTo>
                              <a:lnTo>
                                <a:pt x="22269" y="1763"/>
                              </a:lnTo>
                              <a:lnTo>
                                <a:pt x="27824" y="650"/>
                              </a:lnTo>
                              <a:lnTo>
                                <a:pt x="31728"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5" name="Shape 11125"/>
                      <wps:cNvSpPr/>
                      <wps:spPr>
                        <a:xfrm>
                          <a:off x="1002255" y="47838"/>
                          <a:ext cx="41732" cy="85663"/>
                        </a:xfrm>
                        <a:custGeom>
                          <a:avLst/>
                          <a:gdLst/>
                          <a:ahLst/>
                          <a:cxnLst/>
                          <a:rect l="0" t="0" r="0" b="0"/>
                          <a:pathLst>
                            <a:path w="41732" h="85663">
                              <a:moveTo>
                                <a:pt x="2781" y="0"/>
                              </a:moveTo>
                              <a:lnTo>
                                <a:pt x="13909" y="1114"/>
                              </a:lnTo>
                              <a:lnTo>
                                <a:pt x="19473" y="2226"/>
                              </a:lnTo>
                              <a:lnTo>
                                <a:pt x="23928" y="4449"/>
                              </a:lnTo>
                              <a:lnTo>
                                <a:pt x="28382" y="7784"/>
                              </a:lnTo>
                              <a:lnTo>
                                <a:pt x="31720" y="11123"/>
                              </a:lnTo>
                              <a:lnTo>
                                <a:pt x="32828" y="16684"/>
                              </a:lnTo>
                              <a:lnTo>
                                <a:pt x="33946" y="23358"/>
                              </a:lnTo>
                              <a:lnTo>
                                <a:pt x="33946" y="72309"/>
                              </a:lnTo>
                              <a:lnTo>
                                <a:pt x="36173" y="73423"/>
                              </a:lnTo>
                              <a:lnTo>
                                <a:pt x="38396" y="74535"/>
                              </a:lnTo>
                              <a:lnTo>
                                <a:pt x="41732" y="73423"/>
                              </a:lnTo>
                              <a:lnTo>
                                <a:pt x="41732" y="83437"/>
                              </a:lnTo>
                              <a:lnTo>
                                <a:pt x="38396" y="85663"/>
                              </a:lnTo>
                              <a:lnTo>
                                <a:pt x="28382" y="85663"/>
                              </a:lnTo>
                              <a:lnTo>
                                <a:pt x="23928" y="83437"/>
                              </a:lnTo>
                              <a:lnTo>
                                <a:pt x="21701" y="78984"/>
                              </a:lnTo>
                              <a:lnTo>
                                <a:pt x="21701" y="73423"/>
                              </a:lnTo>
                              <a:lnTo>
                                <a:pt x="15028" y="78984"/>
                              </a:lnTo>
                              <a:lnTo>
                                <a:pt x="8345" y="82323"/>
                              </a:lnTo>
                              <a:lnTo>
                                <a:pt x="555" y="85663"/>
                              </a:lnTo>
                              <a:lnTo>
                                <a:pt x="0" y="85663"/>
                              </a:lnTo>
                              <a:lnTo>
                                <a:pt x="0" y="73700"/>
                              </a:lnTo>
                              <a:lnTo>
                                <a:pt x="1664" y="73423"/>
                              </a:lnTo>
                              <a:lnTo>
                                <a:pt x="7231" y="72309"/>
                              </a:lnTo>
                              <a:lnTo>
                                <a:pt x="11683" y="70083"/>
                              </a:lnTo>
                              <a:lnTo>
                                <a:pt x="15028" y="67862"/>
                              </a:lnTo>
                              <a:lnTo>
                                <a:pt x="17245" y="64522"/>
                              </a:lnTo>
                              <a:lnTo>
                                <a:pt x="19473" y="61188"/>
                              </a:lnTo>
                              <a:lnTo>
                                <a:pt x="20592" y="58962"/>
                              </a:lnTo>
                              <a:lnTo>
                                <a:pt x="20592" y="42272"/>
                              </a:lnTo>
                              <a:lnTo>
                                <a:pt x="16137" y="44499"/>
                              </a:lnTo>
                              <a:lnTo>
                                <a:pt x="9455" y="45612"/>
                              </a:lnTo>
                              <a:lnTo>
                                <a:pt x="0" y="47184"/>
                              </a:lnTo>
                              <a:lnTo>
                                <a:pt x="0" y="37100"/>
                              </a:lnTo>
                              <a:lnTo>
                                <a:pt x="3891" y="36712"/>
                              </a:lnTo>
                              <a:lnTo>
                                <a:pt x="12800" y="34485"/>
                              </a:lnTo>
                              <a:lnTo>
                                <a:pt x="16137" y="33372"/>
                              </a:lnTo>
                              <a:lnTo>
                                <a:pt x="18364" y="31145"/>
                              </a:lnTo>
                              <a:lnTo>
                                <a:pt x="20592" y="28925"/>
                              </a:lnTo>
                              <a:lnTo>
                                <a:pt x="20592" y="22246"/>
                              </a:lnTo>
                              <a:lnTo>
                                <a:pt x="19473" y="18910"/>
                              </a:lnTo>
                              <a:lnTo>
                                <a:pt x="17245" y="16684"/>
                              </a:lnTo>
                              <a:lnTo>
                                <a:pt x="15028" y="14458"/>
                              </a:lnTo>
                              <a:lnTo>
                                <a:pt x="9455" y="12236"/>
                              </a:lnTo>
                              <a:lnTo>
                                <a:pt x="2781" y="12236"/>
                              </a:lnTo>
                              <a:lnTo>
                                <a:pt x="0" y="12634"/>
                              </a:lnTo>
                              <a:lnTo>
                                <a:pt x="0" y="463"/>
                              </a:lnTo>
                              <a:lnTo>
                                <a:pt x="278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5" name="Shape 11425"/>
                      <wps:cNvSpPr/>
                      <wps:spPr>
                        <a:xfrm>
                          <a:off x="1051779" y="18917"/>
                          <a:ext cx="13355" cy="113467"/>
                        </a:xfrm>
                        <a:custGeom>
                          <a:avLst/>
                          <a:gdLst/>
                          <a:ahLst/>
                          <a:cxnLst/>
                          <a:rect l="0" t="0" r="0" b="0"/>
                          <a:pathLst>
                            <a:path w="13355" h="113467">
                              <a:moveTo>
                                <a:pt x="0" y="0"/>
                              </a:moveTo>
                              <a:lnTo>
                                <a:pt x="13355" y="0"/>
                              </a:lnTo>
                              <a:lnTo>
                                <a:pt x="13355" y="113467"/>
                              </a:lnTo>
                              <a:lnTo>
                                <a:pt x="0" y="11346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6" name="Shape 11426"/>
                      <wps:cNvSpPr/>
                      <wps:spPr>
                        <a:xfrm>
                          <a:off x="1077376" y="50067"/>
                          <a:ext cx="13359" cy="82317"/>
                        </a:xfrm>
                        <a:custGeom>
                          <a:avLst/>
                          <a:gdLst/>
                          <a:ahLst/>
                          <a:cxnLst/>
                          <a:rect l="0" t="0" r="0" b="0"/>
                          <a:pathLst>
                            <a:path w="13359" h="82317">
                              <a:moveTo>
                                <a:pt x="0" y="0"/>
                              </a:moveTo>
                              <a:lnTo>
                                <a:pt x="13359" y="0"/>
                              </a:lnTo>
                              <a:lnTo>
                                <a:pt x="13359" y="82317"/>
                              </a:lnTo>
                              <a:lnTo>
                                <a:pt x="0" y="8231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7" name="Shape 11427"/>
                      <wps:cNvSpPr/>
                      <wps:spPr>
                        <a:xfrm>
                          <a:off x="1077376" y="18917"/>
                          <a:ext cx="13359" cy="16688"/>
                        </a:xfrm>
                        <a:custGeom>
                          <a:avLst/>
                          <a:gdLst/>
                          <a:ahLst/>
                          <a:cxnLst/>
                          <a:rect l="0" t="0" r="0" b="0"/>
                          <a:pathLst>
                            <a:path w="13359" h="16688">
                              <a:moveTo>
                                <a:pt x="0" y="0"/>
                              </a:moveTo>
                              <a:lnTo>
                                <a:pt x="13359" y="0"/>
                              </a:lnTo>
                              <a:lnTo>
                                <a:pt x="13359" y="16688"/>
                              </a:lnTo>
                              <a:lnTo>
                                <a:pt x="0" y="16688"/>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9" name="Shape 11129"/>
                      <wps:cNvSpPr/>
                      <wps:spPr>
                        <a:xfrm>
                          <a:off x="1100751" y="84920"/>
                          <a:ext cx="34501" cy="48581"/>
                        </a:xfrm>
                        <a:custGeom>
                          <a:avLst/>
                          <a:gdLst/>
                          <a:ahLst/>
                          <a:cxnLst/>
                          <a:rect l="0" t="0" r="0" b="0"/>
                          <a:pathLst>
                            <a:path w="34501" h="48581">
                              <a:moveTo>
                                <a:pt x="34501" y="0"/>
                              </a:moveTo>
                              <a:lnTo>
                                <a:pt x="34501" y="10068"/>
                              </a:lnTo>
                              <a:lnTo>
                                <a:pt x="30051" y="10751"/>
                              </a:lnTo>
                              <a:lnTo>
                                <a:pt x="24487" y="11865"/>
                              </a:lnTo>
                              <a:lnTo>
                                <a:pt x="18918" y="14092"/>
                              </a:lnTo>
                              <a:lnTo>
                                <a:pt x="16692" y="16318"/>
                              </a:lnTo>
                              <a:lnTo>
                                <a:pt x="15582" y="18539"/>
                              </a:lnTo>
                              <a:lnTo>
                                <a:pt x="14464" y="21879"/>
                              </a:lnTo>
                              <a:lnTo>
                                <a:pt x="14464" y="28553"/>
                              </a:lnTo>
                              <a:lnTo>
                                <a:pt x="15582" y="30780"/>
                              </a:lnTo>
                              <a:lnTo>
                                <a:pt x="16692" y="33000"/>
                              </a:lnTo>
                              <a:lnTo>
                                <a:pt x="18918" y="34114"/>
                              </a:lnTo>
                              <a:lnTo>
                                <a:pt x="23373" y="36341"/>
                              </a:lnTo>
                              <a:lnTo>
                                <a:pt x="30051" y="37453"/>
                              </a:lnTo>
                              <a:lnTo>
                                <a:pt x="34501" y="36563"/>
                              </a:lnTo>
                              <a:lnTo>
                                <a:pt x="34501" y="48581"/>
                              </a:lnTo>
                              <a:lnTo>
                                <a:pt x="21146" y="48581"/>
                              </a:lnTo>
                              <a:lnTo>
                                <a:pt x="16692" y="47467"/>
                              </a:lnTo>
                              <a:lnTo>
                                <a:pt x="11128" y="46355"/>
                              </a:lnTo>
                              <a:lnTo>
                                <a:pt x="7792" y="43015"/>
                              </a:lnTo>
                              <a:lnTo>
                                <a:pt x="4454" y="40793"/>
                              </a:lnTo>
                              <a:lnTo>
                                <a:pt x="2228" y="36341"/>
                              </a:lnTo>
                              <a:lnTo>
                                <a:pt x="0" y="31892"/>
                              </a:lnTo>
                              <a:lnTo>
                                <a:pt x="0" y="19653"/>
                              </a:lnTo>
                              <a:lnTo>
                                <a:pt x="2228" y="14092"/>
                              </a:lnTo>
                              <a:lnTo>
                                <a:pt x="4454" y="10751"/>
                              </a:lnTo>
                              <a:lnTo>
                                <a:pt x="7792" y="7417"/>
                              </a:lnTo>
                              <a:lnTo>
                                <a:pt x="12245" y="5190"/>
                              </a:lnTo>
                              <a:lnTo>
                                <a:pt x="16692" y="2964"/>
                              </a:lnTo>
                              <a:lnTo>
                                <a:pt x="27823" y="739"/>
                              </a:lnTo>
                              <a:lnTo>
                                <a:pt x="3450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0" name="Shape 11130"/>
                      <wps:cNvSpPr/>
                      <wps:spPr>
                        <a:xfrm>
                          <a:off x="1104088" y="48395"/>
                          <a:ext cx="31165" cy="27254"/>
                        </a:xfrm>
                        <a:custGeom>
                          <a:avLst/>
                          <a:gdLst/>
                          <a:ahLst/>
                          <a:cxnLst/>
                          <a:rect l="0" t="0" r="0" b="0"/>
                          <a:pathLst>
                            <a:path w="31165" h="27254">
                              <a:moveTo>
                                <a:pt x="31165" y="0"/>
                              </a:moveTo>
                              <a:lnTo>
                                <a:pt x="31165" y="11998"/>
                              </a:lnTo>
                              <a:lnTo>
                                <a:pt x="25596" y="12793"/>
                              </a:lnTo>
                              <a:lnTo>
                                <a:pt x="18923" y="15014"/>
                              </a:lnTo>
                              <a:lnTo>
                                <a:pt x="16701" y="17240"/>
                              </a:lnTo>
                              <a:lnTo>
                                <a:pt x="14473" y="19466"/>
                              </a:lnTo>
                              <a:lnTo>
                                <a:pt x="13355" y="22801"/>
                              </a:lnTo>
                              <a:lnTo>
                                <a:pt x="13355" y="27254"/>
                              </a:lnTo>
                              <a:lnTo>
                                <a:pt x="0" y="27254"/>
                              </a:lnTo>
                              <a:lnTo>
                                <a:pt x="0" y="20580"/>
                              </a:lnTo>
                              <a:lnTo>
                                <a:pt x="2228" y="13901"/>
                              </a:lnTo>
                              <a:lnTo>
                                <a:pt x="5564" y="9453"/>
                              </a:lnTo>
                              <a:lnTo>
                                <a:pt x="10018" y="6113"/>
                              </a:lnTo>
                              <a:lnTo>
                                <a:pt x="15582" y="2783"/>
                              </a:lnTo>
                              <a:lnTo>
                                <a:pt x="21151" y="1669"/>
                              </a:lnTo>
                              <a:lnTo>
                                <a:pt x="27823" y="557"/>
                              </a:lnTo>
                              <a:lnTo>
                                <a:pt x="3116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1" name="Shape 11131"/>
                      <wps:cNvSpPr/>
                      <wps:spPr>
                        <a:xfrm>
                          <a:off x="1135252" y="47838"/>
                          <a:ext cx="42300" cy="85663"/>
                        </a:xfrm>
                        <a:custGeom>
                          <a:avLst/>
                          <a:gdLst/>
                          <a:ahLst/>
                          <a:cxnLst/>
                          <a:rect l="0" t="0" r="0" b="0"/>
                          <a:pathLst>
                            <a:path w="42300" h="85663">
                              <a:moveTo>
                                <a:pt x="3340" y="0"/>
                              </a:moveTo>
                              <a:lnTo>
                                <a:pt x="14473" y="1114"/>
                              </a:lnTo>
                              <a:lnTo>
                                <a:pt x="18927" y="2226"/>
                              </a:lnTo>
                              <a:lnTo>
                                <a:pt x="23373" y="4449"/>
                              </a:lnTo>
                              <a:lnTo>
                                <a:pt x="27827" y="7784"/>
                              </a:lnTo>
                              <a:lnTo>
                                <a:pt x="31165" y="11123"/>
                              </a:lnTo>
                              <a:lnTo>
                                <a:pt x="33391" y="16684"/>
                              </a:lnTo>
                              <a:lnTo>
                                <a:pt x="33391" y="64522"/>
                              </a:lnTo>
                              <a:lnTo>
                                <a:pt x="34510" y="72309"/>
                              </a:lnTo>
                              <a:lnTo>
                                <a:pt x="35619" y="73423"/>
                              </a:lnTo>
                              <a:lnTo>
                                <a:pt x="37846" y="74535"/>
                              </a:lnTo>
                              <a:lnTo>
                                <a:pt x="42300" y="73423"/>
                              </a:lnTo>
                              <a:lnTo>
                                <a:pt x="42300" y="83437"/>
                              </a:lnTo>
                              <a:lnTo>
                                <a:pt x="37846" y="85663"/>
                              </a:lnTo>
                              <a:lnTo>
                                <a:pt x="27827" y="85663"/>
                              </a:lnTo>
                              <a:lnTo>
                                <a:pt x="24491" y="83437"/>
                              </a:lnTo>
                              <a:lnTo>
                                <a:pt x="22264" y="78984"/>
                              </a:lnTo>
                              <a:lnTo>
                                <a:pt x="21146" y="73423"/>
                              </a:lnTo>
                              <a:lnTo>
                                <a:pt x="14473" y="78984"/>
                              </a:lnTo>
                              <a:lnTo>
                                <a:pt x="7792" y="82323"/>
                              </a:lnTo>
                              <a:lnTo>
                                <a:pt x="0" y="85663"/>
                              </a:lnTo>
                              <a:lnTo>
                                <a:pt x="0" y="73645"/>
                              </a:lnTo>
                              <a:lnTo>
                                <a:pt x="1114" y="73423"/>
                              </a:lnTo>
                              <a:lnTo>
                                <a:pt x="6682" y="72309"/>
                              </a:lnTo>
                              <a:lnTo>
                                <a:pt x="11132" y="70083"/>
                              </a:lnTo>
                              <a:lnTo>
                                <a:pt x="14473" y="67862"/>
                              </a:lnTo>
                              <a:lnTo>
                                <a:pt x="16701" y="64522"/>
                              </a:lnTo>
                              <a:lnTo>
                                <a:pt x="18927" y="61188"/>
                              </a:lnTo>
                              <a:lnTo>
                                <a:pt x="20037" y="58962"/>
                              </a:lnTo>
                              <a:lnTo>
                                <a:pt x="20037" y="42272"/>
                              </a:lnTo>
                              <a:lnTo>
                                <a:pt x="15582" y="44499"/>
                              </a:lnTo>
                              <a:lnTo>
                                <a:pt x="10018" y="45612"/>
                              </a:lnTo>
                              <a:lnTo>
                                <a:pt x="0" y="47150"/>
                              </a:lnTo>
                              <a:lnTo>
                                <a:pt x="0" y="37082"/>
                              </a:lnTo>
                              <a:lnTo>
                                <a:pt x="3340" y="36712"/>
                              </a:lnTo>
                              <a:lnTo>
                                <a:pt x="12245" y="34485"/>
                              </a:lnTo>
                              <a:lnTo>
                                <a:pt x="15582" y="33372"/>
                              </a:lnTo>
                              <a:lnTo>
                                <a:pt x="17809" y="31145"/>
                              </a:lnTo>
                              <a:lnTo>
                                <a:pt x="20037" y="28925"/>
                              </a:lnTo>
                              <a:lnTo>
                                <a:pt x="20037" y="22246"/>
                              </a:lnTo>
                              <a:lnTo>
                                <a:pt x="18927" y="18910"/>
                              </a:lnTo>
                              <a:lnTo>
                                <a:pt x="16701" y="16684"/>
                              </a:lnTo>
                              <a:lnTo>
                                <a:pt x="14473" y="14458"/>
                              </a:lnTo>
                              <a:lnTo>
                                <a:pt x="8909" y="12236"/>
                              </a:lnTo>
                              <a:lnTo>
                                <a:pt x="2228" y="12236"/>
                              </a:lnTo>
                              <a:lnTo>
                                <a:pt x="0" y="12555"/>
                              </a:lnTo>
                              <a:lnTo>
                                <a:pt x="0" y="557"/>
                              </a:lnTo>
                              <a:lnTo>
                                <a:pt x="334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2" name="Shape 11132"/>
                      <wps:cNvSpPr/>
                      <wps:spPr>
                        <a:xfrm>
                          <a:off x="1185341" y="47840"/>
                          <a:ext cx="67888" cy="84544"/>
                        </a:xfrm>
                        <a:custGeom>
                          <a:avLst/>
                          <a:gdLst/>
                          <a:ahLst/>
                          <a:cxnLst/>
                          <a:rect l="0" t="0" r="0" b="0"/>
                          <a:pathLst>
                            <a:path w="67888" h="84544">
                              <a:moveTo>
                                <a:pt x="40065" y="0"/>
                              </a:moveTo>
                              <a:lnTo>
                                <a:pt x="47851" y="1112"/>
                              </a:lnTo>
                              <a:lnTo>
                                <a:pt x="53415" y="2226"/>
                              </a:lnTo>
                              <a:lnTo>
                                <a:pt x="57870" y="5556"/>
                              </a:lnTo>
                              <a:lnTo>
                                <a:pt x="62324" y="8896"/>
                              </a:lnTo>
                              <a:lnTo>
                                <a:pt x="64552" y="13349"/>
                              </a:lnTo>
                              <a:lnTo>
                                <a:pt x="66779" y="17797"/>
                              </a:lnTo>
                              <a:lnTo>
                                <a:pt x="67888" y="24471"/>
                              </a:lnTo>
                              <a:lnTo>
                                <a:pt x="67888" y="84544"/>
                              </a:lnTo>
                              <a:lnTo>
                                <a:pt x="54534" y="84544"/>
                              </a:lnTo>
                              <a:lnTo>
                                <a:pt x="54534" y="28923"/>
                              </a:lnTo>
                              <a:lnTo>
                                <a:pt x="53415" y="22245"/>
                              </a:lnTo>
                              <a:lnTo>
                                <a:pt x="50079" y="16684"/>
                              </a:lnTo>
                              <a:lnTo>
                                <a:pt x="47851" y="14457"/>
                              </a:lnTo>
                              <a:lnTo>
                                <a:pt x="44515" y="13349"/>
                              </a:lnTo>
                              <a:lnTo>
                                <a:pt x="37837" y="12235"/>
                              </a:lnTo>
                              <a:lnTo>
                                <a:pt x="32273" y="13349"/>
                              </a:lnTo>
                              <a:lnTo>
                                <a:pt x="27823" y="14457"/>
                              </a:lnTo>
                              <a:lnTo>
                                <a:pt x="23378" y="16684"/>
                              </a:lnTo>
                              <a:lnTo>
                                <a:pt x="20033" y="20023"/>
                              </a:lnTo>
                              <a:lnTo>
                                <a:pt x="16695" y="23357"/>
                              </a:lnTo>
                              <a:lnTo>
                                <a:pt x="15587" y="27811"/>
                              </a:lnTo>
                              <a:lnTo>
                                <a:pt x="14469" y="32258"/>
                              </a:lnTo>
                              <a:lnTo>
                                <a:pt x="13359" y="37819"/>
                              </a:lnTo>
                              <a:lnTo>
                                <a:pt x="13359" y="84544"/>
                              </a:lnTo>
                              <a:lnTo>
                                <a:pt x="0" y="84544"/>
                              </a:lnTo>
                              <a:lnTo>
                                <a:pt x="0" y="2226"/>
                              </a:lnTo>
                              <a:lnTo>
                                <a:pt x="13359" y="2226"/>
                              </a:lnTo>
                              <a:lnTo>
                                <a:pt x="13359" y="15570"/>
                              </a:lnTo>
                              <a:lnTo>
                                <a:pt x="17806" y="8896"/>
                              </a:lnTo>
                              <a:lnTo>
                                <a:pt x="24487" y="4444"/>
                              </a:lnTo>
                              <a:lnTo>
                                <a:pt x="31165" y="1112"/>
                              </a:lnTo>
                              <a:lnTo>
                                <a:pt x="4006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3" name="Shape 11133"/>
                      <wps:cNvSpPr/>
                      <wps:spPr>
                        <a:xfrm>
                          <a:off x="631071" y="155742"/>
                          <a:ext cx="89030" cy="113464"/>
                        </a:xfrm>
                        <a:custGeom>
                          <a:avLst/>
                          <a:gdLst/>
                          <a:ahLst/>
                          <a:cxnLst/>
                          <a:rect l="0" t="0" r="0" b="0"/>
                          <a:pathLst>
                            <a:path w="89030" h="113464">
                              <a:moveTo>
                                <a:pt x="0" y="0"/>
                              </a:moveTo>
                              <a:lnTo>
                                <a:pt x="14464" y="0"/>
                              </a:lnTo>
                              <a:lnTo>
                                <a:pt x="74569" y="92335"/>
                              </a:lnTo>
                              <a:lnTo>
                                <a:pt x="75678" y="92335"/>
                              </a:lnTo>
                              <a:lnTo>
                                <a:pt x="75678" y="0"/>
                              </a:lnTo>
                              <a:lnTo>
                                <a:pt x="89030" y="0"/>
                              </a:lnTo>
                              <a:lnTo>
                                <a:pt x="89030" y="113464"/>
                              </a:lnTo>
                              <a:lnTo>
                                <a:pt x="73452" y="113464"/>
                              </a:lnTo>
                              <a:lnTo>
                                <a:pt x="14464" y="22249"/>
                              </a:lnTo>
                              <a:lnTo>
                                <a:pt x="13354" y="22249"/>
                              </a:lnTo>
                              <a:lnTo>
                                <a:pt x="13354" y="113464"/>
                              </a:lnTo>
                              <a:lnTo>
                                <a:pt x="0" y="11346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4" name="Shape 11134"/>
                      <wps:cNvSpPr/>
                      <wps:spPr>
                        <a:xfrm>
                          <a:off x="729010" y="222124"/>
                          <a:ext cx="34501" cy="49308"/>
                        </a:xfrm>
                        <a:custGeom>
                          <a:avLst/>
                          <a:gdLst/>
                          <a:ahLst/>
                          <a:cxnLst/>
                          <a:rect l="0" t="0" r="0" b="0"/>
                          <a:pathLst>
                            <a:path w="34501" h="49308">
                              <a:moveTo>
                                <a:pt x="34501" y="0"/>
                              </a:moveTo>
                              <a:lnTo>
                                <a:pt x="34501" y="9695"/>
                              </a:lnTo>
                              <a:lnTo>
                                <a:pt x="30047" y="10381"/>
                              </a:lnTo>
                              <a:lnTo>
                                <a:pt x="24483" y="12607"/>
                              </a:lnTo>
                              <a:lnTo>
                                <a:pt x="18924" y="14833"/>
                              </a:lnTo>
                              <a:lnTo>
                                <a:pt x="16697" y="17059"/>
                              </a:lnTo>
                              <a:lnTo>
                                <a:pt x="15583" y="19285"/>
                              </a:lnTo>
                              <a:lnTo>
                                <a:pt x="14464" y="21507"/>
                              </a:lnTo>
                              <a:lnTo>
                                <a:pt x="14464" y="28182"/>
                              </a:lnTo>
                              <a:lnTo>
                                <a:pt x="15583" y="30406"/>
                              </a:lnTo>
                              <a:lnTo>
                                <a:pt x="16697" y="32630"/>
                              </a:lnTo>
                              <a:lnTo>
                                <a:pt x="18924" y="34856"/>
                              </a:lnTo>
                              <a:lnTo>
                                <a:pt x="23374" y="37077"/>
                              </a:lnTo>
                              <a:lnTo>
                                <a:pt x="34501" y="37077"/>
                              </a:lnTo>
                              <a:lnTo>
                                <a:pt x="34501" y="48339"/>
                              </a:lnTo>
                              <a:lnTo>
                                <a:pt x="26714" y="49308"/>
                              </a:lnTo>
                              <a:lnTo>
                                <a:pt x="21151" y="49308"/>
                              </a:lnTo>
                              <a:lnTo>
                                <a:pt x="16697" y="48199"/>
                              </a:lnTo>
                              <a:lnTo>
                                <a:pt x="12247" y="45973"/>
                              </a:lnTo>
                              <a:lnTo>
                                <a:pt x="7791" y="43752"/>
                              </a:lnTo>
                              <a:lnTo>
                                <a:pt x="4455" y="40412"/>
                              </a:lnTo>
                              <a:lnTo>
                                <a:pt x="2228" y="37077"/>
                              </a:lnTo>
                              <a:lnTo>
                                <a:pt x="0" y="31516"/>
                              </a:lnTo>
                              <a:lnTo>
                                <a:pt x="0" y="20394"/>
                              </a:lnTo>
                              <a:lnTo>
                                <a:pt x="2228" y="14833"/>
                              </a:lnTo>
                              <a:lnTo>
                                <a:pt x="4455" y="10381"/>
                              </a:lnTo>
                              <a:lnTo>
                                <a:pt x="8901" y="8154"/>
                              </a:lnTo>
                              <a:lnTo>
                                <a:pt x="12247" y="4819"/>
                              </a:lnTo>
                              <a:lnTo>
                                <a:pt x="17810" y="3710"/>
                              </a:lnTo>
                              <a:lnTo>
                                <a:pt x="27824" y="1484"/>
                              </a:lnTo>
                              <a:lnTo>
                                <a:pt x="3450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5" name="Shape 11135"/>
                      <wps:cNvSpPr/>
                      <wps:spPr>
                        <a:xfrm>
                          <a:off x="732347" y="184665"/>
                          <a:ext cx="31163" cy="28928"/>
                        </a:xfrm>
                        <a:custGeom>
                          <a:avLst/>
                          <a:gdLst/>
                          <a:ahLst/>
                          <a:cxnLst/>
                          <a:rect l="0" t="0" r="0" b="0"/>
                          <a:pathLst>
                            <a:path w="31163" h="28928">
                              <a:moveTo>
                                <a:pt x="27827" y="0"/>
                              </a:moveTo>
                              <a:lnTo>
                                <a:pt x="31163" y="0"/>
                              </a:lnTo>
                              <a:lnTo>
                                <a:pt x="31163" y="12240"/>
                              </a:lnTo>
                              <a:lnTo>
                                <a:pt x="25599" y="12240"/>
                              </a:lnTo>
                              <a:lnTo>
                                <a:pt x="18923" y="15576"/>
                              </a:lnTo>
                              <a:lnTo>
                                <a:pt x="16699" y="16689"/>
                              </a:lnTo>
                              <a:lnTo>
                                <a:pt x="14473" y="20028"/>
                              </a:lnTo>
                              <a:lnTo>
                                <a:pt x="13359" y="23363"/>
                              </a:lnTo>
                              <a:lnTo>
                                <a:pt x="13359" y="28928"/>
                              </a:lnTo>
                              <a:lnTo>
                                <a:pt x="0" y="28928"/>
                              </a:lnTo>
                              <a:lnTo>
                                <a:pt x="1118" y="20028"/>
                              </a:lnTo>
                              <a:lnTo>
                                <a:pt x="3336" y="14463"/>
                              </a:lnTo>
                              <a:lnTo>
                                <a:pt x="6681" y="10014"/>
                              </a:lnTo>
                              <a:lnTo>
                                <a:pt x="10018" y="5566"/>
                              </a:lnTo>
                              <a:lnTo>
                                <a:pt x="15587" y="3340"/>
                              </a:lnTo>
                              <a:lnTo>
                                <a:pt x="21145" y="1114"/>
                              </a:lnTo>
                              <a:lnTo>
                                <a:pt x="27827"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6" name="Shape 11136"/>
                      <wps:cNvSpPr/>
                      <wps:spPr>
                        <a:xfrm>
                          <a:off x="763510" y="184665"/>
                          <a:ext cx="42301" cy="86767"/>
                        </a:xfrm>
                        <a:custGeom>
                          <a:avLst/>
                          <a:gdLst/>
                          <a:ahLst/>
                          <a:cxnLst/>
                          <a:rect l="0" t="0" r="0" b="0"/>
                          <a:pathLst>
                            <a:path w="42301" h="86767">
                              <a:moveTo>
                                <a:pt x="0" y="0"/>
                              </a:moveTo>
                              <a:lnTo>
                                <a:pt x="3341" y="0"/>
                              </a:lnTo>
                              <a:lnTo>
                                <a:pt x="14473" y="1114"/>
                              </a:lnTo>
                              <a:lnTo>
                                <a:pt x="18928" y="2226"/>
                              </a:lnTo>
                              <a:lnTo>
                                <a:pt x="23374" y="4452"/>
                              </a:lnTo>
                              <a:lnTo>
                                <a:pt x="27828" y="6676"/>
                              </a:lnTo>
                              <a:lnTo>
                                <a:pt x="31165" y="11128"/>
                              </a:lnTo>
                              <a:lnTo>
                                <a:pt x="33392" y="15576"/>
                              </a:lnTo>
                              <a:lnTo>
                                <a:pt x="33392" y="65640"/>
                              </a:lnTo>
                              <a:lnTo>
                                <a:pt x="34510" y="72314"/>
                              </a:lnTo>
                              <a:lnTo>
                                <a:pt x="35620" y="74535"/>
                              </a:lnTo>
                              <a:lnTo>
                                <a:pt x="37847" y="74535"/>
                              </a:lnTo>
                              <a:lnTo>
                                <a:pt x="42301" y="73427"/>
                              </a:lnTo>
                              <a:lnTo>
                                <a:pt x="42301" y="84541"/>
                              </a:lnTo>
                              <a:lnTo>
                                <a:pt x="37847" y="85658"/>
                              </a:lnTo>
                              <a:lnTo>
                                <a:pt x="32283" y="86767"/>
                              </a:lnTo>
                              <a:lnTo>
                                <a:pt x="27828" y="85658"/>
                              </a:lnTo>
                              <a:lnTo>
                                <a:pt x="24492" y="83431"/>
                              </a:lnTo>
                              <a:lnTo>
                                <a:pt x="22264" y="80097"/>
                              </a:lnTo>
                              <a:lnTo>
                                <a:pt x="21147" y="73427"/>
                              </a:lnTo>
                              <a:lnTo>
                                <a:pt x="15583" y="80097"/>
                              </a:lnTo>
                              <a:lnTo>
                                <a:pt x="7791" y="83431"/>
                              </a:lnTo>
                              <a:lnTo>
                                <a:pt x="1119" y="85658"/>
                              </a:lnTo>
                              <a:lnTo>
                                <a:pt x="0" y="85797"/>
                              </a:lnTo>
                              <a:lnTo>
                                <a:pt x="0" y="74535"/>
                              </a:lnTo>
                              <a:lnTo>
                                <a:pt x="1119" y="74535"/>
                              </a:lnTo>
                              <a:lnTo>
                                <a:pt x="6683" y="73427"/>
                              </a:lnTo>
                              <a:lnTo>
                                <a:pt x="11133" y="71200"/>
                              </a:lnTo>
                              <a:lnTo>
                                <a:pt x="14473" y="67865"/>
                              </a:lnTo>
                              <a:lnTo>
                                <a:pt x="16701" y="65640"/>
                              </a:lnTo>
                              <a:lnTo>
                                <a:pt x="18928" y="62306"/>
                              </a:lnTo>
                              <a:lnTo>
                                <a:pt x="20037" y="58965"/>
                              </a:lnTo>
                              <a:lnTo>
                                <a:pt x="20037" y="42277"/>
                              </a:lnTo>
                              <a:lnTo>
                                <a:pt x="15583" y="44503"/>
                              </a:lnTo>
                              <a:lnTo>
                                <a:pt x="10019" y="45612"/>
                              </a:lnTo>
                              <a:lnTo>
                                <a:pt x="0" y="47154"/>
                              </a:lnTo>
                              <a:lnTo>
                                <a:pt x="0" y="37458"/>
                              </a:lnTo>
                              <a:lnTo>
                                <a:pt x="3341" y="36716"/>
                              </a:lnTo>
                              <a:lnTo>
                                <a:pt x="12247" y="35599"/>
                              </a:lnTo>
                              <a:lnTo>
                                <a:pt x="15583" y="33377"/>
                              </a:lnTo>
                              <a:lnTo>
                                <a:pt x="17810" y="31151"/>
                              </a:lnTo>
                              <a:lnTo>
                                <a:pt x="20037" y="28928"/>
                              </a:lnTo>
                              <a:lnTo>
                                <a:pt x="20037" y="21141"/>
                              </a:lnTo>
                              <a:lnTo>
                                <a:pt x="18928" y="18914"/>
                              </a:lnTo>
                              <a:lnTo>
                                <a:pt x="16701" y="15576"/>
                              </a:lnTo>
                              <a:lnTo>
                                <a:pt x="14473" y="14463"/>
                              </a:lnTo>
                              <a:lnTo>
                                <a:pt x="8910" y="12240"/>
                              </a:lnTo>
                              <a:lnTo>
                                <a:pt x="0" y="1224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7" name="Shape 11137"/>
                      <wps:cNvSpPr/>
                      <wps:spPr>
                        <a:xfrm>
                          <a:off x="804694" y="162416"/>
                          <a:ext cx="43411" cy="106793"/>
                        </a:xfrm>
                        <a:custGeom>
                          <a:avLst/>
                          <a:gdLst/>
                          <a:ahLst/>
                          <a:cxnLst/>
                          <a:rect l="0" t="0" r="0" b="0"/>
                          <a:pathLst>
                            <a:path w="43411" h="106793">
                              <a:moveTo>
                                <a:pt x="13355" y="0"/>
                              </a:moveTo>
                              <a:lnTo>
                                <a:pt x="26711" y="0"/>
                              </a:lnTo>
                              <a:lnTo>
                                <a:pt x="26711" y="24475"/>
                              </a:lnTo>
                              <a:lnTo>
                                <a:pt x="43411" y="24475"/>
                              </a:lnTo>
                              <a:lnTo>
                                <a:pt x="43411" y="35602"/>
                              </a:lnTo>
                              <a:lnTo>
                                <a:pt x="26711" y="35602"/>
                              </a:lnTo>
                              <a:lnTo>
                                <a:pt x="26711" y="91223"/>
                              </a:lnTo>
                              <a:lnTo>
                                <a:pt x="28937" y="93453"/>
                              </a:lnTo>
                              <a:lnTo>
                                <a:pt x="32283" y="94567"/>
                              </a:lnTo>
                              <a:lnTo>
                                <a:pt x="43411" y="94567"/>
                              </a:lnTo>
                              <a:lnTo>
                                <a:pt x="43411" y="106793"/>
                              </a:lnTo>
                              <a:lnTo>
                                <a:pt x="24492" y="106793"/>
                              </a:lnTo>
                              <a:lnTo>
                                <a:pt x="20037" y="105684"/>
                              </a:lnTo>
                              <a:lnTo>
                                <a:pt x="17811" y="103462"/>
                              </a:lnTo>
                              <a:lnTo>
                                <a:pt x="15583" y="101232"/>
                              </a:lnTo>
                              <a:lnTo>
                                <a:pt x="14473" y="97897"/>
                              </a:lnTo>
                              <a:lnTo>
                                <a:pt x="13355" y="94567"/>
                              </a:lnTo>
                              <a:lnTo>
                                <a:pt x="13355" y="35602"/>
                              </a:lnTo>
                              <a:lnTo>
                                <a:pt x="0" y="35602"/>
                              </a:lnTo>
                              <a:lnTo>
                                <a:pt x="0" y="24475"/>
                              </a:lnTo>
                              <a:lnTo>
                                <a:pt x="13355" y="24475"/>
                              </a:lnTo>
                              <a:lnTo>
                                <a:pt x="1335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8" name="Shape 11428"/>
                      <wps:cNvSpPr/>
                      <wps:spPr>
                        <a:xfrm>
                          <a:off x="856998" y="186892"/>
                          <a:ext cx="13364" cy="82319"/>
                        </a:xfrm>
                        <a:custGeom>
                          <a:avLst/>
                          <a:gdLst/>
                          <a:ahLst/>
                          <a:cxnLst/>
                          <a:rect l="0" t="0" r="0" b="0"/>
                          <a:pathLst>
                            <a:path w="13364" h="82319">
                              <a:moveTo>
                                <a:pt x="0" y="0"/>
                              </a:moveTo>
                              <a:lnTo>
                                <a:pt x="13364" y="0"/>
                              </a:lnTo>
                              <a:lnTo>
                                <a:pt x="13364" y="82319"/>
                              </a:lnTo>
                              <a:lnTo>
                                <a:pt x="0" y="82319"/>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9" name="Shape 11429"/>
                      <wps:cNvSpPr/>
                      <wps:spPr>
                        <a:xfrm>
                          <a:off x="856998" y="155742"/>
                          <a:ext cx="13364" cy="16688"/>
                        </a:xfrm>
                        <a:custGeom>
                          <a:avLst/>
                          <a:gdLst/>
                          <a:ahLst/>
                          <a:cxnLst/>
                          <a:rect l="0" t="0" r="0" b="0"/>
                          <a:pathLst>
                            <a:path w="13364" h="16688">
                              <a:moveTo>
                                <a:pt x="0" y="0"/>
                              </a:moveTo>
                              <a:lnTo>
                                <a:pt x="13364" y="0"/>
                              </a:lnTo>
                              <a:lnTo>
                                <a:pt x="13364" y="16688"/>
                              </a:lnTo>
                              <a:lnTo>
                                <a:pt x="0" y="16688"/>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0" name="Shape 11140"/>
                      <wps:cNvSpPr/>
                      <wps:spPr>
                        <a:xfrm>
                          <a:off x="879266" y="184669"/>
                          <a:ext cx="39510" cy="86766"/>
                        </a:xfrm>
                        <a:custGeom>
                          <a:avLst/>
                          <a:gdLst/>
                          <a:ahLst/>
                          <a:cxnLst/>
                          <a:rect l="0" t="0" r="0" b="0"/>
                          <a:pathLst>
                            <a:path w="39510" h="86766">
                              <a:moveTo>
                                <a:pt x="38951" y="0"/>
                              </a:moveTo>
                              <a:lnTo>
                                <a:pt x="39510" y="62"/>
                              </a:lnTo>
                              <a:lnTo>
                                <a:pt x="39510" y="12240"/>
                              </a:lnTo>
                              <a:lnTo>
                                <a:pt x="34497" y="12240"/>
                              </a:lnTo>
                              <a:lnTo>
                                <a:pt x="30051" y="14461"/>
                              </a:lnTo>
                              <a:lnTo>
                                <a:pt x="25597" y="16687"/>
                              </a:lnTo>
                              <a:lnTo>
                                <a:pt x="21142" y="20023"/>
                              </a:lnTo>
                              <a:lnTo>
                                <a:pt x="18914" y="24471"/>
                              </a:lnTo>
                              <a:lnTo>
                                <a:pt x="15578" y="31149"/>
                              </a:lnTo>
                              <a:lnTo>
                                <a:pt x="14469" y="36716"/>
                              </a:lnTo>
                              <a:lnTo>
                                <a:pt x="14469" y="51168"/>
                              </a:lnTo>
                              <a:lnTo>
                                <a:pt x="15578" y="56738"/>
                              </a:lnTo>
                              <a:lnTo>
                                <a:pt x="18914" y="62299"/>
                              </a:lnTo>
                              <a:lnTo>
                                <a:pt x="21142" y="66752"/>
                              </a:lnTo>
                              <a:lnTo>
                                <a:pt x="25597" y="70087"/>
                              </a:lnTo>
                              <a:lnTo>
                                <a:pt x="30051" y="72313"/>
                              </a:lnTo>
                              <a:lnTo>
                                <a:pt x="34497" y="74535"/>
                              </a:lnTo>
                              <a:lnTo>
                                <a:pt x="38951" y="74535"/>
                              </a:lnTo>
                              <a:lnTo>
                                <a:pt x="39510" y="74535"/>
                              </a:lnTo>
                              <a:lnTo>
                                <a:pt x="39510" y="86704"/>
                              </a:lnTo>
                              <a:lnTo>
                                <a:pt x="38951" y="86766"/>
                              </a:lnTo>
                              <a:lnTo>
                                <a:pt x="30051" y="85658"/>
                              </a:lnTo>
                              <a:lnTo>
                                <a:pt x="22259" y="83431"/>
                              </a:lnTo>
                              <a:lnTo>
                                <a:pt x="15578" y="78978"/>
                              </a:lnTo>
                              <a:lnTo>
                                <a:pt x="10014" y="74535"/>
                              </a:lnTo>
                              <a:lnTo>
                                <a:pt x="5560" y="67861"/>
                              </a:lnTo>
                              <a:lnTo>
                                <a:pt x="2228" y="61185"/>
                              </a:lnTo>
                              <a:lnTo>
                                <a:pt x="0" y="52285"/>
                              </a:lnTo>
                              <a:lnTo>
                                <a:pt x="0" y="35598"/>
                              </a:lnTo>
                              <a:lnTo>
                                <a:pt x="2228" y="26698"/>
                              </a:lnTo>
                              <a:lnTo>
                                <a:pt x="5560" y="18914"/>
                              </a:lnTo>
                              <a:lnTo>
                                <a:pt x="10014" y="12240"/>
                              </a:lnTo>
                              <a:lnTo>
                                <a:pt x="15578" y="7787"/>
                              </a:lnTo>
                              <a:lnTo>
                                <a:pt x="22259" y="3335"/>
                              </a:lnTo>
                              <a:lnTo>
                                <a:pt x="30051" y="1113"/>
                              </a:lnTo>
                              <a:lnTo>
                                <a:pt x="3895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1" name="Shape 11141"/>
                      <wps:cNvSpPr/>
                      <wps:spPr>
                        <a:xfrm>
                          <a:off x="918776" y="184731"/>
                          <a:ext cx="39510" cy="86642"/>
                        </a:xfrm>
                        <a:custGeom>
                          <a:avLst/>
                          <a:gdLst/>
                          <a:ahLst/>
                          <a:cxnLst/>
                          <a:rect l="0" t="0" r="0" b="0"/>
                          <a:pathLst>
                            <a:path w="39510" h="86642">
                              <a:moveTo>
                                <a:pt x="0" y="0"/>
                              </a:moveTo>
                              <a:lnTo>
                                <a:pt x="9460" y="1051"/>
                              </a:lnTo>
                              <a:lnTo>
                                <a:pt x="17250" y="3273"/>
                              </a:lnTo>
                              <a:lnTo>
                                <a:pt x="23933" y="7725"/>
                              </a:lnTo>
                              <a:lnTo>
                                <a:pt x="29496" y="12177"/>
                              </a:lnTo>
                              <a:lnTo>
                                <a:pt x="33941" y="18851"/>
                              </a:lnTo>
                              <a:lnTo>
                                <a:pt x="37287" y="26635"/>
                              </a:lnTo>
                              <a:lnTo>
                                <a:pt x="39510" y="35536"/>
                              </a:lnTo>
                              <a:lnTo>
                                <a:pt x="39510" y="52223"/>
                              </a:lnTo>
                              <a:lnTo>
                                <a:pt x="37287" y="61123"/>
                              </a:lnTo>
                              <a:lnTo>
                                <a:pt x="33941" y="67799"/>
                              </a:lnTo>
                              <a:lnTo>
                                <a:pt x="29496" y="74473"/>
                              </a:lnTo>
                              <a:lnTo>
                                <a:pt x="23933" y="78916"/>
                              </a:lnTo>
                              <a:lnTo>
                                <a:pt x="17250" y="83369"/>
                              </a:lnTo>
                              <a:lnTo>
                                <a:pt x="9460" y="85595"/>
                              </a:lnTo>
                              <a:lnTo>
                                <a:pt x="0" y="86642"/>
                              </a:lnTo>
                              <a:lnTo>
                                <a:pt x="0" y="74473"/>
                              </a:lnTo>
                              <a:lnTo>
                                <a:pt x="5005" y="74473"/>
                              </a:lnTo>
                              <a:lnTo>
                                <a:pt x="9460" y="72251"/>
                              </a:lnTo>
                              <a:lnTo>
                                <a:pt x="13913" y="70025"/>
                              </a:lnTo>
                              <a:lnTo>
                                <a:pt x="18364" y="66690"/>
                              </a:lnTo>
                              <a:lnTo>
                                <a:pt x="20587" y="62237"/>
                              </a:lnTo>
                              <a:lnTo>
                                <a:pt x="23933" y="56676"/>
                              </a:lnTo>
                              <a:lnTo>
                                <a:pt x="25041" y="51106"/>
                              </a:lnTo>
                              <a:lnTo>
                                <a:pt x="25041" y="36653"/>
                              </a:lnTo>
                              <a:lnTo>
                                <a:pt x="23933" y="31087"/>
                              </a:lnTo>
                              <a:lnTo>
                                <a:pt x="20587" y="24409"/>
                              </a:lnTo>
                              <a:lnTo>
                                <a:pt x="18364" y="19961"/>
                              </a:lnTo>
                              <a:lnTo>
                                <a:pt x="13913" y="16625"/>
                              </a:lnTo>
                              <a:lnTo>
                                <a:pt x="9460" y="14399"/>
                              </a:lnTo>
                              <a:lnTo>
                                <a:pt x="5005" y="12177"/>
                              </a:lnTo>
                              <a:lnTo>
                                <a:pt x="0" y="12177"/>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2" name="Shape 11142"/>
                      <wps:cNvSpPr/>
                      <wps:spPr>
                        <a:xfrm>
                          <a:off x="966082" y="184669"/>
                          <a:ext cx="66783" cy="84541"/>
                        </a:xfrm>
                        <a:custGeom>
                          <a:avLst/>
                          <a:gdLst/>
                          <a:ahLst/>
                          <a:cxnLst/>
                          <a:rect l="0" t="0" r="0" b="0"/>
                          <a:pathLst>
                            <a:path w="66783" h="84541">
                              <a:moveTo>
                                <a:pt x="38956" y="0"/>
                              </a:moveTo>
                              <a:lnTo>
                                <a:pt x="46747" y="1114"/>
                              </a:lnTo>
                              <a:lnTo>
                                <a:pt x="52310" y="2222"/>
                              </a:lnTo>
                              <a:lnTo>
                                <a:pt x="56765" y="4449"/>
                              </a:lnTo>
                              <a:lnTo>
                                <a:pt x="61211" y="8896"/>
                              </a:lnTo>
                              <a:lnTo>
                                <a:pt x="63438" y="12236"/>
                              </a:lnTo>
                              <a:lnTo>
                                <a:pt x="65665" y="17797"/>
                              </a:lnTo>
                              <a:lnTo>
                                <a:pt x="66783" y="23358"/>
                              </a:lnTo>
                              <a:lnTo>
                                <a:pt x="66783" y="84541"/>
                              </a:lnTo>
                              <a:lnTo>
                                <a:pt x="53420" y="84541"/>
                              </a:lnTo>
                              <a:lnTo>
                                <a:pt x="53420" y="28925"/>
                              </a:lnTo>
                              <a:lnTo>
                                <a:pt x="52310" y="21137"/>
                              </a:lnTo>
                              <a:lnTo>
                                <a:pt x="48974" y="16684"/>
                              </a:lnTo>
                              <a:lnTo>
                                <a:pt x="46747" y="14458"/>
                              </a:lnTo>
                              <a:lnTo>
                                <a:pt x="44520" y="13349"/>
                              </a:lnTo>
                              <a:lnTo>
                                <a:pt x="36728" y="12236"/>
                              </a:lnTo>
                              <a:lnTo>
                                <a:pt x="31161" y="12236"/>
                              </a:lnTo>
                              <a:lnTo>
                                <a:pt x="26714" y="13349"/>
                              </a:lnTo>
                              <a:lnTo>
                                <a:pt x="22255" y="15570"/>
                              </a:lnTo>
                              <a:lnTo>
                                <a:pt x="18919" y="18910"/>
                              </a:lnTo>
                              <a:lnTo>
                                <a:pt x="16692" y="23358"/>
                              </a:lnTo>
                              <a:lnTo>
                                <a:pt x="14464" y="28925"/>
                              </a:lnTo>
                              <a:lnTo>
                                <a:pt x="13355" y="33372"/>
                              </a:lnTo>
                              <a:lnTo>
                                <a:pt x="13355" y="84541"/>
                              </a:lnTo>
                              <a:lnTo>
                                <a:pt x="0" y="84541"/>
                              </a:lnTo>
                              <a:lnTo>
                                <a:pt x="0" y="2222"/>
                              </a:lnTo>
                              <a:lnTo>
                                <a:pt x="12238" y="2222"/>
                              </a:lnTo>
                              <a:lnTo>
                                <a:pt x="12238" y="14458"/>
                              </a:lnTo>
                              <a:lnTo>
                                <a:pt x="17809" y="7784"/>
                              </a:lnTo>
                              <a:lnTo>
                                <a:pt x="23373" y="3335"/>
                              </a:lnTo>
                              <a:lnTo>
                                <a:pt x="31161" y="1114"/>
                              </a:lnTo>
                              <a:lnTo>
                                <a:pt x="3895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3" name="Shape 11143"/>
                      <wps:cNvSpPr/>
                      <wps:spPr>
                        <a:xfrm>
                          <a:off x="1040650" y="222246"/>
                          <a:ext cx="33946" cy="49186"/>
                        </a:xfrm>
                        <a:custGeom>
                          <a:avLst/>
                          <a:gdLst/>
                          <a:ahLst/>
                          <a:cxnLst/>
                          <a:rect l="0" t="0" r="0" b="0"/>
                          <a:pathLst>
                            <a:path w="33946" h="49186">
                              <a:moveTo>
                                <a:pt x="33946" y="0"/>
                              </a:moveTo>
                              <a:lnTo>
                                <a:pt x="33946" y="9608"/>
                              </a:lnTo>
                              <a:lnTo>
                                <a:pt x="30047" y="10258"/>
                              </a:lnTo>
                              <a:lnTo>
                                <a:pt x="24483" y="12484"/>
                              </a:lnTo>
                              <a:lnTo>
                                <a:pt x="18919" y="14711"/>
                              </a:lnTo>
                              <a:lnTo>
                                <a:pt x="16692" y="16937"/>
                              </a:lnTo>
                              <a:lnTo>
                                <a:pt x="15583" y="19163"/>
                              </a:lnTo>
                              <a:lnTo>
                                <a:pt x="14464" y="21385"/>
                              </a:lnTo>
                              <a:lnTo>
                                <a:pt x="13355" y="24725"/>
                              </a:lnTo>
                              <a:lnTo>
                                <a:pt x="14464" y="28059"/>
                              </a:lnTo>
                              <a:lnTo>
                                <a:pt x="15583" y="30284"/>
                              </a:lnTo>
                              <a:lnTo>
                                <a:pt x="16692" y="32507"/>
                              </a:lnTo>
                              <a:lnTo>
                                <a:pt x="18919" y="34733"/>
                              </a:lnTo>
                              <a:lnTo>
                                <a:pt x="23373" y="36954"/>
                              </a:lnTo>
                              <a:lnTo>
                                <a:pt x="33946" y="36954"/>
                              </a:lnTo>
                              <a:lnTo>
                                <a:pt x="33946" y="48155"/>
                              </a:lnTo>
                              <a:lnTo>
                                <a:pt x="26711" y="49186"/>
                              </a:lnTo>
                              <a:lnTo>
                                <a:pt x="21147" y="49186"/>
                              </a:lnTo>
                              <a:lnTo>
                                <a:pt x="16692" y="48077"/>
                              </a:lnTo>
                              <a:lnTo>
                                <a:pt x="11128" y="45850"/>
                              </a:lnTo>
                              <a:lnTo>
                                <a:pt x="7791" y="43630"/>
                              </a:lnTo>
                              <a:lnTo>
                                <a:pt x="4446" y="40290"/>
                              </a:lnTo>
                              <a:lnTo>
                                <a:pt x="2219" y="36954"/>
                              </a:lnTo>
                              <a:lnTo>
                                <a:pt x="0" y="31393"/>
                              </a:lnTo>
                              <a:lnTo>
                                <a:pt x="0" y="20271"/>
                              </a:lnTo>
                              <a:lnTo>
                                <a:pt x="2219" y="14711"/>
                              </a:lnTo>
                              <a:lnTo>
                                <a:pt x="4446" y="10258"/>
                              </a:lnTo>
                              <a:lnTo>
                                <a:pt x="7791" y="8031"/>
                              </a:lnTo>
                              <a:lnTo>
                                <a:pt x="12238" y="4696"/>
                              </a:lnTo>
                              <a:lnTo>
                                <a:pt x="16692" y="3588"/>
                              </a:lnTo>
                              <a:lnTo>
                                <a:pt x="27823" y="1362"/>
                              </a:lnTo>
                              <a:lnTo>
                                <a:pt x="3394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4" name="Shape 11144"/>
                      <wps:cNvSpPr/>
                      <wps:spPr>
                        <a:xfrm>
                          <a:off x="1042869" y="184665"/>
                          <a:ext cx="31728" cy="28928"/>
                        </a:xfrm>
                        <a:custGeom>
                          <a:avLst/>
                          <a:gdLst/>
                          <a:ahLst/>
                          <a:cxnLst/>
                          <a:rect l="0" t="0" r="0" b="0"/>
                          <a:pathLst>
                            <a:path w="31728" h="28928">
                              <a:moveTo>
                                <a:pt x="28942" y="0"/>
                              </a:moveTo>
                              <a:lnTo>
                                <a:pt x="31728" y="0"/>
                              </a:lnTo>
                              <a:lnTo>
                                <a:pt x="31728" y="12240"/>
                              </a:lnTo>
                              <a:lnTo>
                                <a:pt x="26714" y="12240"/>
                              </a:lnTo>
                              <a:lnTo>
                                <a:pt x="20037" y="15576"/>
                              </a:lnTo>
                              <a:lnTo>
                                <a:pt x="17809" y="16689"/>
                              </a:lnTo>
                              <a:lnTo>
                                <a:pt x="15587" y="20028"/>
                              </a:lnTo>
                              <a:lnTo>
                                <a:pt x="14473" y="23363"/>
                              </a:lnTo>
                              <a:lnTo>
                                <a:pt x="14473" y="28928"/>
                              </a:lnTo>
                              <a:lnTo>
                                <a:pt x="0" y="28928"/>
                              </a:lnTo>
                              <a:lnTo>
                                <a:pt x="1118" y="20028"/>
                              </a:lnTo>
                              <a:lnTo>
                                <a:pt x="3345" y="14463"/>
                              </a:lnTo>
                              <a:lnTo>
                                <a:pt x="6681" y="10014"/>
                              </a:lnTo>
                              <a:lnTo>
                                <a:pt x="11137" y="5566"/>
                              </a:lnTo>
                              <a:lnTo>
                                <a:pt x="16701" y="3340"/>
                              </a:lnTo>
                              <a:lnTo>
                                <a:pt x="22264" y="1114"/>
                              </a:lnTo>
                              <a:lnTo>
                                <a:pt x="28942"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5" name="Shape 11145"/>
                      <wps:cNvSpPr/>
                      <wps:spPr>
                        <a:xfrm>
                          <a:off x="1074596" y="184665"/>
                          <a:ext cx="42847" cy="86767"/>
                        </a:xfrm>
                        <a:custGeom>
                          <a:avLst/>
                          <a:gdLst/>
                          <a:ahLst/>
                          <a:cxnLst/>
                          <a:rect l="0" t="0" r="0" b="0"/>
                          <a:pathLst>
                            <a:path w="42847" h="86767">
                              <a:moveTo>
                                <a:pt x="0" y="0"/>
                              </a:moveTo>
                              <a:lnTo>
                                <a:pt x="3891" y="0"/>
                              </a:lnTo>
                              <a:lnTo>
                                <a:pt x="13910" y="1114"/>
                              </a:lnTo>
                              <a:lnTo>
                                <a:pt x="19474" y="2226"/>
                              </a:lnTo>
                              <a:lnTo>
                                <a:pt x="23927" y="4452"/>
                              </a:lnTo>
                              <a:lnTo>
                                <a:pt x="28383" y="6676"/>
                              </a:lnTo>
                              <a:lnTo>
                                <a:pt x="31719" y="11128"/>
                              </a:lnTo>
                              <a:lnTo>
                                <a:pt x="32828" y="15576"/>
                              </a:lnTo>
                              <a:lnTo>
                                <a:pt x="33947" y="22254"/>
                              </a:lnTo>
                              <a:lnTo>
                                <a:pt x="33947" y="65640"/>
                              </a:lnTo>
                              <a:lnTo>
                                <a:pt x="35055" y="72314"/>
                              </a:lnTo>
                              <a:lnTo>
                                <a:pt x="36174" y="74535"/>
                              </a:lnTo>
                              <a:lnTo>
                                <a:pt x="38400" y="74535"/>
                              </a:lnTo>
                              <a:lnTo>
                                <a:pt x="42847" y="73427"/>
                              </a:lnTo>
                              <a:lnTo>
                                <a:pt x="42847" y="84541"/>
                              </a:lnTo>
                              <a:lnTo>
                                <a:pt x="38400" y="85658"/>
                              </a:lnTo>
                              <a:lnTo>
                                <a:pt x="32828" y="86767"/>
                              </a:lnTo>
                              <a:lnTo>
                                <a:pt x="28383" y="85658"/>
                              </a:lnTo>
                              <a:lnTo>
                                <a:pt x="25037" y="83431"/>
                              </a:lnTo>
                              <a:lnTo>
                                <a:pt x="21701" y="80097"/>
                              </a:lnTo>
                              <a:lnTo>
                                <a:pt x="21701" y="73427"/>
                              </a:lnTo>
                              <a:lnTo>
                                <a:pt x="15027" y="80097"/>
                              </a:lnTo>
                              <a:lnTo>
                                <a:pt x="8346" y="83431"/>
                              </a:lnTo>
                              <a:lnTo>
                                <a:pt x="551" y="85658"/>
                              </a:lnTo>
                              <a:lnTo>
                                <a:pt x="0" y="85736"/>
                              </a:lnTo>
                              <a:lnTo>
                                <a:pt x="0" y="74535"/>
                              </a:lnTo>
                              <a:lnTo>
                                <a:pt x="1664" y="74535"/>
                              </a:lnTo>
                              <a:lnTo>
                                <a:pt x="7228" y="73427"/>
                              </a:lnTo>
                              <a:lnTo>
                                <a:pt x="11682" y="71200"/>
                              </a:lnTo>
                              <a:lnTo>
                                <a:pt x="15027" y="67865"/>
                              </a:lnTo>
                              <a:lnTo>
                                <a:pt x="17246" y="65640"/>
                              </a:lnTo>
                              <a:lnTo>
                                <a:pt x="19474" y="62306"/>
                              </a:lnTo>
                              <a:lnTo>
                                <a:pt x="20591" y="58965"/>
                              </a:lnTo>
                              <a:lnTo>
                                <a:pt x="20591" y="42277"/>
                              </a:lnTo>
                              <a:lnTo>
                                <a:pt x="16137" y="44503"/>
                              </a:lnTo>
                              <a:lnTo>
                                <a:pt x="9454" y="45612"/>
                              </a:lnTo>
                              <a:lnTo>
                                <a:pt x="0" y="47189"/>
                              </a:lnTo>
                              <a:lnTo>
                                <a:pt x="0" y="37581"/>
                              </a:lnTo>
                              <a:lnTo>
                                <a:pt x="3891" y="36716"/>
                              </a:lnTo>
                              <a:lnTo>
                                <a:pt x="12801" y="35599"/>
                              </a:lnTo>
                              <a:lnTo>
                                <a:pt x="16137" y="33377"/>
                              </a:lnTo>
                              <a:lnTo>
                                <a:pt x="18364" y="31151"/>
                              </a:lnTo>
                              <a:lnTo>
                                <a:pt x="20591" y="28928"/>
                              </a:lnTo>
                              <a:lnTo>
                                <a:pt x="20591" y="21141"/>
                              </a:lnTo>
                              <a:lnTo>
                                <a:pt x="19474" y="18914"/>
                              </a:lnTo>
                              <a:lnTo>
                                <a:pt x="17246" y="15576"/>
                              </a:lnTo>
                              <a:lnTo>
                                <a:pt x="15027" y="14463"/>
                              </a:lnTo>
                              <a:lnTo>
                                <a:pt x="9454" y="12240"/>
                              </a:lnTo>
                              <a:lnTo>
                                <a:pt x="0" y="1224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0" name="Shape 11430"/>
                      <wps:cNvSpPr/>
                      <wps:spPr>
                        <a:xfrm>
                          <a:off x="1124122" y="155742"/>
                          <a:ext cx="13359" cy="113464"/>
                        </a:xfrm>
                        <a:custGeom>
                          <a:avLst/>
                          <a:gdLst/>
                          <a:ahLst/>
                          <a:cxnLst/>
                          <a:rect l="0" t="0" r="0" b="0"/>
                          <a:pathLst>
                            <a:path w="13359" h="113464">
                              <a:moveTo>
                                <a:pt x="0" y="0"/>
                              </a:moveTo>
                              <a:lnTo>
                                <a:pt x="13359" y="0"/>
                              </a:lnTo>
                              <a:lnTo>
                                <a:pt x="13359" y="113464"/>
                              </a:lnTo>
                              <a:lnTo>
                                <a:pt x="0" y="113464"/>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7" name="Shape 11147"/>
                      <wps:cNvSpPr/>
                      <wps:spPr>
                        <a:xfrm>
                          <a:off x="628841" y="292570"/>
                          <a:ext cx="92378" cy="115698"/>
                        </a:xfrm>
                        <a:custGeom>
                          <a:avLst/>
                          <a:gdLst/>
                          <a:ahLst/>
                          <a:cxnLst/>
                          <a:rect l="0" t="0" r="0" b="0"/>
                          <a:pathLst>
                            <a:path w="92378" h="115698">
                              <a:moveTo>
                                <a:pt x="0" y="0"/>
                              </a:moveTo>
                              <a:lnTo>
                                <a:pt x="16692" y="0"/>
                              </a:lnTo>
                              <a:lnTo>
                                <a:pt x="16692" y="78988"/>
                              </a:lnTo>
                              <a:lnTo>
                                <a:pt x="18918" y="85667"/>
                              </a:lnTo>
                              <a:lnTo>
                                <a:pt x="21146" y="91228"/>
                              </a:lnTo>
                              <a:lnTo>
                                <a:pt x="24487" y="95681"/>
                              </a:lnTo>
                              <a:lnTo>
                                <a:pt x="28937" y="99016"/>
                              </a:lnTo>
                              <a:lnTo>
                                <a:pt x="34496" y="101237"/>
                              </a:lnTo>
                              <a:lnTo>
                                <a:pt x="40068" y="102346"/>
                              </a:lnTo>
                              <a:lnTo>
                                <a:pt x="47860" y="103463"/>
                              </a:lnTo>
                              <a:lnTo>
                                <a:pt x="54533" y="102346"/>
                              </a:lnTo>
                              <a:lnTo>
                                <a:pt x="60101" y="101237"/>
                              </a:lnTo>
                              <a:lnTo>
                                <a:pt x="65665" y="99016"/>
                              </a:lnTo>
                              <a:lnTo>
                                <a:pt x="69002" y="95681"/>
                              </a:lnTo>
                              <a:lnTo>
                                <a:pt x="72342" y="91228"/>
                              </a:lnTo>
                              <a:lnTo>
                                <a:pt x="75679" y="85667"/>
                              </a:lnTo>
                              <a:lnTo>
                                <a:pt x="76797" y="78988"/>
                              </a:lnTo>
                              <a:lnTo>
                                <a:pt x="76797" y="0"/>
                              </a:lnTo>
                              <a:lnTo>
                                <a:pt x="92378" y="0"/>
                              </a:lnTo>
                              <a:lnTo>
                                <a:pt x="92378" y="72314"/>
                              </a:lnTo>
                              <a:lnTo>
                                <a:pt x="91261" y="82323"/>
                              </a:lnTo>
                              <a:lnTo>
                                <a:pt x="89033" y="91228"/>
                              </a:lnTo>
                              <a:lnTo>
                                <a:pt x="85697" y="99016"/>
                              </a:lnTo>
                              <a:lnTo>
                                <a:pt x="80133" y="104572"/>
                              </a:lnTo>
                              <a:lnTo>
                                <a:pt x="74569" y="110134"/>
                              </a:lnTo>
                              <a:lnTo>
                                <a:pt x="66774" y="113474"/>
                              </a:lnTo>
                              <a:lnTo>
                                <a:pt x="57874" y="115698"/>
                              </a:lnTo>
                              <a:lnTo>
                                <a:pt x="37841" y="115698"/>
                              </a:lnTo>
                              <a:lnTo>
                                <a:pt x="27827" y="113474"/>
                              </a:lnTo>
                              <a:lnTo>
                                <a:pt x="20037" y="110134"/>
                              </a:lnTo>
                              <a:lnTo>
                                <a:pt x="13354" y="105686"/>
                              </a:lnTo>
                              <a:lnTo>
                                <a:pt x="8904" y="99016"/>
                              </a:lnTo>
                              <a:lnTo>
                                <a:pt x="4459" y="92337"/>
                              </a:lnTo>
                              <a:lnTo>
                                <a:pt x="2231" y="83441"/>
                              </a:lnTo>
                              <a:lnTo>
                                <a:pt x="0" y="7231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8" name="Shape 11148"/>
                      <wps:cNvSpPr/>
                      <wps:spPr>
                        <a:xfrm>
                          <a:off x="732347" y="322611"/>
                          <a:ext cx="67897" cy="83435"/>
                        </a:xfrm>
                        <a:custGeom>
                          <a:avLst/>
                          <a:gdLst/>
                          <a:ahLst/>
                          <a:cxnLst/>
                          <a:rect l="0" t="0" r="0" b="0"/>
                          <a:pathLst>
                            <a:path w="67897" h="83435">
                              <a:moveTo>
                                <a:pt x="31163" y="0"/>
                              </a:moveTo>
                              <a:lnTo>
                                <a:pt x="47864" y="0"/>
                              </a:lnTo>
                              <a:lnTo>
                                <a:pt x="53428" y="2226"/>
                              </a:lnTo>
                              <a:lnTo>
                                <a:pt x="57883" y="4452"/>
                              </a:lnTo>
                              <a:lnTo>
                                <a:pt x="62328" y="7788"/>
                              </a:lnTo>
                              <a:lnTo>
                                <a:pt x="64555" y="12244"/>
                              </a:lnTo>
                              <a:lnTo>
                                <a:pt x="66783" y="17805"/>
                              </a:lnTo>
                              <a:lnTo>
                                <a:pt x="67897" y="23367"/>
                              </a:lnTo>
                              <a:lnTo>
                                <a:pt x="67897" y="83435"/>
                              </a:lnTo>
                              <a:lnTo>
                                <a:pt x="54538" y="83435"/>
                              </a:lnTo>
                              <a:lnTo>
                                <a:pt x="54538" y="27819"/>
                              </a:lnTo>
                              <a:lnTo>
                                <a:pt x="53428" y="21141"/>
                              </a:lnTo>
                              <a:lnTo>
                                <a:pt x="50091" y="15579"/>
                              </a:lnTo>
                              <a:lnTo>
                                <a:pt x="47864" y="14470"/>
                              </a:lnTo>
                              <a:lnTo>
                                <a:pt x="44519" y="12244"/>
                              </a:lnTo>
                              <a:lnTo>
                                <a:pt x="37846" y="11126"/>
                              </a:lnTo>
                              <a:lnTo>
                                <a:pt x="32282" y="12244"/>
                              </a:lnTo>
                              <a:lnTo>
                                <a:pt x="27827" y="13353"/>
                              </a:lnTo>
                              <a:lnTo>
                                <a:pt x="23377" y="15579"/>
                              </a:lnTo>
                              <a:lnTo>
                                <a:pt x="20037" y="18914"/>
                              </a:lnTo>
                              <a:lnTo>
                                <a:pt x="16699" y="22254"/>
                              </a:lnTo>
                              <a:lnTo>
                                <a:pt x="15587" y="26701"/>
                              </a:lnTo>
                              <a:lnTo>
                                <a:pt x="14473" y="32267"/>
                              </a:lnTo>
                              <a:lnTo>
                                <a:pt x="13359" y="36711"/>
                              </a:lnTo>
                              <a:lnTo>
                                <a:pt x="13359" y="83435"/>
                              </a:lnTo>
                              <a:lnTo>
                                <a:pt x="0" y="83435"/>
                              </a:lnTo>
                              <a:lnTo>
                                <a:pt x="0" y="1118"/>
                              </a:lnTo>
                              <a:lnTo>
                                <a:pt x="13359" y="1118"/>
                              </a:lnTo>
                              <a:lnTo>
                                <a:pt x="13359" y="14470"/>
                              </a:lnTo>
                              <a:lnTo>
                                <a:pt x="17813" y="7788"/>
                              </a:lnTo>
                              <a:lnTo>
                                <a:pt x="24491" y="3335"/>
                              </a:lnTo>
                              <a:lnTo>
                                <a:pt x="31163"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1" name="Shape 11431"/>
                      <wps:cNvSpPr/>
                      <wps:spPr>
                        <a:xfrm>
                          <a:off x="813601" y="323727"/>
                          <a:ext cx="13360" cy="82317"/>
                        </a:xfrm>
                        <a:custGeom>
                          <a:avLst/>
                          <a:gdLst/>
                          <a:ahLst/>
                          <a:cxnLst/>
                          <a:rect l="0" t="0" r="0" b="0"/>
                          <a:pathLst>
                            <a:path w="13360" h="82317">
                              <a:moveTo>
                                <a:pt x="0" y="0"/>
                              </a:moveTo>
                              <a:lnTo>
                                <a:pt x="13360" y="0"/>
                              </a:lnTo>
                              <a:lnTo>
                                <a:pt x="13360" y="82317"/>
                              </a:lnTo>
                              <a:lnTo>
                                <a:pt x="0" y="8231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2" name="Shape 11432"/>
                      <wps:cNvSpPr/>
                      <wps:spPr>
                        <a:xfrm>
                          <a:off x="813601" y="292573"/>
                          <a:ext cx="13360" cy="16693"/>
                        </a:xfrm>
                        <a:custGeom>
                          <a:avLst/>
                          <a:gdLst/>
                          <a:ahLst/>
                          <a:cxnLst/>
                          <a:rect l="0" t="0" r="0" b="0"/>
                          <a:pathLst>
                            <a:path w="13360" h="16693">
                              <a:moveTo>
                                <a:pt x="0" y="0"/>
                              </a:moveTo>
                              <a:lnTo>
                                <a:pt x="13360" y="0"/>
                              </a:lnTo>
                              <a:lnTo>
                                <a:pt x="13360" y="16693"/>
                              </a:lnTo>
                              <a:lnTo>
                                <a:pt x="0" y="16693"/>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1" name="Shape 11151"/>
                      <wps:cNvSpPr/>
                      <wps:spPr>
                        <a:xfrm>
                          <a:off x="833632" y="323725"/>
                          <a:ext cx="74565" cy="82319"/>
                        </a:xfrm>
                        <a:custGeom>
                          <a:avLst/>
                          <a:gdLst/>
                          <a:ahLst/>
                          <a:cxnLst/>
                          <a:rect l="0" t="0" r="0" b="0"/>
                          <a:pathLst>
                            <a:path w="74565" h="82319">
                              <a:moveTo>
                                <a:pt x="0" y="0"/>
                              </a:moveTo>
                              <a:lnTo>
                                <a:pt x="15582" y="0"/>
                              </a:lnTo>
                              <a:lnTo>
                                <a:pt x="37837" y="68966"/>
                              </a:lnTo>
                              <a:lnTo>
                                <a:pt x="60105" y="0"/>
                              </a:lnTo>
                              <a:lnTo>
                                <a:pt x="74565" y="0"/>
                              </a:lnTo>
                              <a:lnTo>
                                <a:pt x="44518" y="82319"/>
                              </a:lnTo>
                              <a:lnTo>
                                <a:pt x="30046" y="82319"/>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2" name="Shape 11152"/>
                      <wps:cNvSpPr/>
                      <wps:spPr>
                        <a:xfrm>
                          <a:off x="905971" y="322612"/>
                          <a:ext cx="37847" cy="84545"/>
                        </a:xfrm>
                        <a:custGeom>
                          <a:avLst/>
                          <a:gdLst/>
                          <a:ahLst/>
                          <a:cxnLst/>
                          <a:rect l="0" t="0" r="0" b="0"/>
                          <a:pathLst>
                            <a:path w="37847" h="84545">
                              <a:moveTo>
                                <a:pt x="30056" y="0"/>
                              </a:moveTo>
                              <a:lnTo>
                                <a:pt x="37842" y="0"/>
                              </a:lnTo>
                              <a:lnTo>
                                <a:pt x="37847" y="0"/>
                              </a:lnTo>
                              <a:lnTo>
                                <a:pt x="37847" y="11124"/>
                              </a:lnTo>
                              <a:lnTo>
                                <a:pt x="37842" y="11123"/>
                              </a:lnTo>
                              <a:lnTo>
                                <a:pt x="32287" y="12240"/>
                              </a:lnTo>
                              <a:lnTo>
                                <a:pt x="27828" y="13349"/>
                              </a:lnTo>
                              <a:lnTo>
                                <a:pt x="24492" y="15575"/>
                              </a:lnTo>
                              <a:lnTo>
                                <a:pt x="21155" y="17801"/>
                              </a:lnTo>
                              <a:lnTo>
                                <a:pt x="17810" y="22250"/>
                              </a:lnTo>
                              <a:lnTo>
                                <a:pt x="15583" y="25589"/>
                              </a:lnTo>
                              <a:lnTo>
                                <a:pt x="14473" y="30042"/>
                              </a:lnTo>
                              <a:lnTo>
                                <a:pt x="14473" y="34489"/>
                              </a:lnTo>
                              <a:lnTo>
                                <a:pt x="37847" y="34489"/>
                              </a:lnTo>
                              <a:lnTo>
                                <a:pt x="37847" y="46720"/>
                              </a:lnTo>
                              <a:lnTo>
                                <a:pt x="14473" y="46720"/>
                              </a:lnTo>
                              <a:lnTo>
                                <a:pt x="14473" y="51173"/>
                              </a:lnTo>
                              <a:lnTo>
                                <a:pt x="15583" y="56735"/>
                              </a:lnTo>
                              <a:lnTo>
                                <a:pt x="16700" y="61187"/>
                              </a:lnTo>
                              <a:lnTo>
                                <a:pt x="20037" y="65635"/>
                              </a:lnTo>
                              <a:lnTo>
                                <a:pt x="23374" y="68969"/>
                              </a:lnTo>
                              <a:lnTo>
                                <a:pt x="27828" y="71196"/>
                              </a:lnTo>
                              <a:lnTo>
                                <a:pt x="33392" y="72305"/>
                              </a:lnTo>
                              <a:lnTo>
                                <a:pt x="37847" y="73199"/>
                              </a:lnTo>
                              <a:lnTo>
                                <a:pt x="37847" y="84545"/>
                              </a:lnTo>
                              <a:lnTo>
                                <a:pt x="30056" y="84545"/>
                              </a:lnTo>
                              <a:lnTo>
                                <a:pt x="22264" y="82318"/>
                              </a:lnTo>
                              <a:lnTo>
                                <a:pt x="15583" y="77866"/>
                              </a:lnTo>
                              <a:lnTo>
                                <a:pt x="10019" y="73422"/>
                              </a:lnTo>
                              <a:lnTo>
                                <a:pt x="5569" y="66743"/>
                              </a:lnTo>
                              <a:lnTo>
                                <a:pt x="2228" y="58961"/>
                              </a:lnTo>
                              <a:lnTo>
                                <a:pt x="1119" y="51173"/>
                              </a:lnTo>
                              <a:lnTo>
                                <a:pt x="0" y="42273"/>
                              </a:lnTo>
                              <a:lnTo>
                                <a:pt x="1119" y="33376"/>
                              </a:lnTo>
                              <a:lnTo>
                                <a:pt x="2228" y="25589"/>
                              </a:lnTo>
                              <a:lnTo>
                                <a:pt x="5569" y="17801"/>
                              </a:lnTo>
                              <a:lnTo>
                                <a:pt x="11137" y="12240"/>
                              </a:lnTo>
                              <a:lnTo>
                                <a:pt x="16700" y="6679"/>
                              </a:lnTo>
                              <a:lnTo>
                                <a:pt x="23374" y="3335"/>
                              </a:lnTo>
                              <a:lnTo>
                                <a:pt x="3005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3" name="Shape 11153"/>
                      <wps:cNvSpPr/>
                      <wps:spPr>
                        <a:xfrm>
                          <a:off x="943818" y="380464"/>
                          <a:ext cx="35619" cy="26693"/>
                        </a:xfrm>
                        <a:custGeom>
                          <a:avLst/>
                          <a:gdLst/>
                          <a:ahLst/>
                          <a:cxnLst/>
                          <a:rect l="0" t="0" r="0" b="0"/>
                          <a:pathLst>
                            <a:path w="35619" h="26693">
                              <a:moveTo>
                                <a:pt x="23374" y="0"/>
                              </a:moveTo>
                              <a:lnTo>
                                <a:pt x="35619" y="0"/>
                              </a:lnTo>
                              <a:lnTo>
                                <a:pt x="34501" y="5556"/>
                              </a:lnTo>
                              <a:lnTo>
                                <a:pt x="31164" y="11117"/>
                              </a:lnTo>
                              <a:lnTo>
                                <a:pt x="27828" y="16679"/>
                              </a:lnTo>
                              <a:lnTo>
                                <a:pt x="24487" y="20014"/>
                              </a:lnTo>
                              <a:lnTo>
                                <a:pt x="18919" y="23357"/>
                              </a:lnTo>
                              <a:lnTo>
                                <a:pt x="13355" y="25579"/>
                              </a:lnTo>
                              <a:lnTo>
                                <a:pt x="7791" y="26693"/>
                              </a:lnTo>
                              <a:lnTo>
                                <a:pt x="0" y="26693"/>
                              </a:lnTo>
                              <a:lnTo>
                                <a:pt x="0" y="15347"/>
                              </a:lnTo>
                              <a:lnTo>
                                <a:pt x="1109" y="15570"/>
                              </a:lnTo>
                              <a:lnTo>
                                <a:pt x="8901" y="14453"/>
                              </a:lnTo>
                              <a:lnTo>
                                <a:pt x="15582" y="11117"/>
                              </a:lnTo>
                              <a:lnTo>
                                <a:pt x="20036" y="6665"/>
                              </a:lnTo>
                              <a:lnTo>
                                <a:pt x="23374"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4" name="Shape 11154"/>
                      <wps:cNvSpPr/>
                      <wps:spPr>
                        <a:xfrm>
                          <a:off x="943818" y="322613"/>
                          <a:ext cx="37847" cy="46720"/>
                        </a:xfrm>
                        <a:custGeom>
                          <a:avLst/>
                          <a:gdLst/>
                          <a:ahLst/>
                          <a:cxnLst/>
                          <a:rect l="0" t="0" r="0" b="0"/>
                          <a:pathLst>
                            <a:path w="37847" h="46720">
                              <a:moveTo>
                                <a:pt x="0" y="0"/>
                              </a:moveTo>
                              <a:lnTo>
                                <a:pt x="10018" y="1117"/>
                              </a:lnTo>
                              <a:lnTo>
                                <a:pt x="18919" y="4452"/>
                              </a:lnTo>
                              <a:lnTo>
                                <a:pt x="24487" y="8901"/>
                              </a:lnTo>
                              <a:lnTo>
                                <a:pt x="30055" y="15575"/>
                              </a:lnTo>
                              <a:lnTo>
                                <a:pt x="33392" y="23362"/>
                              </a:lnTo>
                              <a:lnTo>
                                <a:pt x="35619" y="31150"/>
                              </a:lnTo>
                              <a:lnTo>
                                <a:pt x="36728" y="38937"/>
                              </a:lnTo>
                              <a:lnTo>
                                <a:pt x="37847" y="46720"/>
                              </a:lnTo>
                              <a:lnTo>
                                <a:pt x="0" y="46720"/>
                              </a:lnTo>
                              <a:lnTo>
                                <a:pt x="0" y="34489"/>
                              </a:lnTo>
                              <a:lnTo>
                                <a:pt x="23374" y="34489"/>
                              </a:lnTo>
                              <a:lnTo>
                                <a:pt x="22264" y="30041"/>
                              </a:lnTo>
                              <a:lnTo>
                                <a:pt x="21146" y="25589"/>
                              </a:lnTo>
                              <a:lnTo>
                                <a:pt x="18919" y="21136"/>
                              </a:lnTo>
                              <a:lnTo>
                                <a:pt x="15582" y="17801"/>
                              </a:lnTo>
                              <a:lnTo>
                                <a:pt x="12246" y="15575"/>
                              </a:lnTo>
                              <a:lnTo>
                                <a:pt x="8901" y="13348"/>
                              </a:lnTo>
                              <a:lnTo>
                                <a:pt x="4455" y="12240"/>
                              </a:lnTo>
                              <a:lnTo>
                                <a:pt x="0" y="11123"/>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5" name="Shape 11155"/>
                      <wps:cNvSpPr/>
                      <wps:spPr>
                        <a:xfrm>
                          <a:off x="988336" y="322611"/>
                          <a:ext cx="43410" cy="83435"/>
                        </a:xfrm>
                        <a:custGeom>
                          <a:avLst/>
                          <a:gdLst/>
                          <a:ahLst/>
                          <a:cxnLst/>
                          <a:rect l="0" t="0" r="0" b="0"/>
                          <a:pathLst>
                            <a:path w="43410" h="83435">
                              <a:moveTo>
                                <a:pt x="37846" y="0"/>
                              </a:moveTo>
                              <a:lnTo>
                                <a:pt x="43410" y="0"/>
                              </a:lnTo>
                              <a:lnTo>
                                <a:pt x="43410" y="13353"/>
                              </a:lnTo>
                              <a:lnTo>
                                <a:pt x="35618" y="14470"/>
                              </a:lnTo>
                              <a:lnTo>
                                <a:pt x="30055" y="15579"/>
                              </a:lnTo>
                              <a:lnTo>
                                <a:pt x="24496" y="18914"/>
                              </a:lnTo>
                              <a:lnTo>
                                <a:pt x="20041" y="22254"/>
                              </a:lnTo>
                              <a:lnTo>
                                <a:pt x="17813" y="27819"/>
                              </a:lnTo>
                              <a:lnTo>
                                <a:pt x="15587" y="33375"/>
                              </a:lnTo>
                              <a:lnTo>
                                <a:pt x="14477" y="40046"/>
                              </a:lnTo>
                              <a:lnTo>
                                <a:pt x="13359" y="46720"/>
                              </a:lnTo>
                              <a:lnTo>
                                <a:pt x="13359" y="83435"/>
                              </a:lnTo>
                              <a:lnTo>
                                <a:pt x="0" y="83435"/>
                              </a:lnTo>
                              <a:lnTo>
                                <a:pt x="0" y="1118"/>
                              </a:lnTo>
                              <a:lnTo>
                                <a:pt x="13359" y="1118"/>
                              </a:lnTo>
                              <a:lnTo>
                                <a:pt x="13359" y="18914"/>
                              </a:lnTo>
                              <a:lnTo>
                                <a:pt x="18932" y="10014"/>
                              </a:lnTo>
                              <a:lnTo>
                                <a:pt x="22268" y="6679"/>
                              </a:lnTo>
                              <a:lnTo>
                                <a:pt x="25604" y="4452"/>
                              </a:lnTo>
                              <a:lnTo>
                                <a:pt x="28946" y="2226"/>
                              </a:lnTo>
                              <a:lnTo>
                                <a:pt x="33391" y="1118"/>
                              </a:lnTo>
                              <a:lnTo>
                                <a:pt x="3784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6" name="Shape 11156"/>
                      <wps:cNvSpPr/>
                      <wps:spPr>
                        <a:xfrm>
                          <a:off x="1035081" y="322611"/>
                          <a:ext cx="69007" cy="84548"/>
                        </a:xfrm>
                        <a:custGeom>
                          <a:avLst/>
                          <a:gdLst/>
                          <a:ahLst/>
                          <a:cxnLst/>
                          <a:rect l="0" t="0" r="0" b="0"/>
                          <a:pathLst>
                            <a:path w="69007" h="84548">
                              <a:moveTo>
                                <a:pt x="26714" y="0"/>
                              </a:moveTo>
                              <a:lnTo>
                                <a:pt x="37842" y="0"/>
                              </a:lnTo>
                              <a:lnTo>
                                <a:pt x="44520" y="1118"/>
                              </a:lnTo>
                              <a:lnTo>
                                <a:pt x="50088" y="2226"/>
                              </a:lnTo>
                              <a:lnTo>
                                <a:pt x="54543" y="4452"/>
                              </a:lnTo>
                              <a:lnTo>
                                <a:pt x="58988" y="8905"/>
                              </a:lnTo>
                              <a:lnTo>
                                <a:pt x="62334" y="13353"/>
                              </a:lnTo>
                              <a:lnTo>
                                <a:pt x="64551" y="18914"/>
                              </a:lnTo>
                              <a:lnTo>
                                <a:pt x="65670" y="25593"/>
                              </a:lnTo>
                              <a:lnTo>
                                <a:pt x="52315" y="25593"/>
                              </a:lnTo>
                              <a:lnTo>
                                <a:pt x="51197" y="21141"/>
                              </a:lnTo>
                              <a:lnTo>
                                <a:pt x="50088" y="18914"/>
                              </a:lnTo>
                              <a:lnTo>
                                <a:pt x="47861" y="16697"/>
                              </a:lnTo>
                              <a:lnTo>
                                <a:pt x="45634" y="14470"/>
                              </a:lnTo>
                              <a:lnTo>
                                <a:pt x="38956" y="12244"/>
                              </a:lnTo>
                              <a:lnTo>
                                <a:pt x="33392" y="11126"/>
                              </a:lnTo>
                              <a:lnTo>
                                <a:pt x="26714" y="12244"/>
                              </a:lnTo>
                              <a:lnTo>
                                <a:pt x="21151" y="13353"/>
                              </a:lnTo>
                              <a:lnTo>
                                <a:pt x="18924" y="15579"/>
                              </a:lnTo>
                              <a:lnTo>
                                <a:pt x="16697" y="16697"/>
                              </a:lnTo>
                              <a:lnTo>
                                <a:pt x="15578" y="18914"/>
                              </a:lnTo>
                              <a:lnTo>
                                <a:pt x="15578" y="25593"/>
                              </a:lnTo>
                              <a:lnTo>
                                <a:pt x="17806" y="27819"/>
                              </a:lnTo>
                              <a:lnTo>
                                <a:pt x="21151" y="30041"/>
                              </a:lnTo>
                              <a:lnTo>
                                <a:pt x="24488" y="31149"/>
                              </a:lnTo>
                              <a:lnTo>
                                <a:pt x="32278" y="34489"/>
                              </a:lnTo>
                              <a:lnTo>
                                <a:pt x="42292" y="35602"/>
                              </a:lnTo>
                              <a:lnTo>
                                <a:pt x="52315" y="38937"/>
                              </a:lnTo>
                              <a:lnTo>
                                <a:pt x="56761" y="41158"/>
                              </a:lnTo>
                              <a:lnTo>
                                <a:pt x="60107" y="43384"/>
                              </a:lnTo>
                              <a:lnTo>
                                <a:pt x="63443" y="45610"/>
                              </a:lnTo>
                              <a:lnTo>
                                <a:pt x="66779" y="48946"/>
                              </a:lnTo>
                              <a:lnTo>
                                <a:pt x="67898" y="53398"/>
                              </a:lnTo>
                              <a:lnTo>
                                <a:pt x="69007" y="58960"/>
                              </a:lnTo>
                              <a:lnTo>
                                <a:pt x="67898" y="65639"/>
                              </a:lnTo>
                              <a:lnTo>
                                <a:pt x="65670" y="71200"/>
                              </a:lnTo>
                              <a:lnTo>
                                <a:pt x="62334" y="75647"/>
                              </a:lnTo>
                              <a:lnTo>
                                <a:pt x="57879" y="78987"/>
                              </a:lnTo>
                              <a:lnTo>
                                <a:pt x="52315" y="82323"/>
                              </a:lnTo>
                              <a:lnTo>
                                <a:pt x="46742" y="83435"/>
                              </a:lnTo>
                              <a:lnTo>
                                <a:pt x="40070" y="84548"/>
                              </a:lnTo>
                              <a:lnTo>
                                <a:pt x="27824" y="84548"/>
                              </a:lnTo>
                              <a:lnTo>
                                <a:pt x="21151" y="83435"/>
                              </a:lnTo>
                              <a:lnTo>
                                <a:pt x="15578" y="81214"/>
                              </a:lnTo>
                              <a:lnTo>
                                <a:pt x="10014" y="78987"/>
                              </a:lnTo>
                              <a:lnTo>
                                <a:pt x="5569" y="74535"/>
                              </a:lnTo>
                              <a:lnTo>
                                <a:pt x="2228" y="70083"/>
                              </a:lnTo>
                              <a:lnTo>
                                <a:pt x="0" y="64521"/>
                              </a:lnTo>
                              <a:lnTo>
                                <a:pt x="0" y="57851"/>
                              </a:lnTo>
                              <a:lnTo>
                                <a:pt x="13360" y="57851"/>
                              </a:lnTo>
                              <a:lnTo>
                                <a:pt x="13360" y="61186"/>
                              </a:lnTo>
                              <a:lnTo>
                                <a:pt x="14469" y="64521"/>
                              </a:lnTo>
                              <a:lnTo>
                                <a:pt x="16697" y="67856"/>
                              </a:lnTo>
                              <a:lnTo>
                                <a:pt x="20033" y="70083"/>
                              </a:lnTo>
                              <a:lnTo>
                                <a:pt x="26714" y="72309"/>
                              </a:lnTo>
                              <a:lnTo>
                                <a:pt x="34506" y="73427"/>
                              </a:lnTo>
                              <a:lnTo>
                                <a:pt x="41184" y="72309"/>
                              </a:lnTo>
                              <a:lnTo>
                                <a:pt x="47861" y="71200"/>
                              </a:lnTo>
                              <a:lnTo>
                                <a:pt x="50088" y="68973"/>
                              </a:lnTo>
                              <a:lnTo>
                                <a:pt x="52315" y="67856"/>
                              </a:lnTo>
                              <a:lnTo>
                                <a:pt x="54543" y="64521"/>
                              </a:lnTo>
                              <a:lnTo>
                                <a:pt x="54543" y="57851"/>
                              </a:lnTo>
                              <a:lnTo>
                                <a:pt x="52315" y="54507"/>
                              </a:lnTo>
                              <a:lnTo>
                                <a:pt x="50088" y="52281"/>
                              </a:lnTo>
                              <a:lnTo>
                                <a:pt x="46742" y="51172"/>
                              </a:lnTo>
                              <a:lnTo>
                                <a:pt x="37842" y="47837"/>
                              </a:lnTo>
                              <a:lnTo>
                                <a:pt x="27824" y="45610"/>
                              </a:lnTo>
                              <a:lnTo>
                                <a:pt x="17806" y="43384"/>
                              </a:lnTo>
                              <a:lnTo>
                                <a:pt x="13360" y="41158"/>
                              </a:lnTo>
                              <a:lnTo>
                                <a:pt x="10014" y="38937"/>
                              </a:lnTo>
                              <a:lnTo>
                                <a:pt x="6678" y="36711"/>
                              </a:lnTo>
                              <a:lnTo>
                                <a:pt x="3347" y="32267"/>
                              </a:lnTo>
                              <a:lnTo>
                                <a:pt x="2228" y="27819"/>
                              </a:lnTo>
                              <a:lnTo>
                                <a:pt x="1119" y="23367"/>
                              </a:lnTo>
                              <a:lnTo>
                                <a:pt x="2228" y="16697"/>
                              </a:lnTo>
                              <a:lnTo>
                                <a:pt x="4455" y="12244"/>
                              </a:lnTo>
                              <a:lnTo>
                                <a:pt x="6678" y="7788"/>
                              </a:lnTo>
                              <a:lnTo>
                                <a:pt x="11133" y="5562"/>
                              </a:lnTo>
                              <a:lnTo>
                                <a:pt x="15578" y="2226"/>
                              </a:lnTo>
                              <a:lnTo>
                                <a:pt x="21151" y="1118"/>
                              </a:lnTo>
                              <a:lnTo>
                                <a:pt x="26714"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3" name="Shape 11433"/>
                      <wps:cNvSpPr/>
                      <wps:spPr>
                        <a:xfrm>
                          <a:off x="1110767" y="323727"/>
                          <a:ext cx="13355" cy="82317"/>
                        </a:xfrm>
                        <a:custGeom>
                          <a:avLst/>
                          <a:gdLst/>
                          <a:ahLst/>
                          <a:cxnLst/>
                          <a:rect l="0" t="0" r="0" b="0"/>
                          <a:pathLst>
                            <a:path w="13355" h="82317">
                              <a:moveTo>
                                <a:pt x="0" y="0"/>
                              </a:moveTo>
                              <a:lnTo>
                                <a:pt x="13355" y="0"/>
                              </a:lnTo>
                              <a:lnTo>
                                <a:pt x="13355" y="82317"/>
                              </a:lnTo>
                              <a:lnTo>
                                <a:pt x="0" y="8231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4" name="Shape 11434"/>
                      <wps:cNvSpPr/>
                      <wps:spPr>
                        <a:xfrm>
                          <a:off x="1110767" y="292573"/>
                          <a:ext cx="13355" cy="16693"/>
                        </a:xfrm>
                        <a:custGeom>
                          <a:avLst/>
                          <a:gdLst/>
                          <a:ahLst/>
                          <a:cxnLst/>
                          <a:rect l="0" t="0" r="0" b="0"/>
                          <a:pathLst>
                            <a:path w="13355" h="16693">
                              <a:moveTo>
                                <a:pt x="0" y="0"/>
                              </a:moveTo>
                              <a:lnTo>
                                <a:pt x="13355" y="0"/>
                              </a:lnTo>
                              <a:lnTo>
                                <a:pt x="13355" y="16693"/>
                              </a:lnTo>
                              <a:lnTo>
                                <a:pt x="0" y="16693"/>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9" name="Shape 11159"/>
                      <wps:cNvSpPr/>
                      <wps:spPr>
                        <a:xfrm>
                          <a:off x="1131914" y="299249"/>
                          <a:ext cx="43410" cy="106797"/>
                        </a:xfrm>
                        <a:custGeom>
                          <a:avLst/>
                          <a:gdLst/>
                          <a:ahLst/>
                          <a:cxnLst/>
                          <a:rect l="0" t="0" r="0" b="0"/>
                          <a:pathLst>
                            <a:path w="43410" h="106797">
                              <a:moveTo>
                                <a:pt x="14469" y="0"/>
                              </a:moveTo>
                              <a:lnTo>
                                <a:pt x="27828" y="0"/>
                              </a:lnTo>
                              <a:lnTo>
                                <a:pt x="27828" y="24479"/>
                              </a:lnTo>
                              <a:lnTo>
                                <a:pt x="43410" y="24479"/>
                              </a:lnTo>
                              <a:lnTo>
                                <a:pt x="43410" y="36714"/>
                              </a:lnTo>
                              <a:lnTo>
                                <a:pt x="27828" y="36714"/>
                              </a:lnTo>
                              <a:lnTo>
                                <a:pt x="27828" y="91218"/>
                              </a:lnTo>
                              <a:lnTo>
                                <a:pt x="30056" y="93444"/>
                              </a:lnTo>
                              <a:lnTo>
                                <a:pt x="32275" y="94562"/>
                              </a:lnTo>
                              <a:lnTo>
                                <a:pt x="43410" y="94562"/>
                              </a:lnTo>
                              <a:lnTo>
                                <a:pt x="43410" y="106797"/>
                              </a:lnTo>
                              <a:lnTo>
                                <a:pt x="33392" y="106797"/>
                              </a:lnTo>
                              <a:lnTo>
                                <a:pt x="24483" y="105684"/>
                              </a:lnTo>
                              <a:lnTo>
                                <a:pt x="21147" y="104575"/>
                              </a:lnTo>
                              <a:lnTo>
                                <a:pt x="18919" y="103458"/>
                              </a:lnTo>
                              <a:lnTo>
                                <a:pt x="16692" y="101231"/>
                              </a:lnTo>
                              <a:lnTo>
                                <a:pt x="15583" y="97896"/>
                              </a:lnTo>
                              <a:lnTo>
                                <a:pt x="14469" y="93444"/>
                              </a:lnTo>
                              <a:lnTo>
                                <a:pt x="14469" y="36714"/>
                              </a:lnTo>
                              <a:lnTo>
                                <a:pt x="0" y="36714"/>
                              </a:lnTo>
                              <a:lnTo>
                                <a:pt x="0" y="24479"/>
                              </a:lnTo>
                              <a:lnTo>
                                <a:pt x="14469" y="24479"/>
                              </a:lnTo>
                              <a:lnTo>
                                <a:pt x="1446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60" name="Shape 11160"/>
                      <wps:cNvSpPr/>
                      <wps:spPr>
                        <a:xfrm>
                          <a:off x="1180888" y="323729"/>
                          <a:ext cx="76793" cy="114581"/>
                        </a:xfrm>
                        <a:custGeom>
                          <a:avLst/>
                          <a:gdLst/>
                          <a:ahLst/>
                          <a:cxnLst/>
                          <a:rect l="0" t="0" r="0" b="0"/>
                          <a:pathLst>
                            <a:path w="76793" h="114581">
                              <a:moveTo>
                                <a:pt x="0" y="0"/>
                              </a:moveTo>
                              <a:lnTo>
                                <a:pt x="15582" y="0"/>
                              </a:lnTo>
                              <a:lnTo>
                                <a:pt x="38955" y="66739"/>
                              </a:lnTo>
                              <a:lnTo>
                                <a:pt x="62324" y="0"/>
                              </a:lnTo>
                              <a:lnTo>
                                <a:pt x="76793" y="0"/>
                              </a:lnTo>
                              <a:lnTo>
                                <a:pt x="41182" y="93445"/>
                              </a:lnTo>
                              <a:lnTo>
                                <a:pt x="35619" y="103458"/>
                              </a:lnTo>
                              <a:lnTo>
                                <a:pt x="31165" y="110128"/>
                              </a:lnTo>
                              <a:lnTo>
                                <a:pt x="27828" y="112354"/>
                              </a:lnTo>
                              <a:lnTo>
                                <a:pt x="24482" y="113472"/>
                              </a:lnTo>
                              <a:lnTo>
                                <a:pt x="21146" y="114581"/>
                              </a:lnTo>
                              <a:lnTo>
                                <a:pt x="12245" y="114581"/>
                              </a:lnTo>
                              <a:lnTo>
                                <a:pt x="7792" y="113472"/>
                              </a:lnTo>
                              <a:lnTo>
                                <a:pt x="7792" y="101232"/>
                              </a:lnTo>
                              <a:lnTo>
                                <a:pt x="11132" y="102341"/>
                              </a:lnTo>
                              <a:lnTo>
                                <a:pt x="15582" y="103458"/>
                              </a:lnTo>
                              <a:lnTo>
                                <a:pt x="18919" y="102341"/>
                              </a:lnTo>
                              <a:lnTo>
                                <a:pt x="22256" y="101232"/>
                              </a:lnTo>
                              <a:lnTo>
                                <a:pt x="24482" y="99007"/>
                              </a:lnTo>
                              <a:lnTo>
                                <a:pt x="26709" y="95667"/>
                              </a:lnTo>
                              <a:lnTo>
                                <a:pt x="32273" y="8120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g:wgp>
                </a:graphicData>
              </a:graphic>
            </wp:anchor>
          </w:drawing>
        </mc:Choice>
        <mc:Fallback>
          <w:pict>
            <v:group w14:anchorId="07917CCE" id="Group 11045" o:spid="_x0000_s1026" style="position:absolute;left:0;text-align:left;margin-left:0;margin-top:45.65pt;width:99.05pt;height:34.5pt;z-index:251659264;mso-position-horizontal:left;mso-position-horizontal-relative:margin;mso-position-vertical-relative:top-margin-area" coordsize="12576,4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">
              <v:shape id="Shape 11046" o:spid="_x0000_s1027" style="position:absolute;left:1235;width:1497;height:3514;visibility:visible;mso-wrap-style:square;v-text-anchor:top" coordsize="149699,351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" path="m5568,l53428,4452,91266,5566r31168,1113l149699,7770r,5579l121316,13349,90152,12240,53428,10014,8900,6679,7791,47838,6677,121259r,45608l7791,185782r2227,16682l12241,218044r3341,14457l18923,244742r3341,11126l27828,265877r5559,10010l38955,283679r7796,7782l55656,299249r10014,6679l90152,321503r23378,12236l130225,340412r11128,3335l149699,344791r,6682l140244,350426r-12246,-3335l111307,339303,86816,327065,61215,310372,51201,303702r-8909,-7788l34501,287010r-6673,-7784l22264,269208,16696,258094,12241,246968,8900,233619,6677,220266,3341,203578,2227,186891,1114,166867,,121259,,74535,1114,37825,2227,3340,3341,1114,5568,xe" fillcolor="#7a5a40" stroked="f" strokeweight="0">
                <v:stroke miterlimit="83231f" joinstyle="miter"/>
                <v:path arrowok="t" textboxrect="0,0,149699,351473"/>
              </v:shape>
              <v:shape id="Shape 11047" o:spid="_x0000_s1028" style="position:absolute;left:2732;width:1497;height:3515;visibility:visible;mso-wrap-style:square;v-text-anchor:top" coordsize="149699,351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" path="m144135,r2227,1114l147476,3340r1113,34485l149699,74535r,46724l148589,166867r-1113,20024l146362,203578r-3341,16688l140798,233619r-3340,13349l133007,258094r-5568,11114l121875,279226r-6677,7784l107407,295914r-8905,7788l88484,310372,62883,327065,38396,339303r-16695,7788l9468,350426,559,351535,,351473r,-6682l559,344861r7796,-1114l19478,340412r16691,-6673l59547,321503,84034,305928r10014,-6679l102952,291461r7791,-7782l116312,275887r5563,-10010l127439,255868r3341,-11126l134117,232501r3341,-14457l139685,202464r2223,-16682l143021,166867r,-45608l141908,47838,140798,6679,96275,10014,59547,12240,28378,13349,,13349,,7770r559,23l27269,6679,58433,5566,96275,4452,144135,xe" fillcolor="#7a5a40" stroked="f" strokeweight="0">
                <v:stroke miterlimit="83231f" joinstyle="miter"/>
                <v:path arrowok="t" textboxrect="0,0,149699,351535"/>
              </v:shape>
              <v:shape id="Shape 11048" o:spid="_x0000_s1029" style="position:absolute;left:1446;top:2224;width:2571;height:379;visibility:visible;mso-wrap-style:square;v-text-anchor:top" coordsize="257101,37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" path="m18919,l28937,r8905,3344l45633,6679r6677,4451l62329,16691r5563,2226l73456,20027r5564,-1110l84588,16691,95720,11130r6678,-4451l110189,3344,117980,r21141,l146912,3344r7791,3335l161381,11130r11132,5561l176963,18917r6677,1110l189204,18917r5569,-2226l204791,11130r6677,-4451l219259,3344,228164,r10014,l248196,1118r8905,2226l252651,21141r-6682,-3341l231501,17800r-5564,2227l213691,26705r-5564,3335l200336,33380r-7791,3334l183640,37823,173622,36714r-7791,-3334l158040,30040r-5564,-3335l141344,20027r-6673,-2227l122434,17800r-6681,2227l104620,26705r-6677,3335l91270,33380r-7795,3334l73456,37823,64556,36714,56765,33380,48969,30040,42292,26705,31164,20027,25600,17800r-14472,l4450,21141,,3344,8905,1118,18919,xe" fillcolor="#7a5a40" stroked="f" strokeweight="0">
                <v:stroke miterlimit="83231f" joinstyle="miter"/>
                <v:path arrowok="t" textboxrect="0,0,257101,37823"/>
              </v:shape>
              <v:shape id="Shape 11049" o:spid="_x0000_s1030" style="position:absolute;left:1858;top:1824;width:1736;height:378;visibility:visible;mso-wrap-style:square;v-text-anchor:top" coordsize="173627,37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" path="m87929,l99052,2221r22264,5565l173627,24475r-1114,1109l165836,28923r-6678,4447l151367,35596r-10018,2223l132444,35596r-7791,-2226l116862,28923r-6678,-3339l99052,18909,93493,16683r-12241,l74574,18909,63442,25584r-6677,3339l50087,33370r-7791,2226l32278,37819,23373,35596,15582,33370,7791,28923,1114,25584,,24475,53424,7786,75684,2221,87929,xe" fillcolor="#7a5a40" stroked="f" strokeweight="0">
                <v:stroke miterlimit="83231f" joinstyle="miter"/>
                <v:path arrowok="t" textboxrect="0,0,173627,37819"/>
              </v:shape>
              <v:shape id="Shape 11050" o:spid="_x0000_s1031" style="position:absolute;left:1580;top:2625;width:2304;height:378;visibility:visible;mso-wrap-style:square;v-text-anchor:top" coordsize="230391,37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" path="m,l15582,r8905,3339l32278,6670r6677,4453l48974,16688r5564,2226l60101,20032r5564,-1118l71233,16688,82365,11123,89043,6670,96834,3339,104625,r21141,l133558,3339r7791,3331l148026,11123r11132,5565l163608,18914r6678,1118l175849,18914r5569,-2226l191436,11123r6677,-4453l205905,3339,214809,r15582,l224823,10014r-7791,7792l209241,21141r-8905,5561l194773,30037r-7792,3344l179190,36716r-8904,1109l160267,36716r-7791,-3335l144685,30037r-5564,-3335l127989,20032r-6673,-2226l109079,17806r-6681,2226l91266,26702r-6678,3335l77915,33381r-7795,3335l60101,37825,51201,36716,43410,33381,35614,30037,28937,26702,21150,21141,12246,17806,5564,10014,,xe" fillcolor="#7a5a40" stroked="f" strokeweight="0">
                <v:stroke miterlimit="83231f" joinstyle="miter"/>
                <v:path arrowok="t" textboxrect="0,0,230391,37825"/>
              </v:shape>
              <v:shape id="Shape 11051" o:spid="_x0000_s1032" style="position:absolute;left:2303;top:3025;width:857;height:290;visibility:visible;mso-wrap-style:square;v-text-anchor:top" coordsize="85702,28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" path="m36732,r6678,l50087,r6673,2226l62329,5565r4450,3340l75683,14467r5564,2226l85702,18917,74565,24479,64551,28928,57874,23361,48974,18917,46746,17801r-3336,l37846,18917r-6682,4444l22259,28928,12246,24479,,18917,6677,16693r5569,-2226l21150,7787,31164,2226,36732,xe" fillcolor="#7a5a40" stroked="f" strokeweight="0">
                <v:stroke miterlimit="83231f" joinstyle="miter"/>
                <v:path arrowok="t" textboxrect="0,0,85702,28928"/>
              </v:shape>
              <v:shape id="Shape 11052" o:spid="_x0000_s1033" style="position:absolute;left:3160;top:289;width:345;height:333;visibility:visible;mso-wrap-style:square;v-text-anchor:top" coordsize="34501,3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" path="m20032,r2228,10013l32278,7792r-5568,8896l34501,23362r-11128,l23373,33371,16696,25584,8905,32262,10014,22253,,18914,8905,14466,5564,4452r8905,4448l20032,xe" fillcolor="#7a5a40" stroked="f" strokeweight="0">
                <v:stroke miterlimit="83231f" joinstyle="miter"/>
                <v:path arrowok="t" textboxrect="0,0,34501,33371"/>
              </v:shape>
              <v:shape id="Shape 11053" o:spid="_x0000_s1034" style="position:absolute;left:2760;top:556;width:345;height:333;visibility:visible;mso-wrap-style:square;v-text-anchor:top" coordsize="34496,33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" path="m22255,r1114,10013l34496,10013r-7791,6675l33383,24476,23369,23362,21142,33376,15578,25588,6682,30036,10010,20027,,15574,10010,12240,7787,2227r8904,5559l22255,xe" fillcolor="#7a5a40" stroked="f" strokeweight="0">
                <v:stroke miterlimit="83231f" joinstyle="miter"/>
                <v:path arrowok="t" textboxrect="0,0,34496,33376"/>
              </v:shape>
              <v:shape id="Shape 11054" o:spid="_x0000_s1035" style="position:absolute;left:3517;top:600;width:333;height:345;visibility:visible;mso-wrap-style:square;v-text-anchor:top" coordsize="33396,34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" path="m20037,r2227,11123l32282,8900r-6681,7788l33396,24471r-10023,l22264,34485,15582,26697,7796,32263,10018,22249,,18910,8905,14462,5568,4448r8901,4452l20037,xe" fillcolor="#7a5a40" stroked="f" strokeweight="0">
                <v:stroke miterlimit="83231f" joinstyle="miter"/>
                <v:path arrowok="t" textboxrect="0,0,33396,34485"/>
              </v:shape>
              <v:shape id="Shape 11055" o:spid="_x0000_s1036" style="position:absolute;left:3238;top:800;width:267;height:245;visibility:visible;mso-wrap-style:square;v-text-anchor:top" coordsize="26710,24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" path="m13355,r3341,8900l26710,8900r-7791,6674l22259,24476,13355,18914,5564,24476,7791,15574,,8900r10014,l13355,xe" fillcolor="#7a5a40" stroked="f" strokeweight="0">
                <v:stroke miterlimit="83231f" joinstyle="miter"/>
                <v:path arrowok="t" textboxrect="0,0,26710,24476"/>
              </v:shape>
              <v:shape id="Shape 11056" o:spid="_x0000_s1037" style="position:absolute;left:3038;top:1090;width:334;height:333;visibility:visible;mso-wrap-style:square;v-text-anchor:top" coordsize="33392,33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" path="m16696,r4454,8900l30051,5562,25600,15575r7792,5560l23373,22249r1114,11123l16696,25584,8905,33372,10018,22249,,21135,7791,15575,3341,5562,13355,8900,16696,xe" fillcolor="#7a5a40" stroked="f" strokeweight="0">
                <v:stroke miterlimit="83231f" joinstyle="miter"/>
                <v:path arrowok="t" textboxrect="0,0,33392,33372"/>
              </v:shape>
              <v:shape id="Shape 11057" o:spid="_x0000_s1038" style="position:absolute;left:1424;top:1368;width:2638;height:712;visibility:visible;mso-wrap-style:square;v-text-anchor:top" coordsize="263783,7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" path="m131335,r4450,1114l141349,3335r16695,6674l209241,33368r42296,21136l257101,56730r3341,3338l262669,63404r1114,2226l262669,68970r-1113,1113l260442,71191r-2227,l253765,70083r-3341,l193659,52282,153590,40042,139130,36707r-7795,-2226l122434,36707r-14473,3335l69011,52282,12246,70083r-3341,l4455,71191r-1114,l1114,70083,,68970,,63404,2227,60068,6677,56730r4455,-2226l54538,33368,104625,10009,120207,3335r6678,-2221l131335,xe" fillcolor="#7a5a40" stroked="f" strokeweight="0">
                <v:stroke miterlimit="83231f" joinstyle="miter"/>
                <v:path arrowok="t" textboxrect="0,0,263783,71191"/>
              </v:shape>
              <v:shape id="Shape 11058" o:spid="_x0000_s1039" style="position:absolute;top:3091;width:511;height:1180;visibility:visible;mso-wrap-style:square;v-text-anchor:top" coordsize="51197,118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" path="m51197,r,6834l42292,10169r-8900,4453l24487,20183r-6682,5565l6677,34644r6678,12241l16696,56890r3336,11121l20032,82478r4455,-4452l30051,73572r5563,-3334l42292,65785r8905,-2217l51197,69129,41178,73572r-7786,5571l27823,83586r-4450,5566l21146,93601r-1114,2226l21146,99165r1114,2227l25600,104727r4451,2226l38955,110289r5564,1112l50083,111401r1114,l51197,118080r-7792,-1118l36728,115853r-6677,-2226l24487,111401r-4455,-3330l16696,103619r-2228,-3340l13355,95827,14468,83586,13355,71355,12241,61343,8905,53555,4450,44659,,35758,,32418,11127,22410,23373,13504,37842,5717,45633,2381,51197,xe" fillcolor="#7a5a40" stroked="f" strokeweight="0">
                <v:stroke miterlimit="83231f" joinstyle="miter"/>
                <v:path arrowok="t" textboxrect="0,0,51197,118080"/>
              </v:shape>
              <v:shape id="Shape 11059" o:spid="_x0000_s1040" style="position:absolute;left:300;top:2227;width:211;height:815;visibility:visible;mso-wrap-style:square;v-text-anchor:top" coordsize="21146,81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" path="m21146,r,7120l16696,9789r4450,744l21146,17206r-4450,-738l13355,17576r-3337,2226l7791,23142,6677,27590r1114,7787l11128,45381r5568,12245l21146,66522r,15014l18923,77645,11128,62070,3341,43161,1114,34264,,27590,1114,23142,2227,17576,5564,13124,10018,7562,17809,2001,21146,xe" fillcolor="#7a5a40" stroked="f" strokeweight="0">
                <v:stroke miterlimit="83231f" joinstyle="miter"/>
                <v:path arrowok="t" textboxrect="0,0,21146,81536"/>
              </v:shape>
              <v:shape id="Shape 11060" o:spid="_x0000_s1041" style="position:absolute;left:511;top:4116;width:245;height:155;visibility:visible;mso-wrap-style:square;v-text-anchor:top" coordsize="24487,15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" path="m24487,r,7969l23373,8895r-6677,3335l8905,14456,,15574,,8895r7791,l14473,6674,20037,3339,24487,xe" fillcolor="#7a5a40" stroked="f" strokeweight="0">
                <v:stroke miterlimit="83231f" joinstyle="miter"/>
                <v:path arrowok="t" textboxrect="0,0,24487,15574"/>
              </v:shape>
              <v:shape id="Shape 11061" o:spid="_x0000_s1042" style="position:absolute;left:511;top:3682;width:245;height:100;visibility:visible;mso-wrap-style:square;v-text-anchor:top" coordsize="24487,10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" path="m17809,r6678,l24487,5903,12246,7787,,10013,,4452,7791,2227,17809,xe" fillcolor="#7a5a40" stroked="f" strokeweight="0">
                <v:stroke miterlimit="83231f" joinstyle="miter"/>
                <v:path arrowok="t" textboxrect="0,0,24487,10013"/>
              </v:shape>
              <v:shape id="Shape 11062" o:spid="_x0000_s1043" style="position:absolute;left:511;top:2892;width:245;height:267;visibility:visible;mso-wrap-style:square;v-text-anchor:top" coordsize="24487,26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" path="m,l3341,6679,7791,17802,22264,16693r2223,246l24487,23359r-2223,l11132,24475,,26702,,19868r2227,-953l,15015,,xe" fillcolor="#7a5a40" stroked="f" strokeweight="0">
                <v:stroke miterlimit="83231f" joinstyle="miter"/>
                <v:path arrowok="t" textboxrect="0,0,24487,26702"/>
              </v:shape>
              <v:shape id="Shape 11063" o:spid="_x0000_s1044" style="position:absolute;left:511;top:2332;width:245;height:532;visibility:visible;mso-wrap-style:square;v-text-anchor:top" coordsize="24487,53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" path="m,l2227,373r7791,3335l17809,9269r6678,5561l24487,28546r-7791,5194l16696,37074r1113,3336l21150,44866r3337,1669l24487,53206r-2223,-556l18923,51536,15582,48201,13359,44866,11132,40410,10018,35957r,-3330l11132,30396,23373,22617,16696,15948,8905,10382,2227,7043,,6673,,xe" fillcolor="#7a5a40" stroked="f" strokeweight="0">
                <v:stroke miterlimit="83231f" joinstyle="miter"/>
                <v:path arrowok="t" textboxrect="0,0,24487,53206"/>
              </v:shape>
              <v:shape id="Shape 11064" o:spid="_x0000_s1045" style="position:absolute;left:511;top:2078;width:245;height:220;visibility:visible;mso-wrap-style:square;v-text-anchor:top" coordsize="24487,220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" path="m24487,r,8007l12246,14681,,22026,,14906,7791,10234,21150,1332,24487,xe" fillcolor="#7a5a40" stroked="f" strokeweight="0">
                <v:stroke miterlimit="83231f" joinstyle="miter"/>
                <v:path arrowok="t" textboxrect="0,0,24487,22026"/>
              </v:shape>
              <v:shape id="Shape 11065" o:spid="_x0000_s1046" style="position:absolute;left:756;top:3682;width:245;height:513;visibility:visible;mso-wrap-style:square;v-text-anchor:top" coordsize="24485,5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" path="m,l11132,r7791,2227l24485,4389r,6459l22255,10013,8905,6669r3341,14467l12246,34485,24478,25588r7,-3l24485,32924r-2230,1561l5568,46729,,51359,,43390r,l3341,38937,4455,34485,5568,31150,6677,27815,5568,22244,4455,16683,2227,5560,,5903,,xe" fillcolor="#7a5a40" stroked="f" strokeweight="0">
                <v:stroke miterlimit="83231f" joinstyle="miter"/>
                <v:path arrowok="t" textboxrect="0,0,24485,51359"/>
              </v:shape>
              <v:shape id="Shape 11066" o:spid="_x0000_s1047" style="position:absolute;left:756;top:3061;width:245;height:99;visibility:visible;mso-wrap-style:square;v-text-anchor:top" coordsize="24485,9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" path="m,l7791,863,17809,1975r6676,1756l24485,9860,20028,8645,7791,6419,,6419,,xe" fillcolor="#7a5a40" stroked="f" strokeweight="0">
                <v:stroke miterlimit="83231f" joinstyle="miter"/>
                <v:path arrowok="t" textboxrect="0,0,24485,9860"/>
              </v:shape>
              <v:shape id="Shape 11067" o:spid="_x0000_s1048" style="position:absolute;left:756;top:2480;width:245;height:390;visibility:visible;mso-wrap-style:square;v-text-anchor:top" coordsize="24485,38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" path="m,l,,6677,6674r4455,7783l13359,21127r1110,5570l24485,20690r,9834l23364,27805,12246,35597,7791,37819,2227,38932,,38375,,31705r1114,557l5568,32262,6677,31144,7791,30035r,-5564l6677,18909,2227,12230,,13715,,xe" fillcolor="#7a5a40" stroked="f" strokeweight="0">
                <v:stroke miterlimit="83231f" joinstyle="miter"/>
                <v:path arrowok="t" textboxrect="0,0,24485,38932"/>
              </v:shape>
              <v:shape id="Shape 11068" o:spid="_x0000_s1049" style="position:absolute;left:756;top:2058;width:245;height:122;visibility:visible;mso-wrap-style:square;v-text-anchor:top" coordsize="24485,12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" path="m7791,r5568,1114l20028,2222r4457,2675l24485,12239,22255,10010,16696,7788r-13355,l,10010r,l,2003,2227,1114,7791,xe" fillcolor="#7a5a40" stroked="f" strokeweight="0">
                <v:stroke miterlimit="83231f" joinstyle="miter"/>
                <v:path arrowok="t" textboxrect="0,0,24485,12239"/>
              </v:shape>
              <v:shape id="Shape 11069" o:spid="_x0000_s1050" style="position:absolute;left:1001;top:3723;width:3456;height:648;visibility:visible;mso-wrap-style:square;v-text-anchor:top" coordsize="345587,64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" path="m345587,r,6506l330559,12510r15028,8588l345587,29014r-8346,-6491l322768,15853r-18918,8896l286040,32537r-21146,8901l242630,50338r-24487,6675l194770,62578r-11127,1109l172515,64804,161383,63687,150256,62578,126882,57013,102395,50338,80131,41438,58985,32537,41180,24749,22257,15853,8898,22523,,28751,,21411,15580,12510,,6675,,215,14471,5840,37839,15853,62326,26976,90154,38103r27824,10009l131332,52564r14473,3335l159160,57013r13355,1113l185866,57013r13359,-1114l213693,52564r14469,-4452l255990,38103,282699,26976,308300,15853,330559,5840,345587,xe" fillcolor="#7a5a40" stroked="f" strokeweight="0">
                <v:stroke miterlimit="83231f" joinstyle="miter"/>
                <v:path arrowok="t" textboxrect="0,0,345587,64804"/>
              </v:shape>
              <v:shape id="Shape 11070" o:spid="_x0000_s1051" style="position:absolute;left:1001;top:2107;width:3456;height:1664;visibility:visible;mso-wrap-style:square;v-text-anchor:top" coordsize="345587,166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" path="m,l1107,664,5561,5113r8910,8900l21144,22918r3336,7788l25594,36268r,7782l24480,47389r-2223,3326l21144,51833,4448,61847r17809,43389l35612,110797r17810,6670l96832,136390r22259,8897l140237,153069r17810,4449l165838,159745r13354,l186979,157518r17810,-4449l225935,145287r22264,-8897l291604,117467r17810,-6670l322768,105236,340578,61847,323882,51833r-1114,-1118l320546,47389r-1114,-3339l319432,36268r1114,-5562l323882,22918r6677,-8905l339464,5113,345033,664r554,-332l345587,7893r-1668,1668l336128,17348r-6678,7788l326109,32928r-1113,6674l326109,44050r1114,2226l327223,47389r18364,10588l345587,66528r-15028,36481l345587,99058r,6122l337241,107453r-12245,4453l297172,121920r-27827,12240l241517,145287r-26710,11114l202561,159745r-11127,3333l181420,165305r-8905,1108l163610,165305r-10018,-2227l142464,159745r-12245,-3344l104618,145287,76795,134160,47853,121920,20030,111906,7784,107453,,105333,,99204r14471,3805l,67900,,58066,17803,47389r,-1113l18916,44050r1114,-4448l18916,32928,15580,25136,10012,17348,2221,9561,,7341,,xe" fillcolor="#7a5a40" stroked="f" strokeweight="0">
                <v:stroke miterlimit="83231f" joinstyle="miter"/>
                <v:path arrowok="t" textboxrect="0,0,345587,166413"/>
              </v:shape>
              <v:shape id="Shape 11071" o:spid="_x0000_s1052" style="position:absolute;left:4457;top:3682;width:245;height:518;visibility:visible;mso-wrap-style:square;v-text-anchor:top" coordsize="24485,5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" path="m13914,l24485,r,5988l21706,5560,19478,16683r-1114,5561l17250,27815r1114,3335l19478,34485r2228,4452l23928,43390r557,418l24485,51822,18364,46729,1668,34485,,33187,,25271r555,317l12800,34485,11687,27815r,-6679l15028,6669,1668,10013,,10680,,4174,5009,2227,13914,xe" fillcolor="#7a5a40" stroked="f" strokeweight="0">
                <v:stroke miterlimit="83231f" joinstyle="miter"/>
                <v:path arrowok="t" textboxrect="0,0,24485,51822"/>
              </v:shape>
              <v:shape id="Shape 11072" o:spid="_x0000_s1053" style="position:absolute;left:4457;top:3061;width:245;height:97;visibility:visible;mso-wrap-style:square;v-text-anchor:top" coordsize="24485,9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" path="m24485,r,6480l16141,6480,3896,8707,,9768,,3646,6123,2037,16141,924,24485,xe" fillcolor="#7a5a40" stroked="f" strokeweight="0">
                <v:stroke miterlimit="83231f" joinstyle="miter"/>
                <v:path arrowok="t" textboxrect="0,0,24485,9768"/>
              </v:shape>
              <v:shape id="Shape 11073" o:spid="_x0000_s1054" style="position:absolute;left:4457;top:2476;width:245;height:394;visibility:visible;mso-wrap-style:square;v-text-anchor:top" coordsize="24485,39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" path="m24485,r,14363l21706,12694r-3342,6679l16141,24935r,5564l17250,31608r1114,1118l22818,32726r1667,-668l24485,38701r-2779,695l17250,38283,12800,36061,555,28269,,29616,,21065r10573,6096l10573,21591r3341,-6670l18364,7138,23928,464,24485,xe" fillcolor="#7a5a40" stroked="f" strokeweight="0">
                <v:stroke miterlimit="83231f" joinstyle="miter"/>
                <v:path arrowok="t" textboxrect="0,0,24485,39396"/>
              </v:shape>
              <v:shape id="Shape 11074" o:spid="_x0000_s1055" style="position:absolute;left:4457;top:2058;width:245;height:127;visibility:visible;mso-wrap-style:square;v-text-anchor:top" coordsize="24485,12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" path="m16141,r5565,1114l24485,2225r,7507l20592,7788r-13355,l2782,10010,,12791,,5229,5009,2222,10573,1114,16141,xe" fillcolor="#7a5a40" stroked="f" strokeweight="0">
                <v:stroke miterlimit="83231f" joinstyle="miter"/>
                <v:path arrowok="t" textboxrect="0,0,24485,12791"/>
              </v:shape>
              <v:shape id="Shape 11075" o:spid="_x0000_s1056" style="position:absolute;left:4702;top:4120;width:239;height:151;visibility:visible;mso-wrap-style:square;v-text-anchor:top" coordsize="23928,15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" path="m,l3888,2921,9452,6256r6683,2221l23928,8477r,6679l23925,15156,15021,14038,7230,11812,557,8477,,8014,,xe" fillcolor="#7a5a40" stroked="f" strokeweight="0">
                <v:stroke miterlimit="83231f" joinstyle="miter"/>
                <v:path arrowok="t" textboxrect="0,0,23928,15156"/>
              </v:shape>
              <v:shape id="Shape 11076" o:spid="_x0000_s1057" style="position:absolute;left:4702;top:3682;width:239;height:100;visibility:visible;mso-wrap-style:square;v-text-anchor:top" coordsize="23928,10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" path="m,l6116,,16135,2227r7793,1947l23928,10015r-3,-2l11680,7787,,5988,,xe" fillcolor="#7a5a40" stroked="f" strokeweight="0">
                <v:stroke miterlimit="83231f" joinstyle="miter"/>
                <v:path arrowok="t" textboxrect="0,0,23928,10015"/>
              </v:shape>
              <v:shape id="Shape 11077" o:spid="_x0000_s1058" style="position:absolute;left:4702;top:2914;width:239;height:245;visibility:visible;mso-wrap-style:square;v-text-anchor:top" coordsize="23928,2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" path="m23928,r,12789l21699,16692r2229,835l23928,24480r-3,-1l12794,22253,1671,21136,,21136,,14655r1671,-185l16135,15580,21699,4456,23928,xe" fillcolor="#7a5a40" stroked="f" strokeweight="0">
                <v:stroke miterlimit="83231f" joinstyle="miter"/>
                <v:path arrowok="t" textboxrect="0,0,23928,24480"/>
              </v:shape>
              <v:shape id="Shape 11078" o:spid="_x0000_s1059" style="position:absolute;left:4702;top:2332;width:239;height:531;visibility:visible;mso-wrap-style:square;v-text-anchor:top" coordsize="23928,53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" path="m23928,r,6673l21699,7043r-6678,3339l7230,15949,557,22617r13350,7779l13907,35958r-1113,4452l11680,44866,8343,48201,6116,51536,1671,52650,,53068,,46425,3888,44866,7230,40410r,-3335l8343,33740,,28730,,14367,6116,9269,13907,3708,21699,373,23928,xe" fillcolor="#7a5a40" stroked="f" strokeweight="0">
                <v:stroke miterlimit="83231f" joinstyle="miter"/>
                <v:path arrowok="t" textboxrect="0,0,23928,53068"/>
              </v:shape>
              <v:shape id="Shape 11079" o:spid="_x0000_s1060" style="position:absolute;left:4702;top:2080;width:239;height:218;visibility:visible;mso-wrap-style:square;v-text-anchor:top" coordsize="23928,21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" path="m,l2776,1110r14468,8902l23928,14464r,7342l11680,14459,557,7785,,7507,,xe" fillcolor="#7a5a40" stroked="f" strokeweight="0">
                <v:stroke miterlimit="83231f" joinstyle="miter"/>
                <v:path arrowok="t" textboxrect="0,0,23928,21806"/>
              </v:shape>
              <v:shape id="Shape 11080" o:spid="_x0000_s1061" style="position:absolute;left:4941;top:3089;width:523;height:1182;visibility:visible;mso-wrap-style:square;v-text-anchor:top" coordsize="52309,118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" path="m,l6675,2500r6678,3335l27822,13623r12245,8905l51195,32537r1114,2226l51195,35877r-4450,8900l42290,53674r-3337,7787l37840,71474r,24471l36726,100398r-2228,3339l31162,108190r-4454,3330l21144,113746r-6677,2226l7789,117081,,118198r,-6678l1111,111520r5564,l12239,110407r10019,-3335l25598,104846r3336,-3335l31162,99284r,-5565l27822,89271,24484,83705,17803,79261,10011,73691,,69249,,63408r1111,278l8903,65904r6677,4452l21144,73691r5564,4453l31162,82597,32276,68130,34498,57008,38953,47003,44517,34763,33390,25867,26708,20302,18917,14740,10011,10288,,6953,,xe" fillcolor="#7a5a40" stroked="f" strokeweight="0">
                <v:stroke miterlimit="83231f" joinstyle="miter"/>
                <v:path arrowok="t" textboxrect="0,0,52309,118198"/>
              </v:shape>
              <v:shape id="Shape 11081" o:spid="_x0000_s1062" style="position:absolute;left:4941;top:2224;width:212;height:818;visibility:visible;mso-wrap-style:square;v-text-anchor:top" coordsize="21144,81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" path="m,l3335,2222r7790,5560l15580,13344r3337,4453l20030,23362r1114,4449l20030,34485r-2227,8896l10011,62290,2221,77865,,81754,,68965,5561,57846,10011,45602,13353,35597r1114,-7786l14467,23362,12239,20023,8903,17797,4448,16688,,17427,,10754r4448,-745l,7342,,xe" fillcolor="#7a5a40" stroked="f" strokeweight="0">
                <v:stroke miterlimit="83231f" joinstyle="miter"/>
                <v:path arrowok="t" textboxrect="0,0,21144,81754"/>
              </v:shape>
              <v:shape id="Shape 11082" o:spid="_x0000_s1063" style="position:absolute;left:211;top:3404;width:245;height:255;visibility:visible;mso-wrap-style:square;v-text-anchor:top" coordsize="24487,25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" path="m17809,r,1109l16696,1109r,1114l17809,4449r1114,3339l24487,17802r,1108l22260,18910,5564,10014r3341,6676l11132,21137r1114,1109l13355,22246r1113,1112l12246,24472,8905,25584r,-1112l10018,23358,8905,20028,7791,17802,5564,13350,3341,10014r,-1118l1114,8896,,7788,2227,6679,4455,5562r10013,5561l20037,14467,18923,11123,14468,3335r,-1112l12246,3335r,-1112l14468,1109,17809,xe" fillcolor="#7a5a40" stroked="f" strokeweight="0">
                <v:stroke miterlimit="83231f" joinstyle="miter"/>
                <v:path arrowok="t" textboxrect="0,0,24487,25584"/>
              </v:shape>
              <v:shape id="Shape 11083" o:spid="_x0000_s1064" style="position:absolute;left:456;top:3359;width:55;height:223;visibility:visible;mso-wrap-style:square;v-text-anchor:top" coordsize="5566,2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" path="m3341,l5566,2966r,5934l3341,5560r,7788l5564,12240r2,l5566,14684r-2225,890l3341,20027r2223,l5564,21141r-2223,l,22254,,21141r1114,l1114,17800,2227,13348r,-12230l3341,xe" fillcolor="#7a5a40" stroked="f" strokeweight="0">
                <v:stroke miterlimit="83231f" joinstyle="miter"/>
                <v:path arrowok="t" textboxrect="0,0,5566,22254"/>
              </v:shape>
              <v:shape id="Shape 11084" o:spid="_x0000_s1065" style="position:absolute;left:511;top:3389;width:123;height:159;visibility:visible;mso-wrap-style:square;v-text-anchor:top" coordsize="12243,15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" path="m,l7789,10382r1113,1118l10016,12608r,1118l11130,12608r1113,1118l8902,14835,4452,15952r,-1117l5566,14835r,-2227l3339,10382,,11718,,9274r2225,l,5934,,xe" fillcolor="#7a5a40" stroked="f" strokeweight="0">
                <v:stroke miterlimit="83231f" joinstyle="miter"/>
                <v:path arrowok="t" textboxrect="0,0,12243,15952"/>
              </v:shape>
              <v:shape id="Shape 11085" o:spid="_x0000_s1066" style="position:absolute;left:578;top:3326;width:156;height:211;visibility:visible;mso-wrap-style:square;v-text-anchor:top" coordsize="15582,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" path="m10014,r5568,l15582,4457r-1114,l14468,2231r-4454,l10014,6683r1114,7787l11128,17806r1113,1108l13355,18914r,1118l10014,20032,5564,21141r,-1109l7791,18914r,-4444l6677,6683,5564,2231,4450,3339r-3341,l1109,6683,,3339,,1113r5564,l10014,xe" fillcolor="#7a5a40" stroked="f" strokeweight="0">
                <v:stroke miterlimit="83231f" joinstyle="miter"/>
                <v:path arrowok="t" textboxrect="0,0,15582,21141"/>
              </v:shape>
              <v:shape id="Shape 11086" o:spid="_x0000_s1067" style="position:absolute;left:745;top:3326;width:178;height:200;visibility:visible;mso-wrap-style:square;v-text-anchor:top" coordsize="17809,20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" path="m,l7791,r,1114l6682,1114,5568,2232r,8894l4455,14470r1113,1109l6682,17805r4450,l13359,16688r,-4448l14473,8900r,-6668l12246,2232r,-1118l17809,1114r,1118l16696,2232r,1108l15587,5566r,7787l14473,15579r,2226l12246,18914r-2228,1118l4455,20032,2227,18914,1114,16688r,-4448l2227,10014r,-8900l,1114,,xe" fillcolor="#7a5a40" stroked="f" strokeweight="0">
                <v:stroke miterlimit="83231f" joinstyle="miter"/>
                <v:path arrowok="t" textboxrect="0,0,17809,20032"/>
              </v:shape>
              <v:shape id="Shape 11087" o:spid="_x0000_s1068" style="position:absolute;left:901;top:3348;width:178;height:223;visibility:visible;mso-wrap-style:square;v-text-anchor:top" coordsize="17796,22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" path="m5559,l6669,,8891,1108r2228,l13346,2226r3341,l17796,4452r,2217l15573,10009r-2227,1112l13346,13347r1114,4453l14460,18909r1113,2226l16687,21135r,1114l13346,22249,12232,21135,10005,15573r,-4452l8891,10009r2228,l13346,8895,14460,6669r,-2217l13346,3335,11119,2226r-1114,l10005,4452,7782,10009,6669,14456r,4453l7782,18909r,1118l3337,18909,,18909,1109,17800r1114,l3337,15573,4450,12239,5559,6669,6669,3335r,-2227l4450,1108,5559,xe" fillcolor="#7a5a40" stroked="f" strokeweight="0">
                <v:stroke miterlimit="83231f" joinstyle="miter"/>
                <v:path arrowok="t" textboxrect="0,0,17796,22249"/>
              </v:shape>
              <v:shape id="Shape 11088" o:spid="_x0000_s1069" style="position:absolute;left:1157;top:3604;width:0;height:11;visibility:visible;mso-wrap-style:square;v-text-anchor:top" coordsize="2,1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" path="m,l2,r,1109l,1108,,xe" fillcolor="#7a5a40" stroked="f" strokeweight="0">
                <v:stroke miterlimit="83231f" joinstyle="miter"/>
                <v:path arrowok="t" textboxrect="0,0,2,1109"/>
              </v:shape>
              <v:shape id="Shape 11089" o:spid="_x0000_s1070" style="position:absolute;left:1057;top:3475;width:100;height:118;visibility:visible;mso-wrap-style:square;v-text-anchor:top" coordsize="10016,1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" path="m10016,r,1783l7791,5123r2223,l10016,5124r,2443l6677,6231,5564,7349,4450,9571r1114,1113l5564,11793,3337,10684,,9571,1109,8457,2223,9571r,-1114l4450,7349,6677,4005,10016,xe" fillcolor="#7a5a40" stroked="f" strokeweight="0">
                <v:stroke miterlimit="83231f" joinstyle="miter"/>
                <v:path arrowok="t" textboxrect="0,0,10016,11793"/>
              </v:shape>
              <v:shape id="Shape 11090" o:spid="_x0000_s1071" style="position:absolute;left:1157;top:3415;width:78;height:222;visibility:visible;mso-wrap-style:square;v-text-anchor:top" coordsize="7789,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" path="m4452,l6680,1114r,20023l7789,21137,6680,22250,4452,21137,,20029,,18920r2225,l2225,14467,,13576,,11133r2225,1107l2225,4453,,7792,,6009,2225,3340,4452,xe" fillcolor="#7a5a40" stroked="f" strokeweight="0">
                <v:stroke miterlimit="83231f" joinstyle="miter"/>
                <v:path arrowok="t" textboxrect="0,0,7789,22250"/>
              </v:shape>
              <v:shape id="Shape 11091" o:spid="_x0000_s1072" style="position:absolute;left:1235;top:3459;width:289;height:278;visibility:visible;mso-wrap-style:square;v-text-anchor:top" coordsize="28941,27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" path="m7791,r3341,1117l13359,2226r,3335l12246,7786r,10011l15587,14465r3336,-3339l22264,8903,23378,6677r2222,1109l28941,8903r-1113,1110l26714,10013r-1114,1113l24487,12239r-1109,4444l21150,21131r-1113,1118l20037,25584r1113,1117l20037,27810,16696,25584,13359,24475r1114,-1118l16696,23357r1113,-3334l22264,11126r-5568,4447l14473,17797r-3341,3334l8905,22249r,-17797l6682,11126,4454,15573,3341,17797r1113,1112l5568,18909,4454,20023,2227,18909,,17797,,16683r1114,1114l2227,17797r,-1114l3341,13347,5568,10013,7791,4452,8905,2226,6682,1117,7791,xe" fillcolor="#7a5a40" stroked="f" strokeweight="0">
                <v:stroke miterlimit="83231f" joinstyle="miter"/>
                <v:path arrowok="t" textboxrect="0,0,28941,27810"/>
              </v:shape>
              <v:shape id="Shape 11092" o:spid="_x0000_s1073" style="position:absolute;left:1502;top:3582;width:200;height:211;visibility:visible;mso-wrap-style:square;v-text-anchor:top" coordsize="20037,21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" path="m8905,r3341,2226l16696,4444r2227,1114l20037,7784r-1114,2226l17809,12236r-3341,1109l11132,13345,10018,12236r,-558l10242,11119r890,l11132,12236r2223,l15582,10010r,-3340l14468,4444r-1113,l12246,6670,11132,8892r-890,2227l10018,11119r,559l8905,14463,6677,17797r,2226l7791,20023r,1108l3341,20023,,17797,1114,16680r1113,1117l3341,16680,5564,12236,7791,7784,8905,5558,10018,3335r,-1109l8905,2226,7791,1108,8905,xe" fillcolor="#7a5a40" stroked="f" strokeweight="0">
                <v:stroke miterlimit="83231f" joinstyle="miter"/>
                <v:path arrowok="t" textboxrect="0,0,20037,21131"/>
              </v:shape>
              <v:shape id="Shape 11093" o:spid="_x0000_s1074" style="position:absolute;left:1636;top:3648;width:200;height:245;visibility:visible;mso-wrap-style:square;v-text-anchor:top" coordsize="20032,24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" path="m8900,r1114,1112l12241,2221r2227,l16691,3339r2228,2226l20032,6674r-1113,3335l17805,12235r-4450,l14468,14461r,7788l15582,23367r,1108l12241,23367r-1113,l11128,16687,10014,12235r,-1109l14468,11126,15582,8900,16691,6674,15582,5565,14468,4447,13355,3339,12241,5565r-2227,5561l7791,14461,6682,17797r,1117l7791,20023,6682,21141,3337,18914,,17797,1109,16687r1114,1110l3337,16687r,-1108l5568,12235,7791,6674,8900,4447,10014,2221,7791,1112,8900,xe" fillcolor="#7a5a40" stroked="f" strokeweight="0">
                <v:stroke miterlimit="83231f" joinstyle="miter"/>
                <v:path arrowok="t" textboxrect="0,0,20032,24475"/>
              </v:shape>
              <v:shape id="Shape 11094" o:spid="_x0000_s1075" style="position:absolute;left:1803;top:3715;width:144;height:211;visibility:visible;mso-wrap-style:square;v-text-anchor:top" coordsize="14473,21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" path="m7791,r2232,2226l14473,3335,13359,4452r-1113,l11132,5561r,1118l8909,10013,6682,14467,5568,17801r,2225l6682,20026r,1109l2227,20026,,18910,,17801r2227,l2227,16693,3341,13349,6682,7787,7791,4452,8909,3335r,-1109l7791,2226,6682,1117,7791,xe" fillcolor="#7a5a40" stroked="f" strokeweight="0">
                <v:stroke miterlimit="83231f" joinstyle="miter"/>
                <v:path arrowok="t" textboxrect="0,0,14473,21135"/>
              </v:shape>
              <v:shape id="Shape 11095" o:spid="_x0000_s1076" style="position:absolute;left:1880;top:3760;width:290;height:267;visibility:visible;mso-wrap-style:square;v-text-anchor:top" coordsize="28942,26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" path="m7791,r3341,1108l13359,2226r,14457l16696,13349r2227,-3336l22264,7787,23378,5561r2222,1108l28942,7787r,1109l26714,8896r-1114,1117l25600,11123r-2222,4452l22264,20027r-1114,2222l21150,24471r1114,1118l22264,26698,17809,24471,14473,23363r1114,-1114l16696,23363r1113,-1114l18923,18910r3341,-8897l17809,14457r-3336,3344l12246,20027r-2228,2222l10018,12240,8905,4452,6682,11123,5568,14457,4455,17801r1113,1109l5568,20027,3341,18910,,17801,1114,16683r1113,1118l2227,16683r1114,l4455,13349,5568,8896,7791,4452,8905,2226r,-1118l6682,1108,7791,xe" fillcolor="#7a5a40" stroked="f" strokeweight="0">
                <v:stroke miterlimit="83231f" joinstyle="miter"/>
                <v:path arrowok="t" textboxrect="0,0,28942,26698"/>
              </v:shape>
              <v:shape id="Shape 11096" o:spid="_x0000_s1077" style="position:absolute;left:2159;top:3837;width:189;height:223;visibility:visible;mso-wrap-style:square;v-text-anchor:top" coordsize="18923,22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" path="m2227,l5564,1108,6677,2226r2228,l8905,3335r-2228,l5564,7787,4450,11123r,1117l3341,15575r,2226l4450,18910r2227,1117l8905,20027r2227,-1117l12246,15575r1109,-3335l14468,7787,15582,5561r-1114,l13355,4452r,-1117l15582,4452r1114,l18923,5561r,1109l16696,6670,15582,8896r-1114,4453l13355,16683r,2227l11132,21137r-1114,1112l4450,22249,1114,21137,,18910,,13349,1114,10014,2227,6670,3341,3335r,-1109l1114,1108,2227,xe" fillcolor="#7a5a40" stroked="f" strokeweight="0">
                <v:stroke miterlimit="83231f" joinstyle="miter"/>
                <v:path arrowok="t" textboxrect="0,0,18923,22249"/>
              </v:shape>
              <v:shape id="Shape 11097" o:spid="_x0000_s1078" style="position:absolute;left:2315;top:3893;width:267;height:234;visibility:visible;mso-wrap-style:square;v-text-anchor:top" coordsize="26714,23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" path="m3341,l6677,1108r3341,l10018,6679r2228,10009l15582,12240,17809,8900,20037,5562,21146,3335r1113,l26714,4452,25600,5562r-1113,l23373,6679r,2221l22259,12240r-1113,4448l21146,22254r2227,l22259,23367r-3336,l15582,22254r,-1113l17809,21141r,-4453l20037,6679r-3341,6670l14468,15575r-2222,4453l11132,22254,10018,21141,8905,17802,7791,12240,6677,4452,5564,11123,4454,15575r,3339l5564,18914r,1114l,20028,,17802r2227,1112l2227,17802,3341,14467,4454,10014r,-5562l5564,2226r-1110,l3341,1108,3341,xe" fillcolor="#7a5a40" stroked="f" strokeweight="0">
                <v:stroke miterlimit="83231f" joinstyle="miter"/>
                <v:path arrowok="t" textboxrect="0,0,26714,23367"/>
              </v:shape>
              <v:shape id="Shape 11098" o:spid="_x0000_s1079" style="position:absolute;left:2637;top:3938;width:167;height:200;visibility:visible;mso-wrap-style:square;v-text-anchor:top" coordsize="16696,20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" path="m10018,r3337,l16696,1109,15582,3335r,3335l14468,6670r,-3335l13355,2226,10018,1109,7791,2226,5564,3335,4455,6670r,6680l5564,16688r2227,1114l11132,18914r2223,l15582,17802r,1112l12246,20023r-6682,l2227,17802,1114,14462,,10014,1114,5562,3341,2226,6677,1109,10018,xe" fillcolor="#7a5a40" stroked="f" strokeweight="0">
                <v:stroke miterlimit="83231f" joinstyle="miter"/>
                <v:path arrowok="t" textboxrect="0,0,16696,20023"/>
              </v:shape>
              <v:shape id="Shape 11099" o:spid="_x0000_s1080" style="position:absolute;left:2815;top:3926;width:89;height:210;visibility:visible;mso-wrap-style:square;v-text-anchor:top" coordsize="8896,20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" path="m7782,l8896,r,2226l7782,2226,4441,3344,3332,6679r,3335l4441,15579r2227,3339l8896,18918r,2001l4441,20032,3332,18918,1114,16692,,11130,,6679,1114,3344,3332,1118,7782,xe" fillcolor="#7a5a40" stroked="f" strokeweight="0">
                <v:stroke miterlimit="83231f" joinstyle="miter"/>
                <v:path arrowok="t" textboxrect="0,0,8896,20919"/>
              </v:shape>
              <v:shape id="Shape 11100" o:spid="_x0000_s1081" style="position:absolute;left:2904;top:3926;width:89;height:212;visibility:visible;mso-wrap-style:square;v-text-anchor:top" coordsize="8905,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" path="m,l3337,,5564,2226,6677,3344,7791,5566,8905,8906r,4447l7791,16692,4454,18918,1114,21141,,20919,,18918r1114,l3337,17806,5564,14466r,-4452l4454,6679,3337,3344,1114,2226,,2226,,xe" fillcolor="#7a5a40" stroked="f" strokeweight="0">
                <v:stroke miterlimit="83231f" joinstyle="miter"/>
                <v:path arrowok="t" textboxrect="0,0,8905,21141"/>
              </v:shape>
              <v:shape id="Shape 11101" o:spid="_x0000_s1082" style="position:absolute;left:3005;top:3893;width:189;height:200;visibility:visible;mso-wrap-style:square;v-text-anchor:top" coordsize="18919,20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" path="m7791,r6678,l15582,4452r-1113,l14469,3335,13355,2226,11128,1108r-2228,l6678,2226,4450,4452,3337,7787r1113,3336l5564,14467r2227,2220l10014,17801r4455,l15582,16687r,-1112l14469,14467r,-2227l12241,12240,11128,11123r4454,l18919,10014r,1109l17805,11123r,1117l18919,14467r,2220l15582,18914r-3341,1113l7791,20027,4450,18914,2223,16687,1109,12240,,8900,1109,5561,3337,2226,5564,1108,7791,xe" fillcolor="#7a5a40" stroked="f" strokeweight="0">
                <v:stroke miterlimit="83231f" joinstyle="miter"/>
                <v:path arrowok="t" textboxrect="0,0,18919,20027"/>
              </v:shape>
              <v:shape id="Shape 11102" o:spid="_x0000_s1083" style="position:absolute;left:3172;top:3815;width:222;height:245;visibility:visible;mso-wrap-style:square;v-text-anchor:top" coordsize="22260,24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" path="m17805,r,1108l16691,1108r,3344l17805,8895r4455,10014l20032,20027,4450,8895r2228,6679l8900,20027r,1108l10014,22253r1114,-1118l12241,22253,8900,23361,6678,24475,5564,23361,7791,22253,6678,18909,5564,16688,4450,12239,3337,8895,2223,6678,,6678,,5560r2223,l3337,4452r1113,l13355,10013r5564,4452l17805,11122,14469,3335r,-1109l12241,2226r,-1118l14469,1108,17805,xe" fillcolor="#7a5a40" stroked="f" strokeweight="0">
                <v:stroke miterlimit="83231f" joinstyle="miter"/>
                <v:path arrowok="t" textboxrect="0,0,22260,24475"/>
              </v:shape>
              <v:shape id="Shape 11103" o:spid="_x0000_s1084" style="position:absolute;left:3372;top:3760;width:94;height:211;visibility:visible;mso-wrap-style:square;v-text-anchor:top" coordsize="9459,21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" path="m8900,r559,185l9459,3059,7787,2226r-2228,l3341,4452r,3336l4450,12240r2223,4443l9459,18539r,2457l8900,21135,6673,20027,4450,18909,1114,14456,,10014,,6670,2227,3335,5559,1108,8900,xe" fillcolor="#7a5a40" stroked="f" strokeweight="0">
                <v:stroke miterlimit="83231f" joinstyle="miter"/>
                <v:path arrowok="t" textboxrect="0,0,9459,21135"/>
              </v:shape>
              <v:shape id="Shape 11104" o:spid="_x0000_s1085" style="position:absolute;left:3466;top:3761;width:95;height:209;visibility:visible;mso-wrap-style:square;v-text-anchor:top" coordsize="9459,20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" path="m,l2782,923,5005,2041,6118,4267,8346,6485r1113,4452l8346,14271,7232,17615,3891,19841,,20810,,18354r555,369l3891,18723,6118,16497r,-3334l5005,8711,2782,5376,555,3150,,2874,,xe" fillcolor="#7a5a40" stroked="f" strokeweight="0">
                <v:stroke miterlimit="83231f" joinstyle="miter"/>
                <v:path arrowok="t" textboxrect="0,0,9459,20810"/>
              </v:shape>
              <v:shape id="Shape 11105" o:spid="_x0000_s1086" style="position:absolute;left:3539;top:3693;width:156;height:211;visibility:visible;mso-wrap-style:square;v-text-anchor:top" coordsize="15582,21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" path="m6677,l8905,r,1118l10018,3344,8905,4453,7791,2227r-3341,l2227,4453r,2226l3341,7788,4450,8906,6677,7788r5564,l13355,8906r1114,1108l15582,13350r,2226l14469,17802r-3337,2226l8905,21137r-2228,l4450,16694,5564,15576r1113,2226l8905,18920r2227,-1118l12241,16694r1114,-1118l13355,13350,12241,12240,11132,11132,8905,12240r-5564,l2227,11132,1114,8906,,6679,,3344,2227,2227,3341,1118,6677,xe" fillcolor="#7a5a40" stroked="f" strokeweight="0">
                <v:stroke miterlimit="83231f" joinstyle="miter"/>
                <v:path arrowok="t" textboxrect="0,0,15582,21137"/>
              </v:shape>
              <v:shape id="Shape 11106" o:spid="_x0000_s1087" style="position:absolute;left:3672;top:3604;width:190;height:211;visibility:visible;mso-wrap-style:square;v-text-anchor:top" coordsize="18923,21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" path="m11132,r1114,l12246,2218r1113,2226l12246,5556,11132,3330,8905,2218,6678,3330,4455,4444,3341,7782r,2227l4455,13344r2223,3335l10018,17797r2228,1108l15582,17797r1114,-1118l18923,14453r,2226l17809,18905r-3340,1118l10018,21131r-3340,l4455,18905,1114,15570,,11118,,7782,2227,4444,5568,2218,8905,1108,11132,xe" fillcolor="#7a5a40" stroked="f" strokeweight="0">
                <v:stroke miterlimit="83231f" joinstyle="miter"/>
                <v:path arrowok="t" textboxrect="0,0,18923,21131"/>
              </v:shape>
              <v:shape id="Shape 11107" o:spid="_x0000_s1088" style="position:absolute;left:3795;top:3537;width:200;height:234;visibility:visible;mso-wrap-style:square;v-text-anchor:top" coordsize="20032,23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" path="m11128,r1113,2226l12241,4452,11128,3340r,-1114l10014,3340r-2223,l5564,4452,7791,8896r1114,2227l10014,10010r2227,l12241,6679r2228,3331l15582,12236r-1113,l13355,11123r-2227,l8905,12236r3336,5562l12241,18915r2228,l16696,17798r1113,-1109l16696,13345r1113,l20032,17798r-2223,1117l16696,20024r-4455,1107l8905,23357r,-1108l10014,21131,8905,18915,7791,16689,4450,10010,3337,7788,2223,6679,,6679,,5562,2223,4452r1114,l6677,2226,8905,1118,11128,xe" fillcolor="#7a5a40" stroked="f" strokeweight="0">
                <v:stroke miterlimit="83231f" joinstyle="miter"/>
                <v:path arrowok="t" textboxrect="0,0,20032,23357"/>
              </v:shape>
              <v:shape id="Shape 11108" o:spid="_x0000_s1089" style="position:absolute;left:3928;top:3482;width:234;height:222;visibility:visible;mso-wrap-style:square;v-text-anchor:top" coordsize="23373,22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" path="m11132,r2227,l14469,2226r1113,3335l13359,8900r1110,1114l15582,10014r3341,2226l20037,13349r1113,1108l23373,14457r,1113l21150,16683r-2227,1114l18923,16683,14469,13349,11132,11123r-1114,l10018,10014,12246,8900r,-4448l10018,3335,8905,2226,6677,3335r-1113,l6677,5561r2228,5562l11132,14457r1114,3340l13359,18905r1110,-1108l15582,18905r-4450,2226l8905,22249,7791,21131,8905,20023r,-2226l6677,14457,4455,10014,3341,6679,2227,5561r-1113,l,4452,2227,3335r2228,l5564,2226,7791,1108,11132,xe" fillcolor="#7a5a40" stroked="f" strokeweight="0">
                <v:stroke miterlimit="83231f" joinstyle="miter"/>
                <v:path arrowok="t" textboxrect="0,0,23373,22249"/>
              </v:shape>
              <v:shape id="Shape 11109" o:spid="_x0000_s1090" style="position:absolute;left:4084;top:3415;width:201;height:222;visibility:visible;mso-wrap-style:square;v-text-anchor:top" coordsize="20037,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" path="m10018,r2228,l13359,2227r,1112l12246,4453r,-2226l8900,2227,6677,3339,7791,7788r1109,2226l10018,10014,12246,8906r1113,l13359,7788,12246,6679,13359,5570r1109,3336l15582,12240r-1114,l13359,10014r-2227,1116l8900,11130r2232,5562l12246,18918r2222,-1118l16696,16692r1113,l17809,15580,16696,13357r1113,l20037,17800r-1114,l17809,18918r-2227,l12246,21136,7791,22250r,-1114l8900,20027,7791,18918,6677,15580,4455,8906,3341,6679r,-2226l2227,4453,1114,5570,,4453,3341,3339,4455,2227,7791,1113,10018,xe" fillcolor="#7a5a40" stroked="f" strokeweight="0">
                <v:stroke miterlimit="83231f" joinstyle="miter"/>
                <v:path arrowok="t" textboxrect="0,0,20037,22250"/>
              </v:shape>
              <v:shape id="Shape 11110" o:spid="_x0000_s1091" style="position:absolute;left:4307;top:3357;width:83;height:214;visibility:visible;mso-wrap-style:square;v-text-anchor:top" coordsize="8348,21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" path="m8348,r,1304l6677,1304,5564,2413r,2226l7787,9088r561,-280l8348,10200r-561,l7787,13536r561,1679l8348,20075r-561,139l4450,21327r,-1113l5564,19106r,-2226l4450,13536,3337,7974,2223,4639r,-2226l,3530,,2413,1109,1304r2228,l5564,186r2223,l8348,xe" fillcolor="#7a5a40" stroked="f" strokeweight="0">
                <v:stroke miterlimit="83231f" joinstyle="miter"/>
                <v:path arrowok="t" textboxrect="0,0,8348,21327"/>
              </v:shape>
              <v:shape id="Shape 11111" o:spid="_x0000_s1092" style="position:absolute;left:4390;top:3509;width:39;height:49;visibility:visible;mso-wrap-style:square;v-text-anchor:top" coordsize="3898,4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" path="m,l557,1665,1670,2773r1114,l3898,3891,,4860,,xe" fillcolor="#7a5a40" stroked="f" strokeweight="0">
                <v:stroke miterlimit="83231f" joinstyle="miter"/>
                <v:path arrowok="t" textboxrect="0,0,3898,4860"/>
              </v:shape>
              <v:shape id="Shape 11112" o:spid="_x0000_s1093" style="position:absolute;left:4390;top:3348;width:117;height:189;visibility:visible;mso-wrap-style:square;v-text-anchor:top" coordsize="11689,1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" path="m2784,l5011,1108,6125,3335r,3335l3898,10010r1113,1113l8348,14458r1113,1117l10575,16684r1114,l11689,17802,9461,18910r-2227,l3898,14458,557,11123r-557,l,9730,1670,8896,2784,7784r,-2222l1670,3335,557,2226,,2226,,922,2784,xe" fillcolor="#7a5a40" stroked="f" strokeweight="0">
                <v:stroke miterlimit="83231f" joinstyle="miter"/>
                <v:path arrowok="t" textboxrect="0,0,11689,18910"/>
              </v:shape>
              <v:shape id="Shape 11113" o:spid="_x0000_s1094" style="position:absolute;left:4485;top:3315;width:156;height:211;visibility:visible;mso-wrap-style:square;v-text-anchor:top" coordsize="15582,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" path="m12246,r,2222l13359,4448r-1113,l11132,3339r,-1117l7791,2222,5568,3339,6677,6674r,3335l10018,10009,11132,8900r,-1108l12246,6674r,6675l11132,11123r-4455,l7791,17797r,1117l12246,18914r1113,-1117l14468,15579r1114,4444l11132,20023,6677,21141r-3336,l4455,20023r,-2226l3341,14462r,-6670l2227,5566r,-2227l,3339,,2222r3341,l4455,1108r5563,l12246,xe" fillcolor="#7a5a40" stroked="f" strokeweight="0">
                <v:stroke miterlimit="83231f" joinstyle="miter"/>
                <v:path arrowok="t" textboxrect="0,0,15582,21141"/>
              </v:shape>
              <v:shape id="Shape 11114" o:spid="_x0000_s1095" style="position:absolute;left:4652;top:3315;width:156;height:200;visibility:visible;mso-wrap-style:square;v-text-anchor:top" coordsize="15578,20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" path="m,l8896,r3346,1108l13355,2222r,5571l10014,10009r1114,1114l11128,12235r2227,3344l13355,16687r1109,2227l15578,18914r,1109l11128,20023r,-1109l8896,14461,6678,11123r,-2223l8896,8900,10014,7793r,-4453l8896,2222r-3327,l5569,18914r2219,l7788,20023,,20023,,18914r1114,l1114,17797,2228,16687r,-15579l,1108,,xe" fillcolor="#7a5a40" stroked="f" strokeweight="0">
                <v:stroke miterlimit="83231f" joinstyle="miter"/>
                <v:path arrowok="t" textboxrect="0,0,15578,20023"/>
              </v:shape>
              <v:shape id="Shape 11115" o:spid="_x0000_s1096" style="position:absolute;left:4819;top:3326;width:189;height:211;visibility:visible;mso-wrap-style:square;v-text-anchor:top" coordsize="18923,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" path="m1114,l5564,,6678,1114r2227,l8905,2232r-2227,l5564,6684,4455,10014r,6674l5564,17805r2227,1109l10019,18914r2226,-1109l13355,13353r,-2227l14469,6684,15583,4458r-1114,l13355,3340r,-1108l15583,3340r3340,l18923,4458r-2228,l16695,7792r-1112,3334l14469,14470r-1114,2218l12245,18914r-1112,2227l5564,21141,2228,20032,1114,18914,,16688,,14470,1114,12240r,-2226l2228,5566,3341,2232r,-1118l1114,1114,1114,xe" fillcolor="#7a5a40" stroked="f" strokeweight="0">
                <v:stroke miterlimit="83231f" joinstyle="miter"/>
                <v:path arrowok="t" textboxrect="0,0,18923,21141"/>
              </v:shape>
              <v:shape id="Shape 11116" o:spid="_x0000_s1097" style="position:absolute;left:4952;top:3370;width:290;height:267;visibility:visible;mso-wrap-style:square;v-text-anchor:top" coordsize="28937,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" path="m7791,r3340,1108l13359,2226r,5557l12245,17801r3342,-3344l18923,11123,22264,8896,23377,6670r2224,1113l28937,8896r-1114,1117l26714,10013r-1113,1110l24487,12231r-1110,4452l21151,21137r-1114,1108l18923,24471r,1109l21151,25580r-1114,1113l16695,25580,13359,24471r1114,-1108l16695,23363r1114,-3340l22264,10013r-5569,5562l14473,17801r-3342,2222l8904,22245r,-8896l10018,4443,6678,11123,4454,14457,3336,16683r,1118l4454,17801r1114,1109l4454,20023,2222,18910,,17801,,16683r2222,l4454,13349,5568,8896,7791,4443,8904,2226r,-1118l7791,1108,7791,xe" fillcolor="#7a5a40" stroked="f" strokeweight="0">
                <v:stroke miterlimit="83231f" joinstyle="miter"/>
                <v:path arrowok="t" textboxrect="0,0,28937,26693"/>
              </v:shape>
              <v:shape id="Shape 11117" o:spid="_x0000_s1098" style="position:absolute;left:6221;top:189;width:523;height:1134;visibility:visible;mso-wrap-style:square;v-text-anchor:top" coordsize="52307,113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" path="m44519,r7788,l52307,13357,33387,66744r18920,l52307,78983r-24484,l15578,113472,,113472,44519,xe" fillcolor="#181717" stroked="f" strokeweight="0">
                <v:stroke miterlimit="83231f" joinstyle="miter"/>
                <v:path arrowok="t" textboxrect="0,0,52307,113472"/>
              </v:shape>
              <v:shape id="Shape 11118" o:spid="_x0000_s1099" style="position:absolute;left:6744;top:189;width:523;height:1134;visibility:visible;mso-wrap-style:square;v-text-anchor:top" coordsize="52313,113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" path="m,l8903,,52313,113472r-16701,l23372,78983,,78983,,66744r18920,l3,13350r-3,7l,xe" fillcolor="#181717" stroked="f" strokeweight="0">
                <v:stroke miterlimit="83231f" joinstyle="miter"/>
                <v:path arrowok="t" textboxrect="0,0,52313,113472"/>
              </v:shape>
              <v:shape id="Shape 11119" o:spid="_x0000_s1100" style="position:absolute;left:7267;top:500;width:679;height:834;visibility:visible;mso-wrap-style:square;v-text-anchor:top" coordsize="67893,83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" path="m,l13355,r,55616l14473,62290r3336,5566l20037,68965r3341,2226l30056,72304r5568,-1113l41184,70078r3336,-2222l47860,64516r3341,-3338l52310,56730r1119,-5562l54538,46716,54538,,67893,r,82318l54538,82318r,-13353l50084,75644r-6674,4447l36733,82318r-8905,1113l21151,83431,14473,81205,10019,78979,5564,75644,3336,71191,1110,65630,,60064,,xe" fillcolor="#181717" stroked="f" strokeweight="0">
                <v:stroke miterlimit="83231f" joinstyle="miter"/>
                <v:path arrowok="t" textboxrect="0,0,67893,83431"/>
              </v:shape>
              <v:shape id="Shape 11120" o:spid="_x0000_s1101" style="position:absolute;left:8013;top:478;width:701;height:856;visibility:visible;mso-wrap-style:square;v-text-anchor:top" coordsize="70115,85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" path="m32278,r6682,1112l45628,1112r5568,2223l55643,5552r4453,3340l63433,13344r2227,5561l65660,25579r-13354,l52306,22241,51196,20018,48974,16679,46746,15565,40068,13344,33396,12230r-5564,l22259,14453r-2218,1112l17814,17792r-1119,2226l16695,25579r2228,3340l21150,31141r4454,1114l33396,34481r10014,2225l53424,40041r4445,1114l61215,43381r3336,3335l67888,50054r1117,4450l70115,60068r-1110,6674l66779,72304r-3346,4453l58988,80091r-5564,2226l47855,84544r-6673,1113l27832,85657,22259,84544,16695,82317,11131,80091,6673,75644,3340,71191,1114,65630,,57842r13359,l14468,62290r1119,3340l17814,68969r3336,2222l27832,73417r7791,1113l42292,73417r6682,-1113l51196,70083r2228,-2227l55643,65630r,-3340l54533,57842,53424,55616,51196,53394,47855,51168,38960,48942,28941,46716,18923,44493,14468,42267,11131,40041,6673,36706,4454,33367,3340,28919,2228,23353,3340,17792,4454,13344,7791,8892,12245,5552,16695,3335,22259,2222,27832,1112,32278,xe" fillcolor="#181717" stroked="f" strokeweight="0">
                <v:stroke miterlimit="83231f" joinstyle="miter"/>
                <v:path arrowok="t" textboxrect="0,0,70115,85657"/>
              </v:shape>
              <v:shape id="Shape 11121" o:spid="_x0000_s1102" style="position:absolute;left:8714;top:255;width:434;height:1068;visibility:visible;mso-wrap-style:square;v-text-anchor:top" coordsize="43410,106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" path="m14469,l27828,r,24475l43410,24475r,12231l27828,36706r,54516l28937,93445r3345,1113l43410,94558r,12235l33392,106793r-8900,-1109l21145,104572r-2226,-1114l16695,100123,15578,97896,14469,93445r,-56739l,36706,,24475r14469,l14469,xe" fillcolor="#181717" stroked="f" strokeweight="0">
                <v:stroke miterlimit="83231f" joinstyle="miter"/>
                <v:path arrowok="t" textboxrect="0,0,43410,106793"/>
              </v:shape>
              <v:shape id="Shape 11122" o:spid="_x0000_s1103" style="position:absolute;left:9248;top:478;width:423;height:845;visibility:visible;mso-wrap-style:square;v-text-anchor:top" coordsize="42292,84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" path="m42292,r,14457l35609,15570r-6672,1114l24487,20023r-4455,3334l16692,27811r-2228,5561l13359,40046r,44498l,84544,,2226r12242,l12242,20023r1117,l17809,11123,21145,7782,24487,4444,28937,3339,33387,1112r4450,l42292,xe" fillcolor="#181717" stroked="f" strokeweight="0">
                <v:stroke miterlimit="83231f" joinstyle="miter"/>
                <v:path arrowok="t" textboxrect="0,0,42292,84544"/>
              </v:shape>
              <v:shape id="Shape 11123" o:spid="_x0000_s1104" style="position:absolute;left:9683;top:849;width:339;height:486;visibility:visible;mso-wrap-style:square;v-text-anchor:top" coordsize="33951,48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" path="m33951,r,10084l30047,10733r-6669,1114l18923,14073r-2228,2227l14469,18521r,3340l13359,25196r1110,3338l14469,30761r2226,2221l18923,34096r4455,2226l28937,37435r5014,-835l33951,48563r-12801,l15587,47449,11133,46337,7795,42996,4450,40775,1114,36322,,31874,,19635,2223,14073,4450,10733,7795,7399,12242,5172,16695,2945,26718,721,33951,xe" fillcolor="#181717" stroked="f" strokeweight="0">
                <v:stroke miterlimit="83231f" joinstyle="miter"/>
                <v:path arrowok="t" textboxrect="0,0,33951,48563"/>
              </v:shape>
              <v:shape id="Shape 11124" o:spid="_x0000_s1105" style="position:absolute;left:9705;top:483;width:317;height:273;visibility:visible;mso-wrap-style:square;v-text-anchor:top" coordsize="31728,27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" path="m31728,r,12170l26714,12886r-6672,2221l17810,17333r-2227,2226l14473,22895r-1109,4452l,27347,1119,20673,3346,13995,6683,9547,11137,6207,16700,2877,22269,1763,27824,650,31728,xe" fillcolor="#181717" stroked="f" strokeweight="0">
                <v:stroke miterlimit="83231f" joinstyle="miter"/>
                <v:path arrowok="t" textboxrect="0,0,31728,27347"/>
              </v:shape>
              <v:shape id="Shape 11125" o:spid="_x0000_s1106" style="position:absolute;left:10022;top:478;width:417;height:857;visibility:visible;mso-wrap-style:square;v-text-anchor:top" coordsize="41732,85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" path="m2781,l13909,1114r5564,1112l23928,4449r4454,3335l31720,11123r1108,5561l33946,23358r,48951l36173,73423r2223,1112l41732,73423r,10014l38396,85663r-10014,l23928,83437,21701,78984r,-5561l15028,78984,8345,82323,555,85663r-555,l,73700r1664,-277l7231,72309r4452,-2226l15028,67862r2217,-3340l19473,61188r1119,-2226l20592,42272r-4455,2227l9455,45612,,47184,,37100r3891,-388l12800,34485r3337,-1113l18364,31145r2228,-2220l20592,22246,19473,18910,17245,16684,15028,14458,9455,12236r-6674,l,12634,,463,2781,xe" fillcolor="#181717" stroked="f" strokeweight="0">
                <v:stroke miterlimit="83231f" joinstyle="miter"/>
                <v:path arrowok="t" textboxrect="0,0,41732,85663"/>
              </v:shape>
              <v:shape id="Shape 11425" o:spid="_x0000_s1107" style="position:absolute;left:10517;top:189;width:134;height:1134;visibility:visible;mso-wrap-style:square;v-text-anchor:top" coordsize="13355,1134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" path="m,l13355,r,113467l,113467,,e" fillcolor="#181717" stroked="f" strokeweight="0">
                <v:stroke miterlimit="83231f" joinstyle="miter"/>
                <v:path arrowok="t" textboxrect="0,0,13355,113467"/>
              </v:shape>
              <v:shape id="Shape 11426" o:spid="_x0000_s1108" style="position:absolute;left:10773;top:500;width:134;height:823;visibility:visible;mso-wrap-style:square;v-text-anchor:top" coordsize="13359,82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" path="m,l13359,r,82317l,82317,,e" fillcolor="#181717" stroked="f" strokeweight="0">
                <v:stroke miterlimit="83231f" joinstyle="miter"/>
                <v:path arrowok="t" textboxrect="0,0,13359,82317"/>
              </v:shape>
              <v:shape id="Shape 11427" o:spid="_x0000_s1109" style="position:absolute;left:10773;top:189;width:134;height:167;visibility:visible;mso-wrap-style:square;v-text-anchor:top" coordsize="13359,1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" path="m,l13359,r,16688l,16688,,e" fillcolor="#181717" stroked="f" strokeweight="0">
                <v:stroke miterlimit="83231f" joinstyle="miter"/>
                <v:path arrowok="t" textboxrect="0,0,13359,16688"/>
              </v:shape>
              <v:shape id="Shape 11129" o:spid="_x0000_s1110" style="position:absolute;left:11007;top:849;width:345;height:486;visibility:visible;mso-wrap-style:square;v-text-anchor:top" coordsize="34501,48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" path="m34501,r,10068l30051,10751r-5564,1114l18918,14092r-2226,2226l15582,18539r-1118,3340l14464,28553r1118,2227l16692,33000r2226,1114l23373,36341r6678,1112l34501,36563r,12018l21146,48581,16692,47467,11128,46355,7792,43015,4454,40793,2228,36341,,31892,,19653,2228,14092,4454,10751,7792,7417,12245,5190,16692,2964,27823,739,34501,xe" fillcolor="#181717" stroked="f" strokeweight="0">
                <v:stroke miterlimit="83231f" joinstyle="miter"/>
                <v:path arrowok="t" textboxrect="0,0,34501,48581"/>
              </v:shape>
              <v:shape id="Shape 11130" o:spid="_x0000_s1111" style="position:absolute;left:11040;top:483;width:312;height:273;visibility:visible;mso-wrap-style:square;v-text-anchor:top" coordsize="31165,27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" path="m31165,r,11998l25596,12793r-6673,2221l16701,17240r-2228,2226l13355,22801r,4453l,27254,,20580,2228,13901,5564,9453,10018,6113,15582,2783,21151,1669,27823,557,31165,xe" fillcolor="#181717" stroked="f" strokeweight="0">
                <v:stroke miterlimit="83231f" joinstyle="miter"/>
                <v:path arrowok="t" textboxrect="0,0,31165,27254"/>
              </v:shape>
              <v:shape id="Shape 11131" o:spid="_x0000_s1112" style="position:absolute;left:11352;top:478;width:423;height:857;visibility:visible;mso-wrap-style:square;v-text-anchor:top" coordsize="42300,85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" path="m3340,l14473,1114r4454,1112l23373,4449r4454,3335l31165,11123r2226,5561l33391,64522r1119,7787l35619,73423r2227,1112l42300,73423r,10014l37846,85663r-10019,l24491,83437,22264,78984,21146,73423r-6673,5561l7792,82323,,85663,,73645r1114,-222l6682,72309r4450,-2226l14473,67862r2228,-3340l18927,61188r1110,-2226l20037,42272r-4455,2227l10018,45612,,47150,,37082r3340,-370l12245,34485r3337,-1113l17809,31145r2228,-2220l20037,22246,18927,18910,16701,16684,14473,14458,8909,12236r-6681,l,12555,,557,3340,xe" fillcolor="#181717" stroked="f" strokeweight="0">
                <v:stroke miterlimit="83231f" joinstyle="miter"/>
                <v:path arrowok="t" textboxrect="0,0,42300,85663"/>
              </v:shape>
              <v:shape id="Shape 11132" o:spid="_x0000_s1113" style="position:absolute;left:11853;top:478;width:679;height:845;visibility:visible;mso-wrap-style:square;v-text-anchor:top" coordsize="67888,84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" path="m40065,r7786,1112l53415,2226r4455,3330l62324,8896r2228,4453l66779,17797r1109,6674l67888,84544r-13354,l54534,28923,53415,22245,50079,16684,47851,14457,44515,13349,37837,12235r-5564,1114l27823,14457r-4445,2227l20033,20023r-3338,3334l15587,27811r-1118,4447l13359,37819r,46725l,84544,,2226r13359,l13359,15570,17806,8896,24487,4444,31165,1112,40065,xe" fillcolor="#181717" stroked="f" strokeweight="0">
                <v:stroke miterlimit="83231f" joinstyle="miter"/>
                <v:path arrowok="t" textboxrect="0,0,67888,84544"/>
              </v:shape>
              <v:shape id="Shape 11133" o:spid="_x0000_s1114" style="position:absolute;left:6310;top:1557;width:891;height:1135;visibility:visible;mso-wrap-style:square;v-text-anchor:top" coordsize="89030,11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" path="m,l14464,,74569,92335r1109,l75678,,89030,r,113464l73452,113464,14464,22249r-1110,l13354,113464,,113464,,xe" fillcolor="#181717" stroked="f" strokeweight="0">
                <v:stroke miterlimit="83231f" joinstyle="miter"/>
                <v:path arrowok="t" textboxrect="0,0,89030,113464"/>
              </v:shape>
              <v:shape id="Shape 11134" o:spid="_x0000_s1115" style="position:absolute;left:7290;top:2221;width:345;height:493;visibility:visible;mso-wrap-style:square;v-text-anchor:top" coordsize="34501,493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" path="m34501,r,9695l30047,10381r-5564,2226l18924,14833r-2227,2226l15583,19285r-1119,2222l14464,28182r1119,2224l16697,32630r2227,2226l23374,37077r11127,l34501,48339r-7787,969l21151,49308,16697,48199,12247,45973,7791,43752,4455,40412,2228,37077,,31516,,20394,2228,14833,4455,10381,8901,8154,12247,4819,17810,3710,27824,1484,34501,xe" fillcolor="#181717" stroked="f" strokeweight="0">
                <v:stroke miterlimit="83231f" joinstyle="miter"/>
                <v:path arrowok="t" textboxrect="0,0,34501,49308"/>
              </v:shape>
              <v:shape id="Shape 11135" o:spid="_x0000_s1116" style="position:absolute;left:7323;top:1846;width:312;height:289;visibility:visible;mso-wrap-style:square;v-text-anchor:top" coordsize="31163,28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" path="m27827,r3336,l31163,12240r-5564,l18923,15576r-2224,1113l14473,20028r-1114,3335l13359,28928,,28928,1118,20028,3336,14463,6681,10014,10018,5566,15587,3340,21145,1114,27827,xe" fillcolor="#181717" stroked="f" strokeweight="0">
                <v:stroke miterlimit="83231f" joinstyle="miter"/>
                <v:path arrowok="t" textboxrect="0,0,31163,28928"/>
              </v:shape>
              <v:shape id="Shape 11136" o:spid="_x0000_s1117" style="position:absolute;left:7635;top:1846;width:423;height:868;visibility:visible;mso-wrap-style:square;v-text-anchor:top" coordsize="42301,86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" path="m,l3341,,14473,1114r4455,1112l23374,4452r4454,2224l31165,11128r2227,4448l33392,65640r1118,6674l35620,74535r2227,l42301,73427r,11114l37847,85658r-5564,1109l27828,85658,24492,83431,22264,80097,21147,73427r-5564,6670l7791,83431,1119,85658,,85797,,74535r1119,l6683,73427r4450,-2227l14473,67865r2228,-2225l18928,62306r1109,-3341l20037,42277r-4454,2226l10019,45612,,47154,,37458r3341,-742l12247,35599r3336,-2222l17810,31151r2227,-2223l20037,21141,18928,18914,16701,15576,14473,14463,8910,12240,,12240,,xe" fillcolor="#181717" stroked="f" strokeweight="0">
                <v:stroke miterlimit="83231f" joinstyle="miter"/>
                <v:path arrowok="t" textboxrect="0,0,42301,86767"/>
              </v:shape>
              <v:shape id="Shape 11137" o:spid="_x0000_s1118" style="position:absolute;left:8046;top:1624;width:435;height:1068;visibility:visible;mso-wrap-style:square;v-text-anchor:top" coordsize="43411,106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" path="m13355,l26711,r,24475l43411,24475r,11127l26711,35602r,55621l28937,93453r3346,1114l43411,94567r,12226l24492,106793r-4455,-1109l17811,103462r-2228,-2230l14473,97897,13355,94567r,-58965l,35602,,24475r13355,l13355,xe" fillcolor="#181717" stroked="f" strokeweight="0">
                <v:stroke miterlimit="83231f" joinstyle="miter"/>
                <v:path arrowok="t" textboxrect="0,0,43411,106793"/>
              </v:shape>
              <v:shape id="Shape 11428" o:spid="_x0000_s1119" style="position:absolute;left:8569;top:1868;width:134;height:824;visibility:visible;mso-wrap-style:square;v-text-anchor:top" coordsize="13364,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" path="m,l13364,r,82319l,82319,,e" fillcolor="#181717" stroked="f" strokeweight="0">
                <v:stroke miterlimit="83231f" joinstyle="miter"/>
                <v:path arrowok="t" textboxrect="0,0,13364,82319"/>
              </v:shape>
              <v:shape id="Shape 11429" o:spid="_x0000_s1120" style="position:absolute;left:8569;top:1557;width:134;height:167;visibility:visible;mso-wrap-style:square;v-text-anchor:top" coordsize="13364,1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" path="m,l13364,r,16688l,16688,,e" fillcolor="#181717" stroked="f" strokeweight="0">
                <v:stroke miterlimit="83231f" joinstyle="miter"/>
                <v:path arrowok="t" textboxrect="0,0,13364,16688"/>
              </v:shape>
              <v:shape id="Shape 11140" o:spid="_x0000_s1121" style="position:absolute;left:8792;top:1846;width:395;height:868;visibility:visible;mso-wrap-style:square;v-text-anchor:top" coordsize="39510,86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" path="m38951,r559,62l39510,12240r-5013,l30051,14461r-4454,2226l21142,20023r-2228,4448l15578,31149r-1109,5567l14469,51168r1109,5570l18914,62299r2228,4453l25597,70087r4454,2226l34497,74535r4454,l39510,74535r,12169l38951,86766,30051,85658,22259,83431,15578,78978,10014,74535,5560,67861,2228,61185,,52285,,35598,2228,26698,5560,18914r4454,-6674l15578,7787,22259,3335,30051,1113,38951,xe" fillcolor="#181717" stroked="f" strokeweight="0">
                <v:stroke miterlimit="83231f" joinstyle="miter"/>
                <v:path arrowok="t" textboxrect="0,0,39510,86766"/>
              </v:shape>
              <v:shape id="Shape 11141" o:spid="_x0000_s1122" style="position:absolute;left:9187;top:1847;width:395;height:866;visibility:visible;mso-wrap-style:square;v-text-anchor:top" coordsize="39510,86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" path="m,l9460,1051r7790,2222l23933,7725r5563,4452l33941,18851r3346,7784l39510,35536r,16687l37287,61123r-3346,6676l29496,74473r-5563,4443l17250,83369,9460,85595,,86642,,74473r5005,l9460,72251r4453,-2226l18364,66690r2223,-4453l23933,56676r1108,-5570l25041,36653,23933,31087,20587,24409,18364,19961,13913,16625,9460,14399,5005,12177,,12177,,xe" fillcolor="#181717" stroked="f" strokeweight="0">
                <v:stroke miterlimit="83231f" joinstyle="miter"/>
                <v:path arrowok="t" textboxrect="0,0,39510,86642"/>
              </v:shape>
              <v:shape id="Shape 11142" o:spid="_x0000_s1123" style="position:absolute;left:9660;top:1846;width:668;height:846;visibility:visible;mso-wrap-style:square;v-text-anchor:top" coordsize="66783,84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" path="m38956,r7791,1114l52310,2222r4455,2227l61211,8896r2227,3340l65665,17797r1118,5561l66783,84541r-13363,l53420,28925,52310,21137,48974,16684,46747,14458,44520,13349,36728,12236r-5567,l26714,13349r-4459,2221l18919,18910r-2227,4448l14464,28925r-1109,4447l13355,84541,,84541,,2222r12238,l12238,14458,17809,7784,23373,3335,31161,1114,38956,xe" fillcolor="#181717" stroked="f" strokeweight="0">
                <v:stroke miterlimit="83231f" joinstyle="miter"/>
                <v:path arrowok="t" textboxrect="0,0,66783,84541"/>
              </v:shape>
              <v:shape id="Shape 11143" o:spid="_x0000_s1124" style="position:absolute;left:10406;top:2222;width:339;height:492;visibility:visible;mso-wrap-style:square;v-text-anchor:top" coordsize="33946,49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" path="m33946,r,9608l30047,10258r-5564,2226l18919,14711r-2227,2226l15583,19163r-1119,2222l13355,24725r1109,3334l15583,30284r1109,2223l18919,34733r4454,2221l33946,36954r,11201l26711,49186r-5564,l16692,48077,11128,45850,7791,43630,4446,40290,2219,36954,,31393,,20271,2219,14711,4446,10258,7791,8031,12238,4696,16692,3588,27823,1362,33946,xe" fillcolor="#181717" stroked="f" strokeweight="0">
                <v:stroke miterlimit="83231f" joinstyle="miter"/>
                <v:path arrowok="t" textboxrect="0,0,33946,49186"/>
              </v:shape>
              <v:shape id="Shape 11144" o:spid="_x0000_s1125" style="position:absolute;left:10428;top:1846;width:317;height:289;visibility:visible;mso-wrap-style:square;v-text-anchor:top" coordsize="31728,28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" path="m28942,r2786,l31728,12240r-5014,l20037,15576r-2228,1113l15587,20028r-1114,3335l14473,28928,,28928,1118,20028,3345,14463,6681,10014,11137,5566,16701,3340,22264,1114,28942,xe" fillcolor="#181717" stroked="f" strokeweight="0">
                <v:stroke miterlimit="83231f" joinstyle="miter"/>
                <v:path arrowok="t" textboxrect="0,0,31728,28928"/>
              </v:shape>
              <v:shape id="Shape 11145" o:spid="_x0000_s1126" style="position:absolute;left:10745;top:1846;width:429;height:868;visibility:visible;mso-wrap-style:square;v-text-anchor:top" coordsize="42847,86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" path="m,l3891,,13910,1114r5564,1112l23927,4452r4456,2224l31719,11128r1109,4448l33947,22254r,43386l35055,72314r1119,2221l38400,74535r4447,-1108l42847,84541r-4447,1117l32828,86767,28383,85658,25037,83431,21701,80097r,-6670l15027,80097,8346,83431,551,85658,,85736,,74535r1664,l7228,73427r4454,-2227l15027,67865r2219,-2225l19474,62306r1117,-3341l20591,42277r-4454,2226l9454,45612,,47189,,37581r3891,-865l12801,35599r3336,-2222l18364,31151r2227,-2223l20591,21141,19474,18914,17246,15576,15027,14463,9454,12240,,12240,,xe" fillcolor="#181717" stroked="f" strokeweight="0">
                <v:stroke miterlimit="83231f" joinstyle="miter"/>
                <v:path arrowok="t" textboxrect="0,0,42847,86767"/>
              </v:shape>
              <v:shape id="Shape 11430" o:spid="_x0000_s1127" style="position:absolute;left:11241;top:1557;width:133;height:1135;visibility:visible;mso-wrap-style:square;v-text-anchor:top" coordsize="13359,11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" path="m,l13359,r,113464l,113464,,e" fillcolor="#181717" stroked="f" strokeweight="0">
                <v:stroke miterlimit="83231f" joinstyle="miter"/>
                <v:path arrowok="t" textboxrect="0,0,13359,113464"/>
              </v:shape>
              <v:shape id="Shape 11147" o:spid="_x0000_s1128" style="position:absolute;left:6288;top:2925;width:924;height:1157;visibility:visible;mso-wrap-style:square;v-text-anchor:top" coordsize="92378,115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" path="m,l16692,r,78988l18918,85667r2228,5561l24487,95681r4450,3335l34496,101237r5572,1109l47860,103463r6673,-1117l60101,101237r5564,-2221l69002,95681r3340,-4453l75679,85667r1118,-6679l76797,,92378,r,72314l91261,82323r-2228,8905l85697,99016r-5564,5556l74569,110134r-7795,3340l57874,115698r-20033,l27827,113474r-7790,-3340l13354,105686,8904,99016,4459,92337,2231,83441,,72314,,xe" fillcolor="#181717" stroked="f" strokeweight="0">
                <v:stroke miterlimit="83231f" joinstyle="miter"/>
                <v:path arrowok="t" textboxrect="0,0,92378,115698"/>
              </v:shape>
              <v:shape id="Shape 11148" o:spid="_x0000_s1129" style="position:absolute;left:7323;top:3226;width:679;height:834;visibility:visible;mso-wrap-style:square;v-text-anchor:top" coordsize="67897,8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" path="m31163,l47864,r5564,2226l57883,4452r4445,3336l64555,12244r2228,5561l67897,23367r,60068l54538,83435r,-55616l53428,21141,50091,15579,47864,14470,44519,12244,37846,11126r-5564,1118l27827,13353r-4450,2226l20037,18914r-3338,3340l15587,26701r-1114,5566l13359,36711r,46724l,83435,,1118r13359,l13359,14470,17813,7788,24491,3335,31163,xe" fillcolor="#181717" stroked="f" strokeweight="0">
                <v:stroke miterlimit="83231f" joinstyle="miter"/>
                <v:path arrowok="t" textboxrect="0,0,67897,83435"/>
              </v:shape>
              <v:shape id="Shape 11431" o:spid="_x0000_s1130" style="position:absolute;left:8136;top:3237;width:133;height:823;visibility:visible;mso-wrap-style:square;v-text-anchor:top" coordsize="13360,82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" path="m,l13360,r,82317l,82317,,e" fillcolor="#181717" stroked="f" strokeweight="0">
                <v:stroke miterlimit="83231f" joinstyle="miter"/>
                <v:path arrowok="t" textboxrect="0,0,13360,82317"/>
              </v:shape>
              <v:shape id="Shape 11432" o:spid="_x0000_s1131" style="position:absolute;left:8136;top:2925;width:133;height:167;visibility:visible;mso-wrap-style:square;v-text-anchor:top" coordsize="13360,1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" path="m,l13360,r,16693l,16693,,e" fillcolor="#181717" stroked="f" strokeweight="0">
                <v:stroke miterlimit="83231f" joinstyle="miter"/>
                <v:path arrowok="t" textboxrect="0,0,13360,16693"/>
              </v:shape>
              <v:shape id="Shape 11151" o:spid="_x0000_s1132" style="position:absolute;left:8336;top:3237;width:745;height:823;visibility:visible;mso-wrap-style:square;v-text-anchor:top" coordsize="74565,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" path="m,l15582,,37837,68966,60105,,74565,,44518,82319r-14472,l,xe" fillcolor="#181717" stroked="f" strokeweight="0">
                <v:stroke miterlimit="83231f" joinstyle="miter"/>
                <v:path arrowok="t" textboxrect="0,0,74565,82319"/>
              </v:shape>
              <v:shape id="Shape 11152" o:spid="_x0000_s1133" style="position:absolute;left:9059;top:3226;width:379;height:845;visibility:visible;mso-wrap-style:square;v-text-anchor:top" coordsize="37847,84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" path="m30056,r7786,l37847,r,11124l37842,11123r-5555,1117l27828,13349r-3336,2226l21155,17801r-3345,4449l15583,25589r-1110,4453l14473,34489r23374,l37847,46720r-23374,l14473,51173r1110,5562l16700,61187r3337,4448l23374,68969r4454,2227l33392,72305r4455,894l37847,84545r-7791,l22264,82318,15583,77866,10019,73422,5569,66743,2228,58961,1119,51173,,42273,1119,33376,2228,25589,5569,17801r5568,-5561l16700,6679,23374,3335,30056,xe" fillcolor="#181717" stroked="f" strokeweight="0">
                <v:stroke miterlimit="83231f" joinstyle="miter"/>
                <v:path arrowok="t" textboxrect="0,0,37847,84545"/>
              </v:shape>
              <v:shape id="Shape 11153" o:spid="_x0000_s1134" style="position:absolute;left:9438;top:3804;width:356;height:267;visibility:visible;mso-wrap-style:square;v-text-anchor:top" coordsize="35619,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" path="m23374,l35619,,34501,5556r-3337,5561l27828,16679r-3341,3335l18919,23357r-5564,2222l7791,26693,,26693,,15347r1109,223l8901,14453r6681,-3336l20036,6665,23374,xe" fillcolor="#181717" stroked="f" strokeweight="0">
                <v:stroke miterlimit="83231f" joinstyle="miter"/>
                <v:path arrowok="t" textboxrect="0,0,35619,26693"/>
              </v:shape>
              <v:shape id="Shape 11154" o:spid="_x0000_s1135" style="position:absolute;left:9438;top:3226;width:378;height:467;visibility:visible;mso-wrap-style:square;v-text-anchor:top" coordsize="37847,4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" path="m,l10018,1117r8901,3335l24487,8901r5568,6674l33392,23362r2227,7788l36728,38937r1119,7783l,46720,,34489r23374,l22264,30041,21146,25589,18919,21136,15582,17801,12246,15575,8901,13348,4455,12240,,11123,,xe" fillcolor="#181717" stroked="f" strokeweight="0">
                <v:stroke miterlimit="83231f" joinstyle="miter"/>
                <v:path arrowok="t" textboxrect="0,0,37847,46720"/>
              </v:shape>
              <v:shape id="Shape 11155" o:spid="_x0000_s1136" style="position:absolute;left:9883;top:3226;width:434;height:834;visibility:visible;mso-wrap-style:square;v-text-anchor:top" coordsize="43410,8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" path="m37846,r5564,l43410,13353r-7792,1117l30055,15579r-5559,3335l20041,22254r-2228,5565l15587,33375r-1110,6671l13359,46720r,36715l,83435,,1118r13359,l13359,18914r5573,-8900l22268,6679,25604,4452,28946,2226,33391,1118,37846,xe" fillcolor="#181717" stroked="f" strokeweight="0">
                <v:stroke miterlimit="83231f" joinstyle="miter"/>
                <v:path arrowok="t" textboxrect="0,0,43410,83435"/>
              </v:shape>
              <v:shape id="Shape 11156" o:spid="_x0000_s1137" style="position:absolute;left:10350;top:3226;width:690;height:845;visibility:visible;mso-wrap-style:square;v-text-anchor:top" coordsize="69007,84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" path="m26714,l37842,r6678,1118l50088,2226r4455,2226l58988,8905r3346,4448l64551,18914r1119,6679l52315,25593,51197,21141,50088,18914,47861,16697,45634,14470,38956,12244,33392,11126r-6678,1118l21151,13353r-2227,2226l16697,16697r-1119,2217l15578,25593r2228,2226l21151,30041r3337,1108l32278,34489r10014,1113l52315,38937r4446,2221l60107,43384r3336,2226l66779,48946r1119,4452l69007,58960r-1109,6679l65670,71200r-3336,4447l57879,78987r-5564,3336l46742,83435r-6672,1113l27824,84548,21151,83435,15578,81214,10014,78987,5569,74535,2228,70083,,64521,,57851r13360,l13360,61186r1109,3335l16697,67856r3336,2227l26714,72309r7792,1118l41184,72309r6677,-1109l50088,68973r2227,-1117l54543,64521r,-6670l52315,54507,50088,52281,46742,51172,37842,47837,27824,45610,17806,43384,13360,41158,10014,38937,6678,36711,3347,32267,2228,27819,1119,23367,2228,16697,4455,12244,6678,7788,11133,5562,15578,2226,21151,1118,26714,xe" fillcolor="#181717" stroked="f" strokeweight="0">
                <v:stroke miterlimit="83231f" joinstyle="miter"/>
                <v:path arrowok="t" textboxrect="0,0,69007,84548"/>
              </v:shape>
              <v:shape id="Shape 11433" o:spid="_x0000_s1138" style="position:absolute;left:11107;top:3237;width:134;height:823;visibility:visible;mso-wrap-style:square;v-text-anchor:top" coordsize="13355,82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" path="m,l13355,r,82317l,82317,,e" fillcolor="#181717" stroked="f" strokeweight="0">
                <v:stroke miterlimit="83231f" joinstyle="miter"/>
                <v:path arrowok="t" textboxrect="0,0,13355,82317"/>
              </v:shape>
              <v:shape id="Shape 11434" o:spid="_x0000_s1139" style="position:absolute;left:11107;top:2925;width:134;height:167;visibility:visible;mso-wrap-style:square;v-text-anchor:top" coordsize="13355,1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" path="m,l13355,r,16693l,16693,,e" fillcolor="#181717" stroked="f" strokeweight="0">
                <v:stroke miterlimit="83231f" joinstyle="miter"/>
                <v:path arrowok="t" textboxrect="0,0,13355,16693"/>
              </v:shape>
              <v:shape id="Shape 11159" o:spid="_x0000_s1140" style="position:absolute;left:11319;top:2992;width:434;height:1068;visibility:visible;mso-wrap-style:square;v-text-anchor:top" coordsize="43410,106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" path="m14469,l27828,r,24479l43410,24479r,12235l27828,36714r,54504l30056,93444r2219,1118l43410,94562r,12235l33392,106797r-8909,-1113l21147,104575r-2228,-1117l16692,101231,15583,97896,14469,93444r,-56730l,36714,,24479r14469,l14469,xe" fillcolor="#181717" stroked="f" strokeweight="0">
                <v:stroke miterlimit="83231f" joinstyle="miter"/>
                <v:path arrowok="t" textboxrect="0,0,43410,106797"/>
              </v:shape>
              <v:shape id="Shape 11160" o:spid="_x0000_s1141" style="position:absolute;left:11808;top:3237;width:768;height:1146;visibility:visible;mso-wrap-style:square;v-text-anchor:top" coordsize="76793,114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" path="m,l15582,,38955,66739,62324,,76793,,41182,93445r-5563,10013l31165,110128r-3337,2226l24482,113472r-3336,1109l12245,114581,7792,113472r,-12240l11132,102341r4450,1117l18919,102341r3337,-1109l24482,99007r2227,-3340l32273,81200,,xe" fillcolor="#181717" stroked="f" strokeweight="0">
                <v:stroke miterlimit="83231f" joinstyle="miter"/>
                <v:path arrowok="t" textboxrect="0,0,76793,114581"/>
              </v:shape>
              <w10:wrap type="square" anchorx="margin" anchory="margin"/>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38C796" w14:textId="30A86C10" w:rsidR="00750B0C" w:rsidRPr="000C6FA4" w:rsidRDefault="00750B0C" w:rsidP="000C6FA4">
    <w:pPr>
      <w:pStyle w:val="a6"/>
      <w:pBdr>
        <w:bottom w:val="none" w:sz="0" w:space="0" w:color="auto"/>
      </w:pBdr>
      <w:rPr>
        <w:rFonts w:eastAsiaTheme="minorEastAsia"/>
      </w:rPr>
    </w:pPr>
    <w:r>
      <w:rPr>
        <w:rFonts w:eastAsiaTheme="minorEastAsia"/>
        <w:b/>
        <w:i/>
        <w:noProof/>
        <w:sz w:val="21"/>
      </w:rPr>
      <mc:AlternateContent>
        <mc:Choice Requires="wps">
          <w:drawing>
            <wp:anchor distT="0" distB="0" distL="114300" distR="114300" simplePos="0" relativeHeight="251661312" behindDoc="1" locked="0" layoutInCell="1" allowOverlap="1" wp14:anchorId="48465FA1" wp14:editId="3C69D47E">
              <wp:simplePos x="0" y="0"/>
              <wp:positionH relativeFrom="page">
                <wp:posOffset>-430530</wp:posOffset>
              </wp:positionH>
              <wp:positionV relativeFrom="paragraph">
                <wp:posOffset>-609410</wp:posOffset>
              </wp:positionV>
              <wp:extent cx="8160244" cy="12860572"/>
              <wp:effectExtent l="0" t="0" r="8890" b="0"/>
              <wp:wrapNone/>
              <wp:docPr id="11" name="矩形 11"/>
              <wp:cNvGraphicFramePr/>
              <a:graphic xmlns:a="http://schemas.openxmlformats.org/drawingml/2006/main">
                <a:graphicData uri="http://schemas.microsoft.com/office/word/2010/wordprocessingShape">
                  <wps:wsp>
                    <wps:cNvSpPr/>
                    <wps:spPr>
                      <a:xfrm>
                        <a:off x="0" y="0"/>
                        <a:ext cx="8160244" cy="12860572"/>
                      </a:xfrm>
                      <a:prstGeom prst="rect">
                        <a:avLst/>
                      </a:prstGeom>
                      <a:solidFill>
                        <a:srgbClr val="003B6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8D10A4" id="矩形 11" o:spid="_x0000_s1026" style="position:absolute;left:0;text-align:left;margin-left:-33.9pt;margin-top:-48pt;width:642.55pt;height:1012.6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" fillcolor="#003b67" stroked="f" strokeweight="1pt">
              <w10:wrap anchorx="page"/>
            </v:rect>
          </w:pict>
        </mc:Fallback>
      </mc:AlternateConten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8E49BB" w14:textId="21A4C24C" w:rsidR="00750B0C" w:rsidRPr="000C6FA4" w:rsidRDefault="00750B0C" w:rsidP="000D5616">
    <w:pPr>
      <w:pStyle w:val="a6"/>
      <w:pBdr>
        <w:bottom w:val="none" w:sz="0" w:space="0" w:color="auto"/>
      </w:pBdr>
      <w:rPr>
        <w:rFonts w:eastAsiaTheme="minorEastAsia"/>
      </w:rPr>
    </w:pPr>
    <w:r>
      <w:rPr>
        <w:rFonts w:eastAsiaTheme="minorEastAsia"/>
        <w:noProof/>
      </w:rPr>
      <w:drawing>
        <wp:anchor distT="0" distB="0" distL="114300" distR="114300" simplePos="0" relativeHeight="251669504" behindDoc="0" locked="0" layoutInCell="1" allowOverlap="1" wp14:anchorId="72FF49D6" wp14:editId="7A3328BB">
          <wp:simplePos x="0" y="0"/>
          <wp:positionH relativeFrom="margin">
            <wp:align>left</wp:align>
          </wp:positionH>
          <wp:positionV relativeFrom="paragraph">
            <wp:posOffset>86330</wp:posOffset>
          </wp:positionV>
          <wp:extent cx="1512000" cy="517569"/>
          <wp:effectExtent l="0" t="0" r="0" b="0"/>
          <wp:wrapSquare wrapText="bothSides"/>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NU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12000" cy="51756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3BAC242"/>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0978DC"/>
    <w:multiLevelType w:val="hybridMultilevel"/>
    <w:tmpl w:val="D9A4015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38A54E4"/>
    <w:multiLevelType w:val="hybridMultilevel"/>
    <w:tmpl w:val="DEF618D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184825F2"/>
    <w:multiLevelType w:val="hybridMultilevel"/>
    <w:tmpl w:val="E8CEDD3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15:restartNumberingAfterBreak="0">
    <w:nsid w:val="1AB25316"/>
    <w:multiLevelType w:val="hybridMultilevel"/>
    <w:tmpl w:val="826E5ECA"/>
    <w:lvl w:ilvl="0" w:tplc="E7BA4CB0">
      <w:start w:val="1"/>
      <w:numFmt w:val="lowerLetter"/>
      <w:lvlText w:val="%1."/>
      <w:lvlJc w:val="left"/>
      <w:pPr>
        <w:ind w:left="842" w:hanging="36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5" w15:restartNumberingAfterBreak="0">
    <w:nsid w:val="1D4E7E15"/>
    <w:multiLevelType w:val="hybridMultilevel"/>
    <w:tmpl w:val="86E6C394"/>
    <w:lvl w:ilvl="0" w:tplc="04090001">
      <w:start w:val="1"/>
      <w:numFmt w:val="bullet"/>
      <w:lvlText w:val=""/>
      <w:lvlJc w:val="left"/>
      <w:pPr>
        <w:ind w:left="900" w:hanging="480"/>
      </w:pPr>
      <w:rPr>
        <w:rFonts w:ascii="Wingdings" w:hAnsi="Wingdings" w:hint="default"/>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6" w15:restartNumberingAfterBreak="0">
    <w:nsid w:val="2209690D"/>
    <w:multiLevelType w:val="hybridMultilevel"/>
    <w:tmpl w:val="BA2A8462"/>
    <w:lvl w:ilvl="0" w:tplc="04090001">
      <w:start w:val="1"/>
      <w:numFmt w:val="bullet"/>
      <w:lvlText w:val=""/>
      <w:lvlJc w:val="left"/>
      <w:pPr>
        <w:ind w:left="900" w:hanging="480"/>
      </w:pPr>
      <w:rPr>
        <w:rFonts w:ascii="Wingdings" w:hAnsi="Wingdings" w:hint="default"/>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7" w15:restartNumberingAfterBreak="0">
    <w:nsid w:val="25B12CD8"/>
    <w:multiLevelType w:val="hybridMultilevel"/>
    <w:tmpl w:val="46A452A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29B361B4"/>
    <w:multiLevelType w:val="hybridMultilevel"/>
    <w:tmpl w:val="1534E82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3C4317BA"/>
    <w:multiLevelType w:val="hybridMultilevel"/>
    <w:tmpl w:val="C5D02FC6"/>
    <w:lvl w:ilvl="0" w:tplc="5AD893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22E1EE1"/>
    <w:multiLevelType w:val="hybridMultilevel"/>
    <w:tmpl w:val="AC8CF05E"/>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6DD2738D"/>
    <w:multiLevelType w:val="hybridMultilevel"/>
    <w:tmpl w:val="667C19A4"/>
    <w:lvl w:ilvl="0" w:tplc="C0E21E4A">
      <w:start w:val="1"/>
      <w:numFmt w:val="lowerLetter"/>
      <w:lvlText w:val="%1."/>
      <w:lvlJc w:val="left"/>
      <w:pPr>
        <w:ind w:left="720" w:hanging="360"/>
      </w:pPr>
      <w:rPr>
        <w:rFonts w:hint="default"/>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2" w15:restartNumberingAfterBreak="0">
    <w:nsid w:val="75D411FF"/>
    <w:multiLevelType w:val="hybridMultilevel"/>
    <w:tmpl w:val="48DCB3D8"/>
    <w:lvl w:ilvl="0" w:tplc="04090001">
      <w:start w:val="1"/>
      <w:numFmt w:val="bullet"/>
      <w:lvlText w:val=""/>
      <w:lvlJc w:val="left"/>
      <w:pPr>
        <w:ind w:left="900" w:hanging="480"/>
      </w:pPr>
      <w:rPr>
        <w:rFonts w:ascii="Wingdings" w:hAnsi="Wingdings" w:hint="default"/>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13" w15:restartNumberingAfterBreak="0">
    <w:nsid w:val="77E13D26"/>
    <w:multiLevelType w:val="hybridMultilevel"/>
    <w:tmpl w:val="480C8352"/>
    <w:lvl w:ilvl="0" w:tplc="0409000F">
      <w:start w:val="1"/>
      <w:numFmt w:val="decimal"/>
      <w:lvlText w:val="%1."/>
      <w:lvlJc w:val="left"/>
      <w:pPr>
        <w:ind w:left="900" w:hanging="480"/>
      </w:p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14" w15:restartNumberingAfterBreak="0">
    <w:nsid w:val="7F4D7205"/>
    <w:multiLevelType w:val="hybridMultilevel"/>
    <w:tmpl w:val="5EC4FBF4"/>
    <w:lvl w:ilvl="0" w:tplc="859C48D6">
      <w:start w:val="1"/>
      <w:numFmt w:val="bullet"/>
      <w:pStyle w:val="a"/>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 w:numId="2">
    <w:abstractNumId w:val="14"/>
  </w:num>
  <w:num w:numId="3">
    <w:abstractNumId w:val="10"/>
  </w:num>
  <w:num w:numId="4">
    <w:abstractNumId w:val="2"/>
  </w:num>
  <w:num w:numId="5">
    <w:abstractNumId w:val="6"/>
  </w:num>
  <w:num w:numId="6">
    <w:abstractNumId w:val="13"/>
  </w:num>
  <w:num w:numId="7">
    <w:abstractNumId w:val="12"/>
  </w:num>
  <w:num w:numId="8">
    <w:abstractNumId w:val="5"/>
  </w:num>
  <w:num w:numId="9">
    <w:abstractNumId w:val="3"/>
  </w:num>
  <w:num w:numId="10">
    <w:abstractNumId w:val="7"/>
  </w:num>
  <w:num w:numId="11">
    <w:abstractNumId w:val="8"/>
  </w:num>
  <w:num w:numId="12">
    <w:abstractNumId w:val="1"/>
  </w:num>
  <w:num w:numId="13">
    <w:abstractNumId w:val="9"/>
  </w:num>
  <w:num w:numId="14">
    <w:abstractNumId w:val="4"/>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NzMwMzUyNrGwNLNU0lEKTi0uzszPAymwqAUAxDkImSwAAAA="/>
  </w:docVars>
  <w:rsids>
    <w:rsidRoot w:val="00A26ACD"/>
    <w:rsid w:val="000012B0"/>
    <w:rsid w:val="00011CA2"/>
    <w:rsid w:val="000132EA"/>
    <w:rsid w:val="0001363E"/>
    <w:rsid w:val="000210F3"/>
    <w:rsid w:val="0002257C"/>
    <w:rsid w:val="00030E62"/>
    <w:rsid w:val="00035865"/>
    <w:rsid w:val="00056EE4"/>
    <w:rsid w:val="0006706C"/>
    <w:rsid w:val="00074C84"/>
    <w:rsid w:val="00074D8E"/>
    <w:rsid w:val="00081078"/>
    <w:rsid w:val="0009007E"/>
    <w:rsid w:val="00094D72"/>
    <w:rsid w:val="00097543"/>
    <w:rsid w:val="000A30C8"/>
    <w:rsid w:val="000B607B"/>
    <w:rsid w:val="000C33CF"/>
    <w:rsid w:val="000C432D"/>
    <w:rsid w:val="000C6FA4"/>
    <w:rsid w:val="000D5616"/>
    <w:rsid w:val="000F23CD"/>
    <w:rsid w:val="00101174"/>
    <w:rsid w:val="001016A4"/>
    <w:rsid w:val="00103080"/>
    <w:rsid w:val="001159E2"/>
    <w:rsid w:val="00120F98"/>
    <w:rsid w:val="00122C1C"/>
    <w:rsid w:val="00127ED1"/>
    <w:rsid w:val="001601BA"/>
    <w:rsid w:val="0016279D"/>
    <w:rsid w:val="00175626"/>
    <w:rsid w:val="001B39DE"/>
    <w:rsid w:val="001B3BFE"/>
    <w:rsid w:val="001C692D"/>
    <w:rsid w:val="001D4948"/>
    <w:rsid w:val="001D6697"/>
    <w:rsid w:val="001E0F6E"/>
    <w:rsid w:val="0020305E"/>
    <w:rsid w:val="00203F84"/>
    <w:rsid w:val="00204165"/>
    <w:rsid w:val="00220F04"/>
    <w:rsid w:val="00233926"/>
    <w:rsid w:val="00236443"/>
    <w:rsid w:val="00250C22"/>
    <w:rsid w:val="002519B7"/>
    <w:rsid w:val="0025323F"/>
    <w:rsid w:val="00256692"/>
    <w:rsid w:val="00257882"/>
    <w:rsid w:val="00262021"/>
    <w:rsid w:val="002641B4"/>
    <w:rsid w:val="00292E81"/>
    <w:rsid w:val="00295B51"/>
    <w:rsid w:val="002A3F36"/>
    <w:rsid w:val="002A521B"/>
    <w:rsid w:val="002D2CFD"/>
    <w:rsid w:val="002E6599"/>
    <w:rsid w:val="002E6EEA"/>
    <w:rsid w:val="002F0228"/>
    <w:rsid w:val="002F2F58"/>
    <w:rsid w:val="00306E0B"/>
    <w:rsid w:val="003072C5"/>
    <w:rsid w:val="00310808"/>
    <w:rsid w:val="00322308"/>
    <w:rsid w:val="00322DC5"/>
    <w:rsid w:val="0032763F"/>
    <w:rsid w:val="00332422"/>
    <w:rsid w:val="00345AF2"/>
    <w:rsid w:val="0035498D"/>
    <w:rsid w:val="00354C55"/>
    <w:rsid w:val="00355344"/>
    <w:rsid w:val="0036127D"/>
    <w:rsid w:val="00371A4B"/>
    <w:rsid w:val="0038671A"/>
    <w:rsid w:val="003951BC"/>
    <w:rsid w:val="003959DC"/>
    <w:rsid w:val="003B5CE4"/>
    <w:rsid w:val="003B5ED9"/>
    <w:rsid w:val="003C4F53"/>
    <w:rsid w:val="003D0F1A"/>
    <w:rsid w:val="003D2DBA"/>
    <w:rsid w:val="003D4CDB"/>
    <w:rsid w:val="003E0BEF"/>
    <w:rsid w:val="003E217B"/>
    <w:rsid w:val="003F22D7"/>
    <w:rsid w:val="00400A15"/>
    <w:rsid w:val="00412F8D"/>
    <w:rsid w:val="0041690F"/>
    <w:rsid w:val="004179DC"/>
    <w:rsid w:val="0042335B"/>
    <w:rsid w:val="004262E4"/>
    <w:rsid w:val="00432501"/>
    <w:rsid w:val="00432631"/>
    <w:rsid w:val="004345E7"/>
    <w:rsid w:val="00441C7C"/>
    <w:rsid w:val="00445671"/>
    <w:rsid w:val="00447693"/>
    <w:rsid w:val="004512FD"/>
    <w:rsid w:val="0045327D"/>
    <w:rsid w:val="00463838"/>
    <w:rsid w:val="00475BB7"/>
    <w:rsid w:val="0047682D"/>
    <w:rsid w:val="0048341C"/>
    <w:rsid w:val="004A2ECC"/>
    <w:rsid w:val="004A4F0D"/>
    <w:rsid w:val="004C6808"/>
    <w:rsid w:val="004E62F1"/>
    <w:rsid w:val="004E7570"/>
    <w:rsid w:val="004F52A2"/>
    <w:rsid w:val="004F6A48"/>
    <w:rsid w:val="004F7CA2"/>
    <w:rsid w:val="0050114B"/>
    <w:rsid w:val="00502B6A"/>
    <w:rsid w:val="005053A4"/>
    <w:rsid w:val="00536BC3"/>
    <w:rsid w:val="00544CF7"/>
    <w:rsid w:val="00556BBD"/>
    <w:rsid w:val="00560B0C"/>
    <w:rsid w:val="00560DAC"/>
    <w:rsid w:val="00570714"/>
    <w:rsid w:val="0057165F"/>
    <w:rsid w:val="005729F0"/>
    <w:rsid w:val="00573CDF"/>
    <w:rsid w:val="00574F11"/>
    <w:rsid w:val="00576898"/>
    <w:rsid w:val="00577CFC"/>
    <w:rsid w:val="00585DEE"/>
    <w:rsid w:val="00593C33"/>
    <w:rsid w:val="005976D5"/>
    <w:rsid w:val="005A0F99"/>
    <w:rsid w:val="005A2673"/>
    <w:rsid w:val="005A422D"/>
    <w:rsid w:val="005C2B10"/>
    <w:rsid w:val="005C4FF5"/>
    <w:rsid w:val="00602F9E"/>
    <w:rsid w:val="006033C8"/>
    <w:rsid w:val="0060581E"/>
    <w:rsid w:val="00612AC6"/>
    <w:rsid w:val="00612D0F"/>
    <w:rsid w:val="006132EA"/>
    <w:rsid w:val="00616161"/>
    <w:rsid w:val="00626CCD"/>
    <w:rsid w:val="00627E7A"/>
    <w:rsid w:val="00632735"/>
    <w:rsid w:val="0063328F"/>
    <w:rsid w:val="0064355B"/>
    <w:rsid w:val="006569D5"/>
    <w:rsid w:val="00657A44"/>
    <w:rsid w:val="00662C2D"/>
    <w:rsid w:val="00664A89"/>
    <w:rsid w:val="00664D4A"/>
    <w:rsid w:val="006701F6"/>
    <w:rsid w:val="0067555E"/>
    <w:rsid w:val="00676DDC"/>
    <w:rsid w:val="0068026E"/>
    <w:rsid w:val="00687DD9"/>
    <w:rsid w:val="00690139"/>
    <w:rsid w:val="00695982"/>
    <w:rsid w:val="006A5245"/>
    <w:rsid w:val="006C1814"/>
    <w:rsid w:val="006D04E3"/>
    <w:rsid w:val="006D391D"/>
    <w:rsid w:val="006E7E54"/>
    <w:rsid w:val="006F2177"/>
    <w:rsid w:val="007104E3"/>
    <w:rsid w:val="007132FC"/>
    <w:rsid w:val="00722C6E"/>
    <w:rsid w:val="00731891"/>
    <w:rsid w:val="00731E81"/>
    <w:rsid w:val="00731F0B"/>
    <w:rsid w:val="007354CA"/>
    <w:rsid w:val="0074117F"/>
    <w:rsid w:val="00741D1B"/>
    <w:rsid w:val="00750B0C"/>
    <w:rsid w:val="00760369"/>
    <w:rsid w:val="007605F8"/>
    <w:rsid w:val="007615DC"/>
    <w:rsid w:val="00767210"/>
    <w:rsid w:val="007800CC"/>
    <w:rsid w:val="007807B1"/>
    <w:rsid w:val="00785879"/>
    <w:rsid w:val="0079279E"/>
    <w:rsid w:val="007954B6"/>
    <w:rsid w:val="007A22DC"/>
    <w:rsid w:val="007A4C1E"/>
    <w:rsid w:val="007B211E"/>
    <w:rsid w:val="007C0A3C"/>
    <w:rsid w:val="007C23CA"/>
    <w:rsid w:val="007C5586"/>
    <w:rsid w:val="007C5860"/>
    <w:rsid w:val="007D2074"/>
    <w:rsid w:val="007D46F2"/>
    <w:rsid w:val="007D6666"/>
    <w:rsid w:val="007E1D5F"/>
    <w:rsid w:val="007F042A"/>
    <w:rsid w:val="007F0FE9"/>
    <w:rsid w:val="007F26B3"/>
    <w:rsid w:val="007F4650"/>
    <w:rsid w:val="008024EC"/>
    <w:rsid w:val="0080369E"/>
    <w:rsid w:val="00822959"/>
    <w:rsid w:val="008369F8"/>
    <w:rsid w:val="00852BDB"/>
    <w:rsid w:val="00857690"/>
    <w:rsid w:val="00884214"/>
    <w:rsid w:val="00887113"/>
    <w:rsid w:val="00887B57"/>
    <w:rsid w:val="008B1FE6"/>
    <w:rsid w:val="008B52C8"/>
    <w:rsid w:val="008C5607"/>
    <w:rsid w:val="008D67B2"/>
    <w:rsid w:val="008F0A0E"/>
    <w:rsid w:val="009041B5"/>
    <w:rsid w:val="009141E5"/>
    <w:rsid w:val="0091635D"/>
    <w:rsid w:val="009168AA"/>
    <w:rsid w:val="00920D03"/>
    <w:rsid w:val="00932C5E"/>
    <w:rsid w:val="00952005"/>
    <w:rsid w:val="00952FEC"/>
    <w:rsid w:val="00960DF6"/>
    <w:rsid w:val="009661C7"/>
    <w:rsid w:val="00981BE5"/>
    <w:rsid w:val="009832CE"/>
    <w:rsid w:val="0098390F"/>
    <w:rsid w:val="009862E1"/>
    <w:rsid w:val="009A05DB"/>
    <w:rsid w:val="009A37C2"/>
    <w:rsid w:val="009A75BC"/>
    <w:rsid w:val="009B22AB"/>
    <w:rsid w:val="009B4EB3"/>
    <w:rsid w:val="009D0E2E"/>
    <w:rsid w:val="009E2430"/>
    <w:rsid w:val="009E4F24"/>
    <w:rsid w:val="009E5553"/>
    <w:rsid w:val="009F52E8"/>
    <w:rsid w:val="009F75C3"/>
    <w:rsid w:val="00A041D2"/>
    <w:rsid w:val="00A04D45"/>
    <w:rsid w:val="00A177A0"/>
    <w:rsid w:val="00A2283A"/>
    <w:rsid w:val="00A26ACD"/>
    <w:rsid w:val="00A30B2E"/>
    <w:rsid w:val="00A31BCF"/>
    <w:rsid w:val="00A3547D"/>
    <w:rsid w:val="00A40B5B"/>
    <w:rsid w:val="00A4465D"/>
    <w:rsid w:val="00A45101"/>
    <w:rsid w:val="00A561B1"/>
    <w:rsid w:val="00A64EF6"/>
    <w:rsid w:val="00A810E7"/>
    <w:rsid w:val="00A92998"/>
    <w:rsid w:val="00AA0F44"/>
    <w:rsid w:val="00AA55F8"/>
    <w:rsid w:val="00AD79CC"/>
    <w:rsid w:val="00AE4DD9"/>
    <w:rsid w:val="00AE63D3"/>
    <w:rsid w:val="00AF6CE8"/>
    <w:rsid w:val="00B000D6"/>
    <w:rsid w:val="00B01BEA"/>
    <w:rsid w:val="00B01DB3"/>
    <w:rsid w:val="00B05D41"/>
    <w:rsid w:val="00B154C0"/>
    <w:rsid w:val="00B249FF"/>
    <w:rsid w:val="00B501EE"/>
    <w:rsid w:val="00B50271"/>
    <w:rsid w:val="00B50E7B"/>
    <w:rsid w:val="00B625B1"/>
    <w:rsid w:val="00B64E9F"/>
    <w:rsid w:val="00B74041"/>
    <w:rsid w:val="00B778E2"/>
    <w:rsid w:val="00B84E4B"/>
    <w:rsid w:val="00B94D46"/>
    <w:rsid w:val="00BA55FD"/>
    <w:rsid w:val="00BB33A0"/>
    <w:rsid w:val="00BC66A6"/>
    <w:rsid w:val="00BC76FA"/>
    <w:rsid w:val="00BD1467"/>
    <w:rsid w:val="00BD2063"/>
    <w:rsid w:val="00BE1D54"/>
    <w:rsid w:val="00BF65A1"/>
    <w:rsid w:val="00C0063C"/>
    <w:rsid w:val="00C2254D"/>
    <w:rsid w:val="00C26AD1"/>
    <w:rsid w:val="00C32292"/>
    <w:rsid w:val="00C47734"/>
    <w:rsid w:val="00C62456"/>
    <w:rsid w:val="00C701A2"/>
    <w:rsid w:val="00C7150B"/>
    <w:rsid w:val="00C718ED"/>
    <w:rsid w:val="00C76834"/>
    <w:rsid w:val="00C948E0"/>
    <w:rsid w:val="00C97ACC"/>
    <w:rsid w:val="00CA175E"/>
    <w:rsid w:val="00CA64FE"/>
    <w:rsid w:val="00CA6D96"/>
    <w:rsid w:val="00CC468E"/>
    <w:rsid w:val="00CD64E0"/>
    <w:rsid w:val="00CD7F42"/>
    <w:rsid w:val="00CE31BC"/>
    <w:rsid w:val="00CE53A9"/>
    <w:rsid w:val="00CE5EC6"/>
    <w:rsid w:val="00D010AB"/>
    <w:rsid w:val="00D06C8E"/>
    <w:rsid w:val="00D162EC"/>
    <w:rsid w:val="00D2150F"/>
    <w:rsid w:val="00D23633"/>
    <w:rsid w:val="00D26BC1"/>
    <w:rsid w:val="00D316CB"/>
    <w:rsid w:val="00D35A3C"/>
    <w:rsid w:val="00D50F67"/>
    <w:rsid w:val="00D57820"/>
    <w:rsid w:val="00D616E9"/>
    <w:rsid w:val="00D66BFB"/>
    <w:rsid w:val="00D81E92"/>
    <w:rsid w:val="00D94EEE"/>
    <w:rsid w:val="00D9672E"/>
    <w:rsid w:val="00DD1923"/>
    <w:rsid w:val="00DE7C3D"/>
    <w:rsid w:val="00DF2E07"/>
    <w:rsid w:val="00DF4F00"/>
    <w:rsid w:val="00DF6D7E"/>
    <w:rsid w:val="00DF6F20"/>
    <w:rsid w:val="00E20EA3"/>
    <w:rsid w:val="00E221ED"/>
    <w:rsid w:val="00E435BB"/>
    <w:rsid w:val="00E467C6"/>
    <w:rsid w:val="00E505A8"/>
    <w:rsid w:val="00E55521"/>
    <w:rsid w:val="00E626B6"/>
    <w:rsid w:val="00E62B07"/>
    <w:rsid w:val="00E67C20"/>
    <w:rsid w:val="00E75977"/>
    <w:rsid w:val="00E92747"/>
    <w:rsid w:val="00E946A6"/>
    <w:rsid w:val="00EA67B6"/>
    <w:rsid w:val="00EB152F"/>
    <w:rsid w:val="00EB6617"/>
    <w:rsid w:val="00EC3ECE"/>
    <w:rsid w:val="00EC6ED7"/>
    <w:rsid w:val="00ED3AAD"/>
    <w:rsid w:val="00EE0D32"/>
    <w:rsid w:val="00EE682D"/>
    <w:rsid w:val="00EF299B"/>
    <w:rsid w:val="00EF6E87"/>
    <w:rsid w:val="00F05C1A"/>
    <w:rsid w:val="00F11C4A"/>
    <w:rsid w:val="00F20CEA"/>
    <w:rsid w:val="00F25C39"/>
    <w:rsid w:val="00F27949"/>
    <w:rsid w:val="00F545F3"/>
    <w:rsid w:val="00F7696F"/>
    <w:rsid w:val="00F810FC"/>
    <w:rsid w:val="00F87A82"/>
    <w:rsid w:val="00F931C9"/>
    <w:rsid w:val="00F95FA1"/>
    <w:rsid w:val="00F96CD0"/>
    <w:rsid w:val="00FA427F"/>
    <w:rsid w:val="00FB167D"/>
    <w:rsid w:val="00FB35D1"/>
    <w:rsid w:val="00FC5A9A"/>
    <w:rsid w:val="00FC6C62"/>
    <w:rsid w:val="00FC72FB"/>
    <w:rsid w:val="00FD02FD"/>
    <w:rsid w:val="00FF42F3"/>
    <w:rsid w:val="00FF7BD8"/>
    <w:rsid w:val="00FF7E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FBB763"/>
  <w15:chartTrackingRefBased/>
  <w15:docId w15:val="{54B0808F-5619-4459-A4F9-4926DDAAA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23633"/>
    <w:pPr>
      <w:spacing w:after="126" w:line="271" w:lineRule="auto"/>
      <w:ind w:left="11" w:hanging="11"/>
    </w:pPr>
    <w:rPr>
      <w:rFonts w:ascii="Calibri" w:eastAsia="Calibri" w:hAnsi="Calibri" w:cs="Calibri"/>
      <w:color w:val="404040"/>
      <w:sz w:val="22"/>
    </w:rPr>
  </w:style>
  <w:style w:type="paragraph" w:styleId="1">
    <w:name w:val="heading 1"/>
    <w:next w:val="a0"/>
    <w:link w:val="10"/>
    <w:uiPriority w:val="9"/>
    <w:unhideWhenUsed/>
    <w:qFormat/>
    <w:rsid w:val="00B74041"/>
    <w:pPr>
      <w:keepNext/>
      <w:keepLines/>
      <w:spacing w:line="259" w:lineRule="auto"/>
      <w:ind w:left="10" w:hanging="10"/>
      <w:outlineLvl w:val="0"/>
    </w:pPr>
    <w:rPr>
      <w:rFonts w:ascii="Calibri" w:eastAsia="Calibri" w:hAnsi="Calibri" w:cs="Calibri"/>
      <w:color w:val="0070C0"/>
      <w:sz w:val="40"/>
    </w:rPr>
  </w:style>
  <w:style w:type="paragraph" w:styleId="2">
    <w:name w:val="heading 2"/>
    <w:next w:val="a0"/>
    <w:link w:val="20"/>
    <w:uiPriority w:val="9"/>
    <w:unhideWhenUsed/>
    <w:qFormat/>
    <w:rsid w:val="00B74041"/>
    <w:pPr>
      <w:keepNext/>
      <w:keepLines/>
      <w:spacing w:after="116" w:line="259" w:lineRule="auto"/>
      <w:ind w:left="10" w:hanging="10"/>
      <w:outlineLvl w:val="1"/>
    </w:pPr>
    <w:rPr>
      <w:rFonts w:ascii="Calibri" w:eastAsia="Calibri" w:hAnsi="Calibri" w:cs="Calibri"/>
      <w:color w:val="1E577E"/>
      <w:sz w:val="32"/>
    </w:rPr>
  </w:style>
  <w:style w:type="paragraph" w:styleId="3">
    <w:name w:val="heading 3"/>
    <w:next w:val="a0"/>
    <w:link w:val="30"/>
    <w:uiPriority w:val="9"/>
    <w:unhideWhenUsed/>
    <w:qFormat/>
    <w:rsid w:val="00B74041"/>
    <w:pPr>
      <w:keepNext/>
      <w:keepLines/>
      <w:spacing w:after="98" w:line="259" w:lineRule="auto"/>
      <w:ind w:left="10" w:hanging="10"/>
      <w:outlineLvl w:val="2"/>
    </w:pPr>
    <w:rPr>
      <w:rFonts w:ascii="Calibri" w:eastAsia="Calibri" w:hAnsi="Calibri" w:cs="Calibri"/>
      <w:b/>
      <w:color w:val="003B67"/>
      <w:sz w:val="22"/>
    </w:rPr>
  </w:style>
  <w:style w:type="paragraph" w:styleId="4">
    <w:name w:val="heading 4"/>
    <w:basedOn w:val="3"/>
    <w:next w:val="a0"/>
    <w:link w:val="40"/>
    <w:uiPriority w:val="9"/>
    <w:unhideWhenUsed/>
    <w:qFormat/>
    <w:rsid w:val="004A4F0D"/>
    <w:pPr>
      <w:spacing w:after="20"/>
      <w:ind w:left="11" w:hanging="11"/>
      <w:outlineLvl w:val="3"/>
    </w:pPr>
    <w:rPr>
      <w:rFonts w:eastAsiaTheme="majorEastAsia" w:cstheme="majorBidi"/>
      <w:b w:val="0"/>
      <w:bCs/>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customStyle="1" w:styleId="TableGrid">
    <w:name w:val="TableGrid"/>
    <w:rsid w:val="00B74041"/>
    <w:tblPr>
      <w:tblCellMar>
        <w:top w:w="0" w:type="dxa"/>
        <w:left w:w="0" w:type="dxa"/>
        <w:bottom w:w="0" w:type="dxa"/>
        <w:right w:w="0" w:type="dxa"/>
      </w:tblCellMar>
    </w:tblPr>
  </w:style>
  <w:style w:type="character" w:customStyle="1" w:styleId="10">
    <w:name w:val="标题 1 字符"/>
    <w:link w:val="1"/>
    <w:uiPriority w:val="9"/>
    <w:rsid w:val="00B74041"/>
    <w:rPr>
      <w:rFonts w:ascii="Calibri" w:eastAsia="Calibri" w:hAnsi="Calibri" w:cs="Calibri"/>
      <w:color w:val="0070C0"/>
      <w:sz w:val="40"/>
    </w:rPr>
  </w:style>
  <w:style w:type="character" w:customStyle="1" w:styleId="20">
    <w:name w:val="标题 2 字符"/>
    <w:link w:val="2"/>
    <w:uiPriority w:val="9"/>
    <w:rsid w:val="00B74041"/>
    <w:rPr>
      <w:rFonts w:ascii="Calibri" w:eastAsia="Calibri" w:hAnsi="Calibri" w:cs="Calibri"/>
      <w:color w:val="1E577E"/>
      <w:sz w:val="32"/>
    </w:rPr>
  </w:style>
  <w:style w:type="character" w:customStyle="1" w:styleId="30">
    <w:name w:val="标题 3 字符"/>
    <w:link w:val="3"/>
    <w:uiPriority w:val="9"/>
    <w:rsid w:val="00B74041"/>
    <w:rPr>
      <w:rFonts w:ascii="Calibri" w:eastAsia="Calibri" w:hAnsi="Calibri" w:cs="Calibri"/>
      <w:b/>
      <w:color w:val="003B67"/>
      <w:sz w:val="22"/>
    </w:rPr>
  </w:style>
  <w:style w:type="paragraph" w:styleId="a4">
    <w:name w:val="footer"/>
    <w:basedOn w:val="a0"/>
    <w:link w:val="a5"/>
    <w:uiPriority w:val="99"/>
    <w:unhideWhenUsed/>
    <w:rsid w:val="0091635D"/>
    <w:pPr>
      <w:tabs>
        <w:tab w:val="center" w:pos="4153"/>
        <w:tab w:val="right" w:pos="8306"/>
      </w:tabs>
      <w:snapToGrid w:val="0"/>
    </w:pPr>
    <w:rPr>
      <w:sz w:val="18"/>
      <w:szCs w:val="18"/>
    </w:rPr>
  </w:style>
  <w:style w:type="character" w:customStyle="1" w:styleId="a5">
    <w:name w:val="页脚 字符"/>
    <w:basedOn w:val="a1"/>
    <w:link w:val="a4"/>
    <w:uiPriority w:val="99"/>
    <w:rsid w:val="0091635D"/>
    <w:rPr>
      <w:rFonts w:ascii="Calibri" w:eastAsia="Calibri" w:hAnsi="Calibri" w:cs="Calibri"/>
      <w:color w:val="000000"/>
      <w:sz w:val="18"/>
      <w:szCs w:val="18"/>
    </w:rPr>
  </w:style>
  <w:style w:type="paragraph" w:styleId="a6">
    <w:name w:val="header"/>
    <w:basedOn w:val="a0"/>
    <w:link w:val="a7"/>
    <w:uiPriority w:val="99"/>
    <w:unhideWhenUsed/>
    <w:rsid w:val="0091635D"/>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1"/>
    <w:link w:val="a6"/>
    <w:uiPriority w:val="99"/>
    <w:rsid w:val="0091635D"/>
    <w:rPr>
      <w:rFonts w:ascii="Calibri" w:eastAsia="Calibri" w:hAnsi="Calibri" w:cs="Calibri"/>
      <w:color w:val="000000"/>
      <w:sz w:val="18"/>
      <w:szCs w:val="18"/>
    </w:rPr>
  </w:style>
  <w:style w:type="paragraph" w:styleId="a">
    <w:name w:val="List Paragraph"/>
    <w:basedOn w:val="a0"/>
    <w:uiPriority w:val="34"/>
    <w:qFormat/>
    <w:rsid w:val="00432501"/>
    <w:pPr>
      <w:numPr>
        <w:numId w:val="2"/>
      </w:numPr>
      <w:spacing w:after="120" w:line="240" w:lineRule="auto"/>
      <w:ind w:left="482" w:hanging="482"/>
    </w:pPr>
  </w:style>
  <w:style w:type="character" w:styleId="a8">
    <w:name w:val="Placeholder Text"/>
    <w:basedOn w:val="a1"/>
    <w:uiPriority w:val="99"/>
    <w:semiHidden/>
    <w:rsid w:val="00EF299B"/>
    <w:rPr>
      <w:color w:val="808080"/>
    </w:rPr>
  </w:style>
  <w:style w:type="paragraph" w:customStyle="1" w:styleId="a9">
    <w:name w:val="正文内代码"/>
    <w:basedOn w:val="a0"/>
    <w:next w:val="a0"/>
    <w:link w:val="aa"/>
    <w:qFormat/>
    <w:rsid w:val="0020305E"/>
    <w:pPr>
      <w:spacing w:before="156"/>
    </w:pPr>
    <w:rPr>
      <w:rFonts w:ascii="Source Code Pro" w:eastAsiaTheme="minorEastAsia" w:hAnsi="Source Code Pro"/>
      <w:sz w:val="20"/>
    </w:rPr>
  </w:style>
  <w:style w:type="table" w:styleId="ab">
    <w:name w:val="Table Grid"/>
    <w:basedOn w:val="a2"/>
    <w:uiPriority w:val="39"/>
    <w:rsid w:val="00B501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a">
    <w:name w:val="正文内代码 字符"/>
    <w:basedOn w:val="a1"/>
    <w:link w:val="a9"/>
    <w:rsid w:val="0020305E"/>
    <w:rPr>
      <w:rFonts w:ascii="Source Code Pro" w:hAnsi="Source Code Pro" w:cs="Calibri"/>
      <w:color w:val="404040"/>
      <w:sz w:val="20"/>
    </w:rPr>
  </w:style>
  <w:style w:type="paragraph" w:styleId="ac">
    <w:name w:val="Balloon Text"/>
    <w:basedOn w:val="a0"/>
    <w:link w:val="ad"/>
    <w:uiPriority w:val="99"/>
    <w:semiHidden/>
    <w:unhideWhenUsed/>
    <w:rsid w:val="00B84E4B"/>
    <w:pPr>
      <w:spacing w:after="0" w:line="240" w:lineRule="auto"/>
    </w:pPr>
    <w:rPr>
      <w:sz w:val="18"/>
      <w:szCs w:val="18"/>
    </w:rPr>
  </w:style>
  <w:style w:type="character" w:customStyle="1" w:styleId="ad">
    <w:name w:val="批注框文本 字符"/>
    <w:basedOn w:val="a1"/>
    <w:link w:val="ac"/>
    <w:uiPriority w:val="99"/>
    <w:semiHidden/>
    <w:rsid w:val="00B84E4B"/>
    <w:rPr>
      <w:rFonts w:ascii="Calibri" w:eastAsia="Calibri" w:hAnsi="Calibri" w:cs="Calibri"/>
      <w:color w:val="404040"/>
      <w:sz w:val="18"/>
      <w:szCs w:val="18"/>
    </w:rPr>
  </w:style>
  <w:style w:type="character" w:customStyle="1" w:styleId="40">
    <w:name w:val="标题 4 字符"/>
    <w:basedOn w:val="a1"/>
    <w:link w:val="4"/>
    <w:uiPriority w:val="9"/>
    <w:rsid w:val="004A4F0D"/>
    <w:rPr>
      <w:rFonts w:ascii="Calibri" w:eastAsiaTheme="majorEastAsia" w:hAnsi="Calibri" w:cstheme="majorBidi"/>
      <w:bCs/>
      <w:color w:val="003B67"/>
      <w:sz w:val="22"/>
      <w:szCs w:val="28"/>
    </w:rPr>
  </w:style>
  <w:style w:type="character" w:styleId="ae">
    <w:name w:val="Hyperlink"/>
    <w:basedOn w:val="a1"/>
    <w:uiPriority w:val="99"/>
    <w:unhideWhenUsed/>
    <w:rsid w:val="0009007E"/>
    <w:rPr>
      <w:color w:val="0563C1" w:themeColor="hyperlink"/>
      <w:u w:val="single"/>
    </w:rPr>
  </w:style>
  <w:style w:type="paragraph" w:styleId="af">
    <w:name w:val="No Spacing"/>
    <w:link w:val="af0"/>
    <w:uiPriority w:val="1"/>
    <w:qFormat/>
    <w:rsid w:val="00502B6A"/>
    <w:pPr>
      <w:ind w:left="11" w:hanging="11"/>
    </w:pPr>
    <w:rPr>
      <w:rFonts w:ascii="Calibri" w:eastAsia="Calibri" w:hAnsi="Calibri" w:cs="Calibri"/>
      <w:color w:val="404040"/>
      <w:sz w:val="22"/>
    </w:rPr>
  </w:style>
  <w:style w:type="paragraph" w:customStyle="1" w:styleId="af1">
    <w:name w:val="代码段"/>
    <w:basedOn w:val="af"/>
    <w:link w:val="af2"/>
    <w:qFormat/>
    <w:rsid w:val="00502B6A"/>
    <w:rPr>
      <w:rFonts w:ascii="Noto Mono" w:hAnsi="Noto Mono"/>
    </w:rPr>
  </w:style>
  <w:style w:type="character" w:customStyle="1" w:styleId="af0">
    <w:name w:val="无间隔 字符"/>
    <w:basedOn w:val="a1"/>
    <w:link w:val="af"/>
    <w:uiPriority w:val="1"/>
    <w:rsid w:val="00502B6A"/>
    <w:rPr>
      <w:rFonts w:ascii="Calibri" w:eastAsia="Calibri" w:hAnsi="Calibri" w:cs="Calibri"/>
      <w:color w:val="404040"/>
      <w:sz w:val="22"/>
    </w:rPr>
  </w:style>
  <w:style w:type="character" w:customStyle="1" w:styleId="af2">
    <w:name w:val="代码段 字符"/>
    <w:basedOn w:val="af0"/>
    <w:link w:val="af1"/>
    <w:rsid w:val="00502B6A"/>
    <w:rPr>
      <w:rFonts w:ascii="Noto Mono" w:eastAsia="Calibri" w:hAnsi="Noto Mono" w:cs="Calibri"/>
      <w:color w:val="40404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2271982">
      <w:bodyDiv w:val="1"/>
      <w:marLeft w:val="0"/>
      <w:marRight w:val="0"/>
      <w:marTop w:val="0"/>
      <w:marBottom w:val="0"/>
      <w:divBdr>
        <w:top w:val="none" w:sz="0" w:space="0" w:color="auto"/>
        <w:left w:val="none" w:sz="0" w:space="0" w:color="auto"/>
        <w:bottom w:val="none" w:sz="0" w:space="0" w:color="auto"/>
        <w:right w:val="none" w:sz="0" w:space="0" w:color="auto"/>
      </w:divBdr>
    </w:div>
    <w:div w:id="1785464849">
      <w:bodyDiv w:val="1"/>
      <w:marLeft w:val="0"/>
      <w:marRight w:val="0"/>
      <w:marTop w:val="0"/>
      <w:marBottom w:val="0"/>
      <w:divBdr>
        <w:top w:val="none" w:sz="0" w:space="0" w:color="auto"/>
        <w:left w:val="none" w:sz="0" w:space="0" w:color="auto"/>
        <w:bottom w:val="none" w:sz="0" w:space="0" w:color="auto"/>
        <w:right w:val="none" w:sz="0" w:space="0" w:color="auto"/>
      </w:divBdr>
    </w:div>
    <w:div w:id="1985499933">
      <w:bodyDiv w:val="1"/>
      <w:marLeft w:val="0"/>
      <w:marRight w:val="0"/>
      <w:marTop w:val="0"/>
      <w:marBottom w:val="0"/>
      <w:divBdr>
        <w:top w:val="none" w:sz="0" w:space="0" w:color="auto"/>
        <w:left w:val="none" w:sz="0" w:space="0" w:color="auto"/>
        <w:bottom w:val="none" w:sz="0" w:space="0" w:color="auto"/>
        <w:right w:val="none" w:sz="0" w:space="0" w:color="auto"/>
      </w:divBdr>
    </w:div>
    <w:div w:id="2140108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www.math.sci.hiroshima-u.ac.jp/~m-mat/MT/ARTICLES/mt.pdf"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hdphoto" Target="media/hdphoto1.wdp"/><Relationship Id="rId22" Type="http://schemas.openxmlformats.org/officeDocument/2006/relationships/image" Target="media/image8.png"/><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A8EA216-2748-4C8D-899C-CAF54EFBAB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5</TotalTime>
  <Pages>21</Pages>
  <Words>6164</Words>
  <Characters>35138</Characters>
  <Application>Microsoft Office Word</Application>
  <DocSecurity>0</DocSecurity>
  <Lines>292</Lines>
  <Paragraphs>82</Paragraphs>
  <ScaleCrop>false</ScaleCrop>
  <Company>Kreogist Dev Team</Company>
  <LinksUpToDate>false</LinksUpToDate>
  <CharactersWithSpaces>41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東條・スペンサー・咲</dc:creator>
  <cp:keywords/>
  <dc:description/>
  <cp:lastModifiedBy>東條・スペンサー・咲</cp:lastModifiedBy>
  <cp:revision>244</cp:revision>
  <cp:lastPrinted>2018-04-01T16:22:00Z</cp:lastPrinted>
  <dcterms:created xsi:type="dcterms:W3CDTF">2018-03-26T22:11:00Z</dcterms:created>
  <dcterms:modified xsi:type="dcterms:W3CDTF">2018-04-03T15:59:00Z</dcterms:modified>
</cp:coreProperties>
</file>